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AC1329" w14:textId="6885CD39" w:rsidR="00730FB8" w:rsidRPr="00570BE5" w:rsidRDefault="00730FB8" w:rsidP="003116A7">
      <w:pPr>
        <w:rPr>
          <w:rFonts w:ascii="Arial" w:hAnsi="Arial" w:cs="Arial"/>
          <w:b/>
          <w:sz w:val="20"/>
          <w:szCs w:val="20"/>
        </w:rPr>
      </w:pPr>
      <w:r w:rsidRPr="003116A7">
        <w:rPr>
          <w:rFonts w:ascii="Arial" w:hAnsi="Arial" w:cs="Arial"/>
          <w:noProof/>
          <w:sz w:val="18"/>
          <w:szCs w:val="18"/>
          <w:lang w:val="en-US"/>
        </w:rPr>
        <w:drawing>
          <wp:anchor distT="0" distB="0" distL="114300" distR="114300" simplePos="0" relativeHeight="251654144" behindDoc="0" locked="0" layoutInCell="1" allowOverlap="1" wp14:anchorId="0396D113" wp14:editId="5FA27223">
            <wp:simplePos x="0" y="0"/>
            <wp:positionH relativeFrom="column">
              <wp:posOffset>-457200</wp:posOffset>
            </wp:positionH>
            <wp:positionV relativeFrom="paragraph">
              <wp:posOffset>-683895</wp:posOffset>
            </wp:positionV>
            <wp:extent cx="2047875" cy="685800"/>
            <wp:effectExtent l="0" t="0" r="9525" b="0"/>
            <wp:wrapSquare wrapText="bothSides"/>
            <wp:docPr id="1" name="Picture 1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16A7">
        <w:rPr>
          <w:rFonts w:ascii="Arial" w:hAnsi="Arial" w:cs="Arial"/>
          <w:sz w:val="18"/>
          <w:szCs w:val="18"/>
        </w:rPr>
        <w:t xml:space="preserve">                                        </w:t>
      </w:r>
      <w:r w:rsidR="00C80BEB" w:rsidRPr="003116A7">
        <w:rPr>
          <w:rFonts w:ascii="Arial" w:hAnsi="Arial" w:cs="Arial"/>
          <w:sz w:val="18"/>
          <w:szCs w:val="18"/>
        </w:rPr>
        <w:t xml:space="preserve">    </w:t>
      </w:r>
      <w:r w:rsidRPr="003116A7">
        <w:rPr>
          <w:rFonts w:ascii="Arial" w:hAnsi="Arial" w:cs="Arial"/>
          <w:sz w:val="18"/>
          <w:szCs w:val="18"/>
        </w:rPr>
        <w:t xml:space="preserve">  </w:t>
      </w:r>
      <w:r w:rsidR="00570BE5">
        <w:rPr>
          <w:rFonts w:ascii="Arial" w:hAnsi="Arial" w:cs="Arial"/>
          <w:sz w:val="18"/>
          <w:szCs w:val="18"/>
        </w:rPr>
        <w:t xml:space="preserve">        </w:t>
      </w:r>
      <w:r w:rsidRPr="003116A7">
        <w:rPr>
          <w:rFonts w:ascii="Arial" w:hAnsi="Arial" w:cs="Arial"/>
          <w:sz w:val="18"/>
          <w:szCs w:val="18"/>
        </w:rPr>
        <w:t xml:space="preserve">  </w:t>
      </w:r>
      <w:r w:rsidR="00233187">
        <w:rPr>
          <w:rFonts w:ascii="Arial" w:hAnsi="Arial" w:cs="Arial"/>
          <w:sz w:val="18"/>
          <w:szCs w:val="18"/>
        </w:rPr>
        <w:t xml:space="preserve">  </w:t>
      </w:r>
      <w:r w:rsidRPr="00570BE5">
        <w:rPr>
          <w:rFonts w:ascii="Arial" w:hAnsi="Arial" w:cs="Arial"/>
          <w:b/>
          <w:sz w:val="20"/>
          <w:szCs w:val="20"/>
        </w:rPr>
        <w:t>ECD/FOUNDATION PHASE</w:t>
      </w:r>
    </w:p>
    <w:p w14:paraId="3767FAA4" w14:textId="0643CE9E" w:rsidR="00730FB8" w:rsidRPr="00570BE5" w:rsidRDefault="00730FB8" w:rsidP="006A41AC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570BE5">
        <w:rPr>
          <w:rFonts w:ascii="Arial" w:hAnsi="Arial" w:cs="Arial"/>
          <w:b/>
          <w:sz w:val="20"/>
          <w:szCs w:val="20"/>
        </w:rPr>
        <w:t xml:space="preserve">                        </w:t>
      </w:r>
      <w:r w:rsidR="003116A7" w:rsidRPr="00570BE5">
        <w:rPr>
          <w:rFonts w:ascii="Arial" w:hAnsi="Arial" w:cs="Arial"/>
          <w:b/>
          <w:sz w:val="20"/>
          <w:szCs w:val="20"/>
        </w:rPr>
        <w:t xml:space="preserve">                                          </w:t>
      </w:r>
      <w:r w:rsidR="00233187" w:rsidRPr="00570BE5">
        <w:rPr>
          <w:rFonts w:ascii="Arial" w:hAnsi="Arial" w:cs="Arial"/>
          <w:b/>
          <w:sz w:val="20"/>
          <w:szCs w:val="20"/>
        </w:rPr>
        <w:t xml:space="preserve">      </w:t>
      </w:r>
      <w:r w:rsidRPr="00570BE5">
        <w:rPr>
          <w:rFonts w:ascii="Arial" w:hAnsi="Arial" w:cs="Arial"/>
          <w:b/>
          <w:sz w:val="20"/>
          <w:szCs w:val="20"/>
        </w:rPr>
        <w:t xml:space="preserve"> LESSON PLANS</w:t>
      </w:r>
      <w:r w:rsidR="004C2700" w:rsidRPr="00570BE5">
        <w:rPr>
          <w:rFonts w:ascii="Arial" w:hAnsi="Arial" w:cs="Arial"/>
          <w:b/>
          <w:sz w:val="20"/>
          <w:szCs w:val="20"/>
        </w:rPr>
        <w:t xml:space="preserve">: </w:t>
      </w:r>
      <w:r w:rsidR="00291FD7" w:rsidRPr="00570BE5">
        <w:rPr>
          <w:rFonts w:ascii="Arial" w:hAnsi="Arial" w:cs="Arial"/>
          <w:b/>
          <w:sz w:val="20"/>
          <w:szCs w:val="20"/>
        </w:rPr>
        <w:t>FIRST ADDITIONAL</w:t>
      </w:r>
      <w:r w:rsidRPr="00570BE5">
        <w:rPr>
          <w:rFonts w:ascii="Arial" w:hAnsi="Arial" w:cs="Arial"/>
          <w:b/>
          <w:sz w:val="20"/>
          <w:szCs w:val="20"/>
        </w:rPr>
        <w:t xml:space="preserve"> LANGUAGE</w:t>
      </w:r>
      <w:r w:rsidR="004C2700" w:rsidRPr="00570BE5">
        <w:rPr>
          <w:rFonts w:ascii="Arial" w:hAnsi="Arial" w:cs="Arial"/>
          <w:b/>
          <w:sz w:val="20"/>
          <w:szCs w:val="20"/>
        </w:rPr>
        <w:t xml:space="preserve"> –</w:t>
      </w:r>
      <w:r w:rsidRPr="00570BE5">
        <w:rPr>
          <w:rFonts w:ascii="Arial" w:hAnsi="Arial" w:cs="Arial"/>
          <w:b/>
          <w:sz w:val="20"/>
          <w:szCs w:val="20"/>
        </w:rPr>
        <w:t xml:space="preserve"> ENGLISH</w:t>
      </w:r>
      <w:r w:rsidR="004C2700" w:rsidRPr="00570BE5">
        <w:rPr>
          <w:rFonts w:ascii="Arial" w:hAnsi="Arial" w:cs="Arial"/>
          <w:b/>
          <w:sz w:val="20"/>
          <w:szCs w:val="20"/>
        </w:rPr>
        <w:t xml:space="preserve"> </w:t>
      </w:r>
    </w:p>
    <w:p w14:paraId="26AF7C6C" w14:textId="19302664" w:rsidR="00233187" w:rsidRPr="00570BE5" w:rsidRDefault="00730FB8" w:rsidP="00233187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570BE5">
        <w:rPr>
          <w:rFonts w:ascii="Arial" w:hAnsi="Arial" w:cs="Arial"/>
          <w:b/>
          <w:sz w:val="20"/>
          <w:szCs w:val="20"/>
        </w:rPr>
        <w:t xml:space="preserve">  GRADE 1 TERM </w:t>
      </w:r>
      <w:r w:rsidR="0089468E" w:rsidRPr="00570BE5">
        <w:rPr>
          <w:rFonts w:ascii="Arial" w:hAnsi="Arial" w:cs="Arial"/>
          <w:b/>
          <w:sz w:val="20"/>
          <w:szCs w:val="20"/>
        </w:rPr>
        <w:t>2</w:t>
      </w:r>
      <w:r w:rsidR="004962A2" w:rsidRPr="00570BE5">
        <w:rPr>
          <w:rFonts w:ascii="Arial" w:hAnsi="Arial" w:cs="Arial"/>
          <w:b/>
          <w:sz w:val="20"/>
          <w:szCs w:val="20"/>
        </w:rPr>
        <w:t xml:space="preserve">                                                         </w:t>
      </w:r>
      <w:r w:rsidR="005E0F07" w:rsidRPr="00570BE5">
        <w:rPr>
          <w:rFonts w:ascii="Arial" w:hAnsi="Arial" w:cs="Arial"/>
          <w:b/>
          <w:sz w:val="20"/>
          <w:szCs w:val="20"/>
        </w:rPr>
        <w:t xml:space="preserve">          </w:t>
      </w:r>
      <w:r w:rsidR="004962A2" w:rsidRPr="00570BE5">
        <w:rPr>
          <w:rFonts w:ascii="Arial" w:hAnsi="Arial" w:cs="Arial"/>
          <w:b/>
          <w:sz w:val="20"/>
          <w:szCs w:val="20"/>
        </w:rPr>
        <w:t xml:space="preserve"> </w:t>
      </w:r>
      <w:r w:rsidR="005E0F07" w:rsidRPr="00570BE5">
        <w:rPr>
          <w:rFonts w:ascii="Arial" w:hAnsi="Arial" w:cs="Arial"/>
          <w:b/>
          <w:sz w:val="20"/>
          <w:szCs w:val="20"/>
        </w:rPr>
        <w:t>MAXIMUM TIME OF 3 HOURS</w:t>
      </w:r>
      <w:r w:rsidR="004962A2" w:rsidRPr="00570BE5">
        <w:rPr>
          <w:rFonts w:ascii="Arial" w:hAnsi="Arial" w:cs="Arial"/>
          <w:b/>
          <w:sz w:val="20"/>
          <w:szCs w:val="20"/>
        </w:rPr>
        <w:t xml:space="preserve">                </w:t>
      </w:r>
      <w:r w:rsidR="005E0F07" w:rsidRPr="00570BE5">
        <w:rPr>
          <w:rFonts w:ascii="Arial" w:hAnsi="Arial" w:cs="Arial"/>
          <w:b/>
          <w:sz w:val="20"/>
          <w:szCs w:val="20"/>
        </w:rPr>
        <w:t xml:space="preserve">                          </w:t>
      </w:r>
      <w:r w:rsidR="004962A2" w:rsidRPr="00570BE5">
        <w:rPr>
          <w:rFonts w:ascii="Arial" w:hAnsi="Arial" w:cs="Arial"/>
          <w:b/>
          <w:sz w:val="20"/>
          <w:szCs w:val="20"/>
        </w:rPr>
        <w:t xml:space="preserve">      Week: 1</w:t>
      </w:r>
      <w:r w:rsidR="008C69DE" w:rsidRPr="00570BE5">
        <w:rPr>
          <w:rFonts w:ascii="Arial" w:hAnsi="Arial" w:cs="Arial"/>
          <w:b/>
          <w:sz w:val="20"/>
          <w:szCs w:val="20"/>
        </w:rPr>
        <w:t xml:space="preserve"> </w:t>
      </w:r>
      <w:r w:rsidR="00233187" w:rsidRPr="00570BE5">
        <w:rPr>
          <w:rFonts w:ascii="Arial" w:hAnsi="Arial" w:cs="Arial"/>
          <w:b/>
          <w:sz w:val="20"/>
          <w:szCs w:val="20"/>
        </w:rPr>
        <w:t xml:space="preserve">                                                                                                    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730FB8" w:rsidRPr="00570BE5" w14:paraId="35F2AB1A" w14:textId="77777777" w:rsidTr="00722BB8">
        <w:tc>
          <w:tcPr>
            <w:tcW w:w="2127" w:type="dxa"/>
            <w:shd w:val="clear" w:color="auto" w:fill="D9D9D9" w:themeFill="background1" w:themeFillShade="D9"/>
          </w:tcPr>
          <w:p w14:paraId="3EA28767" w14:textId="77777777" w:rsidR="00570BE5" w:rsidRDefault="00570BE5" w:rsidP="00442FF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B2F7D04" w14:textId="77777777" w:rsidR="00730FB8" w:rsidRDefault="00730FB8" w:rsidP="00442FF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70BE5">
              <w:rPr>
                <w:rFonts w:ascii="Arial" w:hAnsi="Arial" w:cs="Arial"/>
                <w:b/>
                <w:sz w:val="20"/>
                <w:szCs w:val="20"/>
              </w:rPr>
              <w:t>COMPONENT</w:t>
            </w:r>
          </w:p>
          <w:p w14:paraId="4D0AE0B8" w14:textId="7C31524E" w:rsidR="00570BE5" w:rsidRPr="00570BE5" w:rsidRDefault="00570BE5" w:rsidP="00442FF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019D4B9F" w14:textId="77777777" w:rsidR="00570BE5" w:rsidRDefault="00570BE5" w:rsidP="00442FF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55BD4A0" w14:textId="37DBAD8A" w:rsidR="00730FB8" w:rsidRPr="00570BE5" w:rsidRDefault="00730FB8" w:rsidP="00442FF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70BE5">
              <w:rPr>
                <w:rFonts w:ascii="Arial" w:hAnsi="Arial" w:cs="Arial"/>
                <w:b/>
                <w:sz w:val="20"/>
                <w:szCs w:val="20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3D60A28A" w14:textId="77777777" w:rsidR="00570BE5" w:rsidRDefault="00570BE5" w:rsidP="00442FF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EF8D98A" w14:textId="0A6AC6FE" w:rsidR="00730FB8" w:rsidRPr="00570BE5" w:rsidRDefault="00730FB8" w:rsidP="00442FF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70BE5">
              <w:rPr>
                <w:rFonts w:ascii="Arial" w:hAnsi="Arial" w:cs="Arial"/>
                <w:b/>
                <w:sz w:val="20"/>
                <w:szCs w:val="20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81E2101" w14:textId="77777777" w:rsidR="00570BE5" w:rsidRDefault="00570BE5" w:rsidP="00442FF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BBE4DB0" w14:textId="3F486A2D" w:rsidR="00730FB8" w:rsidRPr="00570BE5" w:rsidRDefault="00730FB8" w:rsidP="00442FF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70BE5">
              <w:rPr>
                <w:rFonts w:ascii="Arial" w:hAnsi="Arial" w:cs="Arial"/>
                <w:b/>
                <w:sz w:val="20"/>
                <w:szCs w:val="20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6BA4309C" w14:textId="77777777" w:rsidR="00570BE5" w:rsidRDefault="00570BE5" w:rsidP="00442FF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EB72883" w14:textId="16E50958" w:rsidR="00730FB8" w:rsidRPr="00570BE5" w:rsidRDefault="00730FB8" w:rsidP="00442FF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70BE5">
              <w:rPr>
                <w:rFonts w:ascii="Arial" w:hAnsi="Arial" w:cs="Arial"/>
                <w:b/>
                <w:sz w:val="20"/>
                <w:szCs w:val="20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669D8E89" w14:textId="77777777" w:rsidR="00570BE5" w:rsidRDefault="00570BE5" w:rsidP="00442FF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399FFAF" w14:textId="14E9C0FE" w:rsidR="00730FB8" w:rsidRPr="00570BE5" w:rsidRDefault="00730FB8" w:rsidP="00442FF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70BE5">
              <w:rPr>
                <w:rFonts w:ascii="Arial" w:hAnsi="Arial" w:cs="Arial"/>
                <w:b/>
                <w:sz w:val="20"/>
                <w:szCs w:val="20"/>
              </w:rPr>
              <w:t>FRIDAY</w:t>
            </w:r>
          </w:p>
        </w:tc>
      </w:tr>
      <w:tr w:rsidR="00A176B5" w:rsidRPr="00570BE5" w14:paraId="3B815FC8" w14:textId="77777777" w:rsidTr="00A176B5">
        <w:tc>
          <w:tcPr>
            <w:tcW w:w="2127" w:type="dxa"/>
          </w:tcPr>
          <w:p w14:paraId="3179722E" w14:textId="7BED03ED" w:rsidR="00A176B5" w:rsidRPr="00570BE5" w:rsidRDefault="00A176B5" w:rsidP="0044492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70BE5">
              <w:rPr>
                <w:rFonts w:ascii="Arial" w:hAnsi="Arial" w:cs="Arial"/>
                <w:b/>
                <w:sz w:val="20"/>
                <w:szCs w:val="20"/>
              </w:rPr>
              <w:t>LISTENING AND SPEAKING</w:t>
            </w:r>
          </w:p>
        </w:tc>
        <w:tc>
          <w:tcPr>
            <w:tcW w:w="2693" w:type="dxa"/>
            <w:vMerge w:val="restart"/>
            <w:textDirection w:val="btLr"/>
          </w:tcPr>
          <w:p w14:paraId="40ACB26D" w14:textId="77777777" w:rsidR="00A176B5" w:rsidRPr="00570BE5" w:rsidRDefault="00A176B5" w:rsidP="00A176B5">
            <w:pPr>
              <w:pStyle w:val="NoSpacing"/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  <w:p w14:paraId="602EDE49" w14:textId="77777777" w:rsidR="00A176B5" w:rsidRPr="00570BE5" w:rsidRDefault="00A176B5" w:rsidP="00A176B5">
            <w:pPr>
              <w:pStyle w:val="NoSpacing"/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  <w:p w14:paraId="4013558E" w14:textId="77777777" w:rsidR="00A176B5" w:rsidRPr="00570BE5" w:rsidRDefault="00A176B5" w:rsidP="00A176B5">
            <w:pPr>
              <w:pStyle w:val="NoSpacing"/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  <w:p w14:paraId="048F0CCF" w14:textId="77777777" w:rsidR="00A176B5" w:rsidRPr="00570BE5" w:rsidRDefault="00A176B5" w:rsidP="00A176B5">
            <w:pPr>
              <w:pStyle w:val="NoSpacing"/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  <w:p w14:paraId="5A0057C5" w14:textId="39D44BEB" w:rsidR="00A176B5" w:rsidRPr="00570BE5" w:rsidRDefault="00A176B5" w:rsidP="00A176B5">
            <w:pPr>
              <w:pStyle w:val="NoSpacing"/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70BE5">
              <w:rPr>
                <w:rFonts w:ascii="Arial" w:hAnsi="Arial" w:cs="Arial"/>
                <w:b/>
                <w:sz w:val="20"/>
                <w:szCs w:val="20"/>
                <w:lang w:val="en-US"/>
              </w:rPr>
              <w:t>SCHOOL HOLIDAY</w:t>
            </w:r>
          </w:p>
        </w:tc>
        <w:tc>
          <w:tcPr>
            <w:tcW w:w="2693" w:type="dxa"/>
          </w:tcPr>
          <w:p w14:paraId="0BA234F0" w14:textId="328C577F" w:rsidR="00A176B5" w:rsidRPr="00570BE5" w:rsidRDefault="00A176B5" w:rsidP="00453C4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570BE5">
              <w:rPr>
                <w:rFonts w:ascii="Arial" w:hAnsi="Arial" w:cs="Arial"/>
                <w:sz w:val="20"/>
                <w:szCs w:val="20"/>
              </w:rPr>
              <w:t>Begins to develop an oral vocabulary using themes or topics such as ‘Transport’ DBE p 42</w:t>
            </w:r>
          </w:p>
          <w:p w14:paraId="6256E581" w14:textId="77777777" w:rsidR="00A176B5" w:rsidRPr="00570BE5" w:rsidRDefault="00A176B5" w:rsidP="00453C44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70BE5">
              <w:rPr>
                <w:rFonts w:ascii="Arial" w:hAnsi="Arial" w:cs="Arial"/>
                <w:sz w:val="20"/>
                <w:szCs w:val="20"/>
              </w:rPr>
              <w:t xml:space="preserve">Greetings. </w:t>
            </w:r>
          </w:p>
          <w:p w14:paraId="4D056094" w14:textId="3AAF7A9A" w:rsidR="00A176B5" w:rsidRPr="00570BE5" w:rsidRDefault="00A176B5" w:rsidP="00453C44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570BE5">
              <w:rPr>
                <w:rFonts w:ascii="Arial" w:hAnsi="Arial" w:cs="Arial"/>
                <w:sz w:val="20"/>
                <w:szCs w:val="20"/>
              </w:rPr>
              <w:t>Oral sentences – using posters</w:t>
            </w:r>
          </w:p>
          <w:p w14:paraId="31CBFF4C" w14:textId="5C4A5313" w:rsidR="00A176B5" w:rsidRPr="00570BE5" w:rsidRDefault="00A176B5" w:rsidP="00453C4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4BBB3972" w14:textId="77777777" w:rsidR="00A176B5" w:rsidRPr="00570BE5" w:rsidRDefault="00A176B5" w:rsidP="00453C44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70BE5">
              <w:rPr>
                <w:rFonts w:ascii="Arial" w:hAnsi="Arial" w:cs="Arial"/>
                <w:sz w:val="20"/>
                <w:szCs w:val="20"/>
              </w:rPr>
              <w:t>Listens with enjoyment to short stories or non-fiction texts told or read from Big Books or illustrated posters and joins in choruses at the appropriate times</w:t>
            </w:r>
          </w:p>
          <w:p w14:paraId="23849FF9" w14:textId="7A8BB276" w:rsidR="00A176B5" w:rsidRPr="00570BE5" w:rsidRDefault="00A176B5" w:rsidP="0080190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59861BA0" w14:textId="5EE92DBB" w:rsidR="00A176B5" w:rsidRPr="00570BE5" w:rsidRDefault="00A176B5" w:rsidP="00453C4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694" w:type="dxa"/>
          </w:tcPr>
          <w:p w14:paraId="4F438265" w14:textId="77777777" w:rsidR="00A176B5" w:rsidRPr="00570BE5" w:rsidRDefault="00A176B5" w:rsidP="00C74AEB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70BE5">
              <w:rPr>
                <w:rFonts w:ascii="Arial" w:hAnsi="Arial" w:cs="Arial"/>
                <w:sz w:val="20"/>
                <w:szCs w:val="20"/>
              </w:rPr>
              <w:t>Teach a poem</w:t>
            </w:r>
          </w:p>
          <w:p w14:paraId="6BEE4956" w14:textId="77777777" w:rsidR="00A176B5" w:rsidRPr="00570BE5" w:rsidRDefault="00A176B5" w:rsidP="00C74AEB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70BE5">
              <w:rPr>
                <w:rFonts w:ascii="Arial" w:hAnsi="Arial" w:cs="Arial"/>
                <w:sz w:val="20"/>
                <w:szCs w:val="20"/>
              </w:rPr>
              <w:t>Join in action songs and rhymes</w:t>
            </w:r>
          </w:p>
          <w:p w14:paraId="030D97B3" w14:textId="08B86A03" w:rsidR="00A176B5" w:rsidRPr="00570BE5" w:rsidRDefault="00A176B5" w:rsidP="0080190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A176B5" w:rsidRPr="00570BE5" w14:paraId="5B1F285E" w14:textId="77777777" w:rsidTr="00722BB8">
        <w:tc>
          <w:tcPr>
            <w:tcW w:w="2127" w:type="dxa"/>
          </w:tcPr>
          <w:p w14:paraId="6D444682" w14:textId="0D0AE232" w:rsidR="00A176B5" w:rsidRPr="00570BE5" w:rsidRDefault="00A176B5" w:rsidP="0044492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70BE5">
              <w:rPr>
                <w:rFonts w:ascii="Arial" w:hAnsi="Arial" w:cs="Arial"/>
                <w:b/>
                <w:sz w:val="20"/>
                <w:szCs w:val="20"/>
              </w:rPr>
              <w:t xml:space="preserve">SHARED READING: </w:t>
            </w:r>
            <w:r w:rsidRPr="00570BE5">
              <w:rPr>
                <w:rFonts w:ascii="Arial" w:hAnsi="Arial" w:cs="Arial"/>
                <w:sz w:val="20"/>
                <w:szCs w:val="20"/>
              </w:rPr>
              <w:t xml:space="preserve">Title: </w:t>
            </w:r>
            <w:r w:rsidRPr="00570BE5">
              <w:rPr>
                <w:rFonts w:ascii="Arial" w:hAnsi="Arial" w:cs="Arial"/>
                <w:b/>
                <w:sz w:val="20"/>
                <w:szCs w:val="20"/>
              </w:rPr>
              <w:t xml:space="preserve">_____________ </w:t>
            </w:r>
          </w:p>
          <w:p w14:paraId="6F51EBAD" w14:textId="77777777" w:rsidR="00A176B5" w:rsidRPr="00570BE5" w:rsidRDefault="00A176B5" w:rsidP="0044492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4CB2ED4" w14:textId="759441BF" w:rsidR="00A176B5" w:rsidRPr="00570BE5" w:rsidRDefault="00A176B5" w:rsidP="00444923">
            <w:pPr>
              <w:rPr>
                <w:rFonts w:ascii="Arial" w:hAnsi="Arial" w:cs="Arial"/>
                <w:sz w:val="20"/>
                <w:szCs w:val="20"/>
              </w:rPr>
            </w:pPr>
            <w:r w:rsidRPr="00570BE5">
              <w:rPr>
                <w:rFonts w:ascii="Arial" w:hAnsi="Arial" w:cs="Arial"/>
                <w:b/>
                <w:sz w:val="20"/>
                <w:szCs w:val="20"/>
              </w:rPr>
              <w:t xml:space="preserve">______________  </w:t>
            </w:r>
          </w:p>
          <w:p w14:paraId="27558107" w14:textId="77777777" w:rsidR="00A176B5" w:rsidRPr="00570BE5" w:rsidRDefault="00A176B5" w:rsidP="00444923">
            <w:pPr>
              <w:rPr>
                <w:rFonts w:ascii="Arial" w:hAnsi="Arial" w:cs="Arial"/>
                <w:sz w:val="20"/>
                <w:szCs w:val="20"/>
              </w:rPr>
            </w:pPr>
            <w:r w:rsidRPr="00570BE5">
              <w:rPr>
                <w:rFonts w:ascii="Arial" w:hAnsi="Arial" w:cs="Arial"/>
                <w:sz w:val="20"/>
                <w:szCs w:val="20"/>
              </w:rPr>
              <w:t>New Big Book every week</w:t>
            </w:r>
          </w:p>
          <w:p w14:paraId="60096A97" w14:textId="39870FE2" w:rsidR="00A176B5" w:rsidRPr="00570BE5" w:rsidRDefault="00A176B5" w:rsidP="0023318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70BE5">
              <w:rPr>
                <w:rFonts w:ascii="Arial" w:hAnsi="Arial" w:cs="Arial"/>
                <w:sz w:val="20"/>
                <w:szCs w:val="20"/>
              </w:rPr>
              <w:t>Integrate with 6 Bricks</w:t>
            </w:r>
          </w:p>
        </w:tc>
        <w:tc>
          <w:tcPr>
            <w:tcW w:w="2693" w:type="dxa"/>
            <w:vMerge/>
          </w:tcPr>
          <w:p w14:paraId="644B1AAA" w14:textId="705370C2" w:rsidR="00A176B5" w:rsidRPr="00570BE5" w:rsidRDefault="00A176B5" w:rsidP="008C69D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7D879CA" w14:textId="77777777" w:rsidR="001B6E83" w:rsidRPr="00570BE5" w:rsidRDefault="001B6E83" w:rsidP="001B6E83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570BE5">
              <w:rPr>
                <w:rFonts w:ascii="Arial" w:hAnsi="Arial" w:cs="Arial"/>
                <w:b/>
                <w:sz w:val="20"/>
                <w:szCs w:val="20"/>
              </w:rPr>
              <w:t xml:space="preserve">Text: </w:t>
            </w:r>
            <w:r w:rsidRPr="00570BE5">
              <w:rPr>
                <w:rFonts w:ascii="Arial" w:hAnsi="Arial" w:cs="Arial"/>
                <w:sz w:val="20"/>
                <w:szCs w:val="20"/>
              </w:rPr>
              <w:t>Transport</w:t>
            </w:r>
          </w:p>
          <w:p w14:paraId="46C52D5C" w14:textId="77777777" w:rsidR="001B6E83" w:rsidRPr="00570BE5" w:rsidRDefault="001B6E83" w:rsidP="001B6E83">
            <w:pPr>
              <w:pStyle w:val="NoSpacing"/>
              <w:numPr>
                <w:ilvl w:val="0"/>
                <w:numId w:val="14"/>
              </w:numPr>
              <w:rPr>
                <w:rFonts w:ascii="Arial" w:hAnsi="Arial" w:cs="Arial"/>
                <w:sz w:val="20"/>
                <w:szCs w:val="20"/>
              </w:rPr>
            </w:pPr>
            <w:r w:rsidRPr="00570BE5">
              <w:rPr>
                <w:rFonts w:ascii="Arial" w:hAnsi="Arial" w:cs="Arial"/>
                <w:sz w:val="20"/>
                <w:szCs w:val="20"/>
              </w:rPr>
              <w:t>Predict.</w:t>
            </w:r>
          </w:p>
          <w:p w14:paraId="156A051B" w14:textId="77777777" w:rsidR="001B6E83" w:rsidRPr="00570BE5" w:rsidRDefault="001B6E83" w:rsidP="001B6E83">
            <w:pPr>
              <w:pStyle w:val="NoSpacing"/>
              <w:numPr>
                <w:ilvl w:val="0"/>
                <w:numId w:val="14"/>
              </w:numPr>
              <w:rPr>
                <w:rFonts w:ascii="Arial" w:hAnsi="Arial" w:cs="Arial"/>
                <w:sz w:val="20"/>
                <w:szCs w:val="20"/>
              </w:rPr>
            </w:pPr>
            <w:r w:rsidRPr="00570BE5">
              <w:rPr>
                <w:rFonts w:ascii="Arial" w:hAnsi="Arial" w:cs="Arial"/>
                <w:sz w:val="20"/>
                <w:szCs w:val="20"/>
              </w:rPr>
              <w:t xml:space="preserve">Discuss.     </w:t>
            </w:r>
          </w:p>
          <w:p w14:paraId="1F5298C1" w14:textId="77777777" w:rsidR="001B6E83" w:rsidRPr="00570BE5" w:rsidRDefault="001B6E83" w:rsidP="001B6E83">
            <w:pPr>
              <w:pStyle w:val="NoSpacing"/>
              <w:numPr>
                <w:ilvl w:val="0"/>
                <w:numId w:val="14"/>
              </w:numPr>
              <w:rPr>
                <w:rFonts w:ascii="Arial" w:hAnsi="Arial" w:cs="Arial"/>
                <w:sz w:val="20"/>
                <w:szCs w:val="20"/>
              </w:rPr>
            </w:pPr>
            <w:r w:rsidRPr="00570BE5">
              <w:rPr>
                <w:rFonts w:ascii="Arial" w:hAnsi="Arial" w:cs="Arial"/>
                <w:sz w:val="20"/>
                <w:szCs w:val="20"/>
              </w:rPr>
              <w:t>Main Idea.</w:t>
            </w:r>
          </w:p>
          <w:p w14:paraId="3EBAE394" w14:textId="77777777" w:rsidR="001B6E83" w:rsidRPr="00570BE5" w:rsidRDefault="001B6E83" w:rsidP="001B6E83">
            <w:pPr>
              <w:pStyle w:val="NoSpacing"/>
              <w:numPr>
                <w:ilvl w:val="0"/>
                <w:numId w:val="14"/>
              </w:numPr>
              <w:rPr>
                <w:rFonts w:ascii="Arial" w:hAnsi="Arial" w:cs="Arial"/>
                <w:sz w:val="20"/>
                <w:szCs w:val="20"/>
              </w:rPr>
            </w:pPr>
            <w:r w:rsidRPr="00570BE5">
              <w:rPr>
                <w:rFonts w:ascii="Arial" w:hAnsi="Arial" w:cs="Arial"/>
                <w:sz w:val="20"/>
                <w:szCs w:val="20"/>
              </w:rPr>
              <w:t>Read aloud.</w:t>
            </w:r>
          </w:p>
          <w:p w14:paraId="304AD69B" w14:textId="22B978D6" w:rsidR="00A176B5" w:rsidRPr="00570BE5" w:rsidRDefault="001B6E83" w:rsidP="001B6E83">
            <w:pPr>
              <w:rPr>
                <w:rFonts w:ascii="Arial" w:hAnsi="Arial" w:cs="Arial"/>
                <w:sz w:val="20"/>
                <w:szCs w:val="20"/>
              </w:rPr>
            </w:pPr>
            <w:r w:rsidRPr="00570BE5">
              <w:rPr>
                <w:rFonts w:ascii="Arial" w:hAnsi="Arial" w:cs="Arial"/>
                <w:sz w:val="20"/>
                <w:szCs w:val="20"/>
              </w:rPr>
              <w:t>Questions and Answers.</w:t>
            </w:r>
          </w:p>
        </w:tc>
        <w:tc>
          <w:tcPr>
            <w:tcW w:w="2693" w:type="dxa"/>
          </w:tcPr>
          <w:p w14:paraId="4217D2E6" w14:textId="1C130FF2" w:rsidR="00A176B5" w:rsidRPr="00570BE5" w:rsidRDefault="00926FE2" w:rsidP="00444923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70BE5">
              <w:rPr>
                <w:rFonts w:ascii="Arial" w:hAnsi="Arial" w:cs="Arial"/>
                <w:bCs/>
                <w:sz w:val="20"/>
                <w:szCs w:val="20"/>
              </w:rPr>
              <w:t>Repeat activity</w:t>
            </w:r>
          </w:p>
        </w:tc>
        <w:tc>
          <w:tcPr>
            <w:tcW w:w="2693" w:type="dxa"/>
          </w:tcPr>
          <w:p w14:paraId="27028C2F" w14:textId="795F0C4B" w:rsidR="00A176B5" w:rsidRPr="00570BE5" w:rsidRDefault="00926FE2" w:rsidP="00444923">
            <w:pPr>
              <w:rPr>
                <w:rFonts w:ascii="Arial" w:hAnsi="Arial" w:cs="Arial"/>
                <w:sz w:val="20"/>
                <w:szCs w:val="20"/>
              </w:rPr>
            </w:pPr>
            <w:r w:rsidRPr="00570BE5">
              <w:rPr>
                <w:rFonts w:ascii="Arial" w:hAnsi="Arial" w:cs="Arial"/>
                <w:bCs/>
                <w:sz w:val="20"/>
                <w:szCs w:val="20"/>
              </w:rPr>
              <w:t>Repeat activity</w:t>
            </w:r>
          </w:p>
        </w:tc>
        <w:tc>
          <w:tcPr>
            <w:tcW w:w="2694" w:type="dxa"/>
          </w:tcPr>
          <w:p w14:paraId="27C8BD9E" w14:textId="4E679195" w:rsidR="00A176B5" w:rsidRPr="00570BE5" w:rsidRDefault="00926FE2" w:rsidP="00444923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70BE5">
              <w:rPr>
                <w:rFonts w:ascii="Arial" w:hAnsi="Arial" w:cs="Arial"/>
                <w:bCs/>
                <w:sz w:val="20"/>
                <w:szCs w:val="20"/>
              </w:rPr>
              <w:t>Repeat activity</w:t>
            </w:r>
          </w:p>
        </w:tc>
      </w:tr>
      <w:tr w:rsidR="00A176B5" w:rsidRPr="00570BE5" w14:paraId="51353C8B" w14:textId="77777777" w:rsidTr="00722BB8">
        <w:tc>
          <w:tcPr>
            <w:tcW w:w="2127" w:type="dxa"/>
          </w:tcPr>
          <w:p w14:paraId="5B90073F" w14:textId="1643AC15" w:rsidR="00A176B5" w:rsidRPr="00570BE5" w:rsidRDefault="00A176B5" w:rsidP="00444923">
            <w:pPr>
              <w:rPr>
                <w:rFonts w:ascii="Arial" w:hAnsi="Arial" w:cs="Arial"/>
                <w:sz w:val="20"/>
                <w:szCs w:val="20"/>
              </w:rPr>
            </w:pPr>
            <w:r w:rsidRPr="00570BE5">
              <w:rPr>
                <w:rFonts w:ascii="Arial" w:hAnsi="Arial" w:cs="Arial"/>
                <w:b/>
                <w:sz w:val="20"/>
                <w:szCs w:val="20"/>
              </w:rPr>
              <w:t>PHONICS –</w:t>
            </w:r>
            <w:r w:rsidRPr="00570BE5">
              <w:rPr>
                <w:rFonts w:ascii="Arial" w:hAnsi="Arial" w:cs="Arial"/>
                <w:sz w:val="20"/>
                <w:szCs w:val="20"/>
              </w:rPr>
              <w:t>Use own Phonics programme</w:t>
            </w:r>
          </w:p>
          <w:p w14:paraId="3F72EF80" w14:textId="77777777" w:rsidR="00A176B5" w:rsidRPr="00570BE5" w:rsidRDefault="00A176B5" w:rsidP="0044492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  <w:vMerge/>
          </w:tcPr>
          <w:p w14:paraId="375AE5C1" w14:textId="3E8EFA5B" w:rsidR="00A176B5" w:rsidRPr="00570BE5" w:rsidRDefault="00A176B5" w:rsidP="00A12338">
            <w:pPr>
              <w:pStyle w:val="ListParagraph"/>
              <w:ind w:left="39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395402B" w14:textId="585BEB8C" w:rsidR="00320E50" w:rsidRPr="00570BE5" w:rsidRDefault="00320E50" w:rsidP="00570BE5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70BE5">
              <w:rPr>
                <w:rFonts w:ascii="Arial" w:hAnsi="Arial" w:cs="Arial"/>
                <w:sz w:val="20"/>
                <w:szCs w:val="20"/>
              </w:rPr>
              <w:t>Segments oral sentences into individual words by clapping on each word, for example, sentences from the story</w:t>
            </w:r>
          </w:p>
          <w:p w14:paraId="352CF84D" w14:textId="2C7FB224" w:rsidR="00A176B5" w:rsidRPr="00570BE5" w:rsidRDefault="00A176B5" w:rsidP="00233187">
            <w:pPr>
              <w:pStyle w:val="ListParagraph"/>
              <w:ind w:left="39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</w:tcPr>
          <w:p w14:paraId="400E9AF8" w14:textId="77777777" w:rsidR="00320E50" w:rsidRPr="00570BE5" w:rsidRDefault="00320E50" w:rsidP="00320E5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570BE5">
              <w:rPr>
                <w:rFonts w:ascii="Arial" w:hAnsi="Arial" w:cs="Arial"/>
                <w:b/>
                <w:sz w:val="20"/>
                <w:szCs w:val="20"/>
              </w:rPr>
              <w:t>Emergent Literacy</w:t>
            </w:r>
          </w:p>
          <w:p w14:paraId="0B5BF20A" w14:textId="77777777" w:rsidR="00320E50" w:rsidRPr="00570BE5" w:rsidRDefault="00320E50" w:rsidP="00320E50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70BE5">
              <w:rPr>
                <w:rFonts w:ascii="Arial" w:hAnsi="Arial" w:cs="Arial"/>
                <w:sz w:val="20"/>
                <w:szCs w:val="20"/>
              </w:rPr>
              <w:t>Recognises some common words in our everyday environment, for example, STOP, SCHOOL</w:t>
            </w:r>
          </w:p>
          <w:p w14:paraId="193E7DFD" w14:textId="74D0BF43" w:rsidR="00A176B5" w:rsidRPr="00570BE5" w:rsidRDefault="00A176B5" w:rsidP="00320E5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06C9CDD" w14:textId="77777777" w:rsidR="00320E50" w:rsidRPr="00570BE5" w:rsidRDefault="00320E50" w:rsidP="00320E5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70BE5">
              <w:rPr>
                <w:rFonts w:ascii="Arial" w:hAnsi="Arial" w:cs="Arial"/>
                <w:sz w:val="20"/>
                <w:szCs w:val="20"/>
              </w:rPr>
              <w:t>Develops emergent literacy such as concepts of print) through the Shared Reading activity</w:t>
            </w:r>
          </w:p>
          <w:p w14:paraId="0D74087D" w14:textId="502731C4" w:rsidR="00A176B5" w:rsidRPr="00570BE5" w:rsidRDefault="00A176B5" w:rsidP="00647E5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37765204" w14:textId="07465DD0" w:rsidR="00A176B5" w:rsidRPr="00570BE5" w:rsidRDefault="00320E50" w:rsidP="00647E53">
            <w:pPr>
              <w:rPr>
                <w:rFonts w:ascii="Arial" w:hAnsi="Arial" w:cs="Arial"/>
                <w:sz w:val="20"/>
                <w:szCs w:val="20"/>
              </w:rPr>
            </w:pPr>
            <w:r w:rsidRPr="00570BE5">
              <w:rPr>
                <w:rFonts w:ascii="Arial" w:hAnsi="Arial" w:cs="Arial"/>
                <w:sz w:val="20"/>
                <w:szCs w:val="20"/>
              </w:rPr>
              <w:t>Recognise rhyming words in a poem</w:t>
            </w:r>
          </w:p>
        </w:tc>
      </w:tr>
      <w:tr w:rsidR="00A176B5" w:rsidRPr="00570BE5" w14:paraId="2E535A06" w14:textId="77777777" w:rsidTr="00722BB8">
        <w:tc>
          <w:tcPr>
            <w:tcW w:w="2127" w:type="dxa"/>
          </w:tcPr>
          <w:p w14:paraId="4A16E8DB" w14:textId="77777777" w:rsidR="00A176B5" w:rsidRPr="00570BE5" w:rsidRDefault="00A176B5" w:rsidP="00444923">
            <w:pPr>
              <w:rPr>
                <w:rFonts w:ascii="Arial" w:hAnsi="Arial" w:cs="Arial"/>
                <w:sz w:val="20"/>
                <w:szCs w:val="20"/>
              </w:rPr>
            </w:pPr>
            <w:r w:rsidRPr="00570BE5">
              <w:rPr>
                <w:rFonts w:ascii="Arial" w:hAnsi="Arial" w:cs="Arial"/>
                <w:b/>
                <w:sz w:val="20"/>
                <w:szCs w:val="20"/>
              </w:rPr>
              <w:t xml:space="preserve">WRITING: </w:t>
            </w:r>
            <w:r w:rsidRPr="00570BE5">
              <w:rPr>
                <w:rFonts w:ascii="Arial" w:hAnsi="Arial" w:cs="Arial"/>
                <w:sz w:val="20"/>
                <w:szCs w:val="20"/>
              </w:rPr>
              <w:t>1 written activity per week and 1 written DBE Workbook activity per week</w:t>
            </w:r>
          </w:p>
          <w:p w14:paraId="6BEFE40A" w14:textId="77777777" w:rsidR="00A176B5" w:rsidRPr="00570BE5" w:rsidRDefault="00A176B5" w:rsidP="0044492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  <w:vMerge/>
          </w:tcPr>
          <w:p w14:paraId="6D0C333D" w14:textId="77777777" w:rsidR="00A176B5" w:rsidRPr="00570BE5" w:rsidRDefault="00A176B5" w:rsidP="0044492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816A2AD" w14:textId="77777777" w:rsidR="00A176B5" w:rsidRPr="00570BE5" w:rsidRDefault="00A176B5" w:rsidP="00444923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</w:tcPr>
          <w:p w14:paraId="676B6F88" w14:textId="77777777" w:rsidR="00A176B5" w:rsidRPr="00570BE5" w:rsidRDefault="00A176B5" w:rsidP="0044492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FA2A673" w14:textId="77777777" w:rsidR="00A176B5" w:rsidRPr="00570BE5" w:rsidRDefault="00A176B5" w:rsidP="00444923">
            <w:pPr>
              <w:spacing w:after="200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5FB2CA0C" w14:textId="0693222F" w:rsidR="004F1483" w:rsidRPr="00570BE5" w:rsidRDefault="004F1483" w:rsidP="004F14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570BE5">
              <w:rPr>
                <w:rFonts w:ascii="Arial" w:hAnsi="Arial" w:cs="Arial"/>
                <w:sz w:val="20"/>
                <w:szCs w:val="20"/>
              </w:rPr>
              <w:t xml:space="preserve">Draw a picture of a red car. Copy the words </w:t>
            </w:r>
            <w:r w:rsidR="003E2FF5" w:rsidRPr="00570BE5">
              <w:rPr>
                <w:rFonts w:ascii="Arial" w:hAnsi="Arial" w:cs="Arial"/>
                <w:sz w:val="20"/>
                <w:szCs w:val="20"/>
              </w:rPr>
              <w:t>“</w:t>
            </w:r>
            <w:r w:rsidRPr="00570BE5">
              <w:rPr>
                <w:rFonts w:ascii="Arial" w:hAnsi="Arial" w:cs="Arial"/>
                <w:sz w:val="20"/>
                <w:szCs w:val="20"/>
              </w:rPr>
              <w:t>red car</w:t>
            </w:r>
            <w:r w:rsidR="003E2FF5" w:rsidRPr="00570BE5">
              <w:rPr>
                <w:rFonts w:ascii="Arial" w:hAnsi="Arial" w:cs="Arial"/>
                <w:sz w:val="20"/>
                <w:szCs w:val="20"/>
              </w:rPr>
              <w:t>”</w:t>
            </w:r>
            <w:r w:rsidRPr="00570BE5">
              <w:rPr>
                <w:rFonts w:ascii="Arial" w:hAnsi="Arial" w:cs="Arial"/>
                <w:sz w:val="20"/>
                <w:szCs w:val="20"/>
              </w:rPr>
              <w:t xml:space="preserve"> from board. Read the words </w:t>
            </w:r>
            <w:r w:rsidR="003E2FF5" w:rsidRPr="00570BE5">
              <w:rPr>
                <w:rFonts w:ascii="Arial" w:hAnsi="Arial" w:cs="Arial"/>
                <w:sz w:val="20"/>
                <w:szCs w:val="20"/>
              </w:rPr>
              <w:t>“</w:t>
            </w:r>
            <w:r w:rsidRPr="00570BE5">
              <w:rPr>
                <w:rFonts w:ascii="Arial" w:hAnsi="Arial" w:cs="Arial"/>
                <w:sz w:val="20"/>
                <w:szCs w:val="20"/>
              </w:rPr>
              <w:t xml:space="preserve">red </w:t>
            </w:r>
            <w:r w:rsidR="003E2FF5" w:rsidRPr="00570BE5">
              <w:rPr>
                <w:rFonts w:ascii="Arial" w:hAnsi="Arial" w:cs="Arial"/>
                <w:sz w:val="20"/>
                <w:szCs w:val="20"/>
              </w:rPr>
              <w:t>car”.</w:t>
            </w:r>
          </w:p>
          <w:p w14:paraId="3DD84EC9" w14:textId="68FE2A37" w:rsidR="00A176B5" w:rsidRPr="00570BE5" w:rsidRDefault="004F1483" w:rsidP="004F1483">
            <w:pPr>
              <w:rPr>
                <w:rFonts w:ascii="Arial" w:hAnsi="Arial" w:cs="Arial"/>
                <w:sz w:val="20"/>
                <w:szCs w:val="20"/>
              </w:rPr>
            </w:pPr>
            <w:r w:rsidRPr="00570BE5">
              <w:rPr>
                <w:rFonts w:ascii="Arial" w:hAnsi="Arial" w:cs="Arial"/>
                <w:sz w:val="20"/>
                <w:szCs w:val="20"/>
              </w:rPr>
              <w:t>DBE p 42-45.</w:t>
            </w:r>
          </w:p>
        </w:tc>
      </w:tr>
      <w:tr w:rsidR="00A176B5" w:rsidRPr="00570BE5" w14:paraId="77129579" w14:textId="77777777" w:rsidTr="00B9531F">
        <w:tc>
          <w:tcPr>
            <w:tcW w:w="2127" w:type="dxa"/>
          </w:tcPr>
          <w:p w14:paraId="582C44FC" w14:textId="77777777" w:rsidR="00A176B5" w:rsidRPr="00570BE5" w:rsidRDefault="00A176B5" w:rsidP="0044492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55F616C" w14:textId="77777777" w:rsidR="00A176B5" w:rsidRPr="00570BE5" w:rsidRDefault="00A176B5" w:rsidP="0044492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70BE5">
              <w:rPr>
                <w:rFonts w:ascii="Arial" w:hAnsi="Arial" w:cs="Arial"/>
                <w:b/>
                <w:sz w:val="20"/>
                <w:szCs w:val="20"/>
              </w:rPr>
              <w:t>REFLECTION</w:t>
            </w:r>
          </w:p>
          <w:p w14:paraId="272938F6" w14:textId="77777777" w:rsidR="00A176B5" w:rsidRPr="00570BE5" w:rsidRDefault="00A176B5" w:rsidP="0044492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466" w:type="dxa"/>
            <w:gridSpan w:val="5"/>
          </w:tcPr>
          <w:p w14:paraId="4096DFC0" w14:textId="77777777" w:rsidR="00A176B5" w:rsidRPr="00570BE5" w:rsidRDefault="00A176B5" w:rsidP="0044492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DDD6CF0" w14:textId="7AE19EDF" w:rsidR="00DE2763" w:rsidRPr="006D6661" w:rsidRDefault="00C7498C" w:rsidP="003116A7">
      <w:pPr>
        <w:rPr>
          <w:rFonts w:ascii="Arial" w:hAnsi="Arial" w:cs="Arial"/>
          <w:b/>
          <w:sz w:val="20"/>
          <w:szCs w:val="20"/>
        </w:rPr>
      </w:pPr>
      <w:r w:rsidRPr="003116A7">
        <w:rPr>
          <w:rFonts w:ascii="Arial" w:hAnsi="Arial" w:cs="Arial"/>
          <w:noProof/>
          <w:sz w:val="18"/>
          <w:szCs w:val="18"/>
          <w:lang w:val="en-US"/>
        </w:rPr>
        <w:lastRenderedPageBreak/>
        <w:drawing>
          <wp:anchor distT="0" distB="0" distL="114300" distR="114300" simplePos="0" relativeHeight="251655168" behindDoc="0" locked="0" layoutInCell="1" allowOverlap="1" wp14:anchorId="57E9E847" wp14:editId="7601A46B">
            <wp:simplePos x="0" y="0"/>
            <wp:positionH relativeFrom="column">
              <wp:posOffset>-381000</wp:posOffset>
            </wp:positionH>
            <wp:positionV relativeFrom="paragraph">
              <wp:posOffset>-686435</wp:posOffset>
            </wp:positionV>
            <wp:extent cx="2047875" cy="981075"/>
            <wp:effectExtent l="0" t="0" r="9525" b="9525"/>
            <wp:wrapSquare wrapText="bothSides"/>
            <wp:docPr id="6" name="Picture 6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98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2763" w:rsidRPr="003116A7">
        <w:rPr>
          <w:rFonts w:ascii="Arial" w:hAnsi="Arial" w:cs="Arial"/>
          <w:sz w:val="18"/>
          <w:szCs w:val="18"/>
        </w:rPr>
        <w:t xml:space="preserve"> </w:t>
      </w:r>
      <w:r w:rsidR="004D20C6" w:rsidRPr="003116A7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                                           </w:t>
      </w:r>
      <w:r w:rsidR="004D20C6" w:rsidRPr="003116A7">
        <w:rPr>
          <w:rFonts w:ascii="Arial" w:hAnsi="Arial" w:cs="Arial"/>
          <w:sz w:val="18"/>
          <w:szCs w:val="18"/>
        </w:rPr>
        <w:t xml:space="preserve">  </w:t>
      </w:r>
      <w:r w:rsidR="00DE2763" w:rsidRPr="006D6661">
        <w:rPr>
          <w:rFonts w:ascii="Arial" w:hAnsi="Arial" w:cs="Arial"/>
          <w:b/>
          <w:sz w:val="20"/>
          <w:szCs w:val="20"/>
        </w:rPr>
        <w:t>ECD/FOUNDATION PHASE</w:t>
      </w:r>
    </w:p>
    <w:p w14:paraId="02A8FD72" w14:textId="5D3B7D81" w:rsidR="00DE2763" w:rsidRPr="006D6661" w:rsidRDefault="003116A7" w:rsidP="00DE2763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6D6661">
        <w:rPr>
          <w:rFonts w:ascii="Arial" w:hAnsi="Arial" w:cs="Arial"/>
          <w:b/>
          <w:sz w:val="20"/>
          <w:szCs w:val="20"/>
        </w:rPr>
        <w:t xml:space="preserve">                    </w:t>
      </w:r>
      <w:r w:rsidR="00DE2763" w:rsidRPr="006D6661">
        <w:rPr>
          <w:rFonts w:ascii="Arial" w:hAnsi="Arial" w:cs="Arial"/>
          <w:b/>
          <w:sz w:val="20"/>
          <w:szCs w:val="20"/>
        </w:rPr>
        <w:t xml:space="preserve">LESSON PLANS: FIRST ADDITIONAL LANGUAGE – ENGLISH </w:t>
      </w:r>
    </w:p>
    <w:p w14:paraId="280FB21E" w14:textId="3CA42868" w:rsidR="00DE2763" w:rsidRPr="006D6661" w:rsidRDefault="001F6A72" w:rsidP="00233187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6D6661">
        <w:rPr>
          <w:rFonts w:ascii="Arial" w:hAnsi="Arial" w:cs="Arial"/>
          <w:b/>
          <w:sz w:val="20"/>
          <w:szCs w:val="20"/>
        </w:rPr>
        <w:t xml:space="preserve">  </w:t>
      </w:r>
      <w:r w:rsidR="00DE2763" w:rsidRPr="006D6661">
        <w:rPr>
          <w:rFonts w:ascii="Arial" w:hAnsi="Arial" w:cs="Arial"/>
          <w:b/>
          <w:sz w:val="20"/>
          <w:szCs w:val="20"/>
        </w:rPr>
        <w:t xml:space="preserve">GRADE 1 TERM </w:t>
      </w:r>
      <w:r w:rsidR="0089468E" w:rsidRPr="006D6661">
        <w:rPr>
          <w:rFonts w:ascii="Arial" w:hAnsi="Arial" w:cs="Arial"/>
          <w:b/>
          <w:sz w:val="20"/>
          <w:szCs w:val="20"/>
        </w:rPr>
        <w:t>2</w:t>
      </w:r>
      <w:r w:rsidR="00DE2763" w:rsidRPr="006D6661">
        <w:rPr>
          <w:rFonts w:ascii="Arial" w:hAnsi="Arial" w:cs="Arial"/>
          <w:b/>
          <w:sz w:val="20"/>
          <w:szCs w:val="20"/>
        </w:rPr>
        <w:t xml:space="preserve">                                                           </w:t>
      </w:r>
      <w:r w:rsidR="005E0F07" w:rsidRPr="006D6661">
        <w:rPr>
          <w:rFonts w:ascii="Arial" w:hAnsi="Arial" w:cs="Arial"/>
          <w:b/>
          <w:sz w:val="20"/>
          <w:szCs w:val="20"/>
        </w:rPr>
        <w:t>MAXIMUM TIME OF 3 HOURS</w:t>
      </w:r>
      <w:r w:rsidR="00DE2763" w:rsidRPr="006D6661">
        <w:rPr>
          <w:rFonts w:ascii="Arial" w:hAnsi="Arial" w:cs="Arial"/>
          <w:b/>
          <w:sz w:val="20"/>
          <w:szCs w:val="20"/>
        </w:rPr>
        <w:t xml:space="preserve">     </w:t>
      </w:r>
      <w:r w:rsidR="005E0F07" w:rsidRPr="006D6661">
        <w:rPr>
          <w:rFonts w:ascii="Arial" w:hAnsi="Arial" w:cs="Arial"/>
          <w:b/>
          <w:sz w:val="20"/>
          <w:szCs w:val="20"/>
        </w:rPr>
        <w:t xml:space="preserve">                             </w:t>
      </w:r>
      <w:r w:rsidR="00501011" w:rsidRPr="006D6661">
        <w:rPr>
          <w:rFonts w:ascii="Arial" w:hAnsi="Arial" w:cs="Arial"/>
          <w:b/>
          <w:sz w:val="20"/>
          <w:szCs w:val="20"/>
        </w:rPr>
        <w:t xml:space="preserve">            </w:t>
      </w:r>
      <w:r w:rsidR="005E0F07" w:rsidRPr="006D6661">
        <w:rPr>
          <w:rFonts w:ascii="Arial" w:hAnsi="Arial" w:cs="Arial"/>
          <w:b/>
          <w:sz w:val="20"/>
          <w:szCs w:val="20"/>
        </w:rPr>
        <w:t xml:space="preserve">     </w:t>
      </w:r>
      <w:r w:rsidR="00DE2763" w:rsidRPr="006D6661">
        <w:rPr>
          <w:rFonts w:ascii="Arial" w:hAnsi="Arial" w:cs="Arial"/>
          <w:b/>
          <w:sz w:val="20"/>
          <w:szCs w:val="20"/>
        </w:rPr>
        <w:t>Week: 2</w:t>
      </w:r>
      <w:r w:rsidR="008C69DE" w:rsidRPr="006D6661">
        <w:rPr>
          <w:rFonts w:ascii="Arial" w:hAnsi="Arial" w:cs="Arial"/>
          <w:b/>
          <w:sz w:val="20"/>
          <w:szCs w:val="20"/>
        </w:rPr>
        <w:t xml:space="preserve"> </w:t>
      </w:r>
      <w:r w:rsidR="00233187" w:rsidRPr="006D6661">
        <w:rPr>
          <w:rFonts w:ascii="Arial" w:hAnsi="Arial" w:cs="Arial"/>
          <w:b/>
          <w:sz w:val="20"/>
          <w:szCs w:val="20"/>
        </w:rPr>
        <w:t xml:space="preserve">                                                                                                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DE2763" w:rsidRPr="006D6661" w14:paraId="2B913B87" w14:textId="77777777" w:rsidTr="00DA6CEF">
        <w:tc>
          <w:tcPr>
            <w:tcW w:w="2127" w:type="dxa"/>
            <w:shd w:val="clear" w:color="auto" w:fill="D9D9D9" w:themeFill="background1" w:themeFillShade="D9"/>
          </w:tcPr>
          <w:p w14:paraId="3FBE5CB1" w14:textId="77777777" w:rsidR="0027104C" w:rsidRDefault="0027104C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B0DD23C" w14:textId="77777777" w:rsidR="00DE2763" w:rsidRDefault="00DE276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D6661">
              <w:rPr>
                <w:rFonts w:ascii="Arial" w:hAnsi="Arial" w:cs="Arial"/>
                <w:b/>
                <w:sz w:val="20"/>
                <w:szCs w:val="20"/>
              </w:rPr>
              <w:t>COMPONENT</w:t>
            </w:r>
          </w:p>
          <w:p w14:paraId="7D30E91C" w14:textId="04F6CC72" w:rsidR="0027104C" w:rsidRPr="006D6661" w:rsidRDefault="0027104C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3D58991D" w14:textId="77777777" w:rsidR="0027104C" w:rsidRDefault="0027104C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86BE190" w14:textId="2C4710B4" w:rsidR="00DE2763" w:rsidRPr="006D6661" w:rsidRDefault="00DE276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D6661">
              <w:rPr>
                <w:rFonts w:ascii="Arial" w:hAnsi="Arial" w:cs="Arial"/>
                <w:b/>
                <w:sz w:val="20"/>
                <w:szCs w:val="20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39D26DF6" w14:textId="77777777" w:rsidR="0027104C" w:rsidRDefault="0027104C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DB93E09" w14:textId="0AF6D191" w:rsidR="00DE2763" w:rsidRPr="006D6661" w:rsidRDefault="00DE276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D6661">
              <w:rPr>
                <w:rFonts w:ascii="Arial" w:hAnsi="Arial" w:cs="Arial"/>
                <w:b/>
                <w:sz w:val="20"/>
                <w:szCs w:val="20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6D6CBC0D" w14:textId="77777777" w:rsidR="0027104C" w:rsidRDefault="0027104C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68DA841" w14:textId="58D13861" w:rsidR="00DE2763" w:rsidRPr="006D6661" w:rsidRDefault="00DE276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D6661">
              <w:rPr>
                <w:rFonts w:ascii="Arial" w:hAnsi="Arial" w:cs="Arial"/>
                <w:b/>
                <w:sz w:val="20"/>
                <w:szCs w:val="20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17D0943C" w14:textId="77777777" w:rsidR="0027104C" w:rsidRDefault="0027104C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37C75F2" w14:textId="7F771E41" w:rsidR="00DE2763" w:rsidRPr="006D6661" w:rsidRDefault="00DE276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D6661">
              <w:rPr>
                <w:rFonts w:ascii="Arial" w:hAnsi="Arial" w:cs="Arial"/>
                <w:b/>
                <w:sz w:val="20"/>
                <w:szCs w:val="20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46524F96" w14:textId="77777777" w:rsidR="0027104C" w:rsidRDefault="0027104C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8C57E75" w14:textId="37D37593" w:rsidR="00DE2763" w:rsidRPr="006D6661" w:rsidRDefault="00DE276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D6661">
              <w:rPr>
                <w:rFonts w:ascii="Arial" w:hAnsi="Arial" w:cs="Arial"/>
                <w:b/>
                <w:sz w:val="20"/>
                <w:szCs w:val="20"/>
              </w:rPr>
              <w:t>FRIDAY</w:t>
            </w:r>
          </w:p>
        </w:tc>
      </w:tr>
      <w:tr w:rsidR="002E2438" w:rsidRPr="006D6661" w14:paraId="63C9F2CE" w14:textId="77777777" w:rsidTr="00DA6CEF">
        <w:tc>
          <w:tcPr>
            <w:tcW w:w="2127" w:type="dxa"/>
          </w:tcPr>
          <w:p w14:paraId="109C8182" w14:textId="0A2F22DA" w:rsidR="002E2438" w:rsidRPr="006D6661" w:rsidRDefault="002E2438" w:rsidP="002E243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D6661">
              <w:rPr>
                <w:rFonts w:ascii="Arial" w:hAnsi="Arial" w:cs="Arial"/>
                <w:b/>
                <w:sz w:val="20"/>
                <w:szCs w:val="20"/>
              </w:rPr>
              <w:t>LISTENING AND SPEAKING</w:t>
            </w:r>
          </w:p>
        </w:tc>
        <w:tc>
          <w:tcPr>
            <w:tcW w:w="2693" w:type="dxa"/>
          </w:tcPr>
          <w:p w14:paraId="2B98683F" w14:textId="091AAE8B" w:rsidR="00570BE5" w:rsidRPr="006D6661" w:rsidRDefault="00570BE5" w:rsidP="00D0743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6D6661">
              <w:rPr>
                <w:rFonts w:ascii="Arial" w:hAnsi="Arial" w:cs="Arial"/>
                <w:sz w:val="20"/>
                <w:szCs w:val="20"/>
              </w:rPr>
              <w:t>Theme: Transport- road safety</w:t>
            </w:r>
            <w:r w:rsidR="00D07439" w:rsidRPr="006D6661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  <w:p w14:paraId="120CE717" w14:textId="515D37B1" w:rsidR="002E2438" w:rsidRPr="006D6661" w:rsidRDefault="00570BE5" w:rsidP="006D666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6D6661">
              <w:rPr>
                <w:rFonts w:ascii="Arial" w:hAnsi="Arial" w:cs="Arial"/>
                <w:sz w:val="20"/>
                <w:szCs w:val="20"/>
              </w:rPr>
              <w:t xml:space="preserve">Listens with enjoyment to short stories or non-fiction texts told or read from Big Books or illustrated posters and joins in choruses at the appropriate times. </w:t>
            </w:r>
          </w:p>
        </w:tc>
        <w:tc>
          <w:tcPr>
            <w:tcW w:w="2693" w:type="dxa"/>
          </w:tcPr>
          <w:p w14:paraId="3EC4CC2A" w14:textId="77777777" w:rsidR="00D07439" w:rsidRPr="006D6661" w:rsidRDefault="00D07439" w:rsidP="00D0743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6D6661">
              <w:rPr>
                <w:rFonts w:ascii="Arial" w:hAnsi="Arial" w:cs="Arial"/>
                <w:sz w:val="20"/>
                <w:szCs w:val="20"/>
              </w:rPr>
              <w:t>Responds to simple greetings and farewells, using phrases, for example, Good morning. How are you? I’m fine.</w:t>
            </w:r>
          </w:p>
          <w:p w14:paraId="5EF7A223" w14:textId="4C4904F7" w:rsidR="002E2438" w:rsidRPr="006D6661" w:rsidRDefault="002E2438" w:rsidP="002E2438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</w:tcPr>
          <w:p w14:paraId="1260CDB7" w14:textId="10D6C02A" w:rsidR="00D07439" w:rsidRPr="006D6661" w:rsidRDefault="00D07439" w:rsidP="00D07439">
            <w:pPr>
              <w:autoSpaceDE w:val="0"/>
              <w:autoSpaceDN w:val="0"/>
              <w:adjustRightInd w:val="0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6D6661">
              <w:rPr>
                <w:rFonts w:ascii="Arial" w:hAnsi="Arial" w:cs="Arial"/>
                <w:sz w:val="20"/>
                <w:szCs w:val="20"/>
              </w:rPr>
              <w:t xml:space="preserve">Discuss </w:t>
            </w:r>
            <w:r w:rsidR="000E2E93" w:rsidRPr="006D6661">
              <w:rPr>
                <w:rFonts w:ascii="Arial" w:hAnsi="Arial" w:cs="Arial"/>
                <w:sz w:val="20"/>
                <w:szCs w:val="20"/>
              </w:rPr>
              <w:t xml:space="preserve">a </w:t>
            </w:r>
            <w:r w:rsidRPr="006D6661">
              <w:rPr>
                <w:rFonts w:ascii="Arial" w:hAnsi="Arial" w:cs="Arial"/>
                <w:sz w:val="20"/>
                <w:szCs w:val="20"/>
              </w:rPr>
              <w:t>poster</w:t>
            </w:r>
          </w:p>
          <w:p w14:paraId="62F0B060" w14:textId="3EFB5DC4" w:rsidR="002E2438" w:rsidRPr="006D6661" w:rsidRDefault="002E2438" w:rsidP="002E243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</w:tcPr>
          <w:p w14:paraId="0D8536D0" w14:textId="77777777" w:rsidR="00D07439" w:rsidRPr="006D6661" w:rsidRDefault="00D07439" w:rsidP="00D07439">
            <w:pPr>
              <w:rPr>
                <w:rFonts w:ascii="Arial" w:hAnsi="Arial" w:cs="Arial"/>
                <w:sz w:val="20"/>
                <w:szCs w:val="20"/>
              </w:rPr>
            </w:pPr>
            <w:r w:rsidRPr="006D6661">
              <w:rPr>
                <w:rFonts w:ascii="Arial" w:hAnsi="Arial" w:cs="Arial"/>
                <w:sz w:val="20"/>
                <w:szCs w:val="20"/>
              </w:rPr>
              <w:t>Understand, follow, and repeat instructions. Understand, say sentences, answer questions</w:t>
            </w:r>
          </w:p>
          <w:p w14:paraId="319FA5FB" w14:textId="69B424F9" w:rsidR="002E2438" w:rsidRPr="006D6661" w:rsidRDefault="002E2438" w:rsidP="002E243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54AF4A80" w14:textId="0EBAACD2" w:rsidR="002E2438" w:rsidRPr="006D6661" w:rsidRDefault="00D71277" w:rsidP="002E243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6D6661">
              <w:rPr>
                <w:rFonts w:ascii="Arial" w:hAnsi="Arial" w:cs="Arial"/>
                <w:sz w:val="20"/>
                <w:szCs w:val="20"/>
              </w:rPr>
              <w:t>Join in action rhymes and songs doing action</w:t>
            </w:r>
          </w:p>
        </w:tc>
      </w:tr>
      <w:tr w:rsidR="008B5D2F" w:rsidRPr="006D6661" w14:paraId="72B6711A" w14:textId="77777777" w:rsidTr="00DA6CEF">
        <w:tc>
          <w:tcPr>
            <w:tcW w:w="2127" w:type="dxa"/>
          </w:tcPr>
          <w:p w14:paraId="785D83D3" w14:textId="77777777" w:rsidR="008B5D2F" w:rsidRPr="006D6661" w:rsidRDefault="008B5D2F" w:rsidP="008B5D2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D6661">
              <w:rPr>
                <w:rFonts w:ascii="Arial" w:hAnsi="Arial" w:cs="Arial"/>
                <w:b/>
                <w:sz w:val="20"/>
                <w:szCs w:val="20"/>
              </w:rPr>
              <w:t xml:space="preserve">SHARED READING: </w:t>
            </w:r>
            <w:r w:rsidRPr="006D6661">
              <w:rPr>
                <w:rFonts w:ascii="Arial" w:hAnsi="Arial" w:cs="Arial"/>
                <w:sz w:val="20"/>
                <w:szCs w:val="20"/>
              </w:rPr>
              <w:t>Title –</w:t>
            </w:r>
            <w:r w:rsidRPr="006D6661">
              <w:rPr>
                <w:rFonts w:ascii="Arial" w:hAnsi="Arial" w:cs="Arial"/>
                <w:b/>
                <w:sz w:val="20"/>
                <w:szCs w:val="20"/>
              </w:rPr>
              <w:t xml:space="preserve"> _____________ </w:t>
            </w:r>
          </w:p>
          <w:p w14:paraId="36972E36" w14:textId="77777777" w:rsidR="008B5D2F" w:rsidRPr="006D6661" w:rsidRDefault="008B5D2F" w:rsidP="008B5D2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52A1BA0" w14:textId="77777777" w:rsidR="008B5D2F" w:rsidRPr="006D6661" w:rsidRDefault="008B5D2F" w:rsidP="008B5D2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D6661">
              <w:rPr>
                <w:rFonts w:ascii="Arial" w:hAnsi="Arial" w:cs="Arial"/>
                <w:b/>
                <w:sz w:val="20"/>
                <w:szCs w:val="20"/>
              </w:rPr>
              <w:t xml:space="preserve">______________  </w:t>
            </w:r>
          </w:p>
          <w:p w14:paraId="60D4B17F" w14:textId="69322E61" w:rsidR="008B5D2F" w:rsidRPr="006D6661" w:rsidRDefault="008B5D2F" w:rsidP="008B5D2F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6D6661">
              <w:rPr>
                <w:rFonts w:ascii="Arial" w:hAnsi="Arial" w:cs="Arial"/>
                <w:bCs/>
                <w:sz w:val="20"/>
                <w:szCs w:val="20"/>
              </w:rPr>
              <w:t>use new Big Book every week</w:t>
            </w:r>
          </w:p>
          <w:p w14:paraId="4E93D616" w14:textId="3459B1EA" w:rsidR="008B5D2F" w:rsidRPr="006D6661" w:rsidRDefault="008B5D2F" w:rsidP="0023318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D6661">
              <w:rPr>
                <w:rFonts w:ascii="Arial" w:hAnsi="Arial" w:cs="Arial"/>
                <w:sz w:val="20"/>
                <w:szCs w:val="20"/>
              </w:rPr>
              <w:t>Integrate with Six Bricks</w:t>
            </w:r>
          </w:p>
        </w:tc>
        <w:tc>
          <w:tcPr>
            <w:tcW w:w="2693" w:type="dxa"/>
          </w:tcPr>
          <w:p w14:paraId="37F85A4D" w14:textId="77777777" w:rsidR="00DB496A" w:rsidRPr="006D6661" w:rsidRDefault="00DB496A" w:rsidP="00DB496A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6D6661">
              <w:rPr>
                <w:rFonts w:ascii="Arial" w:hAnsi="Arial" w:cs="Arial"/>
                <w:b/>
                <w:sz w:val="20"/>
                <w:szCs w:val="20"/>
              </w:rPr>
              <w:t>Text: My family</w:t>
            </w:r>
          </w:p>
          <w:p w14:paraId="4DAD0DF2" w14:textId="77777777" w:rsidR="00DB496A" w:rsidRPr="006D6661" w:rsidRDefault="00DB496A" w:rsidP="00DB496A">
            <w:pPr>
              <w:pStyle w:val="NoSpacing"/>
              <w:ind w:left="957"/>
              <w:rPr>
                <w:rFonts w:ascii="Arial" w:hAnsi="Arial" w:cs="Arial"/>
                <w:sz w:val="20"/>
                <w:szCs w:val="20"/>
              </w:rPr>
            </w:pPr>
            <w:r w:rsidRPr="006D6661">
              <w:rPr>
                <w:rFonts w:ascii="Arial" w:hAnsi="Arial" w:cs="Arial"/>
                <w:sz w:val="20"/>
                <w:szCs w:val="20"/>
              </w:rPr>
              <w:t>1. Predict.</w:t>
            </w:r>
          </w:p>
          <w:p w14:paraId="02FCCBD1" w14:textId="77777777" w:rsidR="00DB496A" w:rsidRPr="006D6661" w:rsidRDefault="00DB496A" w:rsidP="00DB496A">
            <w:pPr>
              <w:pStyle w:val="NoSpacing"/>
              <w:ind w:left="957"/>
              <w:rPr>
                <w:rFonts w:ascii="Arial" w:hAnsi="Arial" w:cs="Arial"/>
                <w:sz w:val="20"/>
                <w:szCs w:val="20"/>
              </w:rPr>
            </w:pPr>
            <w:r w:rsidRPr="006D6661">
              <w:rPr>
                <w:rFonts w:ascii="Arial" w:hAnsi="Arial" w:cs="Arial"/>
                <w:sz w:val="20"/>
                <w:szCs w:val="20"/>
              </w:rPr>
              <w:t xml:space="preserve">2. Discuss.     </w:t>
            </w:r>
          </w:p>
          <w:p w14:paraId="3723CEAB" w14:textId="77777777" w:rsidR="00DB496A" w:rsidRPr="006D6661" w:rsidRDefault="00DB496A" w:rsidP="00DB496A">
            <w:pPr>
              <w:pStyle w:val="NoSpacing"/>
              <w:ind w:left="957"/>
              <w:rPr>
                <w:rFonts w:ascii="Arial" w:hAnsi="Arial" w:cs="Arial"/>
                <w:sz w:val="20"/>
                <w:szCs w:val="20"/>
              </w:rPr>
            </w:pPr>
            <w:r w:rsidRPr="006D6661">
              <w:rPr>
                <w:rFonts w:ascii="Arial" w:hAnsi="Arial" w:cs="Arial"/>
                <w:sz w:val="20"/>
                <w:szCs w:val="20"/>
              </w:rPr>
              <w:t>3. Main Idea.</w:t>
            </w:r>
          </w:p>
          <w:p w14:paraId="73BC435F" w14:textId="77777777" w:rsidR="00DB496A" w:rsidRPr="006D6661" w:rsidRDefault="00DB496A" w:rsidP="00DB496A">
            <w:pPr>
              <w:pStyle w:val="NoSpacing"/>
              <w:ind w:left="957"/>
              <w:rPr>
                <w:rFonts w:ascii="Arial" w:hAnsi="Arial" w:cs="Arial"/>
                <w:sz w:val="20"/>
                <w:szCs w:val="20"/>
              </w:rPr>
            </w:pPr>
            <w:r w:rsidRPr="006D6661">
              <w:rPr>
                <w:rFonts w:ascii="Arial" w:hAnsi="Arial" w:cs="Arial"/>
                <w:sz w:val="20"/>
                <w:szCs w:val="20"/>
              </w:rPr>
              <w:t>4. Read aloud.</w:t>
            </w:r>
          </w:p>
          <w:p w14:paraId="56A1D3A9" w14:textId="18718EC6" w:rsidR="008B5D2F" w:rsidRPr="006D6661" w:rsidRDefault="00DB496A" w:rsidP="00DB496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6D6661">
              <w:rPr>
                <w:rFonts w:ascii="Arial" w:hAnsi="Arial" w:cs="Arial"/>
                <w:sz w:val="20"/>
                <w:szCs w:val="20"/>
              </w:rPr>
              <w:t>5. Questions and Answers.</w:t>
            </w:r>
          </w:p>
        </w:tc>
        <w:tc>
          <w:tcPr>
            <w:tcW w:w="2693" w:type="dxa"/>
          </w:tcPr>
          <w:p w14:paraId="114C075F" w14:textId="7D255B62" w:rsidR="008B5D2F" w:rsidRPr="006D6661" w:rsidRDefault="00DB496A" w:rsidP="008B5D2F">
            <w:pPr>
              <w:rPr>
                <w:rFonts w:ascii="Arial" w:hAnsi="Arial" w:cs="Arial"/>
                <w:sz w:val="20"/>
                <w:szCs w:val="20"/>
              </w:rPr>
            </w:pPr>
            <w:r w:rsidRPr="006D6661">
              <w:rPr>
                <w:rFonts w:ascii="Arial" w:hAnsi="Arial" w:cs="Arial"/>
                <w:sz w:val="20"/>
                <w:szCs w:val="20"/>
              </w:rPr>
              <w:t>Repeat the activity</w:t>
            </w:r>
          </w:p>
        </w:tc>
        <w:tc>
          <w:tcPr>
            <w:tcW w:w="2693" w:type="dxa"/>
          </w:tcPr>
          <w:p w14:paraId="646015EA" w14:textId="1D06DB18" w:rsidR="008B5D2F" w:rsidRPr="006D6661" w:rsidRDefault="00DB496A" w:rsidP="008B5D2F">
            <w:pPr>
              <w:rPr>
                <w:rFonts w:ascii="Arial" w:hAnsi="Arial" w:cs="Arial"/>
                <w:sz w:val="20"/>
                <w:szCs w:val="20"/>
              </w:rPr>
            </w:pPr>
            <w:r w:rsidRPr="006D6661">
              <w:rPr>
                <w:rFonts w:ascii="Arial" w:hAnsi="Arial" w:cs="Arial"/>
                <w:sz w:val="20"/>
                <w:szCs w:val="20"/>
              </w:rPr>
              <w:t>Repeat the activity</w:t>
            </w:r>
          </w:p>
        </w:tc>
        <w:tc>
          <w:tcPr>
            <w:tcW w:w="2693" w:type="dxa"/>
          </w:tcPr>
          <w:p w14:paraId="04289FA7" w14:textId="2B0FE456" w:rsidR="008B5D2F" w:rsidRPr="006D6661" w:rsidRDefault="00DB496A" w:rsidP="008B5D2F">
            <w:pPr>
              <w:rPr>
                <w:rFonts w:ascii="Arial" w:hAnsi="Arial" w:cs="Arial"/>
                <w:sz w:val="20"/>
                <w:szCs w:val="20"/>
              </w:rPr>
            </w:pPr>
            <w:r w:rsidRPr="006D6661">
              <w:rPr>
                <w:rFonts w:ascii="Arial" w:hAnsi="Arial" w:cs="Arial"/>
                <w:sz w:val="20"/>
                <w:szCs w:val="20"/>
              </w:rPr>
              <w:t>Repeat the activity</w:t>
            </w:r>
          </w:p>
        </w:tc>
        <w:tc>
          <w:tcPr>
            <w:tcW w:w="2694" w:type="dxa"/>
          </w:tcPr>
          <w:p w14:paraId="258176C7" w14:textId="1BB78F10" w:rsidR="008B5D2F" w:rsidRPr="006D6661" w:rsidRDefault="00DB496A" w:rsidP="008B5D2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6D6661">
              <w:rPr>
                <w:rFonts w:ascii="Arial" w:hAnsi="Arial" w:cs="Arial"/>
                <w:sz w:val="20"/>
                <w:szCs w:val="20"/>
              </w:rPr>
              <w:t>Repeat the activity</w:t>
            </w:r>
          </w:p>
        </w:tc>
      </w:tr>
      <w:tr w:rsidR="008B5D2F" w:rsidRPr="006D6661" w14:paraId="7A07F0C9" w14:textId="77777777" w:rsidTr="00C7498C">
        <w:trPr>
          <w:trHeight w:val="1077"/>
        </w:trPr>
        <w:tc>
          <w:tcPr>
            <w:tcW w:w="2127" w:type="dxa"/>
          </w:tcPr>
          <w:p w14:paraId="541DDA8A" w14:textId="68D5A610" w:rsidR="008B5D2F" w:rsidRPr="006D6661" w:rsidRDefault="008B5D2F" w:rsidP="008B5D2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D6661">
              <w:rPr>
                <w:rFonts w:ascii="Arial" w:hAnsi="Arial" w:cs="Arial"/>
                <w:b/>
                <w:sz w:val="20"/>
                <w:szCs w:val="20"/>
              </w:rPr>
              <w:t>PHONICS –</w:t>
            </w:r>
            <w:r w:rsidRPr="006D6661">
              <w:rPr>
                <w:rFonts w:ascii="Arial" w:hAnsi="Arial" w:cs="Arial"/>
                <w:sz w:val="20"/>
                <w:szCs w:val="20"/>
              </w:rPr>
              <w:t>Use own Phonics programme</w:t>
            </w:r>
          </w:p>
        </w:tc>
        <w:tc>
          <w:tcPr>
            <w:tcW w:w="2693" w:type="dxa"/>
          </w:tcPr>
          <w:p w14:paraId="2D7B83BB" w14:textId="3E699453" w:rsidR="008B5D2F" w:rsidRPr="006D6661" w:rsidRDefault="00276E78" w:rsidP="0027104C">
            <w:pPr>
              <w:rPr>
                <w:rFonts w:ascii="Arial" w:hAnsi="Arial" w:cs="Arial"/>
                <w:sz w:val="20"/>
                <w:szCs w:val="20"/>
              </w:rPr>
            </w:pPr>
            <w:r w:rsidRPr="006D6661">
              <w:rPr>
                <w:rFonts w:ascii="Arial" w:hAnsi="Arial" w:cs="Arial"/>
                <w:sz w:val="20"/>
                <w:szCs w:val="20"/>
              </w:rPr>
              <w:t>Segments oral sentences into individual words by clapping on each word, for example, sentences from the story</w:t>
            </w:r>
          </w:p>
        </w:tc>
        <w:tc>
          <w:tcPr>
            <w:tcW w:w="2693" w:type="dxa"/>
          </w:tcPr>
          <w:p w14:paraId="78B401F6" w14:textId="77777777" w:rsidR="00276E78" w:rsidRPr="006D6661" w:rsidRDefault="00276E78" w:rsidP="00276E7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6D6661">
              <w:rPr>
                <w:rFonts w:ascii="Arial" w:hAnsi="Arial" w:cs="Arial"/>
                <w:b/>
                <w:sz w:val="20"/>
                <w:szCs w:val="20"/>
              </w:rPr>
              <w:t>Emergent Literacy</w:t>
            </w:r>
          </w:p>
          <w:p w14:paraId="2C1663E1" w14:textId="34B819EB" w:rsidR="008B5D2F" w:rsidRPr="006D6661" w:rsidRDefault="00276E78" w:rsidP="0027104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6D6661">
              <w:rPr>
                <w:rFonts w:ascii="Arial" w:hAnsi="Arial" w:cs="Arial"/>
                <w:sz w:val="20"/>
                <w:szCs w:val="20"/>
              </w:rPr>
              <w:t>Recognises some common words in our everyday environment, for example, STOP, SCHOOL</w:t>
            </w:r>
          </w:p>
        </w:tc>
        <w:tc>
          <w:tcPr>
            <w:tcW w:w="2693" w:type="dxa"/>
          </w:tcPr>
          <w:p w14:paraId="2E7177F3" w14:textId="77777777" w:rsidR="00276E78" w:rsidRPr="006D6661" w:rsidRDefault="00276E78" w:rsidP="00276E7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6D6661">
              <w:rPr>
                <w:rFonts w:ascii="Arial" w:hAnsi="Arial" w:cs="Arial"/>
                <w:sz w:val="20"/>
                <w:szCs w:val="20"/>
              </w:rPr>
              <w:t>Develops emergent literacy such as concepts of print) through the Shared Reading activity</w:t>
            </w:r>
          </w:p>
          <w:p w14:paraId="657AF03B" w14:textId="58BE601A" w:rsidR="008B5D2F" w:rsidRPr="006D6661" w:rsidRDefault="008B5D2F" w:rsidP="00276E78">
            <w:pPr>
              <w:pStyle w:val="ListParagraph"/>
              <w:autoSpaceDE w:val="0"/>
              <w:autoSpaceDN w:val="0"/>
              <w:adjustRightInd w:val="0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3B07198" w14:textId="77777777" w:rsidR="00276E78" w:rsidRPr="006D6661" w:rsidRDefault="00276E78" w:rsidP="00276E7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6D6661">
              <w:rPr>
                <w:rFonts w:ascii="Arial" w:hAnsi="Arial" w:cs="Arial"/>
                <w:sz w:val="20"/>
                <w:szCs w:val="20"/>
              </w:rPr>
              <w:t>Identify initial sounds – t, s, r.</w:t>
            </w:r>
          </w:p>
          <w:p w14:paraId="2CA9F872" w14:textId="37AA87F7" w:rsidR="008B5D2F" w:rsidRPr="006D6661" w:rsidRDefault="008B5D2F" w:rsidP="008B5D2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56918815" w14:textId="77777777" w:rsidR="008B5D2F" w:rsidRPr="006D6661" w:rsidRDefault="00822D38" w:rsidP="008B5D2F">
            <w:pPr>
              <w:rPr>
                <w:rFonts w:ascii="Arial" w:hAnsi="Arial" w:cs="Arial"/>
                <w:sz w:val="20"/>
                <w:szCs w:val="20"/>
              </w:rPr>
            </w:pPr>
            <w:r w:rsidRPr="006D6661">
              <w:rPr>
                <w:rFonts w:ascii="Arial" w:hAnsi="Arial" w:cs="Arial"/>
                <w:sz w:val="20"/>
                <w:szCs w:val="20"/>
              </w:rPr>
              <w:t>Spelling Test and Dictation.</w:t>
            </w:r>
          </w:p>
          <w:p w14:paraId="35036F45" w14:textId="77777777" w:rsidR="00822D38" w:rsidRPr="006D6661" w:rsidRDefault="00822D38" w:rsidP="008B5D2F">
            <w:pPr>
              <w:rPr>
                <w:rFonts w:ascii="Arial" w:hAnsi="Arial" w:cs="Arial"/>
                <w:sz w:val="20"/>
                <w:szCs w:val="20"/>
              </w:rPr>
            </w:pPr>
          </w:p>
          <w:p w14:paraId="0FACFA38" w14:textId="2BEA6CFD" w:rsidR="00822D38" w:rsidRPr="006D6661" w:rsidRDefault="00822D38" w:rsidP="008B5D2F">
            <w:pPr>
              <w:rPr>
                <w:rFonts w:ascii="Arial" w:hAnsi="Arial" w:cs="Arial"/>
                <w:sz w:val="20"/>
                <w:szCs w:val="20"/>
              </w:rPr>
            </w:pPr>
            <w:r w:rsidRPr="006D6661">
              <w:rPr>
                <w:rFonts w:ascii="Arial" w:hAnsi="Arial" w:cs="Arial"/>
                <w:sz w:val="20"/>
                <w:szCs w:val="20"/>
              </w:rPr>
              <w:t>Worksheet / Activity</w:t>
            </w:r>
          </w:p>
        </w:tc>
      </w:tr>
      <w:tr w:rsidR="008B5D2F" w:rsidRPr="006D6661" w14:paraId="3588C357" w14:textId="77777777" w:rsidTr="00DA6CEF">
        <w:tc>
          <w:tcPr>
            <w:tcW w:w="2127" w:type="dxa"/>
          </w:tcPr>
          <w:p w14:paraId="29D2DF6E" w14:textId="5F4983DD" w:rsidR="005F05B7" w:rsidRPr="006D6661" w:rsidRDefault="008B5D2F" w:rsidP="005F05B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D6661">
              <w:rPr>
                <w:rFonts w:ascii="Arial" w:hAnsi="Arial" w:cs="Arial"/>
                <w:b/>
                <w:sz w:val="20"/>
                <w:szCs w:val="20"/>
              </w:rPr>
              <w:t xml:space="preserve">WRITING: </w:t>
            </w:r>
            <w:r w:rsidRPr="006D6661">
              <w:rPr>
                <w:rFonts w:ascii="Arial" w:hAnsi="Arial" w:cs="Arial"/>
                <w:sz w:val="20"/>
                <w:szCs w:val="20"/>
              </w:rPr>
              <w:t>1 written activity per week and 1 written DBE Workbook activity per week</w:t>
            </w:r>
          </w:p>
        </w:tc>
        <w:tc>
          <w:tcPr>
            <w:tcW w:w="2693" w:type="dxa"/>
          </w:tcPr>
          <w:p w14:paraId="19D2585A" w14:textId="77777777" w:rsidR="008B5D2F" w:rsidRPr="006D6661" w:rsidRDefault="008B5D2F" w:rsidP="008B5D2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359442EC" w14:textId="77777777" w:rsidR="008B5D2F" w:rsidRPr="006D6661" w:rsidRDefault="008B5D2F" w:rsidP="008B5D2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3D8237D" w14:textId="77777777" w:rsidR="008B5D2F" w:rsidRPr="006D6661" w:rsidRDefault="008B5D2F" w:rsidP="008B5D2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65D63E63" w14:textId="23904757" w:rsidR="008B5D2F" w:rsidRPr="006D6661" w:rsidRDefault="008B5D2F" w:rsidP="008B5D2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67243CD8" w14:textId="77777777" w:rsidR="008B5D2F" w:rsidRPr="006D6661" w:rsidRDefault="008B5D2F" w:rsidP="008B5D2F">
            <w:pPr>
              <w:spacing w:after="200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4A135A91" w14:textId="77777777" w:rsidR="006D6661" w:rsidRPr="006D6661" w:rsidRDefault="006D6661" w:rsidP="006D6661">
            <w:pPr>
              <w:ind w:right="-170"/>
              <w:rPr>
                <w:rFonts w:ascii="Arial" w:hAnsi="Arial" w:cs="Arial"/>
                <w:sz w:val="20"/>
                <w:szCs w:val="20"/>
              </w:rPr>
            </w:pPr>
            <w:r w:rsidRPr="006D6661">
              <w:rPr>
                <w:rFonts w:ascii="Arial" w:hAnsi="Arial" w:cs="Arial"/>
                <w:sz w:val="20"/>
                <w:szCs w:val="20"/>
              </w:rPr>
              <w:t>Draw a picture to show how you come to school.</w:t>
            </w:r>
          </w:p>
          <w:p w14:paraId="743F2559" w14:textId="638641CB" w:rsidR="008B5D2F" w:rsidRPr="006D6661" w:rsidRDefault="006D6661" w:rsidP="006D6661">
            <w:pPr>
              <w:rPr>
                <w:rFonts w:ascii="Arial" w:hAnsi="Arial" w:cs="Arial"/>
                <w:sz w:val="20"/>
                <w:szCs w:val="20"/>
              </w:rPr>
            </w:pPr>
            <w:r w:rsidRPr="006D6661">
              <w:rPr>
                <w:rFonts w:ascii="Arial" w:hAnsi="Arial" w:cs="Arial"/>
                <w:sz w:val="20"/>
                <w:szCs w:val="20"/>
              </w:rPr>
              <w:t xml:space="preserve"> DBE p 47-49</w:t>
            </w:r>
          </w:p>
        </w:tc>
      </w:tr>
      <w:tr w:rsidR="008B5D2F" w:rsidRPr="006D6661" w14:paraId="1F99C347" w14:textId="77777777" w:rsidTr="00DA6CEF">
        <w:tc>
          <w:tcPr>
            <w:tcW w:w="2127" w:type="dxa"/>
          </w:tcPr>
          <w:p w14:paraId="465C126F" w14:textId="3F0ED6D0" w:rsidR="008B5D2F" w:rsidRPr="006D6661" w:rsidRDefault="008B5D2F" w:rsidP="008B5D2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D6661">
              <w:rPr>
                <w:rFonts w:ascii="Arial" w:hAnsi="Arial" w:cs="Arial"/>
                <w:b/>
                <w:sz w:val="20"/>
                <w:szCs w:val="20"/>
              </w:rPr>
              <w:t>HOMEWORK</w:t>
            </w:r>
          </w:p>
        </w:tc>
        <w:tc>
          <w:tcPr>
            <w:tcW w:w="2693" w:type="dxa"/>
          </w:tcPr>
          <w:p w14:paraId="7B048815" w14:textId="202C1E3E" w:rsidR="008B5D2F" w:rsidRPr="006D6661" w:rsidRDefault="008B5D2F" w:rsidP="008B5D2F">
            <w:pPr>
              <w:rPr>
                <w:rFonts w:ascii="Arial" w:hAnsi="Arial" w:cs="Arial"/>
                <w:sz w:val="20"/>
                <w:szCs w:val="20"/>
              </w:rPr>
            </w:pPr>
            <w:r w:rsidRPr="006D6661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3A570EF5" w14:textId="706D18CB" w:rsidR="008B5D2F" w:rsidRPr="006D6661" w:rsidRDefault="008B5D2F" w:rsidP="008B5D2F">
            <w:pPr>
              <w:rPr>
                <w:rFonts w:ascii="Arial" w:hAnsi="Arial" w:cs="Arial"/>
                <w:sz w:val="20"/>
                <w:szCs w:val="20"/>
              </w:rPr>
            </w:pPr>
            <w:r w:rsidRPr="006D6661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5C138B97" w14:textId="229265F6" w:rsidR="008B5D2F" w:rsidRPr="006D6661" w:rsidRDefault="008B5D2F" w:rsidP="008B5D2F">
            <w:pPr>
              <w:rPr>
                <w:rFonts w:ascii="Arial" w:hAnsi="Arial" w:cs="Arial"/>
                <w:sz w:val="20"/>
                <w:szCs w:val="20"/>
              </w:rPr>
            </w:pPr>
            <w:r w:rsidRPr="006D6661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0A75A446" w14:textId="77777777" w:rsidR="008B5D2F" w:rsidRPr="006D6661" w:rsidRDefault="008B5D2F" w:rsidP="0082746B">
            <w:pPr>
              <w:rPr>
                <w:rFonts w:ascii="Arial" w:hAnsi="Arial" w:cs="Arial"/>
                <w:sz w:val="20"/>
                <w:szCs w:val="20"/>
              </w:rPr>
            </w:pPr>
            <w:r w:rsidRPr="006D6661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  <w:p w14:paraId="4F9AEEAA" w14:textId="7D6E45B8" w:rsidR="008166E1" w:rsidRPr="006D6661" w:rsidRDefault="008166E1" w:rsidP="008274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05C2DCB5" w14:textId="77777777" w:rsidR="008B5D2F" w:rsidRPr="006D6661" w:rsidRDefault="008B5D2F" w:rsidP="008B5D2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5D2F" w:rsidRPr="006D6661" w14:paraId="3CE1E99F" w14:textId="77777777" w:rsidTr="00DA6CEF">
        <w:tc>
          <w:tcPr>
            <w:tcW w:w="2127" w:type="dxa"/>
          </w:tcPr>
          <w:p w14:paraId="415B3702" w14:textId="77777777" w:rsidR="008166E1" w:rsidRPr="006D6661" w:rsidRDefault="008166E1" w:rsidP="0084170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3DE748B" w14:textId="77777777" w:rsidR="008B5D2F" w:rsidRPr="006D6661" w:rsidRDefault="008B5D2F" w:rsidP="0084170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D6661">
              <w:rPr>
                <w:rFonts w:ascii="Arial" w:hAnsi="Arial" w:cs="Arial"/>
                <w:b/>
                <w:sz w:val="20"/>
                <w:szCs w:val="20"/>
              </w:rPr>
              <w:t>REFLECTION</w:t>
            </w:r>
          </w:p>
          <w:p w14:paraId="254DFAB4" w14:textId="29296398" w:rsidR="00893CA7" w:rsidRPr="006D6661" w:rsidRDefault="00893CA7" w:rsidP="0084170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3B9798CB" w14:textId="77777777" w:rsidR="008B5D2F" w:rsidRPr="006D6661" w:rsidRDefault="008B5D2F" w:rsidP="008B5D2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1CD6F93" w14:textId="77777777" w:rsidR="008B5D2F" w:rsidRPr="006D6661" w:rsidRDefault="008B5D2F" w:rsidP="008B5D2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13E2D5A" w14:textId="77777777" w:rsidR="008B5D2F" w:rsidRPr="006D6661" w:rsidRDefault="008B5D2F" w:rsidP="008B5D2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95E8C18" w14:textId="77777777" w:rsidR="008B5D2F" w:rsidRPr="006D6661" w:rsidRDefault="008B5D2F" w:rsidP="008B5D2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4B31499D" w14:textId="77777777" w:rsidR="008B5D2F" w:rsidRPr="006D6661" w:rsidRDefault="008B5D2F" w:rsidP="008B5D2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B12B62B" w14:textId="4D6AD759" w:rsidR="00800931" w:rsidRPr="00B44321" w:rsidRDefault="00DE2763" w:rsidP="00800931">
      <w:pPr>
        <w:rPr>
          <w:rFonts w:ascii="Arial" w:hAnsi="Arial" w:cs="Arial"/>
          <w:b/>
          <w:sz w:val="20"/>
          <w:szCs w:val="20"/>
        </w:rPr>
      </w:pPr>
      <w:r w:rsidRPr="003116A7">
        <w:rPr>
          <w:rFonts w:ascii="Arial" w:hAnsi="Arial" w:cs="Arial"/>
          <w:sz w:val="18"/>
          <w:szCs w:val="18"/>
        </w:rPr>
        <w:lastRenderedPageBreak/>
        <w:t xml:space="preserve">                                     </w:t>
      </w:r>
      <w:r w:rsidR="000A4BAD" w:rsidRPr="003116A7">
        <w:rPr>
          <w:rFonts w:ascii="Arial" w:hAnsi="Arial" w:cs="Arial"/>
          <w:sz w:val="18"/>
          <w:szCs w:val="18"/>
        </w:rPr>
        <w:t xml:space="preserve">   </w:t>
      </w:r>
      <w:r w:rsidRPr="003116A7">
        <w:rPr>
          <w:rFonts w:ascii="Arial" w:hAnsi="Arial" w:cs="Arial"/>
          <w:sz w:val="18"/>
          <w:szCs w:val="18"/>
        </w:rPr>
        <w:t xml:space="preserve"> </w:t>
      </w:r>
      <w:r w:rsidR="00800931" w:rsidRPr="003116A7">
        <w:rPr>
          <w:rFonts w:ascii="Arial" w:hAnsi="Arial" w:cs="Arial"/>
          <w:noProof/>
          <w:sz w:val="18"/>
          <w:szCs w:val="18"/>
          <w:lang w:val="en-US"/>
        </w:rPr>
        <w:drawing>
          <wp:anchor distT="0" distB="0" distL="114300" distR="114300" simplePos="0" relativeHeight="251662336" behindDoc="0" locked="0" layoutInCell="1" allowOverlap="1" wp14:anchorId="41E7DE75" wp14:editId="380D98CE">
            <wp:simplePos x="0" y="0"/>
            <wp:positionH relativeFrom="column">
              <wp:posOffset>-514350</wp:posOffset>
            </wp:positionH>
            <wp:positionV relativeFrom="paragraph">
              <wp:posOffset>-321945</wp:posOffset>
            </wp:positionV>
            <wp:extent cx="2047875" cy="685800"/>
            <wp:effectExtent l="0" t="0" r="9525" b="0"/>
            <wp:wrapSquare wrapText="bothSides"/>
            <wp:docPr id="7" name="Picture 7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45A5">
        <w:rPr>
          <w:rFonts w:ascii="Arial" w:hAnsi="Arial" w:cs="Arial"/>
          <w:sz w:val="18"/>
          <w:szCs w:val="18"/>
        </w:rPr>
        <w:t xml:space="preserve"> </w:t>
      </w:r>
      <w:r w:rsidR="00800931">
        <w:rPr>
          <w:rFonts w:ascii="Arial" w:hAnsi="Arial" w:cs="Arial"/>
          <w:sz w:val="18"/>
          <w:szCs w:val="18"/>
        </w:rPr>
        <w:t xml:space="preserve">    </w:t>
      </w:r>
      <w:r w:rsidRPr="003116A7">
        <w:rPr>
          <w:rFonts w:ascii="Arial" w:hAnsi="Arial" w:cs="Arial"/>
          <w:sz w:val="18"/>
          <w:szCs w:val="18"/>
        </w:rPr>
        <w:t xml:space="preserve">   </w:t>
      </w:r>
      <w:r w:rsidRPr="00B44321">
        <w:rPr>
          <w:rFonts w:ascii="Arial" w:hAnsi="Arial" w:cs="Arial"/>
          <w:b/>
          <w:sz w:val="20"/>
          <w:szCs w:val="20"/>
        </w:rPr>
        <w:t>ECD/FOUNDATION PHASE</w:t>
      </w:r>
    </w:p>
    <w:p w14:paraId="55C91848" w14:textId="6C781443" w:rsidR="00DE2763" w:rsidRPr="00B44321" w:rsidRDefault="003116A7" w:rsidP="00800931">
      <w:pPr>
        <w:rPr>
          <w:rFonts w:ascii="Arial" w:hAnsi="Arial" w:cs="Arial"/>
          <w:b/>
          <w:sz w:val="20"/>
          <w:szCs w:val="20"/>
        </w:rPr>
      </w:pPr>
      <w:r w:rsidRPr="00B44321">
        <w:rPr>
          <w:rFonts w:ascii="Arial" w:hAnsi="Arial" w:cs="Arial"/>
          <w:b/>
          <w:sz w:val="20"/>
          <w:szCs w:val="20"/>
        </w:rPr>
        <w:t xml:space="preserve">       </w:t>
      </w:r>
      <w:r w:rsidR="00233187" w:rsidRPr="00B44321">
        <w:rPr>
          <w:rFonts w:ascii="Arial" w:hAnsi="Arial" w:cs="Arial"/>
          <w:b/>
          <w:sz w:val="20"/>
          <w:szCs w:val="20"/>
        </w:rPr>
        <w:t xml:space="preserve"> </w:t>
      </w:r>
      <w:r w:rsidRPr="00B44321">
        <w:rPr>
          <w:rFonts w:ascii="Arial" w:hAnsi="Arial" w:cs="Arial"/>
          <w:b/>
          <w:sz w:val="20"/>
          <w:szCs w:val="20"/>
        </w:rPr>
        <w:t xml:space="preserve">   </w:t>
      </w:r>
      <w:r w:rsidR="00DE2763" w:rsidRPr="00B44321">
        <w:rPr>
          <w:rFonts w:ascii="Arial" w:hAnsi="Arial" w:cs="Arial"/>
          <w:b/>
          <w:sz w:val="20"/>
          <w:szCs w:val="20"/>
        </w:rPr>
        <w:t xml:space="preserve"> </w:t>
      </w:r>
      <w:r w:rsidR="00557EEA" w:rsidRPr="00B44321">
        <w:rPr>
          <w:rFonts w:ascii="Arial" w:hAnsi="Arial" w:cs="Arial"/>
          <w:b/>
          <w:sz w:val="20"/>
          <w:szCs w:val="20"/>
        </w:rPr>
        <w:t xml:space="preserve"> </w:t>
      </w:r>
      <w:r w:rsidR="00893CA7" w:rsidRPr="00B44321">
        <w:rPr>
          <w:rFonts w:ascii="Arial" w:hAnsi="Arial" w:cs="Arial"/>
          <w:b/>
          <w:sz w:val="20"/>
          <w:szCs w:val="20"/>
        </w:rPr>
        <w:t xml:space="preserve">     </w:t>
      </w:r>
      <w:r w:rsidR="00557EEA" w:rsidRPr="00B44321">
        <w:rPr>
          <w:rFonts w:ascii="Arial" w:hAnsi="Arial" w:cs="Arial"/>
          <w:b/>
          <w:sz w:val="20"/>
          <w:szCs w:val="20"/>
        </w:rPr>
        <w:t xml:space="preserve"> </w:t>
      </w:r>
      <w:r w:rsidR="00DE2763" w:rsidRPr="00B44321">
        <w:rPr>
          <w:rFonts w:ascii="Arial" w:hAnsi="Arial" w:cs="Arial"/>
          <w:b/>
          <w:sz w:val="20"/>
          <w:szCs w:val="20"/>
        </w:rPr>
        <w:t xml:space="preserve"> LESSON PLANS: FIRST ADDITIONAL LANGUAGE – ENGLISH </w:t>
      </w:r>
    </w:p>
    <w:p w14:paraId="7AFB2ADE" w14:textId="7EA04709" w:rsidR="00DA6CEF" w:rsidRPr="00B44321" w:rsidRDefault="00DE2763" w:rsidP="00DE2763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B44321">
        <w:rPr>
          <w:rFonts w:ascii="Arial" w:hAnsi="Arial" w:cs="Arial"/>
          <w:b/>
          <w:sz w:val="20"/>
          <w:szCs w:val="20"/>
        </w:rPr>
        <w:t xml:space="preserve">GRADE 1 TERM </w:t>
      </w:r>
      <w:r w:rsidR="0089468E" w:rsidRPr="00B44321">
        <w:rPr>
          <w:rFonts w:ascii="Arial" w:hAnsi="Arial" w:cs="Arial"/>
          <w:b/>
          <w:sz w:val="20"/>
          <w:szCs w:val="20"/>
        </w:rPr>
        <w:t>2</w:t>
      </w:r>
      <w:r w:rsidRPr="00B44321">
        <w:rPr>
          <w:rFonts w:ascii="Arial" w:hAnsi="Arial" w:cs="Arial"/>
          <w:b/>
          <w:sz w:val="20"/>
          <w:szCs w:val="20"/>
        </w:rPr>
        <w:t xml:space="preserve">                                   </w:t>
      </w:r>
      <w:r w:rsidR="00501011" w:rsidRPr="00B44321">
        <w:rPr>
          <w:rFonts w:ascii="Arial" w:hAnsi="Arial" w:cs="Arial"/>
          <w:b/>
          <w:sz w:val="20"/>
          <w:szCs w:val="20"/>
        </w:rPr>
        <w:t xml:space="preserve">                     </w:t>
      </w:r>
      <w:r w:rsidRPr="00B44321">
        <w:rPr>
          <w:rFonts w:ascii="Arial" w:hAnsi="Arial" w:cs="Arial"/>
          <w:b/>
          <w:sz w:val="20"/>
          <w:szCs w:val="20"/>
        </w:rPr>
        <w:t xml:space="preserve">  </w:t>
      </w:r>
      <w:r w:rsidR="00501011" w:rsidRPr="00B44321">
        <w:rPr>
          <w:rFonts w:ascii="Arial" w:hAnsi="Arial" w:cs="Arial"/>
          <w:b/>
          <w:sz w:val="20"/>
          <w:szCs w:val="20"/>
        </w:rPr>
        <w:t>MAXIMUM TIME OF 3 HOURS</w:t>
      </w:r>
      <w:r w:rsidRPr="00B44321">
        <w:rPr>
          <w:rFonts w:ascii="Arial" w:hAnsi="Arial" w:cs="Arial"/>
          <w:b/>
          <w:sz w:val="20"/>
          <w:szCs w:val="20"/>
        </w:rPr>
        <w:t xml:space="preserve">                           </w:t>
      </w:r>
      <w:r w:rsidR="00501011" w:rsidRPr="00B44321">
        <w:rPr>
          <w:rFonts w:ascii="Arial" w:hAnsi="Arial" w:cs="Arial"/>
          <w:b/>
          <w:sz w:val="20"/>
          <w:szCs w:val="20"/>
        </w:rPr>
        <w:t xml:space="preserve">                              </w:t>
      </w:r>
      <w:r w:rsidRPr="00B44321">
        <w:rPr>
          <w:rFonts w:ascii="Arial" w:hAnsi="Arial" w:cs="Arial"/>
          <w:b/>
          <w:sz w:val="20"/>
          <w:szCs w:val="20"/>
        </w:rPr>
        <w:t xml:space="preserve">   Week: 3</w:t>
      </w:r>
      <w:r w:rsidR="00C653F8" w:rsidRPr="00B44321">
        <w:rPr>
          <w:rFonts w:ascii="Arial" w:hAnsi="Arial" w:cs="Arial"/>
          <w:b/>
          <w:sz w:val="20"/>
          <w:szCs w:val="20"/>
        </w:rPr>
        <w:t xml:space="preserve"> </w:t>
      </w:r>
      <w:r w:rsidR="00DA6CEF" w:rsidRPr="00B44321">
        <w:rPr>
          <w:rFonts w:ascii="Arial" w:hAnsi="Arial" w:cs="Arial"/>
          <w:b/>
          <w:sz w:val="20"/>
          <w:szCs w:val="20"/>
        </w:rPr>
        <w:t xml:space="preserve">                                                                                           </w:t>
      </w:r>
      <w:r w:rsidR="00893CA7" w:rsidRPr="00B44321">
        <w:rPr>
          <w:rFonts w:ascii="Arial" w:hAnsi="Arial" w:cs="Arial"/>
          <w:b/>
          <w:sz w:val="20"/>
          <w:szCs w:val="20"/>
        </w:rPr>
        <w:t xml:space="preserve"> </w:t>
      </w:r>
      <w:r w:rsidR="00DA6CEF" w:rsidRPr="00B44321">
        <w:rPr>
          <w:rFonts w:ascii="Arial" w:hAnsi="Arial" w:cs="Arial"/>
          <w:b/>
          <w:sz w:val="20"/>
          <w:szCs w:val="20"/>
        </w:rPr>
        <w:t xml:space="preserve">  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19"/>
        <w:gridCol w:w="2791"/>
        <w:gridCol w:w="2669"/>
        <w:gridCol w:w="2673"/>
        <w:gridCol w:w="2670"/>
        <w:gridCol w:w="2671"/>
      </w:tblGrid>
      <w:tr w:rsidR="00DE2763" w:rsidRPr="00B44321" w14:paraId="07859606" w14:textId="77777777" w:rsidTr="007A506D">
        <w:tc>
          <w:tcPr>
            <w:tcW w:w="2119" w:type="dxa"/>
            <w:shd w:val="clear" w:color="auto" w:fill="D9D9D9" w:themeFill="background1" w:themeFillShade="D9"/>
          </w:tcPr>
          <w:p w14:paraId="01727D0B" w14:textId="77777777" w:rsidR="0027104C" w:rsidRPr="00B44321" w:rsidRDefault="0027104C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D45474A" w14:textId="77777777" w:rsidR="00DE2763" w:rsidRPr="00B44321" w:rsidRDefault="00DE276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44321">
              <w:rPr>
                <w:rFonts w:ascii="Arial" w:hAnsi="Arial" w:cs="Arial"/>
                <w:b/>
                <w:sz w:val="20"/>
                <w:szCs w:val="20"/>
              </w:rPr>
              <w:t>COMPONENT</w:t>
            </w:r>
          </w:p>
          <w:p w14:paraId="2FA82B06" w14:textId="2033C625" w:rsidR="0027104C" w:rsidRPr="00B44321" w:rsidRDefault="0027104C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791" w:type="dxa"/>
            <w:shd w:val="clear" w:color="auto" w:fill="D9D9D9" w:themeFill="background1" w:themeFillShade="D9"/>
          </w:tcPr>
          <w:p w14:paraId="002E2617" w14:textId="77777777" w:rsidR="0027104C" w:rsidRPr="00B44321" w:rsidRDefault="0027104C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18756B3" w14:textId="65CCE305" w:rsidR="00DE2763" w:rsidRPr="00B44321" w:rsidRDefault="00DE276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44321">
              <w:rPr>
                <w:rFonts w:ascii="Arial" w:hAnsi="Arial" w:cs="Arial"/>
                <w:b/>
                <w:sz w:val="20"/>
                <w:szCs w:val="20"/>
              </w:rPr>
              <w:t>MONDAY</w:t>
            </w:r>
          </w:p>
        </w:tc>
        <w:tc>
          <w:tcPr>
            <w:tcW w:w="2669" w:type="dxa"/>
            <w:shd w:val="clear" w:color="auto" w:fill="D9D9D9" w:themeFill="background1" w:themeFillShade="D9"/>
          </w:tcPr>
          <w:p w14:paraId="644DF582" w14:textId="77777777" w:rsidR="0027104C" w:rsidRPr="00B44321" w:rsidRDefault="0027104C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01602D8" w14:textId="0577E9B8" w:rsidR="00DE2763" w:rsidRPr="00B44321" w:rsidRDefault="00DE276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44321">
              <w:rPr>
                <w:rFonts w:ascii="Arial" w:hAnsi="Arial" w:cs="Arial"/>
                <w:b/>
                <w:sz w:val="20"/>
                <w:szCs w:val="20"/>
              </w:rPr>
              <w:t>TUESDAY</w:t>
            </w:r>
          </w:p>
        </w:tc>
        <w:tc>
          <w:tcPr>
            <w:tcW w:w="2673" w:type="dxa"/>
            <w:shd w:val="clear" w:color="auto" w:fill="D9D9D9" w:themeFill="background1" w:themeFillShade="D9"/>
          </w:tcPr>
          <w:p w14:paraId="617B789D" w14:textId="77777777" w:rsidR="0027104C" w:rsidRPr="00B44321" w:rsidRDefault="0027104C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777EEF1" w14:textId="1DD0773F" w:rsidR="00DE2763" w:rsidRPr="00B44321" w:rsidRDefault="00DE276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44321">
              <w:rPr>
                <w:rFonts w:ascii="Arial" w:hAnsi="Arial" w:cs="Arial"/>
                <w:b/>
                <w:sz w:val="20"/>
                <w:szCs w:val="20"/>
              </w:rPr>
              <w:t>WEDNESDAY</w:t>
            </w:r>
          </w:p>
        </w:tc>
        <w:tc>
          <w:tcPr>
            <w:tcW w:w="2670" w:type="dxa"/>
            <w:shd w:val="clear" w:color="auto" w:fill="D9D9D9" w:themeFill="background1" w:themeFillShade="D9"/>
          </w:tcPr>
          <w:p w14:paraId="6C9F1D14" w14:textId="77777777" w:rsidR="0027104C" w:rsidRPr="00B44321" w:rsidRDefault="0027104C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F163831" w14:textId="51BD7785" w:rsidR="00DE2763" w:rsidRPr="00B44321" w:rsidRDefault="00DE276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44321">
              <w:rPr>
                <w:rFonts w:ascii="Arial" w:hAnsi="Arial" w:cs="Arial"/>
                <w:b/>
                <w:sz w:val="20"/>
                <w:szCs w:val="20"/>
              </w:rPr>
              <w:t>THURSDAY</w:t>
            </w:r>
          </w:p>
        </w:tc>
        <w:tc>
          <w:tcPr>
            <w:tcW w:w="2671" w:type="dxa"/>
            <w:shd w:val="clear" w:color="auto" w:fill="D9D9D9" w:themeFill="background1" w:themeFillShade="D9"/>
          </w:tcPr>
          <w:p w14:paraId="3205AD73" w14:textId="77777777" w:rsidR="0027104C" w:rsidRPr="00B44321" w:rsidRDefault="0027104C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27682D3" w14:textId="2F2B7A75" w:rsidR="00DE2763" w:rsidRPr="00B44321" w:rsidRDefault="00DE276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44321">
              <w:rPr>
                <w:rFonts w:ascii="Arial" w:hAnsi="Arial" w:cs="Arial"/>
                <w:b/>
                <w:sz w:val="20"/>
                <w:szCs w:val="20"/>
              </w:rPr>
              <w:t>FRIDAY</w:t>
            </w:r>
          </w:p>
        </w:tc>
      </w:tr>
      <w:tr w:rsidR="00DA6CEF" w:rsidRPr="00B44321" w14:paraId="30A5A1E0" w14:textId="77777777" w:rsidTr="007A506D">
        <w:tc>
          <w:tcPr>
            <w:tcW w:w="2119" w:type="dxa"/>
          </w:tcPr>
          <w:p w14:paraId="1A07C78C" w14:textId="262125D3" w:rsidR="00DA6CEF" w:rsidRPr="00B44321" w:rsidRDefault="00DA6CEF" w:rsidP="00DA6CE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44321">
              <w:rPr>
                <w:rFonts w:ascii="Arial" w:hAnsi="Arial" w:cs="Arial"/>
                <w:b/>
                <w:sz w:val="20"/>
                <w:szCs w:val="20"/>
              </w:rPr>
              <w:t>LISTENING AND SPEAKING</w:t>
            </w:r>
          </w:p>
        </w:tc>
        <w:tc>
          <w:tcPr>
            <w:tcW w:w="2791" w:type="dxa"/>
          </w:tcPr>
          <w:p w14:paraId="3678ED17" w14:textId="1DDEA3D7" w:rsidR="0027104C" w:rsidRPr="00B44321" w:rsidRDefault="0027104C" w:rsidP="0027104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44321">
              <w:rPr>
                <w:rFonts w:ascii="Arial" w:hAnsi="Arial" w:cs="Arial"/>
                <w:sz w:val="20"/>
                <w:szCs w:val="20"/>
              </w:rPr>
              <w:t>Discuss- What I do before school. DBE p 50</w:t>
            </w:r>
          </w:p>
          <w:p w14:paraId="3A38873E" w14:textId="52AD75B1" w:rsidR="00DA6CEF" w:rsidRPr="00B44321" w:rsidRDefault="00DA6CEF" w:rsidP="00D907AF">
            <w:pPr>
              <w:pStyle w:val="ListParagraph"/>
              <w:autoSpaceDE w:val="0"/>
              <w:autoSpaceDN w:val="0"/>
              <w:adjustRightInd w:val="0"/>
              <w:ind w:left="360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669" w:type="dxa"/>
          </w:tcPr>
          <w:p w14:paraId="0AA5E012" w14:textId="0B0D35D8" w:rsidR="00DA6CEF" w:rsidRPr="00B44321" w:rsidRDefault="0027104C" w:rsidP="005B4F2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44321">
              <w:rPr>
                <w:rFonts w:ascii="Arial" w:hAnsi="Arial" w:cs="Arial"/>
                <w:sz w:val="20"/>
                <w:szCs w:val="20"/>
              </w:rPr>
              <w:t>Responds to simple greetings and farewells, using phrases, for example, Good morning. How are you? I’m fine.</w:t>
            </w:r>
          </w:p>
        </w:tc>
        <w:tc>
          <w:tcPr>
            <w:tcW w:w="2673" w:type="dxa"/>
          </w:tcPr>
          <w:p w14:paraId="2DF63FD4" w14:textId="0E7AAF9D" w:rsidR="00DA6CEF" w:rsidRPr="00B44321" w:rsidRDefault="00D907AF" w:rsidP="005B4F2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44321">
              <w:rPr>
                <w:rFonts w:ascii="Arial" w:hAnsi="Arial" w:cs="Arial"/>
                <w:sz w:val="20"/>
                <w:szCs w:val="20"/>
              </w:rPr>
              <w:t>Responds to simple greetings and farewells, using phrases, for example, Good morning. How are you? I’m fine.</w:t>
            </w:r>
          </w:p>
        </w:tc>
        <w:tc>
          <w:tcPr>
            <w:tcW w:w="2670" w:type="dxa"/>
          </w:tcPr>
          <w:p w14:paraId="7D136757" w14:textId="60FF8464" w:rsidR="00DA6CEF" w:rsidRPr="00B44321" w:rsidRDefault="00D907AF" w:rsidP="005B4F2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44321">
              <w:rPr>
                <w:rFonts w:ascii="Arial" w:hAnsi="Arial" w:cs="Arial"/>
                <w:sz w:val="20"/>
                <w:szCs w:val="20"/>
              </w:rPr>
              <w:t>Point it objects in the class or pictures in response to teachers’ instruction</w:t>
            </w:r>
          </w:p>
        </w:tc>
        <w:tc>
          <w:tcPr>
            <w:tcW w:w="2671" w:type="dxa"/>
          </w:tcPr>
          <w:p w14:paraId="6C7070D6" w14:textId="2923EBE0" w:rsidR="00DA6CEF" w:rsidRPr="00B44321" w:rsidRDefault="00D907AF" w:rsidP="005B4F2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44321">
              <w:rPr>
                <w:rFonts w:ascii="Arial" w:hAnsi="Arial" w:cs="Arial"/>
                <w:sz w:val="20"/>
                <w:szCs w:val="20"/>
              </w:rPr>
              <w:t>Respond physically to simple oral instruction e.g. Take the apple</w:t>
            </w:r>
            <w:r w:rsidRPr="00B44321">
              <w:rPr>
                <w:rFonts w:ascii="Arial" w:hAnsi="Arial" w:cs="Arial"/>
                <w:sz w:val="20"/>
                <w:szCs w:val="20"/>
              </w:rPr>
              <w:t>; p</w:t>
            </w:r>
            <w:r w:rsidRPr="00B44321">
              <w:rPr>
                <w:rFonts w:ascii="Arial" w:hAnsi="Arial" w:cs="Arial"/>
                <w:sz w:val="20"/>
                <w:szCs w:val="20"/>
              </w:rPr>
              <w:t>ut it on the table</w:t>
            </w:r>
          </w:p>
        </w:tc>
      </w:tr>
      <w:tr w:rsidR="007A506D" w:rsidRPr="00B44321" w14:paraId="422E6305" w14:textId="77777777" w:rsidTr="007A506D">
        <w:trPr>
          <w:trHeight w:val="1670"/>
        </w:trPr>
        <w:tc>
          <w:tcPr>
            <w:tcW w:w="2119" w:type="dxa"/>
          </w:tcPr>
          <w:p w14:paraId="5D3FEA03" w14:textId="77777777" w:rsidR="007A506D" w:rsidRPr="00B44321" w:rsidRDefault="007A506D" w:rsidP="007A506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44321">
              <w:rPr>
                <w:rFonts w:ascii="Arial" w:hAnsi="Arial" w:cs="Arial"/>
                <w:b/>
                <w:sz w:val="20"/>
                <w:szCs w:val="20"/>
              </w:rPr>
              <w:t xml:space="preserve">SHARED READING: </w:t>
            </w:r>
            <w:r w:rsidRPr="00B44321">
              <w:rPr>
                <w:rFonts w:ascii="Arial" w:hAnsi="Arial" w:cs="Arial"/>
                <w:sz w:val="20"/>
                <w:szCs w:val="20"/>
              </w:rPr>
              <w:t>Title –</w:t>
            </w:r>
            <w:r w:rsidRPr="00B44321">
              <w:rPr>
                <w:rFonts w:ascii="Arial" w:hAnsi="Arial" w:cs="Arial"/>
                <w:b/>
                <w:sz w:val="20"/>
                <w:szCs w:val="20"/>
              </w:rPr>
              <w:t xml:space="preserve"> _____________ </w:t>
            </w:r>
          </w:p>
          <w:p w14:paraId="7801548C" w14:textId="77777777" w:rsidR="007A506D" w:rsidRPr="00B44321" w:rsidRDefault="007A506D" w:rsidP="007A506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61C0E64" w14:textId="77777777" w:rsidR="007A506D" w:rsidRPr="00B44321" w:rsidRDefault="007A506D" w:rsidP="007A506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44321">
              <w:rPr>
                <w:rFonts w:ascii="Arial" w:hAnsi="Arial" w:cs="Arial"/>
                <w:b/>
                <w:sz w:val="20"/>
                <w:szCs w:val="20"/>
              </w:rPr>
              <w:t xml:space="preserve">______________ </w:t>
            </w:r>
          </w:p>
          <w:p w14:paraId="70BAD0D4" w14:textId="49EA56B7" w:rsidR="007A506D" w:rsidRPr="00B44321" w:rsidRDefault="007A506D" w:rsidP="007A506D">
            <w:pPr>
              <w:rPr>
                <w:rFonts w:ascii="Arial" w:hAnsi="Arial" w:cs="Arial"/>
                <w:sz w:val="20"/>
                <w:szCs w:val="20"/>
              </w:rPr>
            </w:pPr>
            <w:r w:rsidRPr="00B44321">
              <w:rPr>
                <w:rFonts w:ascii="Arial" w:hAnsi="Arial" w:cs="Arial"/>
                <w:sz w:val="20"/>
                <w:szCs w:val="20"/>
              </w:rPr>
              <w:t>Use different Big Book every week.</w:t>
            </w:r>
          </w:p>
          <w:p w14:paraId="5E54419D" w14:textId="55170F82" w:rsidR="007A506D" w:rsidRPr="00B44321" w:rsidRDefault="007A506D" w:rsidP="007A506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44321">
              <w:rPr>
                <w:rFonts w:ascii="Arial" w:hAnsi="Arial" w:cs="Arial"/>
                <w:sz w:val="20"/>
                <w:szCs w:val="20"/>
              </w:rPr>
              <w:t xml:space="preserve"> Integrate with Six Bricks</w:t>
            </w:r>
          </w:p>
        </w:tc>
        <w:tc>
          <w:tcPr>
            <w:tcW w:w="2791" w:type="dxa"/>
          </w:tcPr>
          <w:p w14:paraId="6C7B1F9E" w14:textId="77777777" w:rsidR="007A506D" w:rsidRPr="00B44321" w:rsidRDefault="007A506D" w:rsidP="007A506D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B44321">
              <w:rPr>
                <w:rFonts w:ascii="Arial" w:hAnsi="Arial" w:cs="Arial"/>
                <w:b/>
                <w:sz w:val="20"/>
                <w:szCs w:val="20"/>
              </w:rPr>
              <w:t>Text:  My school bag, DBE p 52-53</w:t>
            </w:r>
          </w:p>
          <w:p w14:paraId="4A78E62F" w14:textId="77777777" w:rsidR="007A506D" w:rsidRPr="00B44321" w:rsidRDefault="007A506D" w:rsidP="007A506D">
            <w:pPr>
              <w:pStyle w:val="NoSpacing"/>
              <w:numPr>
                <w:ilvl w:val="0"/>
                <w:numId w:val="22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B44321">
              <w:rPr>
                <w:rFonts w:ascii="Arial" w:hAnsi="Arial" w:cs="Arial"/>
                <w:sz w:val="20"/>
                <w:szCs w:val="20"/>
              </w:rPr>
              <w:t>Predict.</w:t>
            </w:r>
          </w:p>
          <w:p w14:paraId="1B238799" w14:textId="77777777" w:rsidR="007A506D" w:rsidRPr="00B44321" w:rsidRDefault="007A506D" w:rsidP="007A506D">
            <w:pPr>
              <w:pStyle w:val="NoSpacing"/>
              <w:numPr>
                <w:ilvl w:val="0"/>
                <w:numId w:val="22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B44321">
              <w:rPr>
                <w:rFonts w:ascii="Arial" w:hAnsi="Arial" w:cs="Arial"/>
                <w:sz w:val="20"/>
                <w:szCs w:val="20"/>
              </w:rPr>
              <w:t>Discuss.</w:t>
            </w:r>
          </w:p>
          <w:p w14:paraId="3D15A8FC" w14:textId="77777777" w:rsidR="007A506D" w:rsidRPr="00B44321" w:rsidRDefault="007A506D" w:rsidP="007A506D">
            <w:pPr>
              <w:pStyle w:val="NoSpacing"/>
              <w:numPr>
                <w:ilvl w:val="0"/>
                <w:numId w:val="22"/>
              </w:numPr>
              <w:rPr>
                <w:rFonts w:ascii="Arial" w:hAnsi="Arial" w:cs="Arial"/>
                <w:sz w:val="20"/>
                <w:szCs w:val="20"/>
              </w:rPr>
            </w:pPr>
            <w:r w:rsidRPr="00B44321">
              <w:rPr>
                <w:rFonts w:ascii="Arial" w:hAnsi="Arial" w:cs="Arial"/>
                <w:sz w:val="20"/>
                <w:szCs w:val="20"/>
              </w:rPr>
              <w:t>Main Idea.</w:t>
            </w:r>
          </w:p>
          <w:p w14:paraId="0300B26D" w14:textId="77777777" w:rsidR="007A506D" w:rsidRPr="00B44321" w:rsidRDefault="007A506D" w:rsidP="007A506D">
            <w:pPr>
              <w:pStyle w:val="NoSpacing"/>
              <w:numPr>
                <w:ilvl w:val="0"/>
                <w:numId w:val="22"/>
              </w:numPr>
              <w:rPr>
                <w:rFonts w:ascii="Arial" w:hAnsi="Arial" w:cs="Arial"/>
                <w:sz w:val="20"/>
                <w:szCs w:val="20"/>
              </w:rPr>
            </w:pPr>
            <w:r w:rsidRPr="00B44321">
              <w:rPr>
                <w:rFonts w:ascii="Arial" w:hAnsi="Arial" w:cs="Arial"/>
                <w:sz w:val="20"/>
                <w:szCs w:val="20"/>
              </w:rPr>
              <w:t>Read aloud.</w:t>
            </w:r>
          </w:p>
          <w:p w14:paraId="33704071" w14:textId="3EF5DA45" w:rsidR="007A506D" w:rsidRPr="00B44321" w:rsidRDefault="007A506D" w:rsidP="005B4F2C">
            <w:pPr>
              <w:pStyle w:val="NoSpacing"/>
              <w:numPr>
                <w:ilvl w:val="0"/>
                <w:numId w:val="22"/>
              </w:numPr>
              <w:rPr>
                <w:rFonts w:ascii="Arial" w:hAnsi="Arial" w:cs="Arial"/>
                <w:sz w:val="20"/>
                <w:szCs w:val="20"/>
              </w:rPr>
            </w:pPr>
            <w:r w:rsidRPr="00B44321">
              <w:rPr>
                <w:rFonts w:ascii="Arial" w:hAnsi="Arial" w:cs="Arial"/>
                <w:sz w:val="20"/>
                <w:szCs w:val="20"/>
              </w:rPr>
              <w:t>Questions and Answers.</w:t>
            </w:r>
          </w:p>
        </w:tc>
        <w:tc>
          <w:tcPr>
            <w:tcW w:w="2669" w:type="dxa"/>
          </w:tcPr>
          <w:p w14:paraId="62804B18" w14:textId="27E9222C" w:rsidR="007A506D" w:rsidRPr="00B44321" w:rsidRDefault="007A506D" w:rsidP="007A506D">
            <w:pPr>
              <w:rPr>
                <w:rFonts w:ascii="Arial" w:hAnsi="Arial" w:cs="Arial"/>
                <w:sz w:val="20"/>
                <w:szCs w:val="20"/>
              </w:rPr>
            </w:pPr>
            <w:r w:rsidRPr="00B44321">
              <w:rPr>
                <w:rFonts w:ascii="Arial" w:hAnsi="Arial" w:cs="Arial"/>
                <w:sz w:val="20"/>
                <w:szCs w:val="20"/>
              </w:rPr>
              <w:t>Repeat the activity</w:t>
            </w:r>
          </w:p>
        </w:tc>
        <w:tc>
          <w:tcPr>
            <w:tcW w:w="2673" w:type="dxa"/>
          </w:tcPr>
          <w:p w14:paraId="581FCF0F" w14:textId="6B99B8B0" w:rsidR="007A506D" w:rsidRPr="00B44321" w:rsidRDefault="007A506D" w:rsidP="007A506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44321">
              <w:rPr>
                <w:rFonts w:ascii="Arial" w:hAnsi="Arial" w:cs="Arial"/>
                <w:sz w:val="20"/>
                <w:szCs w:val="20"/>
              </w:rPr>
              <w:t>Repeat the activity</w:t>
            </w:r>
          </w:p>
        </w:tc>
        <w:tc>
          <w:tcPr>
            <w:tcW w:w="2670" w:type="dxa"/>
          </w:tcPr>
          <w:p w14:paraId="4D6989C9" w14:textId="034F1826" w:rsidR="007A506D" w:rsidRPr="00B44321" w:rsidRDefault="007A506D" w:rsidP="007A506D">
            <w:pPr>
              <w:rPr>
                <w:rFonts w:ascii="Arial" w:hAnsi="Arial" w:cs="Arial"/>
                <w:sz w:val="20"/>
                <w:szCs w:val="20"/>
              </w:rPr>
            </w:pPr>
            <w:r w:rsidRPr="00B44321">
              <w:rPr>
                <w:rFonts w:ascii="Arial" w:hAnsi="Arial" w:cs="Arial"/>
                <w:sz w:val="20"/>
                <w:szCs w:val="20"/>
              </w:rPr>
              <w:t>Repeat the activity</w:t>
            </w:r>
          </w:p>
        </w:tc>
        <w:tc>
          <w:tcPr>
            <w:tcW w:w="2671" w:type="dxa"/>
          </w:tcPr>
          <w:p w14:paraId="64D7B457" w14:textId="0C5E25FA" w:rsidR="007A506D" w:rsidRPr="00B44321" w:rsidRDefault="007A506D" w:rsidP="007A506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B44321">
              <w:rPr>
                <w:rFonts w:ascii="Arial" w:hAnsi="Arial" w:cs="Arial"/>
                <w:sz w:val="20"/>
                <w:szCs w:val="20"/>
              </w:rPr>
              <w:t>Repeat the activity</w:t>
            </w:r>
          </w:p>
        </w:tc>
      </w:tr>
      <w:tr w:rsidR="00B67BEA" w:rsidRPr="00B44321" w14:paraId="689BD5A6" w14:textId="77777777" w:rsidTr="007A506D">
        <w:tc>
          <w:tcPr>
            <w:tcW w:w="2119" w:type="dxa"/>
          </w:tcPr>
          <w:p w14:paraId="418EFB72" w14:textId="383C61D1" w:rsidR="00B67BEA" w:rsidRPr="00B44321" w:rsidRDefault="00B67BEA" w:rsidP="00B67BE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44321">
              <w:rPr>
                <w:rFonts w:ascii="Arial" w:hAnsi="Arial" w:cs="Arial"/>
                <w:b/>
                <w:sz w:val="20"/>
                <w:szCs w:val="20"/>
              </w:rPr>
              <w:t>PHONICS –</w:t>
            </w:r>
            <w:r w:rsidRPr="00B44321">
              <w:rPr>
                <w:rFonts w:ascii="Arial" w:hAnsi="Arial" w:cs="Arial"/>
                <w:sz w:val="20"/>
                <w:szCs w:val="20"/>
              </w:rPr>
              <w:t>Use own Phonics programme</w:t>
            </w:r>
          </w:p>
        </w:tc>
        <w:tc>
          <w:tcPr>
            <w:tcW w:w="2791" w:type="dxa"/>
          </w:tcPr>
          <w:p w14:paraId="06D12D49" w14:textId="77777777" w:rsidR="00851CD6" w:rsidRPr="00B44321" w:rsidRDefault="00851CD6" w:rsidP="00851CD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44321">
              <w:rPr>
                <w:rFonts w:ascii="Arial" w:hAnsi="Arial" w:cs="Arial"/>
                <w:sz w:val="20"/>
                <w:szCs w:val="20"/>
              </w:rPr>
              <w:t>Distinguish aurally between different beginning and end sound of words.</w:t>
            </w:r>
          </w:p>
          <w:p w14:paraId="3327FF1D" w14:textId="61CD4E8E" w:rsidR="00B67BEA" w:rsidRPr="00B44321" w:rsidRDefault="00B67BEA" w:rsidP="0041582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69" w:type="dxa"/>
          </w:tcPr>
          <w:p w14:paraId="4865F551" w14:textId="77777777" w:rsidR="00851CD6" w:rsidRPr="00B44321" w:rsidRDefault="00851CD6" w:rsidP="00851CD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44321">
              <w:rPr>
                <w:rFonts w:ascii="Arial" w:hAnsi="Arial" w:cs="Arial"/>
                <w:sz w:val="20"/>
                <w:szCs w:val="20"/>
              </w:rPr>
              <w:t>Identify letter sound relationship of single sounds.</w:t>
            </w:r>
          </w:p>
          <w:p w14:paraId="7150CB75" w14:textId="1527E765" w:rsidR="00B67BEA" w:rsidRPr="00B44321" w:rsidRDefault="00B67BEA" w:rsidP="00C653F8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73" w:type="dxa"/>
          </w:tcPr>
          <w:p w14:paraId="10E2734D" w14:textId="77777777" w:rsidR="00851CD6" w:rsidRPr="00B44321" w:rsidRDefault="00851CD6" w:rsidP="00851CD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44321">
              <w:rPr>
                <w:rFonts w:ascii="Arial" w:hAnsi="Arial" w:cs="Arial"/>
                <w:sz w:val="20"/>
                <w:szCs w:val="20"/>
              </w:rPr>
              <w:t xml:space="preserve">Phonemic awareness/ sound  </w:t>
            </w:r>
          </w:p>
          <w:p w14:paraId="0E7ED65F" w14:textId="20ED6677" w:rsidR="00B67BEA" w:rsidRPr="00B44321" w:rsidRDefault="00B67BEA" w:rsidP="00B67BE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70" w:type="dxa"/>
          </w:tcPr>
          <w:p w14:paraId="4DFBE3C5" w14:textId="77777777" w:rsidR="00851CD6" w:rsidRPr="00B44321" w:rsidRDefault="00851CD6" w:rsidP="00851CD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44321">
              <w:rPr>
                <w:rFonts w:ascii="Arial" w:hAnsi="Arial" w:cs="Arial"/>
                <w:sz w:val="20"/>
                <w:szCs w:val="20"/>
              </w:rPr>
              <w:t>Build words and sentences using sounds learnt.</w:t>
            </w:r>
          </w:p>
          <w:p w14:paraId="210CCB7A" w14:textId="5A214644" w:rsidR="00B67BEA" w:rsidRPr="00B44321" w:rsidRDefault="00851CD6" w:rsidP="005B4F2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44321">
              <w:rPr>
                <w:rFonts w:ascii="Arial" w:hAnsi="Arial" w:cs="Arial"/>
                <w:sz w:val="20"/>
                <w:szCs w:val="20"/>
              </w:rPr>
              <w:t>Build up and break down words – onset and prime.</w:t>
            </w:r>
          </w:p>
        </w:tc>
        <w:tc>
          <w:tcPr>
            <w:tcW w:w="2671" w:type="dxa"/>
          </w:tcPr>
          <w:p w14:paraId="2BC2C3CE" w14:textId="77777777" w:rsidR="00B67BEA" w:rsidRPr="00B44321" w:rsidRDefault="00B67BEA" w:rsidP="00B67BEA">
            <w:pPr>
              <w:rPr>
                <w:rFonts w:ascii="Arial" w:hAnsi="Arial" w:cs="Arial"/>
                <w:sz w:val="20"/>
                <w:szCs w:val="20"/>
              </w:rPr>
            </w:pPr>
            <w:r w:rsidRPr="00B44321">
              <w:rPr>
                <w:rFonts w:ascii="Arial" w:hAnsi="Arial" w:cs="Arial"/>
                <w:sz w:val="20"/>
                <w:szCs w:val="20"/>
              </w:rPr>
              <w:t>Spelling Test and Dictation</w:t>
            </w:r>
          </w:p>
          <w:p w14:paraId="02E6BAE0" w14:textId="46C96BE1" w:rsidR="00B67BEA" w:rsidRPr="00B44321" w:rsidRDefault="00B67BEA" w:rsidP="00B67BEA">
            <w:pPr>
              <w:rPr>
                <w:rFonts w:ascii="Arial" w:hAnsi="Arial" w:cs="Arial"/>
                <w:sz w:val="20"/>
                <w:szCs w:val="20"/>
              </w:rPr>
            </w:pPr>
            <w:r w:rsidRPr="00B44321">
              <w:rPr>
                <w:rFonts w:ascii="Arial" w:hAnsi="Arial" w:cs="Arial"/>
                <w:sz w:val="20"/>
                <w:szCs w:val="20"/>
              </w:rPr>
              <w:t xml:space="preserve">Worksheet / Activity </w:t>
            </w:r>
          </w:p>
        </w:tc>
      </w:tr>
      <w:tr w:rsidR="00B67BEA" w:rsidRPr="00B44321" w14:paraId="406363AA" w14:textId="77777777" w:rsidTr="007A506D">
        <w:tc>
          <w:tcPr>
            <w:tcW w:w="2119" w:type="dxa"/>
          </w:tcPr>
          <w:p w14:paraId="3D6E32E9" w14:textId="196642AA" w:rsidR="00B67BEA" w:rsidRPr="00B44321" w:rsidRDefault="00B67BEA" w:rsidP="00B67BE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44321">
              <w:rPr>
                <w:rFonts w:ascii="Arial" w:hAnsi="Arial" w:cs="Arial"/>
                <w:b/>
                <w:sz w:val="20"/>
                <w:szCs w:val="20"/>
              </w:rPr>
              <w:t xml:space="preserve">WRITING: </w:t>
            </w:r>
            <w:r w:rsidRPr="00B44321">
              <w:rPr>
                <w:rFonts w:ascii="Arial" w:hAnsi="Arial" w:cs="Arial"/>
                <w:sz w:val="20"/>
                <w:szCs w:val="20"/>
              </w:rPr>
              <w:t>1 written activity per week and 1 written DBE Workbook activity per week</w:t>
            </w:r>
          </w:p>
        </w:tc>
        <w:tc>
          <w:tcPr>
            <w:tcW w:w="2791" w:type="dxa"/>
          </w:tcPr>
          <w:p w14:paraId="47A3F334" w14:textId="77777777" w:rsidR="00B67BEA" w:rsidRPr="00B44321" w:rsidRDefault="00B67BEA" w:rsidP="00B67BE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69" w:type="dxa"/>
          </w:tcPr>
          <w:p w14:paraId="77B5F491" w14:textId="77777777" w:rsidR="00B67BEA" w:rsidRPr="00B44321" w:rsidRDefault="00B67BEA" w:rsidP="00B67BE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73" w:type="dxa"/>
          </w:tcPr>
          <w:p w14:paraId="6132E62D" w14:textId="77777777" w:rsidR="00B67BEA" w:rsidRPr="00B44321" w:rsidRDefault="00B67BEA" w:rsidP="00B67BE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70" w:type="dxa"/>
          </w:tcPr>
          <w:p w14:paraId="78B5450E" w14:textId="77777777" w:rsidR="00B67BEA" w:rsidRPr="00B44321" w:rsidRDefault="00B67BEA" w:rsidP="00B67BEA">
            <w:pPr>
              <w:spacing w:after="200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71" w:type="dxa"/>
          </w:tcPr>
          <w:p w14:paraId="7152B501" w14:textId="1F0F40A0" w:rsidR="007F503E" w:rsidRPr="00B44321" w:rsidRDefault="007F503E" w:rsidP="007F503E">
            <w:pPr>
              <w:rPr>
                <w:rFonts w:ascii="Arial" w:hAnsi="Arial" w:cs="Arial"/>
                <w:sz w:val="20"/>
                <w:szCs w:val="20"/>
              </w:rPr>
            </w:pPr>
            <w:r w:rsidRPr="00B44321">
              <w:rPr>
                <w:rFonts w:ascii="Arial" w:hAnsi="Arial" w:cs="Arial"/>
                <w:sz w:val="20"/>
                <w:szCs w:val="20"/>
              </w:rPr>
              <w:t>Writing</w:t>
            </w:r>
            <w:r w:rsidRPr="00B44321">
              <w:rPr>
                <w:rFonts w:ascii="Arial" w:hAnsi="Arial" w:cs="Arial"/>
                <w:sz w:val="20"/>
                <w:szCs w:val="20"/>
              </w:rPr>
              <w:t>:</w:t>
            </w:r>
            <w:r w:rsidRPr="00B44321">
              <w:rPr>
                <w:rFonts w:ascii="Arial" w:hAnsi="Arial" w:cs="Arial"/>
                <w:sz w:val="20"/>
                <w:szCs w:val="20"/>
              </w:rPr>
              <w:t xml:space="preserve"> With the help of the teacher</w:t>
            </w:r>
            <w:r w:rsidR="005B4F2C" w:rsidRPr="00B44321">
              <w:rPr>
                <w:rFonts w:ascii="Arial" w:hAnsi="Arial" w:cs="Arial"/>
                <w:sz w:val="20"/>
                <w:szCs w:val="20"/>
              </w:rPr>
              <w:t xml:space="preserve"> d</w:t>
            </w:r>
            <w:r w:rsidRPr="00B44321">
              <w:rPr>
                <w:rFonts w:ascii="Arial" w:hAnsi="Arial" w:cs="Arial"/>
                <w:sz w:val="20"/>
                <w:szCs w:val="20"/>
              </w:rPr>
              <w:t>raw a picture of your school bag. Copy</w:t>
            </w:r>
            <w:r w:rsidRPr="00B44321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B44321">
              <w:rPr>
                <w:rFonts w:ascii="Arial" w:hAnsi="Arial" w:cs="Arial"/>
                <w:sz w:val="20"/>
                <w:szCs w:val="20"/>
              </w:rPr>
              <w:t xml:space="preserve">the words </w:t>
            </w:r>
            <w:r w:rsidR="005B4F2C" w:rsidRPr="00B44321">
              <w:rPr>
                <w:rFonts w:ascii="Arial" w:hAnsi="Arial" w:cs="Arial"/>
                <w:sz w:val="20"/>
                <w:szCs w:val="20"/>
              </w:rPr>
              <w:t>“</w:t>
            </w:r>
            <w:r w:rsidRPr="00B44321">
              <w:rPr>
                <w:rFonts w:ascii="Arial" w:hAnsi="Arial" w:cs="Arial"/>
                <w:sz w:val="20"/>
                <w:szCs w:val="20"/>
              </w:rPr>
              <w:t>school bag</w:t>
            </w:r>
            <w:r w:rsidR="005B4F2C" w:rsidRPr="00B44321">
              <w:rPr>
                <w:rFonts w:ascii="Arial" w:hAnsi="Arial" w:cs="Arial"/>
                <w:sz w:val="20"/>
                <w:szCs w:val="20"/>
              </w:rPr>
              <w:t>”</w:t>
            </w:r>
            <w:r w:rsidRPr="00B44321">
              <w:rPr>
                <w:rFonts w:ascii="Arial" w:hAnsi="Arial" w:cs="Arial"/>
                <w:sz w:val="20"/>
                <w:szCs w:val="20"/>
              </w:rPr>
              <w:t xml:space="preserve"> from board. Read the words </w:t>
            </w:r>
            <w:r w:rsidR="005B4F2C" w:rsidRPr="00B44321">
              <w:rPr>
                <w:rFonts w:ascii="Arial" w:hAnsi="Arial" w:cs="Arial"/>
                <w:sz w:val="20"/>
                <w:szCs w:val="20"/>
              </w:rPr>
              <w:t>“</w:t>
            </w:r>
            <w:r w:rsidRPr="00B44321">
              <w:rPr>
                <w:rFonts w:ascii="Arial" w:hAnsi="Arial" w:cs="Arial"/>
                <w:sz w:val="20"/>
                <w:szCs w:val="20"/>
              </w:rPr>
              <w:t>school bag</w:t>
            </w:r>
            <w:r w:rsidR="005B4F2C" w:rsidRPr="00B44321">
              <w:rPr>
                <w:rFonts w:ascii="Arial" w:hAnsi="Arial" w:cs="Arial"/>
                <w:sz w:val="20"/>
                <w:szCs w:val="20"/>
              </w:rPr>
              <w:t>”</w:t>
            </w:r>
            <w:r w:rsidRPr="00B44321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  <w:p w14:paraId="5D271BD3" w14:textId="365ACD99" w:rsidR="00B67BEA" w:rsidRPr="00B44321" w:rsidRDefault="00B67BEA" w:rsidP="00C653F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67BEA" w:rsidRPr="00B44321" w14:paraId="46CCCDEA" w14:textId="77777777" w:rsidTr="007A506D">
        <w:tc>
          <w:tcPr>
            <w:tcW w:w="2119" w:type="dxa"/>
          </w:tcPr>
          <w:p w14:paraId="43556A18" w14:textId="77777777" w:rsidR="004E5000" w:rsidRPr="00B44321" w:rsidRDefault="004E5000" w:rsidP="00B67BE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3FD3BB1" w14:textId="492248F3" w:rsidR="00B67BEA" w:rsidRPr="00B44321" w:rsidRDefault="00B67BEA" w:rsidP="00B67BE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44321">
              <w:rPr>
                <w:rFonts w:ascii="Arial" w:hAnsi="Arial" w:cs="Arial"/>
                <w:b/>
                <w:sz w:val="20"/>
                <w:szCs w:val="20"/>
              </w:rPr>
              <w:t>HOMEWORK</w:t>
            </w:r>
          </w:p>
        </w:tc>
        <w:tc>
          <w:tcPr>
            <w:tcW w:w="2791" w:type="dxa"/>
          </w:tcPr>
          <w:p w14:paraId="63AD6B61" w14:textId="77777777" w:rsidR="004E5000" w:rsidRPr="00B44321" w:rsidRDefault="004E5000" w:rsidP="00B67BEA">
            <w:pPr>
              <w:rPr>
                <w:rFonts w:ascii="Arial" w:hAnsi="Arial" w:cs="Arial"/>
                <w:sz w:val="20"/>
                <w:szCs w:val="20"/>
              </w:rPr>
            </w:pPr>
          </w:p>
          <w:p w14:paraId="5E21B14E" w14:textId="0EFD52B7" w:rsidR="00B67BEA" w:rsidRPr="00B44321" w:rsidRDefault="00B67BEA" w:rsidP="00B67BEA">
            <w:pPr>
              <w:rPr>
                <w:rFonts w:ascii="Arial" w:hAnsi="Arial" w:cs="Arial"/>
                <w:sz w:val="20"/>
                <w:szCs w:val="20"/>
              </w:rPr>
            </w:pPr>
            <w:r w:rsidRPr="00B44321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69" w:type="dxa"/>
          </w:tcPr>
          <w:p w14:paraId="3F68B301" w14:textId="77777777" w:rsidR="004E5000" w:rsidRPr="00B44321" w:rsidRDefault="004E5000" w:rsidP="00B67BEA">
            <w:pPr>
              <w:rPr>
                <w:rFonts w:ascii="Arial" w:hAnsi="Arial" w:cs="Arial"/>
                <w:sz w:val="20"/>
                <w:szCs w:val="20"/>
              </w:rPr>
            </w:pPr>
          </w:p>
          <w:p w14:paraId="728B9DA0" w14:textId="6672064D" w:rsidR="00B67BEA" w:rsidRPr="00B44321" w:rsidRDefault="00B67BEA" w:rsidP="00B67BEA">
            <w:pPr>
              <w:rPr>
                <w:rFonts w:ascii="Arial" w:hAnsi="Arial" w:cs="Arial"/>
                <w:sz w:val="20"/>
                <w:szCs w:val="20"/>
              </w:rPr>
            </w:pPr>
            <w:r w:rsidRPr="00B44321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73" w:type="dxa"/>
          </w:tcPr>
          <w:p w14:paraId="009ED6C1" w14:textId="77777777" w:rsidR="004E5000" w:rsidRPr="00B44321" w:rsidRDefault="004E5000" w:rsidP="00B67BEA">
            <w:pPr>
              <w:rPr>
                <w:rFonts w:ascii="Arial" w:hAnsi="Arial" w:cs="Arial"/>
                <w:sz w:val="20"/>
                <w:szCs w:val="20"/>
              </w:rPr>
            </w:pPr>
          </w:p>
          <w:p w14:paraId="160C8EA7" w14:textId="2EA810F2" w:rsidR="00B67BEA" w:rsidRPr="00B44321" w:rsidRDefault="00B67BEA" w:rsidP="00B67BEA">
            <w:pPr>
              <w:rPr>
                <w:rFonts w:ascii="Arial" w:hAnsi="Arial" w:cs="Arial"/>
                <w:sz w:val="20"/>
                <w:szCs w:val="20"/>
              </w:rPr>
            </w:pPr>
            <w:r w:rsidRPr="00B44321">
              <w:rPr>
                <w:rFonts w:ascii="Arial" w:hAnsi="Arial" w:cs="Arial"/>
                <w:sz w:val="20"/>
                <w:szCs w:val="20"/>
              </w:rPr>
              <w:t>EFAL DBE W/B p________</w:t>
            </w:r>
          </w:p>
        </w:tc>
        <w:tc>
          <w:tcPr>
            <w:tcW w:w="2670" w:type="dxa"/>
          </w:tcPr>
          <w:p w14:paraId="11B2B9FB" w14:textId="77777777" w:rsidR="004E5000" w:rsidRPr="00B44321" w:rsidRDefault="004E5000" w:rsidP="00B67BEA">
            <w:pPr>
              <w:rPr>
                <w:rFonts w:ascii="Arial" w:hAnsi="Arial" w:cs="Arial"/>
                <w:sz w:val="20"/>
                <w:szCs w:val="20"/>
              </w:rPr>
            </w:pPr>
          </w:p>
          <w:p w14:paraId="1A75D1B3" w14:textId="68A15E7C" w:rsidR="00B67BEA" w:rsidRPr="00B44321" w:rsidRDefault="00B67BEA" w:rsidP="00B67BEA">
            <w:pPr>
              <w:rPr>
                <w:rFonts w:ascii="Arial" w:hAnsi="Arial" w:cs="Arial"/>
                <w:sz w:val="20"/>
                <w:szCs w:val="20"/>
              </w:rPr>
            </w:pPr>
            <w:r w:rsidRPr="00B44321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  <w:p w14:paraId="34FA7BE5" w14:textId="77777777" w:rsidR="00B67BEA" w:rsidRPr="00B44321" w:rsidRDefault="00B67BEA" w:rsidP="00B67BE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71" w:type="dxa"/>
          </w:tcPr>
          <w:p w14:paraId="086FDF0E" w14:textId="77777777" w:rsidR="00B67BEA" w:rsidRPr="00B44321" w:rsidRDefault="00B67BEA" w:rsidP="00B67BE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67BEA" w:rsidRPr="00B44321" w14:paraId="6DA9A6FE" w14:textId="77777777" w:rsidTr="007A506D">
        <w:tc>
          <w:tcPr>
            <w:tcW w:w="2119" w:type="dxa"/>
          </w:tcPr>
          <w:p w14:paraId="53329632" w14:textId="77777777" w:rsidR="004E5000" w:rsidRPr="00B44321" w:rsidRDefault="004E5000" w:rsidP="00B67BE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443BB57" w14:textId="10958596" w:rsidR="00B67BEA" w:rsidRPr="00B44321" w:rsidRDefault="00B67BEA" w:rsidP="00B67BE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44321">
              <w:rPr>
                <w:rFonts w:ascii="Arial" w:hAnsi="Arial" w:cs="Arial"/>
                <w:b/>
                <w:sz w:val="20"/>
                <w:szCs w:val="20"/>
              </w:rPr>
              <w:t>REFLECTION</w:t>
            </w:r>
          </w:p>
          <w:p w14:paraId="4576E4F4" w14:textId="255AC7AE" w:rsidR="00B67BEA" w:rsidRPr="00B44321" w:rsidRDefault="00B67BEA" w:rsidP="00B67BE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791" w:type="dxa"/>
          </w:tcPr>
          <w:p w14:paraId="7D3A3124" w14:textId="77777777" w:rsidR="00B67BEA" w:rsidRPr="00B44321" w:rsidRDefault="00B67BEA" w:rsidP="00B67BE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69" w:type="dxa"/>
          </w:tcPr>
          <w:p w14:paraId="3C7C1D60" w14:textId="77777777" w:rsidR="00B67BEA" w:rsidRPr="00B44321" w:rsidRDefault="00B67BEA" w:rsidP="00B67BE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73" w:type="dxa"/>
          </w:tcPr>
          <w:p w14:paraId="007FC9EA" w14:textId="77777777" w:rsidR="00B67BEA" w:rsidRPr="00B44321" w:rsidRDefault="00B67BEA" w:rsidP="00B67BE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70" w:type="dxa"/>
          </w:tcPr>
          <w:p w14:paraId="4171C7E9" w14:textId="77777777" w:rsidR="00B67BEA" w:rsidRPr="00B44321" w:rsidRDefault="00B67BEA" w:rsidP="00B67BE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71" w:type="dxa"/>
          </w:tcPr>
          <w:p w14:paraId="450F0E70" w14:textId="77777777" w:rsidR="00B67BEA" w:rsidRPr="00B44321" w:rsidRDefault="00B67BEA" w:rsidP="00B67BE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D857AF8" w14:textId="7E813B5E" w:rsidR="004E5000" w:rsidRDefault="00DE2763" w:rsidP="003116A7">
      <w:pPr>
        <w:rPr>
          <w:rFonts w:ascii="Arial" w:hAnsi="Arial" w:cs="Arial"/>
          <w:sz w:val="18"/>
          <w:szCs w:val="18"/>
        </w:rPr>
      </w:pPr>
      <w:r w:rsidRPr="003116A7">
        <w:rPr>
          <w:rFonts w:ascii="Arial" w:hAnsi="Arial" w:cs="Arial"/>
          <w:sz w:val="18"/>
          <w:szCs w:val="18"/>
        </w:rPr>
        <w:t xml:space="preserve">                </w:t>
      </w:r>
      <w:r w:rsidR="00CA09F2">
        <w:rPr>
          <w:rFonts w:ascii="Arial" w:hAnsi="Arial" w:cs="Arial"/>
          <w:sz w:val="18"/>
          <w:szCs w:val="18"/>
        </w:rPr>
        <w:t xml:space="preserve">                                   </w:t>
      </w:r>
    </w:p>
    <w:p w14:paraId="207842FB" w14:textId="69210414" w:rsidR="00DE2763" w:rsidRPr="00965909" w:rsidRDefault="000878F8" w:rsidP="003116A7">
      <w:pPr>
        <w:rPr>
          <w:rFonts w:ascii="Arial" w:hAnsi="Arial" w:cs="Arial"/>
          <w:b/>
          <w:sz w:val="20"/>
          <w:szCs w:val="20"/>
        </w:rPr>
      </w:pPr>
      <w:r w:rsidRPr="003116A7">
        <w:rPr>
          <w:rFonts w:ascii="Arial" w:hAnsi="Arial" w:cs="Arial"/>
          <w:noProof/>
          <w:sz w:val="18"/>
          <w:szCs w:val="18"/>
          <w:lang w:val="en-US"/>
        </w:rPr>
        <w:lastRenderedPageBreak/>
        <w:drawing>
          <wp:anchor distT="0" distB="0" distL="114300" distR="114300" simplePos="0" relativeHeight="251657216" behindDoc="0" locked="0" layoutInCell="1" allowOverlap="1" wp14:anchorId="08E1FB4A" wp14:editId="3A2B1F59">
            <wp:simplePos x="0" y="0"/>
            <wp:positionH relativeFrom="column">
              <wp:posOffset>-638175</wp:posOffset>
            </wp:positionH>
            <wp:positionV relativeFrom="paragraph">
              <wp:posOffset>-391795</wp:posOffset>
            </wp:positionV>
            <wp:extent cx="1724025" cy="904875"/>
            <wp:effectExtent l="0" t="0" r="9525" b="9525"/>
            <wp:wrapSquare wrapText="bothSides"/>
            <wp:docPr id="8" name="Picture 8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025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sz w:val="18"/>
          <w:szCs w:val="18"/>
        </w:rPr>
        <w:t xml:space="preserve">                                                      </w:t>
      </w:r>
      <w:r w:rsidR="00965909">
        <w:rPr>
          <w:rFonts w:ascii="Arial" w:hAnsi="Arial" w:cs="Arial"/>
          <w:sz w:val="18"/>
          <w:szCs w:val="18"/>
        </w:rPr>
        <w:t xml:space="preserve">                 </w:t>
      </w:r>
      <w:r>
        <w:rPr>
          <w:rFonts w:ascii="Arial" w:hAnsi="Arial" w:cs="Arial"/>
          <w:sz w:val="18"/>
          <w:szCs w:val="18"/>
        </w:rPr>
        <w:t xml:space="preserve">   </w:t>
      </w:r>
      <w:r w:rsidR="00DE2763" w:rsidRPr="003116A7">
        <w:rPr>
          <w:rFonts w:ascii="Arial" w:hAnsi="Arial" w:cs="Arial"/>
          <w:sz w:val="18"/>
          <w:szCs w:val="18"/>
        </w:rPr>
        <w:t xml:space="preserve"> </w:t>
      </w:r>
      <w:r w:rsidR="00DE2763" w:rsidRPr="00965909">
        <w:rPr>
          <w:rFonts w:ascii="Arial" w:hAnsi="Arial" w:cs="Arial"/>
          <w:b/>
          <w:sz w:val="20"/>
          <w:szCs w:val="20"/>
        </w:rPr>
        <w:t>ECD/FOUNDATION PHASE</w:t>
      </w:r>
    </w:p>
    <w:p w14:paraId="46FA6D23" w14:textId="28148785" w:rsidR="0075045A" w:rsidRPr="00965909" w:rsidRDefault="0075045A" w:rsidP="003116A7">
      <w:pPr>
        <w:rPr>
          <w:rFonts w:ascii="Arial" w:hAnsi="Arial" w:cs="Arial"/>
          <w:b/>
          <w:sz w:val="20"/>
          <w:szCs w:val="20"/>
        </w:rPr>
      </w:pPr>
      <w:r w:rsidRPr="00965909">
        <w:rPr>
          <w:rFonts w:ascii="Arial" w:hAnsi="Arial" w:cs="Arial"/>
          <w:b/>
          <w:sz w:val="20"/>
          <w:szCs w:val="20"/>
        </w:rPr>
        <w:t xml:space="preserve">                        </w:t>
      </w:r>
      <w:r w:rsidR="001535A5">
        <w:rPr>
          <w:rFonts w:ascii="Arial" w:hAnsi="Arial" w:cs="Arial"/>
          <w:b/>
          <w:sz w:val="20"/>
          <w:szCs w:val="20"/>
        </w:rPr>
        <w:t xml:space="preserve">  </w:t>
      </w:r>
      <w:r w:rsidR="00965909">
        <w:rPr>
          <w:rFonts w:ascii="Arial" w:hAnsi="Arial" w:cs="Arial"/>
          <w:b/>
          <w:sz w:val="20"/>
          <w:szCs w:val="20"/>
        </w:rPr>
        <w:t xml:space="preserve">           </w:t>
      </w:r>
      <w:r w:rsidRPr="00965909">
        <w:rPr>
          <w:rFonts w:ascii="Arial" w:hAnsi="Arial" w:cs="Arial"/>
          <w:b/>
          <w:sz w:val="20"/>
          <w:szCs w:val="20"/>
        </w:rPr>
        <w:t xml:space="preserve"> LESSON PLANS: FIRST ADDITIONAL LANGUAGE – ENGLISH</w:t>
      </w:r>
    </w:p>
    <w:p w14:paraId="419395A1" w14:textId="67EE0885" w:rsidR="00466C65" w:rsidRPr="00965909" w:rsidRDefault="00DE2763" w:rsidP="00DE2763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965909">
        <w:rPr>
          <w:rFonts w:ascii="Arial" w:hAnsi="Arial" w:cs="Arial"/>
          <w:b/>
          <w:sz w:val="20"/>
          <w:szCs w:val="20"/>
        </w:rPr>
        <w:t xml:space="preserve">    GRADE 1 TERM </w:t>
      </w:r>
      <w:r w:rsidR="0089468E" w:rsidRPr="00965909">
        <w:rPr>
          <w:rFonts w:ascii="Arial" w:hAnsi="Arial" w:cs="Arial"/>
          <w:b/>
          <w:sz w:val="20"/>
          <w:szCs w:val="20"/>
        </w:rPr>
        <w:t>2</w:t>
      </w:r>
      <w:r w:rsidRPr="00965909">
        <w:rPr>
          <w:rFonts w:ascii="Arial" w:hAnsi="Arial" w:cs="Arial"/>
          <w:b/>
          <w:sz w:val="20"/>
          <w:szCs w:val="20"/>
        </w:rPr>
        <w:t xml:space="preserve">                        </w:t>
      </w:r>
      <w:r w:rsidR="0075045A" w:rsidRPr="00965909">
        <w:rPr>
          <w:rFonts w:ascii="Arial" w:hAnsi="Arial" w:cs="Arial"/>
          <w:b/>
          <w:sz w:val="20"/>
          <w:szCs w:val="20"/>
        </w:rPr>
        <w:t xml:space="preserve">                                  </w:t>
      </w:r>
      <w:r w:rsidR="00965909">
        <w:rPr>
          <w:rFonts w:ascii="Arial" w:hAnsi="Arial" w:cs="Arial"/>
          <w:b/>
          <w:sz w:val="20"/>
          <w:szCs w:val="20"/>
        </w:rPr>
        <w:t xml:space="preserve">       </w:t>
      </w:r>
      <w:r w:rsidR="0075045A" w:rsidRPr="00965909">
        <w:rPr>
          <w:rFonts w:ascii="Arial" w:hAnsi="Arial" w:cs="Arial"/>
          <w:b/>
          <w:sz w:val="20"/>
          <w:szCs w:val="20"/>
        </w:rPr>
        <w:t xml:space="preserve"> MAXIMUM TIME OF 3 HOURS</w:t>
      </w:r>
      <w:r w:rsidRPr="00965909">
        <w:rPr>
          <w:rFonts w:ascii="Arial" w:hAnsi="Arial" w:cs="Arial"/>
          <w:b/>
          <w:sz w:val="20"/>
          <w:szCs w:val="20"/>
        </w:rPr>
        <w:t xml:space="preserve">                                                    Week: 4</w:t>
      </w:r>
      <w:r w:rsidR="00C653F8" w:rsidRPr="00965909">
        <w:rPr>
          <w:rFonts w:ascii="Arial" w:hAnsi="Arial" w:cs="Arial"/>
          <w:b/>
          <w:sz w:val="20"/>
          <w:szCs w:val="20"/>
        </w:rPr>
        <w:t xml:space="preserve"> </w:t>
      </w:r>
      <w:r w:rsidR="00466C65" w:rsidRPr="00965909">
        <w:rPr>
          <w:rFonts w:ascii="Arial" w:hAnsi="Arial" w:cs="Arial"/>
          <w:b/>
          <w:sz w:val="20"/>
          <w:szCs w:val="20"/>
        </w:rPr>
        <w:t xml:space="preserve">                                                                                                  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701"/>
        <w:gridCol w:w="2691"/>
        <w:gridCol w:w="2691"/>
        <w:gridCol w:w="2691"/>
        <w:gridCol w:w="2692"/>
      </w:tblGrid>
      <w:tr w:rsidR="00DE2763" w:rsidRPr="00965909" w14:paraId="760CC66A" w14:textId="77777777" w:rsidTr="00DA6CEF">
        <w:tc>
          <w:tcPr>
            <w:tcW w:w="2127" w:type="dxa"/>
            <w:shd w:val="clear" w:color="auto" w:fill="D9D9D9" w:themeFill="background1" w:themeFillShade="D9"/>
          </w:tcPr>
          <w:p w14:paraId="226D090A" w14:textId="77777777" w:rsidR="00965909" w:rsidRDefault="00965909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B6280F2" w14:textId="77777777" w:rsidR="00DE2763" w:rsidRDefault="00DE276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65909">
              <w:rPr>
                <w:rFonts w:ascii="Arial" w:hAnsi="Arial" w:cs="Arial"/>
                <w:b/>
                <w:sz w:val="20"/>
                <w:szCs w:val="20"/>
              </w:rPr>
              <w:t>COMPONENT</w:t>
            </w:r>
          </w:p>
          <w:p w14:paraId="5E7D6991" w14:textId="4C0087B1" w:rsidR="00965909" w:rsidRPr="00965909" w:rsidRDefault="00965909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2D1A9E53" w14:textId="77777777" w:rsidR="00965909" w:rsidRDefault="00965909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C47C5F5" w14:textId="1CF9901E" w:rsidR="00DE2763" w:rsidRPr="00965909" w:rsidRDefault="00DE276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65909">
              <w:rPr>
                <w:rFonts w:ascii="Arial" w:hAnsi="Arial" w:cs="Arial"/>
                <w:b/>
                <w:sz w:val="20"/>
                <w:szCs w:val="20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241E1378" w14:textId="77777777" w:rsidR="00965909" w:rsidRDefault="00965909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881F928" w14:textId="71389E4E" w:rsidR="00DE2763" w:rsidRPr="00965909" w:rsidRDefault="00DE276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65909">
              <w:rPr>
                <w:rFonts w:ascii="Arial" w:hAnsi="Arial" w:cs="Arial"/>
                <w:b/>
                <w:sz w:val="20"/>
                <w:szCs w:val="20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41CCEB73" w14:textId="77777777" w:rsidR="00965909" w:rsidRDefault="00965909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D40535D" w14:textId="30DDA342" w:rsidR="00DE2763" w:rsidRPr="00965909" w:rsidRDefault="00DE276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65909">
              <w:rPr>
                <w:rFonts w:ascii="Arial" w:hAnsi="Arial" w:cs="Arial"/>
                <w:b/>
                <w:sz w:val="20"/>
                <w:szCs w:val="20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350C5DA4" w14:textId="77777777" w:rsidR="00965909" w:rsidRDefault="00965909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7CAFCD6" w14:textId="6D7177C3" w:rsidR="00DE2763" w:rsidRPr="00965909" w:rsidRDefault="00DE276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65909">
              <w:rPr>
                <w:rFonts w:ascii="Arial" w:hAnsi="Arial" w:cs="Arial"/>
                <w:b/>
                <w:sz w:val="20"/>
                <w:szCs w:val="20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2D3F1B34" w14:textId="77777777" w:rsidR="00965909" w:rsidRDefault="00965909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15286DE" w14:textId="36712256" w:rsidR="00DE2763" w:rsidRPr="00965909" w:rsidRDefault="00DE276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65909">
              <w:rPr>
                <w:rFonts w:ascii="Arial" w:hAnsi="Arial" w:cs="Arial"/>
                <w:b/>
                <w:sz w:val="20"/>
                <w:szCs w:val="20"/>
              </w:rPr>
              <w:t>FRIDAY</w:t>
            </w:r>
          </w:p>
        </w:tc>
      </w:tr>
      <w:tr w:rsidR="00D05E86" w:rsidRPr="00965909" w14:paraId="4C609434" w14:textId="77777777" w:rsidTr="00DA6CEF">
        <w:tc>
          <w:tcPr>
            <w:tcW w:w="2127" w:type="dxa"/>
          </w:tcPr>
          <w:p w14:paraId="37EDDE9C" w14:textId="457ED90C" w:rsidR="00D05E86" w:rsidRPr="00965909" w:rsidRDefault="00D05E86" w:rsidP="00D05E8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65909">
              <w:rPr>
                <w:rFonts w:ascii="Arial" w:hAnsi="Arial" w:cs="Arial"/>
                <w:b/>
                <w:sz w:val="20"/>
                <w:szCs w:val="20"/>
              </w:rPr>
              <w:t>LISTENING AND SPEAKING</w:t>
            </w:r>
          </w:p>
        </w:tc>
        <w:tc>
          <w:tcPr>
            <w:tcW w:w="2693" w:type="dxa"/>
          </w:tcPr>
          <w:p w14:paraId="1D9F6AAF" w14:textId="77777777" w:rsidR="00624E12" w:rsidRPr="00965909" w:rsidRDefault="00624E12" w:rsidP="00624E1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965909">
              <w:rPr>
                <w:rFonts w:ascii="Arial" w:hAnsi="Arial" w:cs="Arial"/>
                <w:sz w:val="20"/>
                <w:szCs w:val="20"/>
              </w:rPr>
              <w:t>Points to objects in the classroom or in a picture in response to teacher’s instructions, for example, ‘Show me the slide, swing.’ etc</w:t>
            </w:r>
            <w:r w:rsidRPr="00965909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  <w:p w14:paraId="1094B009" w14:textId="18089DEE" w:rsidR="00D05E86" w:rsidRPr="00965909" w:rsidRDefault="00D05E86" w:rsidP="005D440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</w:tcPr>
          <w:p w14:paraId="2038A64F" w14:textId="61C0F50F" w:rsidR="005D440E" w:rsidRPr="00965909" w:rsidRDefault="005D440E" w:rsidP="005D440E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965909">
              <w:rPr>
                <w:rFonts w:ascii="Arial" w:hAnsi="Arial" w:cs="Arial"/>
                <w:sz w:val="20"/>
                <w:szCs w:val="20"/>
              </w:rPr>
              <w:t>Understands and responds to simple questions and instructions, for example, ‘Show me the wheelchair. How many balls are there?’</w:t>
            </w:r>
          </w:p>
          <w:p w14:paraId="54BB613F" w14:textId="56DC1208" w:rsidR="00D05E86" w:rsidRPr="00965909" w:rsidRDefault="005D440E" w:rsidP="0096590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965909">
              <w:rPr>
                <w:rFonts w:ascii="Arial" w:hAnsi="Arial" w:cs="Arial"/>
                <w:sz w:val="20"/>
                <w:szCs w:val="20"/>
              </w:rPr>
              <w:t>Where is Lulu? What is Ann doing?</w:t>
            </w:r>
          </w:p>
        </w:tc>
        <w:tc>
          <w:tcPr>
            <w:tcW w:w="2693" w:type="dxa"/>
          </w:tcPr>
          <w:p w14:paraId="4FD262FC" w14:textId="77777777" w:rsidR="005D440E" w:rsidRPr="00965909" w:rsidRDefault="005D440E" w:rsidP="005D440E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965909">
              <w:rPr>
                <w:rFonts w:ascii="Arial" w:hAnsi="Arial" w:cs="Arial"/>
                <w:sz w:val="20"/>
                <w:szCs w:val="20"/>
              </w:rPr>
              <w:t xml:space="preserve">Answer simple (yes, no) questions). </w:t>
            </w:r>
          </w:p>
          <w:p w14:paraId="7E97D520" w14:textId="285E52D4" w:rsidR="00D05E86" w:rsidRPr="00965909" w:rsidRDefault="00D05E86" w:rsidP="00D05E86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</w:tcPr>
          <w:p w14:paraId="2CA5D806" w14:textId="120953E8" w:rsidR="005D440E" w:rsidRPr="00965909" w:rsidRDefault="005D440E" w:rsidP="005D440E">
            <w:pPr>
              <w:rPr>
                <w:rFonts w:ascii="Arial" w:hAnsi="Arial" w:cs="Arial"/>
                <w:sz w:val="20"/>
                <w:szCs w:val="20"/>
              </w:rPr>
            </w:pPr>
            <w:r w:rsidRPr="00965909">
              <w:rPr>
                <w:rFonts w:ascii="Arial" w:hAnsi="Arial" w:cs="Arial"/>
                <w:sz w:val="20"/>
                <w:szCs w:val="20"/>
              </w:rPr>
              <w:t>Sings simple songs and does action e.g.</w:t>
            </w:r>
            <w:r w:rsidRPr="00965909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965909">
              <w:rPr>
                <w:rFonts w:ascii="Arial" w:hAnsi="Arial" w:cs="Arial"/>
                <w:sz w:val="20"/>
                <w:szCs w:val="20"/>
              </w:rPr>
              <w:t>like to jump, jump, jump/ two eyes DBE p 57</w:t>
            </w:r>
          </w:p>
          <w:p w14:paraId="7DB26D62" w14:textId="126ADAF3" w:rsidR="00D05E86" w:rsidRPr="00965909" w:rsidRDefault="00D05E86" w:rsidP="00D05E8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17EE16D7" w14:textId="77777777" w:rsidR="005D440E" w:rsidRPr="00965909" w:rsidRDefault="005D440E" w:rsidP="005D440E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965909">
              <w:rPr>
                <w:rFonts w:ascii="Arial" w:hAnsi="Arial" w:cs="Arial"/>
                <w:sz w:val="20"/>
                <w:szCs w:val="20"/>
              </w:rPr>
              <w:t>Understand, follow, and repeat instructions.</w:t>
            </w:r>
          </w:p>
          <w:p w14:paraId="411B38D8" w14:textId="58C4D6A2" w:rsidR="00D05E86" w:rsidRPr="00965909" w:rsidRDefault="00D05E86" w:rsidP="00D05E86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67BEA" w:rsidRPr="00965909" w14:paraId="395E4039" w14:textId="77777777" w:rsidTr="00DA6CEF">
        <w:tc>
          <w:tcPr>
            <w:tcW w:w="2127" w:type="dxa"/>
          </w:tcPr>
          <w:p w14:paraId="346EB037" w14:textId="77777777" w:rsidR="00B67BEA" w:rsidRPr="00965909" w:rsidRDefault="00B67BEA" w:rsidP="00B67BE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65909">
              <w:rPr>
                <w:rFonts w:ascii="Arial" w:hAnsi="Arial" w:cs="Arial"/>
                <w:b/>
                <w:sz w:val="20"/>
                <w:szCs w:val="20"/>
              </w:rPr>
              <w:t xml:space="preserve">SHARED READING: </w:t>
            </w:r>
            <w:r w:rsidRPr="00965909">
              <w:rPr>
                <w:rFonts w:ascii="Arial" w:hAnsi="Arial" w:cs="Arial"/>
                <w:sz w:val="20"/>
                <w:szCs w:val="20"/>
              </w:rPr>
              <w:t>Title –</w:t>
            </w:r>
            <w:r w:rsidRPr="00965909">
              <w:rPr>
                <w:rFonts w:ascii="Arial" w:hAnsi="Arial" w:cs="Arial"/>
                <w:b/>
                <w:sz w:val="20"/>
                <w:szCs w:val="20"/>
              </w:rPr>
              <w:t xml:space="preserve"> _____________ </w:t>
            </w:r>
          </w:p>
          <w:p w14:paraId="156B0FB1" w14:textId="77777777" w:rsidR="00B67BEA" w:rsidRPr="00965909" w:rsidRDefault="00B67BEA" w:rsidP="00B67BE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745A762" w14:textId="01E025BA" w:rsidR="00B67BEA" w:rsidRPr="00965909" w:rsidRDefault="00B67BEA" w:rsidP="00B67BEA">
            <w:pPr>
              <w:rPr>
                <w:rFonts w:ascii="Arial" w:hAnsi="Arial" w:cs="Arial"/>
                <w:sz w:val="20"/>
                <w:szCs w:val="20"/>
              </w:rPr>
            </w:pPr>
            <w:r w:rsidRPr="00965909">
              <w:rPr>
                <w:rFonts w:ascii="Arial" w:hAnsi="Arial" w:cs="Arial"/>
                <w:b/>
                <w:sz w:val="20"/>
                <w:szCs w:val="20"/>
              </w:rPr>
              <w:t xml:space="preserve">______________ </w:t>
            </w:r>
          </w:p>
          <w:p w14:paraId="0E9D6CB1" w14:textId="77777777" w:rsidR="0077072E" w:rsidRPr="00965909" w:rsidRDefault="00B67BEA" w:rsidP="00B67BEA">
            <w:pPr>
              <w:rPr>
                <w:rFonts w:ascii="Arial" w:hAnsi="Arial" w:cs="Arial"/>
                <w:sz w:val="20"/>
                <w:szCs w:val="20"/>
              </w:rPr>
            </w:pPr>
            <w:r w:rsidRPr="00965909">
              <w:rPr>
                <w:rFonts w:ascii="Arial" w:hAnsi="Arial" w:cs="Arial"/>
                <w:sz w:val="20"/>
                <w:szCs w:val="20"/>
              </w:rPr>
              <w:t xml:space="preserve">Use </w:t>
            </w:r>
            <w:r w:rsidR="0077072E" w:rsidRPr="00965909">
              <w:rPr>
                <w:rFonts w:ascii="Arial" w:hAnsi="Arial" w:cs="Arial"/>
                <w:sz w:val="20"/>
                <w:szCs w:val="20"/>
              </w:rPr>
              <w:t>different</w:t>
            </w:r>
            <w:r w:rsidRPr="00965909">
              <w:rPr>
                <w:rFonts w:ascii="Arial" w:hAnsi="Arial" w:cs="Arial"/>
                <w:sz w:val="20"/>
                <w:szCs w:val="20"/>
              </w:rPr>
              <w:t xml:space="preserve"> Big Book </w:t>
            </w:r>
            <w:r w:rsidR="0077072E" w:rsidRPr="00965909">
              <w:rPr>
                <w:rFonts w:ascii="Arial" w:hAnsi="Arial" w:cs="Arial"/>
                <w:sz w:val="20"/>
                <w:szCs w:val="20"/>
              </w:rPr>
              <w:t>every</w:t>
            </w:r>
            <w:r w:rsidRPr="00965909">
              <w:rPr>
                <w:rFonts w:ascii="Arial" w:hAnsi="Arial" w:cs="Arial"/>
                <w:sz w:val="20"/>
                <w:szCs w:val="20"/>
              </w:rPr>
              <w:t xml:space="preserve"> week.</w:t>
            </w:r>
          </w:p>
          <w:p w14:paraId="56332946" w14:textId="485F6FEF" w:rsidR="00B67BEA" w:rsidRPr="00965909" w:rsidRDefault="00B67BEA" w:rsidP="00B67BE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65909">
              <w:rPr>
                <w:rFonts w:ascii="Arial" w:hAnsi="Arial" w:cs="Arial"/>
                <w:sz w:val="20"/>
                <w:szCs w:val="20"/>
              </w:rPr>
              <w:t>Integrate with Six Bricks</w:t>
            </w:r>
          </w:p>
        </w:tc>
        <w:tc>
          <w:tcPr>
            <w:tcW w:w="2693" w:type="dxa"/>
          </w:tcPr>
          <w:p w14:paraId="1CD5F307" w14:textId="53EA8D9A" w:rsidR="0049394E" w:rsidRPr="00965909" w:rsidRDefault="0049394E" w:rsidP="0049394E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965909">
              <w:rPr>
                <w:rFonts w:ascii="Arial" w:hAnsi="Arial" w:cs="Arial"/>
                <w:b/>
                <w:sz w:val="20"/>
                <w:szCs w:val="20"/>
              </w:rPr>
              <w:t>Text:</w:t>
            </w:r>
          </w:p>
          <w:p w14:paraId="56D919AD" w14:textId="77777777" w:rsidR="0049394E" w:rsidRPr="00965909" w:rsidRDefault="0049394E" w:rsidP="0049394E">
            <w:pPr>
              <w:pStyle w:val="NoSpacing"/>
              <w:numPr>
                <w:ilvl w:val="0"/>
                <w:numId w:val="25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965909">
              <w:rPr>
                <w:rFonts w:ascii="Arial" w:hAnsi="Arial" w:cs="Arial"/>
                <w:sz w:val="20"/>
                <w:szCs w:val="20"/>
              </w:rPr>
              <w:t>Predict.</w:t>
            </w:r>
          </w:p>
          <w:p w14:paraId="61BADC49" w14:textId="77777777" w:rsidR="0049394E" w:rsidRPr="00965909" w:rsidRDefault="0049394E" w:rsidP="0049394E">
            <w:pPr>
              <w:pStyle w:val="NoSpacing"/>
              <w:numPr>
                <w:ilvl w:val="0"/>
                <w:numId w:val="25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965909">
              <w:rPr>
                <w:rFonts w:ascii="Arial" w:hAnsi="Arial" w:cs="Arial"/>
                <w:sz w:val="20"/>
                <w:szCs w:val="20"/>
              </w:rPr>
              <w:t>Discuss.</w:t>
            </w:r>
          </w:p>
          <w:p w14:paraId="58A1BF93" w14:textId="77777777" w:rsidR="0049394E" w:rsidRPr="00965909" w:rsidRDefault="0049394E" w:rsidP="0049394E">
            <w:pPr>
              <w:pStyle w:val="NoSpacing"/>
              <w:numPr>
                <w:ilvl w:val="0"/>
                <w:numId w:val="25"/>
              </w:numPr>
              <w:rPr>
                <w:rFonts w:ascii="Arial" w:hAnsi="Arial" w:cs="Arial"/>
                <w:sz w:val="20"/>
                <w:szCs w:val="20"/>
              </w:rPr>
            </w:pPr>
            <w:r w:rsidRPr="00965909">
              <w:rPr>
                <w:rFonts w:ascii="Arial" w:hAnsi="Arial" w:cs="Arial"/>
                <w:sz w:val="20"/>
                <w:szCs w:val="20"/>
              </w:rPr>
              <w:t>Main Idea.</w:t>
            </w:r>
          </w:p>
          <w:p w14:paraId="19089BFC" w14:textId="77777777" w:rsidR="0049394E" w:rsidRPr="00965909" w:rsidRDefault="0049394E" w:rsidP="0049394E">
            <w:pPr>
              <w:pStyle w:val="NoSpacing"/>
              <w:numPr>
                <w:ilvl w:val="0"/>
                <w:numId w:val="25"/>
              </w:numPr>
              <w:rPr>
                <w:rFonts w:ascii="Arial" w:hAnsi="Arial" w:cs="Arial"/>
                <w:sz w:val="20"/>
                <w:szCs w:val="20"/>
              </w:rPr>
            </w:pPr>
            <w:r w:rsidRPr="00965909">
              <w:rPr>
                <w:rFonts w:ascii="Arial" w:hAnsi="Arial" w:cs="Arial"/>
                <w:sz w:val="20"/>
                <w:szCs w:val="20"/>
              </w:rPr>
              <w:t>Read aloud.</w:t>
            </w:r>
          </w:p>
          <w:p w14:paraId="1D3E3C0C" w14:textId="614B18F0" w:rsidR="00B67BEA" w:rsidRPr="00965909" w:rsidRDefault="0049394E" w:rsidP="0049394E">
            <w:pPr>
              <w:pStyle w:val="NoSpacing"/>
              <w:numPr>
                <w:ilvl w:val="0"/>
                <w:numId w:val="25"/>
              </w:numPr>
              <w:rPr>
                <w:rFonts w:ascii="Arial" w:hAnsi="Arial" w:cs="Arial"/>
                <w:sz w:val="20"/>
                <w:szCs w:val="20"/>
              </w:rPr>
            </w:pPr>
            <w:r w:rsidRPr="00965909">
              <w:rPr>
                <w:rFonts w:ascii="Arial" w:hAnsi="Arial" w:cs="Arial"/>
                <w:sz w:val="20"/>
                <w:szCs w:val="20"/>
              </w:rPr>
              <w:t>Questions and Answers.</w:t>
            </w:r>
          </w:p>
        </w:tc>
        <w:tc>
          <w:tcPr>
            <w:tcW w:w="2693" w:type="dxa"/>
          </w:tcPr>
          <w:p w14:paraId="47568A28" w14:textId="7B179CE2" w:rsidR="00B67BEA" w:rsidRPr="00965909" w:rsidRDefault="0049394E" w:rsidP="0049394E">
            <w:pPr>
              <w:rPr>
                <w:rFonts w:ascii="Arial" w:hAnsi="Arial" w:cs="Arial"/>
                <w:sz w:val="20"/>
                <w:szCs w:val="20"/>
              </w:rPr>
            </w:pPr>
            <w:r w:rsidRPr="00965909">
              <w:rPr>
                <w:rFonts w:ascii="Arial" w:hAnsi="Arial" w:cs="Arial"/>
                <w:sz w:val="20"/>
                <w:szCs w:val="20"/>
              </w:rPr>
              <w:t>Repeat the activity</w:t>
            </w:r>
          </w:p>
        </w:tc>
        <w:tc>
          <w:tcPr>
            <w:tcW w:w="2693" w:type="dxa"/>
          </w:tcPr>
          <w:p w14:paraId="1B590EDB" w14:textId="461E63F5" w:rsidR="00B67BEA" w:rsidRPr="00965909" w:rsidRDefault="0049394E" w:rsidP="0049394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65909">
              <w:rPr>
                <w:rFonts w:ascii="Arial" w:hAnsi="Arial" w:cs="Arial"/>
                <w:sz w:val="20"/>
                <w:szCs w:val="20"/>
              </w:rPr>
              <w:t>Repeat the activity</w:t>
            </w:r>
          </w:p>
        </w:tc>
        <w:tc>
          <w:tcPr>
            <w:tcW w:w="2693" w:type="dxa"/>
          </w:tcPr>
          <w:p w14:paraId="4FCBAAB4" w14:textId="16ED86B9" w:rsidR="00B67BEA" w:rsidRPr="00965909" w:rsidRDefault="0049394E" w:rsidP="0049394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65909">
              <w:rPr>
                <w:rFonts w:ascii="Arial" w:hAnsi="Arial" w:cs="Arial"/>
                <w:sz w:val="20"/>
                <w:szCs w:val="20"/>
              </w:rPr>
              <w:t>Repeat the activity</w:t>
            </w:r>
          </w:p>
        </w:tc>
        <w:tc>
          <w:tcPr>
            <w:tcW w:w="2694" w:type="dxa"/>
          </w:tcPr>
          <w:p w14:paraId="5360886B" w14:textId="31561D15" w:rsidR="00B67BEA" w:rsidRPr="00965909" w:rsidRDefault="0049394E" w:rsidP="00B67BEA">
            <w:pPr>
              <w:rPr>
                <w:rFonts w:ascii="Arial" w:hAnsi="Arial" w:cs="Arial"/>
                <w:sz w:val="20"/>
                <w:szCs w:val="20"/>
              </w:rPr>
            </w:pPr>
            <w:r w:rsidRPr="00965909">
              <w:rPr>
                <w:rFonts w:ascii="Arial" w:hAnsi="Arial" w:cs="Arial"/>
                <w:sz w:val="20"/>
                <w:szCs w:val="20"/>
              </w:rPr>
              <w:t>Repeat the activity</w:t>
            </w:r>
          </w:p>
        </w:tc>
      </w:tr>
      <w:tr w:rsidR="00820483" w:rsidRPr="00965909" w14:paraId="1BCF5C2D" w14:textId="77777777" w:rsidTr="00DA6CEF">
        <w:tc>
          <w:tcPr>
            <w:tcW w:w="2127" w:type="dxa"/>
          </w:tcPr>
          <w:p w14:paraId="7B4DAB13" w14:textId="25A90B3A" w:rsidR="00820483" w:rsidRPr="00965909" w:rsidRDefault="00820483" w:rsidP="00820483">
            <w:pPr>
              <w:rPr>
                <w:rFonts w:ascii="Arial" w:hAnsi="Arial" w:cs="Arial"/>
                <w:sz w:val="20"/>
                <w:szCs w:val="20"/>
              </w:rPr>
            </w:pPr>
            <w:r w:rsidRPr="00965909">
              <w:rPr>
                <w:rFonts w:ascii="Arial" w:hAnsi="Arial" w:cs="Arial"/>
                <w:b/>
                <w:sz w:val="20"/>
                <w:szCs w:val="20"/>
              </w:rPr>
              <w:t>PHON</w:t>
            </w:r>
            <w:r w:rsidR="00965909">
              <w:rPr>
                <w:rFonts w:ascii="Arial" w:hAnsi="Arial" w:cs="Arial"/>
                <w:b/>
                <w:sz w:val="20"/>
                <w:szCs w:val="20"/>
              </w:rPr>
              <w:t>I</w:t>
            </w:r>
            <w:r w:rsidRPr="00965909">
              <w:rPr>
                <w:rFonts w:ascii="Arial" w:hAnsi="Arial" w:cs="Arial"/>
                <w:b/>
                <w:sz w:val="20"/>
                <w:szCs w:val="20"/>
              </w:rPr>
              <w:t>CS –</w:t>
            </w:r>
            <w:r w:rsidRPr="00965909">
              <w:rPr>
                <w:rFonts w:ascii="Arial" w:hAnsi="Arial" w:cs="Arial"/>
                <w:sz w:val="20"/>
                <w:szCs w:val="20"/>
              </w:rPr>
              <w:t>Use own Phonics programme</w:t>
            </w:r>
          </w:p>
          <w:p w14:paraId="6DA904D7" w14:textId="77777777" w:rsidR="00820483" w:rsidRPr="00965909" w:rsidRDefault="00820483" w:rsidP="0082048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48497E8B" w14:textId="77777777" w:rsidR="0082008C" w:rsidRPr="00965909" w:rsidRDefault="0082008C" w:rsidP="0082008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965909">
              <w:rPr>
                <w:rFonts w:ascii="Arial" w:hAnsi="Arial" w:cs="Arial"/>
                <w:sz w:val="20"/>
                <w:szCs w:val="20"/>
              </w:rPr>
              <w:t xml:space="preserve">claps out the syllables in familiar words, </w:t>
            </w:r>
            <w:r w:rsidRPr="00965909">
              <w:rPr>
                <w:rFonts w:ascii="Arial" w:hAnsi="Arial" w:cs="Arial"/>
                <w:sz w:val="20"/>
                <w:szCs w:val="20"/>
              </w:rPr>
              <w:t xml:space="preserve">e.g., </w:t>
            </w:r>
          </w:p>
          <w:p w14:paraId="4CAC8104" w14:textId="7118A151" w:rsidR="0082008C" w:rsidRPr="00965909" w:rsidRDefault="0082008C" w:rsidP="0082008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965909">
              <w:rPr>
                <w:rFonts w:ascii="Arial" w:hAnsi="Arial" w:cs="Arial"/>
                <w:sz w:val="20"/>
                <w:szCs w:val="20"/>
              </w:rPr>
              <w:t xml:space="preserve">skip- ping, run- </w:t>
            </w:r>
            <w:proofErr w:type="spellStart"/>
            <w:r w:rsidRPr="00965909">
              <w:rPr>
                <w:rFonts w:ascii="Arial" w:hAnsi="Arial" w:cs="Arial"/>
                <w:sz w:val="20"/>
                <w:szCs w:val="20"/>
              </w:rPr>
              <w:t>ning</w:t>
            </w:r>
            <w:proofErr w:type="spellEnd"/>
          </w:p>
          <w:p w14:paraId="10DE650D" w14:textId="77777777" w:rsidR="0082008C" w:rsidRPr="00965909" w:rsidRDefault="0082008C" w:rsidP="0082008C">
            <w:pPr>
              <w:pStyle w:val="ListParagraph"/>
              <w:autoSpaceDE w:val="0"/>
              <w:autoSpaceDN w:val="0"/>
              <w:adjustRightInd w:val="0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965909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0C957A6F" w14:textId="5C2A0B65" w:rsidR="00820483" w:rsidRPr="00965909" w:rsidRDefault="00820483" w:rsidP="0082008C">
            <w:pPr>
              <w:pStyle w:val="ListParagraph"/>
              <w:autoSpaceDE w:val="0"/>
              <w:autoSpaceDN w:val="0"/>
              <w:adjustRightInd w:val="0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328A3B39" w14:textId="77777777" w:rsidR="0082008C" w:rsidRPr="00965909" w:rsidRDefault="0082008C" w:rsidP="0082008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965909">
              <w:rPr>
                <w:rFonts w:ascii="Arial" w:hAnsi="Arial" w:cs="Arial"/>
                <w:b/>
                <w:sz w:val="20"/>
                <w:szCs w:val="20"/>
              </w:rPr>
              <w:t>Emergent Literacy</w:t>
            </w:r>
          </w:p>
          <w:p w14:paraId="145B7891" w14:textId="6D1ACE40" w:rsidR="00820483" w:rsidRPr="00965909" w:rsidRDefault="0082008C" w:rsidP="0096590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65909">
              <w:rPr>
                <w:rFonts w:ascii="Arial" w:hAnsi="Arial" w:cs="Arial"/>
                <w:sz w:val="20"/>
                <w:szCs w:val="20"/>
              </w:rPr>
              <w:t>Recognises some common words in our everyday environment, for example, STOP, SCHOOL</w:t>
            </w:r>
          </w:p>
        </w:tc>
        <w:tc>
          <w:tcPr>
            <w:tcW w:w="2693" w:type="dxa"/>
          </w:tcPr>
          <w:p w14:paraId="1FBEE76B" w14:textId="7C814464" w:rsidR="00820483" w:rsidRPr="00965909" w:rsidRDefault="0082008C" w:rsidP="0096590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965909">
              <w:rPr>
                <w:rFonts w:ascii="Arial" w:hAnsi="Arial" w:cs="Arial"/>
                <w:sz w:val="20"/>
                <w:szCs w:val="20"/>
              </w:rPr>
              <w:t>Develops emergent literacy such as concepts of print) through the Shared Reading activity</w:t>
            </w:r>
          </w:p>
        </w:tc>
        <w:tc>
          <w:tcPr>
            <w:tcW w:w="2693" w:type="dxa"/>
          </w:tcPr>
          <w:p w14:paraId="2C3C56C4" w14:textId="77777777" w:rsidR="0082008C" w:rsidRPr="00965909" w:rsidRDefault="0082008C" w:rsidP="0082008C">
            <w:pPr>
              <w:rPr>
                <w:rFonts w:ascii="Arial" w:hAnsi="Arial" w:cs="Arial"/>
                <w:sz w:val="20"/>
                <w:szCs w:val="20"/>
              </w:rPr>
            </w:pPr>
            <w:r w:rsidRPr="00965909">
              <w:rPr>
                <w:rFonts w:ascii="Arial" w:hAnsi="Arial" w:cs="Arial"/>
                <w:sz w:val="20"/>
                <w:szCs w:val="20"/>
              </w:rPr>
              <w:t>Clap syllables in words, sentences</w:t>
            </w:r>
          </w:p>
          <w:p w14:paraId="70DD9C1C" w14:textId="16C78DE1" w:rsidR="00820483" w:rsidRPr="00965909" w:rsidRDefault="0082008C" w:rsidP="00965909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965909">
              <w:rPr>
                <w:rFonts w:ascii="Arial" w:hAnsi="Arial" w:cs="Arial"/>
                <w:sz w:val="20"/>
                <w:szCs w:val="20"/>
              </w:rPr>
              <w:t>Read common words: MEN; WOMEN, ENTRY, EXIT, SCHOOL, STOP</w:t>
            </w:r>
          </w:p>
        </w:tc>
        <w:tc>
          <w:tcPr>
            <w:tcW w:w="2694" w:type="dxa"/>
          </w:tcPr>
          <w:p w14:paraId="611F5E2D" w14:textId="77777777" w:rsidR="00820483" w:rsidRPr="00965909" w:rsidRDefault="00820483" w:rsidP="00820483">
            <w:pPr>
              <w:rPr>
                <w:rFonts w:ascii="Arial" w:hAnsi="Arial" w:cs="Arial"/>
                <w:sz w:val="20"/>
                <w:szCs w:val="20"/>
              </w:rPr>
            </w:pPr>
            <w:r w:rsidRPr="00965909">
              <w:rPr>
                <w:rFonts w:ascii="Arial" w:hAnsi="Arial" w:cs="Arial"/>
                <w:sz w:val="20"/>
                <w:szCs w:val="20"/>
              </w:rPr>
              <w:t>Spelling Test and Dictation</w:t>
            </w:r>
          </w:p>
          <w:p w14:paraId="00BADD7B" w14:textId="138BD77D" w:rsidR="00820483" w:rsidRPr="00965909" w:rsidRDefault="00820483" w:rsidP="00820483">
            <w:pPr>
              <w:rPr>
                <w:rFonts w:ascii="Arial" w:hAnsi="Arial" w:cs="Arial"/>
                <w:sz w:val="20"/>
                <w:szCs w:val="20"/>
              </w:rPr>
            </w:pPr>
            <w:r w:rsidRPr="00965909">
              <w:rPr>
                <w:rFonts w:ascii="Arial" w:hAnsi="Arial" w:cs="Arial"/>
                <w:sz w:val="20"/>
                <w:szCs w:val="20"/>
              </w:rPr>
              <w:t>Worksheet / Activity</w:t>
            </w:r>
          </w:p>
        </w:tc>
      </w:tr>
      <w:tr w:rsidR="00820483" w:rsidRPr="00965909" w14:paraId="498C8E2E" w14:textId="77777777" w:rsidTr="00501011">
        <w:trPr>
          <w:trHeight w:val="1381"/>
        </w:trPr>
        <w:tc>
          <w:tcPr>
            <w:tcW w:w="2127" w:type="dxa"/>
          </w:tcPr>
          <w:p w14:paraId="19D7EF1C" w14:textId="58F04623" w:rsidR="00820483" w:rsidRPr="00965909" w:rsidRDefault="00820483" w:rsidP="0082048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65909">
              <w:rPr>
                <w:rFonts w:ascii="Arial" w:hAnsi="Arial" w:cs="Arial"/>
                <w:b/>
                <w:sz w:val="20"/>
                <w:szCs w:val="20"/>
              </w:rPr>
              <w:t xml:space="preserve">WRITING: </w:t>
            </w:r>
            <w:r w:rsidRPr="00965909">
              <w:rPr>
                <w:rFonts w:ascii="Arial" w:hAnsi="Arial" w:cs="Arial"/>
                <w:sz w:val="20"/>
                <w:szCs w:val="20"/>
              </w:rPr>
              <w:t>1 written activity per week and 1 written DBE Workbook activity per week</w:t>
            </w:r>
          </w:p>
        </w:tc>
        <w:tc>
          <w:tcPr>
            <w:tcW w:w="2693" w:type="dxa"/>
          </w:tcPr>
          <w:p w14:paraId="2290D751" w14:textId="77777777" w:rsidR="00820483" w:rsidRPr="00965909" w:rsidRDefault="00820483" w:rsidP="00820483">
            <w:pPr>
              <w:rPr>
                <w:rFonts w:ascii="Arial" w:hAnsi="Arial" w:cs="Arial"/>
                <w:sz w:val="20"/>
                <w:szCs w:val="20"/>
              </w:rPr>
            </w:pPr>
          </w:p>
          <w:p w14:paraId="0CF2FC1C" w14:textId="77777777" w:rsidR="00820483" w:rsidRPr="00965909" w:rsidRDefault="00820483" w:rsidP="00820483">
            <w:pPr>
              <w:rPr>
                <w:rFonts w:ascii="Arial" w:hAnsi="Arial" w:cs="Arial"/>
                <w:sz w:val="20"/>
                <w:szCs w:val="20"/>
              </w:rPr>
            </w:pPr>
          </w:p>
          <w:p w14:paraId="0379F1BC" w14:textId="77777777" w:rsidR="00820483" w:rsidRPr="00965909" w:rsidRDefault="00820483" w:rsidP="00820483">
            <w:pPr>
              <w:rPr>
                <w:rFonts w:ascii="Arial" w:hAnsi="Arial" w:cs="Arial"/>
                <w:sz w:val="20"/>
                <w:szCs w:val="20"/>
              </w:rPr>
            </w:pPr>
          </w:p>
          <w:p w14:paraId="0BFCD666" w14:textId="60BE66C8" w:rsidR="00820483" w:rsidRPr="00965909" w:rsidRDefault="00820483" w:rsidP="008204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DB9B6A1" w14:textId="77777777" w:rsidR="00820483" w:rsidRPr="00965909" w:rsidRDefault="00820483" w:rsidP="008204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8A04BCD" w14:textId="77777777" w:rsidR="00820483" w:rsidRPr="00965909" w:rsidRDefault="00820483" w:rsidP="00820483">
            <w:pPr>
              <w:rPr>
                <w:rFonts w:ascii="Arial" w:hAnsi="Arial" w:cs="Arial"/>
                <w:sz w:val="20"/>
                <w:szCs w:val="20"/>
              </w:rPr>
            </w:pPr>
          </w:p>
          <w:p w14:paraId="1888E77E" w14:textId="7D53BF88" w:rsidR="00820483" w:rsidRPr="00965909" w:rsidRDefault="00820483" w:rsidP="008204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7259574" w14:textId="77777777" w:rsidR="00820483" w:rsidRPr="00965909" w:rsidRDefault="00820483" w:rsidP="00820483">
            <w:pPr>
              <w:spacing w:after="200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21360D5F" w14:textId="77777777" w:rsidR="00965909" w:rsidRPr="00965909" w:rsidRDefault="00965909" w:rsidP="0096590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965909">
              <w:rPr>
                <w:rFonts w:ascii="Arial" w:hAnsi="Arial" w:cs="Arial"/>
                <w:sz w:val="20"/>
                <w:szCs w:val="20"/>
              </w:rPr>
              <w:t>With the help of the teacher writes a caption for his/her drawing and reads back what is written</w:t>
            </w:r>
          </w:p>
          <w:p w14:paraId="57E36452" w14:textId="6205E776" w:rsidR="00820483" w:rsidRPr="00965909" w:rsidRDefault="00965909" w:rsidP="0096590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965909">
              <w:rPr>
                <w:rFonts w:ascii="Arial" w:hAnsi="Arial" w:cs="Arial"/>
                <w:sz w:val="20"/>
                <w:szCs w:val="20"/>
              </w:rPr>
              <w:t>My favourite game DBE p 56</w:t>
            </w:r>
          </w:p>
        </w:tc>
      </w:tr>
      <w:tr w:rsidR="00820483" w:rsidRPr="00965909" w14:paraId="33C44444" w14:textId="77777777" w:rsidTr="00DA6CEF">
        <w:tc>
          <w:tcPr>
            <w:tcW w:w="2127" w:type="dxa"/>
          </w:tcPr>
          <w:p w14:paraId="4056C5B2" w14:textId="77777777" w:rsidR="001535A5" w:rsidRDefault="001535A5" w:rsidP="0082048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75A63FE" w14:textId="77777777" w:rsidR="00820483" w:rsidRDefault="00820483" w:rsidP="0082048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65909">
              <w:rPr>
                <w:rFonts w:ascii="Arial" w:hAnsi="Arial" w:cs="Arial"/>
                <w:b/>
                <w:sz w:val="20"/>
                <w:szCs w:val="20"/>
              </w:rPr>
              <w:t>HOMEWORK</w:t>
            </w:r>
          </w:p>
          <w:p w14:paraId="5859D85F" w14:textId="43F2DECE" w:rsidR="001535A5" w:rsidRPr="00965909" w:rsidRDefault="001535A5" w:rsidP="0082048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6200636B" w14:textId="77777777" w:rsidR="001535A5" w:rsidRDefault="001535A5" w:rsidP="00820483">
            <w:pPr>
              <w:rPr>
                <w:rFonts w:ascii="Arial" w:hAnsi="Arial" w:cs="Arial"/>
                <w:sz w:val="20"/>
                <w:szCs w:val="20"/>
              </w:rPr>
            </w:pPr>
          </w:p>
          <w:p w14:paraId="57E0FA35" w14:textId="5BEB03DF" w:rsidR="00820483" w:rsidRPr="00965909" w:rsidRDefault="00820483" w:rsidP="00820483">
            <w:pPr>
              <w:rPr>
                <w:rFonts w:ascii="Arial" w:hAnsi="Arial" w:cs="Arial"/>
                <w:sz w:val="20"/>
                <w:szCs w:val="20"/>
              </w:rPr>
            </w:pPr>
            <w:r w:rsidRPr="00965909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747F3585" w14:textId="77777777" w:rsidR="001535A5" w:rsidRDefault="001535A5" w:rsidP="00820483">
            <w:pPr>
              <w:rPr>
                <w:rFonts w:ascii="Arial" w:hAnsi="Arial" w:cs="Arial"/>
                <w:sz w:val="20"/>
                <w:szCs w:val="20"/>
              </w:rPr>
            </w:pPr>
          </w:p>
          <w:p w14:paraId="25C87576" w14:textId="07EEF023" w:rsidR="00820483" w:rsidRPr="00965909" w:rsidRDefault="00820483" w:rsidP="00820483">
            <w:pPr>
              <w:rPr>
                <w:rFonts w:ascii="Arial" w:hAnsi="Arial" w:cs="Arial"/>
                <w:sz w:val="20"/>
                <w:szCs w:val="20"/>
              </w:rPr>
            </w:pPr>
            <w:r w:rsidRPr="00965909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446A4A23" w14:textId="77777777" w:rsidR="001535A5" w:rsidRDefault="001535A5" w:rsidP="00820483">
            <w:pPr>
              <w:rPr>
                <w:rFonts w:ascii="Arial" w:hAnsi="Arial" w:cs="Arial"/>
                <w:sz w:val="20"/>
                <w:szCs w:val="20"/>
              </w:rPr>
            </w:pPr>
          </w:p>
          <w:p w14:paraId="6F8AC990" w14:textId="4F35221B" w:rsidR="00820483" w:rsidRPr="00965909" w:rsidRDefault="00820483" w:rsidP="00820483">
            <w:pPr>
              <w:rPr>
                <w:rFonts w:ascii="Arial" w:hAnsi="Arial" w:cs="Arial"/>
                <w:sz w:val="20"/>
                <w:szCs w:val="20"/>
              </w:rPr>
            </w:pPr>
            <w:r w:rsidRPr="00965909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0799FCE8" w14:textId="77777777" w:rsidR="001535A5" w:rsidRDefault="001535A5" w:rsidP="00820483">
            <w:pPr>
              <w:rPr>
                <w:rFonts w:ascii="Arial" w:hAnsi="Arial" w:cs="Arial"/>
                <w:sz w:val="20"/>
                <w:szCs w:val="20"/>
              </w:rPr>
            </w:pPr>
          </w:p>
          <w:p w14:paraId="195E7634" w14:textId="3CAB02DF" w:rsidR="00820483" w:rsidRPr="00965909" w:rsidRDefault="00820483" w:rsidP="00820483">
            <w:pPr>
              <w:rPr>
                <w:rFonts w:ascii="Arial" w:hAnsi="Arial" w:cs="Arial"/>
                <w:sz w:val="20"/>
                <w:szCs w:val="20"/>
              </w:rPr>
            </w:pPr>
            <w:r w:rsidRPr="00965909">
              <w:rPr>
                <w:rFonts w:ascii="Arial" w:hAnsi="Arial" w:cs="Arial"/>
                <w:sz w:val="20"/>
                <w:szCs w:val="20"/>
              </w:rPr>
              <w:t>EFAL DBE W/B p_____</w:t>
            </w:r>
          </w:p>
          <w:p w14:paraId="57E96BBA" w14:textId="4C6CFC82" w:rsidR="00820483" w:rsidRPr="00965909" w:rsidRDefault="00820483" w:rsidP="008204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30D6994F" w14:textId="77777777" w:rsidR="00820483" w:rsidRPr="00965909" w:rsidRDefault="00820483" w:rsidP="0082048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20483" w:rsidRPr="00965909" w14:paraId="7B13A4F9" w14:textId="77777777" w:rsidTr="00DA6CEF">
        <w:tc>
          <w:tcPr>
            <w:tcW w:w="2127" w:type="dxa"/>
          </w:tcPr>
          <w:p w14:paraId="56813514" w14:textId="77777777" w:rsidR="00820483" w:rsidRDefault="00820483" w:rsidP="001535A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65909">
              <w:rPr>
                <w:rFonts w:ascii="Arial" w:hAnsi="Arial" w:cs="Arial"/>
                <w:b/>
                <w:sz w:val="20"/>
                <w:szCs w:val="20"/>
              </w:rPr>
              <w:t>REFLECTION</w:t>
            </w:r>
          </w:p>
          <w:p w14:paraId="400313D9" w14:textId="3B376096" w:rsidR="001535A5" w:rsidRPr="00965909" w:rsidRDefault="001535A5" w:rsidP="001535A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511D4D17" w14:textId="77777777" w:rsidR="00820483" w:rsidRPr="00965909" w:rsidRDefault="00820483" w:rsidP="008204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6C233C5A" w14:textId="77777777" w:rsidR="00820483" w:rsidRPr="00965909" w:rsidRDefault="00820483" w:rsidP="008204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ECF3019" w14:textId="77777777" w:rsidR="00820483" w:rsidRPr="00965909" w:rsidRDefault="00820483" w:rsidP="008204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D74FC09" w14:textId="77777777" w:rsidR="00820483" w:rsidRPr="00965909" w:rsidRDefault="00820483" w:rsidP="008204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5BF5ADA6" w14:textId="77777777" w:rsidR="00820483" w:rsidRPr="00965909" w:rsidRDefault="00820483" w:rsidP="0082048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BACE556" w14:textId="4440996D" w:rsidR="00DE2763" w:rsidRPr="005224D7" w:rsidRDefault="00DE2763" w:rsidP="003116A7">
      <w:pPr>
        <w:rPr>
          <w:rFonts w:ascii="Arial" w:hAnsi="Arial" w:cs="Arial"/>
          <w:b/>
          <w:sz w:val="20"/>
          <w:szCs w:val="20"/>
        </w:rPr>
      </w:pPr>
      <w:r w:rsidRPr="005224D7">
        <w:rPr>
          <w:rFonts w:ascii="Arial" w:hAnsi="Arial" w:cs="Arial"/>
          <w:sz w:val="20"/>
          <w:szCs w:val="20"/>
        </w:rPr>
        <w:lastRenderedPageBreak/>
        <w:t xml:space="preserve">                                    </w:t>
      </w:r>
      <w:r w:rsidR="002034AA" w:rsidRPr="005224D7">
        <w:rPr>
          <w:rFonts w:ascii="Arial" w:hAnsi="Arial" w:cs="Arial"/>
          <w:noProof/>
          <w:sz w:val="20"/>
          <w:szCs w:val="20"/>
          <w:lang w:val="en-US"/>
        </w:rPr>
        <w:drawing>
          <wp:anchor distT="0" distB="0" distL="114300" distR="114300" simplePos="0" relativeHeight="251655168" behindDoc="0" locked="0" layoutInCell="1" allowOverlap="1" wp14:anchorId="0FD9CBB3" wp14:editId="659C5E97">
            <wp:simplePos x="0" y="0"/>
            <wp:positionH relativeFrom="column">
              <wp:posOffset>-609600</wp:posOffset>
            </wp:positionH>
            <wp:positionV relativeFrom="paragraph">
              <wp:posOffset>-295275</wp:posOffset>
            </wp:positionV>
            <wp:extent cx="2047875" cy="685800"/>
            <wp:effectExtent l="0" t="0" r="9525" b="0"/>
            <wp:wrapSquare wrapText="bothSides"/>
            <wp:docPr id="9" name="Picture 9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034AA" w:rsidRPr="005224D7">
        <w:rPr>
          <w:rFonts w:ascii="Arial" w:hAnsi="Arial" w:cs="Arial"/>
          <w:b/>
          <w:sz w:val="20"/>
          <w:szCs w:val="20"/>
        </w:rPr>
        <w:t xml:space="preserve">    </w:t>
      </w:r>
      <w:r w:rsidR="005224D7">
        <w:rPr>
          <w:rFonts w:ascii="Arial" w:hAnsi="Arial" w:cs="Arial"/>
          <w:b/>
          <w:sz w:val="20"/>
          <w:szCs w:val="20"/>
        </w:rPr>
        <w:t xml:space="preserve">             </w:t>
      </w:r>
      <w:r w:rsidR="002034AA" w:rsidRPr="005224D7">
        <w:rPr>
          <w:rFonts w:ascii="Arial" w:hAnsi="Arial" w:cs="Arial"/>
          <w:b/>
          <w:sz w:val="20"/>
          <w:szCs w:val="20"/>
        </w:rPr>
        <w:t xml:space="preserve">    </w:t>
      </w:r>
      <w:r w:rsidRPr="005224D7">
        <w:rPr>
          <w:rFonts w:ascii="Arial" w:hAnsi="Arial" w:cs="Arial"/>
          <w:b/>
          <w:sz w:val="20"/>
          <w:szCs w:val="20"/>
        </w:rPr>
        <w:t>ECD/FOUNDATION PHASE</w:t>
      </w:r>
    </w:p>
    <w:p w14:paraId="72E6D7E6" w14:textId="3868368F" w:rsidR="00DE2763" w:rsidRPr="005224D7" w:rsidRDefault="003116A7" w:rsidP="00DE2763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5224D7">
        <w:rPr>
          <w:rFonts w:ascii="Arial" w:hAnsi="Arial" w:cs="Arial"/>
          <w:b/>
          <w:sz w:val="20"/>
          <w:szCs w:val="20"/>
        </w:rPr>
        <w:t xml:space="preserve">                               </w:t>
      </w:r>
      <w:r w:rsidR="00C7498C" w:rsidRPr="005224D7">
        <w:rPr>
          <w:rFonts w:ascii="Arial" w:hAnsi="Arial" w:cs="Arial"/>
          <w:b/>
          <w:sz w:val="20"/>
          <w:szCs w:val="20"/>
        </w:rPr>
        <w:t xml:space="preserve">   </w:t>
      </w:r>
      <w:r w:rsidR="00DE2763" w:rsidRPr="005224D7">
        <w:rPr>
          <w:rFonts w:ascii="Arial" w:hAnsi="Arial" w:cs="Arial"/>
          <w:b/>
          <w:sz w:val="20"/>
          <w:szCs w:val="20"/>
        </w:rPr>
        <w:t xml:space="preserve">LESSON PLANS: FIRST ADDITIONAL LANGUAGE – ENGLISH </w:t>
      </w:r>
    </w:p>
    <w:p w14:paraId="657F7654" w14:textId="50793FE0" w:rsidR="00C9728B" w:rsidRPr="005224D7" w:rsidRDefault="00DE2763" w:rsidP="00DE2763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5224D7">
        <w:rPr>
          <w:rFonts w:ascii="Arial" w:hAnsi="Arial" w:cs="Arial"/>
          <w:b/>
          <w:sz w:val="20"/>
          <w:szCs w:val="20"/>
        </w:rPr>
        <w:t xml:space="preserve">  GRADE 1 TERM </w:t>
      </w:r>
      <w:r w:rsidR="0089468E" w:rsidRPr="005224D7">
        <w:rPr>
          <w:rFonts w:ascii="Arial" w:hAnsi="Arial" w:cs="Arial"/>
          <w:b/>
          <w:sz w:val="20"/>
          <w:szCs w:val="20"/>
        </w:rPr>
        <w:t>2</w:t>
      </w:r>
      <w:r w:rsidRPr="005224D7">
        <w:rPr>
          <w:rFonts w:ascii="Arial" w:hAnsi="Arial" w:cs="Arial"/>
          <w:b/>
          <w:sz w:val="20"/>
          <w:szCs w:val="20"/>
        </w:rPr>
        <w:t xml:space="preserve">                                    </w:t>
      </w:r>
      <w:r w:rsidR="0075045A" w:rsidRPr="005224D7">
        <w:rPr>
          <w:rFonts w:ascii="Arial" w:hAnsi="Arial" w:cs="Arial"/>
          <w:b/>
          <w:sz w:val="20"/>
          <w:szCs w:val="20"/>
        </w:rPr>
        <w:t xml:space="preserve">                               MAXIMUM TIME OF 3 HOURS</w:t>
      </w:r>
      <w:r w:rsidRPr="005224D7">
        <w:rPr>
          <w:rFonts w:ascii="Arial" w:hAnsi="Arial" w:cs="Arial"/>
          <w:b/>
          <w:sz w:val="20"/>
          <w:szCs w:val="20"/>
        </w:rPr>
        <w:t xml:space="preserve">          </w:t>
      </w:r>
      <w:r w:rsidR="0075045A" w:rsidRPr="005224D7">
        <w:rPr>
          <w:rFonts w:ascii="Arial" w:hAnsi="Arial" w:cs="Arial"/>
          <w:b/>
          <w:sz w:val="20"/>
          <w:szCs w:val="20"/>
        </w:rPr>
        <w:t xml:space="preserve">                                                     </w:t>
      </w:r>
      <w:r w:rsidRPr="005224D7">
        <w:rPr>
          <w:rFonts w:ascii="Arial" w:hAnsi="Arial" w:cs="Arial"/>
          <w:b/>
          <w:sz w:val="20"/>
          <w:szCs w:val="20"/>
        </w:rPr>
        <w:t>Week: 5</w:t>
      </w:r>
      <w:r w:rsidR="002034AA" w:rsidRPr="005224D7">
        <w:rPr>
          <w:rFonts w:ascii="Arial" w:hAnsi="Arial" w:cs="Arial"/>
          <w:b/>
          <w:sz w:val="20"/>
          <w:szCs w:val="20"/>
        </w:rPr>
        <w:t xml:space="preserve"> 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DE2763" w:rsidRPr="005224D7" w14:paraId="253503C9" w14:textId="77777777" w:rsidTr="00DA6CEF">
        <w:tc>
          <w:tcPr>
            <w:tcW w:w="2127" w:type="dxa"/>
            <w:shd w:val="clear" w:color="auto" w:fill="D9D9D9" w:themeFill="background1" w:themeFillShade="D9"/>
          </w:tcPr>
          <w:p w14:paraId="71781A69" w14:textId="77777777" w:rsidR="001535A5" w:rsidRPr="005224D7" w:rsidRDefault="001535A5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158596C" w14:textId="77777777" w:rsidR="00DE2763" w:rsidRPr="005224D7" w:rsidRDefault="00DE276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224D7">
              <w:rPr>
                <w:rFonts w:ascii="Arial" w:hAnsi="Arial" w:cs="Arial"/>
                <w:b/>
                <w:sz w:val="20"/>
                <w:szCs w:val="20"/>
              </w:rPr>
              <w:t>COMPONENT</w:t>
            </w:r>
          </w:p>
          <w:p w14:paraId="142B8CE1" w14:textId="279A310C" w:rsidR="001535A5" w:rsidRPr="005224D7" w:rsidRDefault="001535A5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54C25C87" w14:textId="77777777" w:rsidR="001535A5" w:rsidRPr="005224D7" w:rsidRDefault="001535A5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5C84DBB" w14:textId="156B69B1" w:rsidR="00DE2763" w:rsidRPr="005224D7" w:rsidRDefault="00DE276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224D7">
              <w:rPr>
                <w:rFonts w:ascii="Arial" w:hAnsi="Arial" w:cs="Arial"/>
                <w:b/>
                <w:sz w:val="20"/>
                <w:szCs w:val="20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FA27967" w14:textId="77777777" w:rsidR="001535A5" w:rsidRPr="005224D7" w:rsidRDefault="001535A5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05AEF66" w14:textId="3F648DD8" w:rsidR="00DE2763" w:rsidRPr="005224D7" w:rsidRDefault="00DE276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224D7">
              <w:rPr>
                <w:rFonts w:ascii="Arial" w:hAnsi="Arial" w:cs="Arial"/>
                <w:b/>
                <w:sz w:val="20"/>
                <w:szCs w:val="20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24AC8318" w14:textId="77777777" w:rsidR="001535A5" w:rsidRPr="005224D7" w:rsidRDefault="001535A5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B9F0E8B" w14:textId="67182767" w:rsidR="00DE2763" w:rsidRPr="005224D7" w:rsidRDefault="00DE276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224D7">
              <w:rPr>
                <w:rFonts w:ascii="Arial" w:hAnsi="Arial" w:cs="Arial"/>
                <w:b/>
                <w:sz w:val="20"/>
                <w:szCs w:val="20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44C4750C" w14:textId="77777777" w:rsidR="001535A5" w:rsidRPr="005224D7" w:rsidRDefault="001535A5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FFDD951" w14:textId="092E000C" w:rsidR="00DE2763" w:rsidRPr="005224D7" w:rsidRDefault="00DE276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224D7">
              <w:rPr>
                <w:rFonts w:ascii="Arial" w:hAnsi="Arial" w:cs="Arial"/>
                <w:b/>
                <w:sz w:val="20"/>
                <w:szCs w:val="20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6D8C59A4" w14:textId="77777777" w:rsidR="001535A5" w:rsidRPr="005224D7" w:rsidRDefault="001535A5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886C4B4" w14:textId="3FCB190A" w:rsidR="00DE2763" w:rsidRPr="005224D7" w:rsidRDefault="00DE2763" w:rsidP="00DA6CE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224D7">
              <w:rPr>
                <w:rFonts w:ascii="Arial" w:hAnsi="Arial" w:cs="Arial"/>
                <w:b/>
                <w:sz w:val="20"/>
                <w:szCs w:val="20"/>
              </w:rPr>
              <w:t>FRIDAY</w:t>
            </w:r>
          </w:p>
        </w:tc>
      </w:tr>
      <w:tr w:rsidR="00534DCB" w:rsidRPr="005224D7" w14:paraId="41564887" w14:textId="77777777" w:rsidTr="00DA6CEF">
        <w:tc>
          <w:tcPr>
            <w:tcW w:w="2127" w:type="dxa"/>
          </w:tcPr>
          <w:p w14:paraId="061329AE" w14:textId="4B81FCA9" w:rsidR="00534DCB" w:rsidRPr="005224D7" w:rsidRDefault="00534DCB" w:rsidP="00534DC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224D7">
              <w:rPr>
                <w:rFonts w:ascii="Arial" w:hAnsi="Arial" w:cs="Arial"/>
                <w:b/>
                <w:sz w:val="20"/>
                <w:szCs w:val="20"/>
              </w:rPr>
              <w:t>LISTENING AND SPEAKING</w:t>
            </w:r>
          </w:p>
        </w:tc>
        <w:tc>
          <w:tcPr>
            <w:tcW w:w="2693" w:type="dxa"/>
          </w:tcPr>
          <w:p w14:paraId="3D5FD08C" w14:textId="77777777" w:rsidR="00B3567D" w:rsidRPr="005224D7" w:rsidRDefault="00B3567D" w:rsidP="00B3567D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224D7">
              <w:rPr>
                <w:rFonts w:ascii="Arial" w:hAnsi="Arial" w:cs="Arial"/>
                <w:sz w:val="20"/>
                <w:szCs w:val="20"/>
              </w:rPr>
              <w:t>Names some objects in a picture or in the classroom in response to teacher’s questions, for example, ‘What is that? An apple.’</w:t>
            </w:r>
          </w:p>
          <w:p w14:paraId="3BDD0601" w14:textId="6FB63D6F" w:rsidR="00534DCB" w:rsidRPr="005224D7" w:rsidRDefault="00534DCB" w:rsidP="000A7182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</w:tcPr>
          <w:p w14:paraId="05CDC6AB" w14:textId="5F2365F4" w:rsidR="00534DCB" w:rsidRPr="005224D7" w:rsidRDefault="000A7182" w:rsidP="008D017F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224D7">
              <w:rPr>
                <w:rFonts w:ascii="Arial" w:hAnsi="Arial" w:cs="Arial"/>
                <w:sz w:val="20"/>
                <w:szCs w:val="20"/>
              </w:rPr>
              <w:t>Understands and responds to simple questions and instructions, for example, ‘Show me the strawberries. How many strawberries are there?’</w:t>
            </w:r>
          </w:p>
        </w:tc>
        <w:tc>
          <w:tcPr>
            <w:tcW w:w="2693" w:type="dxa"/>
          </w:tcPr>
          <w:p w14:paraId="5C2DF9A3" w14:textId="77777777" w:rsidR="000A7182" w:rsidRPr="005224D7" w:rsidRDefault="000A7182" w:rsidP="000A7182">
            <w:pPr>
              <w:rPr>
                <w:rFonts w:ascii="Arial" w:hAnsi="Arial" w:cs="Arial"/>
                <w:sz w:val="20"/>
                <w:szCs w:val="20"/>
              </w:rPr>
            </w:pPr>
            <w:r w:rsidRPr="005224D7">
              <w:rPr>
                <w:rFonts w:ascii="Arial" w:hAnsi="Arial" w:cs="Arial"/>
                <w:sz w:val="20"/>
                <w:szCs w:val="20"/>
              </w:rPr>
              <w:t>Answer simple questions</w:t>
            </w:r>
          </w:p>
          <w:p w14:paraId="5CBB9545" w14:textId="4F65E098" w:rsidR="00534DCB" w:rsidRPr="005224D7" w:rsidRDefault="00534DCB" w:rsidP="00534DC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</w:tcPr>
          <w:p w14:paraId="2E231E52" w14:textId="77777777" w:rsidR="00A53DEB" w:rsidRPr="005224D7" w:rsidRDefault="00A53DEB" w:rsidP="00A53DEB">
            <w:pPr>
              <w:rPr>
                <w:rFonts w:ascii="Arial" w:hAnsi="Arial" w:cs="Arial"/>
                <w:sz w:val="20"/>
                <w:szCs w:val="20"/>
              </w:rPr>
            </w:pPr>
            <w:r w:rsidRPr="005224D7">
              <w:rPr>
                <w:rFonts w:ascii="Arial" w:hAnsi="Arial" w:cs="Arial"/>
                <w:sz w:val="20"/>
                <w:szCs w:val="20"/>
              </w:rPr>
              <w:t>Understand, say sentences, answer questions</w:t>
            </w:r>
          </w:p>
          <w:p w14:paraId="44B6D989" w14:textId="27A711E2" w:rsidR="00534DCB" w:rsidRPr="005224D7" w:rsidRDefault="00534DCB" w:rsidP="00534DC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19DE640E" w14:textId="77777777" w:rsidR="00B3567D" w:rsidRPr="005224D7" w:rsidRDefault="00B3567D" w:rsidP="00B3567D">
            <w:pPr>
              <w:rPr>
                <w:rFonts w:ascii="Arial" w:hAnsi="Arial" w:cs="Arial"/>
                <w:sz w:val="20"/>
                <w:szCs w:val="20"/>
              </w:rPr>
            </w:pPr>
            <w:r w:rsidRPr="005224D7">
              <w:rPr>
                <w:rFonts w:ascii="Arial" w:hAnsi="Arial" w:cs="Arial"/>
                <w:sz w:val="20"/>
                <w:szCs w:val="20"/>
              </w:rPr>
              <w:t>Sings simple songs and does action e.g. ‘If you happy’ DBE p 63</w:t>
            </w:r>
          </w:p>
          <w:p w14:paraId="35C42899" w14:textId="05FF2124" w:rsidR="00534DCB" w:rsidRPr="005224D7" w:rsidRDefault="00534DCB" w:rsidP="00534DCB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2E4D7C" w:rsidRPr="005224D7" w14:paraId="4197E365" w14:textId="77777777" w:rsidTr="00DA6CEF">
        <w:tc>
          <w:tcPr>
            <w:tcW w:w="2127" w:type="dxa"/>
          </w:tcPr>
          <w:p w14:paraId="178196BC" w14:textId="77777777" w:rsidR="002E4D7C" w:rsidRPr="005224D7" w:rsidRDefault="002E4D7C" w:rsidP="002E4D7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224D7">
              <w:rPr>
                <w:rFonts w:ascii="Arial" w:hAnsi="Arial" w:cs="Arial"/>
                <w:b/>
                <w:sz w:val="20"/>
                <w:szCs w:val="20"/>
              </w:rPr>
              <w:t xml:space="preserve">SHARED READING: </w:t>
            </w:r>
            <w:r w:rsidRPr="005224D7">
              <w:rPr>
                <w:rFonts w:ascii="Arial" w:hAnsi="Arial" w:cs="Arial"/>
                <w:sz w:val="20"/>
                <w:szCs w:val="20"/>
              </w:rPr>
              <w:t>Title –</w:t>
            </w:r>
            <w:r w:rsidRPr="005224D7">
              <w:rPr>
                <w:rFonts w:ascii="Arial" w:hAnsi="Arial" w:cs="Arial"/>
                <w:b/>
                <w:sz w:val="20"/>
                <w:szCs w:val="20"/>
              </w:rPr>
              <w:t xml:space="preserve"> _____________ </w:t>
            </w:r>
          </w:p>
          <w:p w14:paraId="6180560E" w14:textId="77777777" w:rsidR="002E4D7C" w:rsidRPr="005224D7" w:rsidRDefault="002E4D7C" w:rsidP="002E4D7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37233ED" w14:textId="6BF42D0B" w:rsidR="002E4D7C" w:rsidRPr="005224D7" w:rsidRDefault="002E4D7C" w:rsidP="002E4D7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224D7">
              <w:rPr>
                <w:rFonts w:ascii="Arial" w:hAnsi="Arial" w:cs="Arial"/>
                <w:b/>
                <w:sz w:val="20"/>
                <w:szCs w:val="20"/>
              </w:rPr>
              <w:t xml:space="preserve">______________ </w:t>
            </w:r>
          </w:p>
          <w:p w14:paraId="1170DE88" w14:textId="77777777" w:rsidR="002E4D7C" w:rsidRPr="005224D7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</w:p>
          <w:p w14:paraId="43DD0783" w14:textId="4B406E9C" w:rsidR="002E4D7C" w:rsidRPr="005224D7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  <w:r w:rsidRPr="005224D7">
              <w:rPr>
                <w:rFonts w:ascii="Arial" w:hAnsi="Arial" w:cs="Arial"/>
                <w:sz w:val="20"/>
                <w:szCs w:val="20"/>
              </w:rPr>
              <w:t>Use different Big Book every week.</w:t>
            </w:r>
          </w:p>
          <w:p w14:paraId="456F7B95" w14:textId="239332DE" w:rsidR="002E4D7C" w:rsidRPr="005224D7" w:rsidRDefault="002E4D7C" w:rsidP="008D017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224D7">
              <w:rPr>
                <w:rFonts w:ascii="Arial" w:hAnsi="Arial" w:cs="Arial"/>
                <w:sz w:val="20"/>
                <w:szCs w:val="20"/>
              </w:rPr>
              <w:t>Integrate with Six Bricks</w:t>
            </w:r>
          </w:p>
        </w:tc>
        <w:tc>
          <w:tcPr>
            <w:tcW w:w="2693" w:type="dxa"/>
          </w:tcPr>
          <w:p w14:paraId="5C196591" w14:textId="443A8FAC" w:rsidR="002E4D7C" w:rsidRPr="005224D7" w:rsidRDefault="00902E99" w:rsidP="00387040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224D7">
              <w:rPr>
                <w:rFonts w:ascii="Arial" w:hAnsi="Arial" w:cs="Arial"/>
                <w:sz w:val="20"/>
                <w:szCs w:val="20"/>
              </w:rPr>
              <w:t>Listen to a story</w:t>
            </w:r>
            <w:r w:rsidR="00387040" w:rsidRPr="005224D7">
              <w:rPr>
                <w:rFonts w:ascii="Arial" w:hAnsi="Arial" w:cs="Arial"/>
                <w:sz w:val="20"/>
                <w:szCs w:val="20"/>
              </w:rPr>
              <w:t>.</w:t>
            </w:r>
            <w:r w:rsidRPr="005224D7">
              <w:rPr>
                <w:rFonts w:ascii="Arial" w:hAnsi="Arial" w:cs="Arial"/>
                <w:sz w:val="20"/>
                <w:szCs w:val="20"/>
              </w:rPr>
              <w:t xml:space="preserve"> Point to objects in the story. </w:t>
            </w:r>
          </w:p>
        </w:tc>
        <w:tc>
          <w:tcPr>
            <w:tcW w:w="2693" w:type="dxa"/>
          </w:tcPr>
          <w:p w14:paraId="1970FBE3" w14:textId="77777777" w:rsidR="00387040" w:rsidRPr="005224D7" w:rsidRDefault="00387040" w:rsidP="0038704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224D7">
              <w:rPr>
                <w:rFonts w:ascii="Arial" w:hAnsi="Arial" w:cs="Arial"/>
                <w:sz w:val="20"/>
                <w:szCs w:val="20"/>
              </w:rPr>
              <w:t xml:space="preserve">Learns some oral vocabulary, for example, jelly, ice-cream, cake </w:t>
            </w:r>
          </w:p>
          <w:p w14:paraId="060F4943" w14:textId="78AA915B" w:rsidR="002E4D7C" w:rsidRPr="005224D7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6C54396" w14:textId="77777777" w:rsidR="00387040" w:rsidRPr="005224D7" w:rsidRDefault="00387040" w:rsidP="00387040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224D7">
              <w:rPr>
                <w:rFonts w:ascii="Arial" w:hAnsi="Arial" w:cs="Arial"/>
                <w:sz w:val="20"/>
                <w:szCs w:val="20"/>
              </w:rPr>
              <w:t>Continues to build oral vocabulary, including conceptual vocabulary, for example, sequence – days of the week</w:t>
            </w:r>
          </w:p>
          <w:p w14:paraId="55F48B7E" w14:textId="2C7EBBCD" w:rsidR="002E4D7C" w:rsidRPr="005224D7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67C2AE11" w14:textId="02F6618D" w:rsidR="002E4D7C" w:rsidRPr="005224D7" w:rsidRDefault="00387040" w:rsidP="00387040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224D7">
              <w:rPr>
                <w:rFonts w:ascii="Arial" w:hAnsi="Arial" w:cs="Arial"/>
                <w:sz w:val="20"/>
                <w:szCs w:val="20"/>
              </w:rPr>
              <w:t>Begins to develop understanding and ability to use simple language structures in the context of meaningful spoken language, for example, simple present tense – ‘I like apples’; negative forms - ‘I do not like bananas’</w:t>
            </w:r>
          </w:p>
        </w:tc>
        <w:tc>
          <w:tcPr>
            <w:tcW w:w="2694" w:type="dxa"/>
          </w:tcPr>
          <w:p w14:paraId="15DE9BD9" w14:textId="77777777" w:rsidR="00387040" w:rsidRPr="005224D7" w:rsidRDefault="00387040" w:rsidP="00387040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224D7">
              <w:rPr>
                <w:rFonts w:ascii="Arial" w:hAnsi="Arial" w:cs="Arial"/>
                <w:sz w:val="20"/>
                <w:szCs w:val="20"/>
              </w:rPr>
              <w:t>Continues to build oral vocabulary, including conceptual vocabulary, for example, sequence – days of the week</w:t>
            </w:r>
          </w:p>
          <w:p w14:paraId="329CB9FD" w14:textId="62423791" w:rsidR="002E4D7C" w:rsidRPr="005224D7" w:rsidRDefault="002E4D7C" w:rsidP="002E4D7C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2E4D7C" w:rsidRPr="005224D7" w14:paraId="7ED37CCC" w14:textId="77777777" w:rsidTr="00DA6CEF">
        <w:tc>
          <w:tcPr>
            <w:tcW w:w="2127" w:type="dxa"/>
          </w:tcPr>
          <w:p w14:paraId="1BA8B8CA" w14:textId="30AA233B" w:rsidR="002E4D7C" w:rsidRPr="005224D7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  <w:r w:rsidRPr="005224D7">
              <w:rPr>
                <w:rFonts w:ascii="Arial" w:hAnsi="Arial" w:cs="Arial"/>
                <w:b/>
                <w:sz w:val="20"/>
                <w:szCs w:val="20"/>
              </w:rPr>
              <w:t>PHONICS –</w:t>
            </w:r>
            <w:r w:rsidRPr="005224D7">
              <w:rPr>
                <w:rFonts w:ascii="Arial" w:hAnsi="Arial" w:cs="Arial"/>
                <w:sz w:val="20"/>
                <w:szCs w:val="20"/>
              </w:rPr>
              <w:t>. Use own Phonics programme</w:t>
            </w:r>
          </w:p>
          <w:p w14:paraId="32C5CD90" w14:textId="77777777" w:rsidR="002E4D7C" w:rsidRPr="005224D7" w:rsidRDefault="002E4D7C" w:rsidP="002E4D7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6A61C26B" w14:textId="0F1D5489" w:rsidR="002E4D7C" w:rsidRPr="005224D7" w:rsidRDefault="00F60F89" w:rsidP="008D017F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224D7">
              <w:rPr>
                <w:rFonts w:ascii="Arial" w:hAnsi="Arial" w:cs="Arial"/>
                <w:sz w:val="20"/>
                <w:szCs w:val="20"/>
              </w:rPr>
              <w:t xml:space="preserve">With the teacher’s help, identifies some rhyming words in stories, songs and rhymes, for example, ‘eat’ and ‘feet’ </w:t>
            </w:r>
          </w:p>
        </w:tc>
        <w:tc>
          <w:tcPr>
            <w:tcW w:w="2693" w:type="dxa"/>
          </w:tcPr>
          <w:p w14:paraId="6DD37528" w14:textId="77777777" w:rsidR="00F60F89" w:rsidRPr="005224D7" w:rsidRDefault="00F60F89" w:rsidP="00F60F8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5224D7">
              <w:rPr>
                <w:rFonts w:ascii="Arial" w:hAnsi="Arial" w:cs="Arial"/>
                <w:b/>
                <w:sz w:val="20"/>
                <w:szCs w:val="20"/>
              </w:rPr>
              <w:t>Emergent Literacy</w:t>
            </w:r>
          </w:p>
          <w:p w14:paraId="30B75213" w14:textId="3B769BFF" w:rsidR="002E4D7C" w:rsidRPr="005224D7" w:rsidRDefault="00F60F89" w:rsidP="008D017F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224D7">
              <w:rPr>
                <w:rFonts w:ascii="Arial" w:hAnsi="Arial" w:cs="Arial"/>
                <w:sz w:val="20"/>
                <w:szCs w:val="20"/>
              </w:rPr>
              <w:t>Recognises some common words in our everyday environment, for example, STOP, SCHOOL</w:t>
            </w:r>
          </w:p>
        </w:tc>
        <w:tc>
          <w:tcPr>
            <w:tcW w:w="2693" w:type="dxa"/>
          </w:tcPr>
          <w:p w14:paraId="059226F0" w14:textId="641FCF90" w:rsidR="002E4D7C" w:rsidRPr="005224D7" w:rsidRDefault="00AE1107" w:rsidP="008D017F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224D7">
              <w:rPr>
                <w:rFonts w:ascii="Arial" w:hAnsi="Arial" w:cs="Arial"/>
                <w:sz w:val="20"/>
                <w:szCs w:val="20"/>
              </w:rPr>
              <w:t>Develops emergent literacy such as concepts of print) through the Shared Reading activity</w:t>
            </w:r>
          </w:p>
        </w:tc>
        <w:tc>
          <w:tcPr>
            <w:tcW w:w="2693" w:type="dxa"/>
          </w:tcPr>
          <w:p w14:paraId="68BAB642" w14:textId="49CB3DBB" w:rsidR="00AE1107" w:rsidRPr="005224D7" w:rsidRDefault="00AE1107" w:rsidP="00AE1107">
            <w:pPr>
              <w:rPr>
                <w:rFonts w:ascii="Arial" w:hAnsi="Arial" w:cs="Arial"/>
                <w:sz w:val="20"/>
                <w:szCs w:val="20"/>
              </w:rPr>
            </w:pPr>
            <w:r w:rsidRPr="005224D7">
              <w:rPr>
                <w:rFonts w:ascii="Arial" w:hAnsi="Arial" w:cs="Arial"/>
                <w:sz w:val="20"/>
                <w:szCs w:val="20"/>
              </w:rPr>
              <w:t xml:space="preserve">Clap syllables in words. </w:t>
            </w:r>
          </w:p>
          <w:p w14:paraId="150C02A2" w14:textId="5476EE8D" w:rsidR="00AE1107" w:rsidRPr="005224D7" w:rsidRDefault="00AE1107" w:rsidP="008D017F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5224D7">
              <w:rPr>
                <w:rFonts w:ascii="Arial" w:hAnsi="Arial" w:cs="Arial"/>
                <w:sz w:val="20"/>
                <w:szCs w:val="20"/>
              </w:rPr>
              <w:t>Read common words – EXIT, ENTRY, STOP, SCHOOL, MEN, WOMEN.</w:t>
            </w:r>
          </w:p>
          <w:p w14:paraId="55313FAE" w14:textId="2FE023CA" w:rsidR="002E4D7C" w:rsidRPr="005224D7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57376914" w14:textId="77777777" w:rsidR="002E4D7C" w:rsidRPr="005224D7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  <w:r w:rsidRPr="005224D7">
              <w:rPr>
                <w:rFonts w:ascii="Arial" w:hAnsi="Arial" w:cs="Arial"/>
                <w:sz w:val="20"/>
                <w:szCs w:val="20"/>
              </w:rPr>
              <w:t>Spelling Test and Dictation</w:t>
            </w:r>
          </w:p>
          <w:p w14:paraId="5D64CB2E" w14:textId="45565AA5" w:rsidR="002E4D7C" w:rsidRPr="005224D7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  <w:r w:rsidRPr="005224D7">
              <w:rPr>
                <w:rFonts w:ascii="Arial" w:hAnsi="Arial" w:cs="Arial"/>
                <w:sz w:val="20"/>
                <w:szCs w:val="20"/>
              </w:rPr>
              <w:t>Worksheet / Activity</w:t>
            </w:r>
          </w:p>
        </w:tc>
      </w:tr>
      <w:tr w:rsidR="002E4D7C" w:rsidRPr="005224D7" w14:paraId="2B5F51B9" w14:textId="77777777" w:rsidTr="00DA6CEF">
        <w:tc>
          <w:tcPr>
            <w:tcW w:w="2127" w:type="dxa"/>
          </w:tcPr>
          <w:p w14:paraId="2C0616AD" w14:textId="77777777" w:rsidR="002E4D7C" w:rsidRPr="005224D7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  <w:r w:rsidRPr="005224D7">
              <w:rPr>
                <w:rFonts w:ascii="Arial" w:hAnsi="Arial" w:cs="Arial"/>
                <w:b/>
                <w:sz w:val="20"/>
                <w:szCs w:val="20"/>
              </w:rPr>
              <w:t xml:space="preserve">WRITING: </w:t>
            </w:r>
            <w:r w:rsidRPr="005224D7">
              <w:rPr>
                <w:rFonts w:ascii="Arial" w:hAnsi="Arial" w:cs="Arial"/>
                <w:sz w:val="20"/>
                <w:szCs w:val="20"/>
              </w:rPr>
              <w:t>1 written activity per week and 1 written DBE Workbook activity per week</w:t>
            </w:r>
          </w:p>
          <w:p w14:paraId="00A0B555" w14:textId="77777777" w:rsidR="002E4D7C" w:rsidRPr="005224D7" w:rsidRDefault="002E4D7C" w:rsidP="002E4D7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3059201F" w14:textId="77777777" w:rsidR="002E4D7C" w:rsidRPr="005224D7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66321F79" w14:textId="77777777" w:rsidR="002E4D7C" w:rsidRPr="005224D7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2BEE64F9" w14:textId="77777777" w:rsidR="002E4D7C" w:rsidRPr="005224D7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</w:p>
          <w:p w14:paraId="73A477ED" w14:textId="5DD4E5D5" w:rsidR="002E4D7C" w:rsidRPr="005224D7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799A647" w14:textId="77777777" w:rsidR="002E4D7C" w:rsidRPr="005224D7" w:rsidRDefault="002E4D7C" w:rsidP="002E4D7C">
            <w:pPr>
              <w:spacing w:after="200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7E3B6FA3" w14:textId="77777777" w:rsidR="005224D7" w:rsidRPr="005224D7" w:rsidRDefault="005224D7" w:rsidP="005224D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5224D7">
              <w:rPr>
                <w:rFonts w:ascii="Arial" w:hAnsi="Arial" w:cs="Arial"/>
                <w:sz w:val="20"/>
                <w:szCs w:val="20"/>
              </w:rPr>
              <w:t>With the help of the teacher writes a caption for his/her drawing and reads back what is written</w:t>
            </w:r>
          </w:p>
          <w:p w14:paraId="2C8CA9EA" w14:textId="3DF9C0C8" w:rsidR="002E4D7C" w:rsidRPr="005224D7" w:rsidRDefault="005224D7" w:rsidP="008D017F">
            <w:pPr>
              <w:rPr>
                <w:rFonts w:ascii="Arial" w:hAnsi="Arial" w:cs="Arial"/>
                <w:sz w:val="20"/>
                <w:szCs w:val="20"/>
              </w:rPr>
            </w:pPr>
            <w:r w:rsidRPr="005224D7">
              <w:rPr>
                <w:rFonts w:ascii="Arial" w:hAnsi="Arial" w:cs="Arial"/>
                <w:sz w:val="20"/>
                <w:szCs w:val="20"/>
              </w:rPr>
              <w:t>Before I go to school DBE p 59</w:t>
            </w:r>
          </w:p>
        </w:tc>
      </w:tr>
      <w:tr w:rsidR="002E4D7C" w:rsidRPr="005224D7" w14:paraId="08F00477" w14:textId="77777777" w:rsidTr="00DA6CEF">
        <w:tc>
          <w:tcPr>
            <w:tcW w:w="2127" w:type="dxa"/>
          </w:tcPr>
          <w:p w14:paraId="5664CA85" w14:textId="77777777" w:rsidR="002E4D7C" w:rsidRPr="005224D7" w:rsidRDefault="002E4D7C" w:rsidP="002E4D7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224D7">
              <w:rPr>
                <w:rFonts w:ascii="Arial" w:hAnsi="Arial" w:cs="Arial"/>
                <w:b/>
                <w:sz w:val="20"/>
                <w:szCs w:val="20"/>
              </w:rPr>
              <w:t>HOMEWORK</w:t>
            </w:r>
          </w:p>
        </w:tc>
        <w:tc>
          <w:tcPr>
            <w:tcW w:w="2693" w:type="dxa"/>
          </w:tcPr>
          <w:p w14:paraId="4799ED16" w14:textId="77777777" w:rsidR="002E4D7C" w:rsidRPr="005224D7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  <w:r w:rsidRPr="005224D7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0439C49B" w14:textId="77777777" w:rsidR="002E4D7C" w:rsidRPr="005224D7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  <w:r w:rsidRPr="005224D7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0112DB13" w14:textId="77777777" w:rsidR="002E4D7C" w:rsidRPr="005224D7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  <w:r w:rsidRPr="005224D7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644309B9" w14:textId="77777777" w:rsidR="002E4D7C" w:rsidRPr="005224D7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  <w:r w:rsidRPr="005224D7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  <w:p w14:paraId="7AD8F364" w14:textId="77777777" w:rsidR="002E4D7C" w:rsidRPr="005224D7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6FFE46D3" w14:textId="77777777" w:rsidR="002E4D7C" w:rsidRPr="005224D7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E4D7C" w:rsidRPr="005224D7" w14:paraId="65FC9478" w14:textId="77777777" w:rsidTr="00DA6CEF">
        <w:tc>
          <w:tcPr>
            <w:tcW w:w="2127" w:type="dxa"/>
          </w:tcPr>
          <w:p w14:paraId="7AE80DC9" w14:textId="77777777" w:rsidR="002E4D7C" w:rsidRPr="005224D7" w:rsidRDefault="002E4D7C" w:rsidP="002E4D7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365DFF1" w14:textId="77777777" w:rsidR="002E4D7C" w:rsidRPr="005224D7" w:rsidRDefault="002E4D7C" w:rsidP="002E4D7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224D7">
              <w:rPr>
                <w:rFonts w:ascii="Arial" w:hAnsi="Arial" w:cs="Arial"/>
                <w:b/>
                <w:sz w:val="20"/>
                <w:szCs w:val="20"/>
              </w:rPr>
              <w:t>REFLECTION</w:t>
            </w:r>
          </w:p>
          <w:p w14:paraId="664CE735" w14:textId="77777777" w:rsidR="002E4D7C" w:rsidRPr="005224D7" w:rsidRDefault="002E4D7C" w:rsidP="002E4D7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2F4EC11C" w14:textId="77777777" w:rsidR="002E4D7C" w:rsidRPr="005224D7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B531560" w14:textId="77777777" w:rsidR="002E4D7C" w:rsidRPr="005224D7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3D680BA5" w14:textId="77777777" w:rsidR="002E4D7C" w:rsidRPr="005224D7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B9397E0" w14:textId="77777777" w:rsidR="002E4D7C" w:rsidRPr="005224D7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48364B89" w14:textId="77777777" w:rsidR="002E4D7C" w:rsidRPr="005224D7" w:rsidRDefault="002E4D7C" w:rsidP="002E4D7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1E7D649" w14:textId="77777777" w:rsidR="00C24B91" w:rsidRPr="00796FC5" w:rsidRDefault="00C24B91" w:rsidP="00C24B91">
      <w:pPr>
        <w:rPr>
          <w:rFonts w:ascii="Arial" w:hAnsi="Arial" w:cs="Arial"/>
          <w:b/>
          <w:sz w:val="20"/>
          <w:szCs w:val="20"/>
        </w:rPr>
      </w:pPr>
      <w:r w:rsidRPr="003116A7">
        <w:rPr>
          <w:rFonts w:ascii="Arial" w:hAnsi="Arial" w:cs="Arial"/>
          <w:noProof/>
          <w:sz w:val="18"/>
          <w:szCs w:val="18"/>
          <w:lang w:val="en-US"/>
        </w:rPr>
        <w:lastRenderedPageBreak/>
        <w:drawing>
          <wp:anchor distT="0" distB="0" distL="114300" distR="114300" simplePos="0" relativeHeight="251658240" behindDoc="0" locked="0" layoutInCell="1" allowOverlap="1" wp14:anchorId="336E226B" wp14:editId="3AE5AA83">
            <wp:simplePos x="0" y="0"/>
            <wp:positionH relativeFrom="column">
              <wp:posOffset>-457200</wp:posOffset>
            </wp:positionH>
            <wp:positionV relativeFrom="paragraph">
              <wp:posOffset>-683895</wp:posOffset>
            </wp:positionV>
            <wp:extent cx="2047875" cy="685800"/>
            <wp:effectExtent l="0" t="0" r="9525" b="0"/>
            <wp:wrapSquare wrapText="bothSides"/>
            <wp:docPr id="2" name="Picture 2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16A7">
        <w:rPr>
          <w:rFonts w:ascii="Arial" w:hAnsi="Arial" w:cs="Arial"/>
          <w:sz w:val="18"/>
          <w:szCs w:val="18"/>
        </w:rPr>
        <w:t xml:space="preserve">                                                </w:t>
      </w:r>
      <w:r>
        <w:rPr>
          <w:rFonts w:ascii="Arial" w:hAnsi="Arial" w:cs="Arial"/>
          <w:sz w:val="18"/>
          <w:szCs w:val="18"/>
        </w:rPr>
        <w:t xml:space="preserve">  </w:t>
      </w:r>
      <w:r w:rsidRPr="00796FC5">
        <w:rPr>
          <w:rFonts w:ascii="Arial" w:hAnsi="Arial" w:cs="Arial"/>
          <w:b/>
          <w:sz w:val="20"/>
          <w:szCs w:val="20"/>
        </w:rPr>
        <w:t>ECD/FOUNDATION PHASE</w:t>
      </w:r>
    </w:p>
    <w:p w14:paraId="6614AEB8" w14:textId="77777777" w:rsidR="00C24B91" w:rsidRPr="00796FC5" w:rsidRDefault="00C24B91" w:rsidP="00C24B91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796FC5">
        <w:rPr>
          <w:rFonts w:ascii="Arial" w:hAnsi="Arial" w:cs="Arial"/>
          <w:b/>
          <w:sz w:val="20"/>
          <w:szCs w:val="20"/>
        </w:rPr>
        <w:t xml:space="preserve">                                                                         LESSON PLANS: FIRST ADDITIONAL LANGUAGE – ENGLISH </w:t>
      </w:r>
    </w:p>
    <w:p w14:paraId="3A1A3100" w14:textId="24FA6023" w:rsidR="00C24B91" w:rsidRPr="00796FC5" w:rsidRDefault="00C24B91" w:rsidP="00C24B91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796FC5">
        <w:rPr>
          <w:rFonts w:ascii="Arial" w:hAnsi="Arial" w:cs="Arial"/>
          <w:b/>
          <w:sz w:val="20"/>
          <w:szCs w:val="20"/>
        </w:rPr>
        <w:t xml:space="preserve">  GRADE 1 TERM </w:t>
      </w:r>
      <w:r w:rsidR="00861608" w:rsidRPr="00796FC5">
        <w:rPr>
          <w:rFonts w:ascii="Arial" w:hAnsi="Arial" w:cs="Arial"/>
          <w:b/>
          <w:sz w:val="20"/>
          <w:szCs w:val="20"/>
        </w:rPr>
        <w:t>2</w:t>
      </w:r>
      <w:r w:rsidRPr="00796FC5">
        <w:rPr>
          <w:rFonts w:ascii="Arial" w:hAnsi="Arial" w:cs="Arial"/>
          <w:b/>
          <w:sz w:val="20"/>
          <w:szCs w:val="20"/>
        </w:rPr>
        <w:t xml:space="preserve">                                                                 </w:t>
      </w:r>
      <w:r w:rsidR="002A2756" w:rsidRPr="00796FC5">
        <w:rPr>
          <w:rFonts w:ascii="Arial" w:hAnsi="Arial" w:cs="Arial"/>
          <w:b/>
          <w:sz w:val="20"/>
          <w:szCs w:val="20"/>
        </w:rPr>
        <w:t xml:space="preserve">   </w:t>
      </w:r>
      <w:r w:rsidRPr="00796FC5">
        <w:rPr>
          <w:rFonts w:ascii="Arial" w:hAnsi="Arial" w:cs="Arial"/>
          <w:b/>
          <w:sz w:val="20"/>
          <w:szCs w:val="20"/>
        </w:rPr>
        <w:t xml:space="preserve"> </w:t>
      </w:r>
      <w:r w:rsidR="002A2756" w:rsidRPr="00796FC5">
        <w:rPr>
          <w:rFonts w:ascii="Arial" w:hAnsi="Arial" w:cs="Arial"/>
          <w:b/>
          <w:sz w:val="20"/>
          <w:szCs w:val="20"/>
        </w:rPr>
        <w:t>MAXIMUM TIME OF 3 HOURS</w:t>
      </w:r>
      <w:r w:rsidRPr="00796FC5">
        <w:rPr>
          <w:rFonts w:ascii="Arial" w:hAnsi="Arial" w:cs="Arial"/>
          <w:b/>
          <w:sz w:val="20"/>
          <w:szCs w:val="20"/>
        </w:rPr>
        <w:t xml:space="preserve">            </w:t>
      </w:r>
      <w:r w:rsidR="002A2756" w:rsidRPr="00796FC5">
        <w:rPr>
          <w:rFonts w:ascii="Arial" w:hAnsi="Arial" w:cs="Arial"/>
          <w:b/>
          <w:sz w:val="20"/>
          <w:szCs w:val="20"/>
        </w:rPr>
        <w:t xml:space="preserve">                                                  </w:t>
      </w:r>
      <w:r w:rsidRPr="00796FC5">
        <w:rPr>
          <w:rFonts w:ascii="Arial" w:hAnsi="Arial" w:cs="Arial"/>
          <w:b/>
          <w:sz w:val="20"/>
          <w:szCs w:val="20"/>
        </w:rPr>
        <w:t xml:space="preserve">  Week: 6</w:t>
      </w:r>
      <w:r w:rsidR="002034AA" w:rsidRPr="00796FC5">
        <w:rPr>
          <w:rFonts w:ascii="Arial" w:hAnsi="Arial" w:cs="Arial"/>
          <w:b/>
          <w:sz w:val="20"/>
          <w:szCs w:val="20"/>
        </w:rPr>
        <w:t xml:space="preserve"> </w:t>
      </w:r>
      <w:r w:rsidRPr="00796FC5">
        <w:rPr>
          <w:rFonts w:ascii="Arial" w:hAnsi="Arial" w:cs="Arial"/>
          <w:b/>
          <w:sz w:val="20"/>
          <w:szCs w:val="20"/>
        </w:rPr>
        <w:t xml:space="preserve">                                                                                                    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13"/>
        <w:gridCol w:w="2901"/>
        <w:gridCol w:w="2644"/>
        <w:gridCol w:w="2649"/>
        <w:gridCol w:w="2642"/>
        <w:gridCol w:w="2644"/>
      </w:tblGrid>
      <w:tr w:rsidR="00C24B91" w:rsidRPr="00796FC5" w14:paraId="240842AE" w14:textId="77777777" w:rsidTr="00796FC5">
        <w:tc>
          <w:tcPr>
            <w:tcW w:w="2113" w:type="dxa"/>
            <w:shd w:val="clear" w:color="auto" w:fill="D9D9D9" w:themeFill="background1" w:themeFillShade="D9"/>
          </w:tcPr>
          <w:p w14:paraId="1C7BCDA8" w14:textId="77777777" w:rsidR="008D017F" w:rsidRPr="00796FC5" w:rsidRDefault="008D017F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E92B7AE" w14:textId="77777777" w:rsidR="00C24B91" w:rsidRPr="00796FC5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96FC5">
              <w:rPr>
                <w:rFonts w:ascii="Arial" w:hAnsi="Arial" w:cs="Arial"/>
                <w:b/>
                <w:sz w:val="20"/>
                <w:szCs w:val="20"/>
              </w:rPr>
              <w:t>COMPONENT</w:t>
            </w:r>
          </w:p>
          <w:p w14:paraId="19D6971B" w14:textId="548D5F6D" w:rsidR="008D017F" w:rsidRPr="00796FC5" w:rsidRDefault="008D017F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01" w:type="dxa"/>
            <w:shd w:val="clear" w:color="auto" w:fill="D9D9D9" w:themeFill="background1" w:themeFillShade="D9"/>
          </w:tcPr>
          <w:p w14:paraId="4D904B28" w14:textId="77777777" w:rsidR="008D017F" w:rsidRPr="00796FC5" w:rsidRDefault="008D017F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86FB2EF" w14:textId="6D9D7B4E" w:rsidR="00C24B91" w:rsidRPr="00796FC5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96FC5">
              <w:rPr>
                <w:rFonts w:ascii="Arial" w:hAnsi="Arial" w:cs="Arial"/>
                <w:b/>
                <w:sz w:val="20"/>
                <w:szCs w:val="20"/>
              </w:rPr>
              <w:t>MONDAY</w:t>
            </w:r>
          </w:p>
        </w:tc>
        <w:tc>
          <w:tcPr>
            <w:tcW w:w="2644" w:type="dxa"/>
            <w:shd w:val="clear" w:color="auto" w:fill="D9D9D9" w:themeFill="background1" w:themeFillShade="D9"/>
          </w:tcPr>
          <w:p w14:paraId="21E0CFD6" w14:textId="77777777" w:rsidR="008D017F" w:rsidRPr="00796FC5" w:rsidRDefault="008D017F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03069A4" w14:textId="33A0260F" w:rsidR="00C24B91" w:rsidRPr="00796FC5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96FC5">
              <w:rPr>
                <w:rFonts w:ascii="Arial" w:hAnsi="Arial" w:cs="Arial"/>
                <w:b/>
                <w:sz w:val="20"/>
                <w:szCs w:val="20"/>
              </w:rPr>
              <w:t>TUESDAY</w:t>
            </w:r>
          </w:p>
        </w:tc>
        <w:tc>
          <w:tcPr>
            <w:tcW w:w="2649" w:type="dxa"/>
            <w:shd w:val="clear" w:color="auto" w:fill="D9D9D9" w:themeFill="background1" w:themeFillShade="D9"/>
          </w:tcPr>
          <w:p w14:paraId="284A5033" w14:textId="77777777" w:rsidR="008D017F" w:rsidRPr="00796FC5" w:rsidRDefault="008D017F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C51AB37" w14:textId="48921C09" w:rsidR="00C24B91" w:rsidRPr="00796FC5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96FC5">
              <w:rPr>
                <w:rFonts w:ascii="Arial" w:hAnsi="Arial" w:cs="Arial"/>
                <w:b/>
                <w:sz w:val="20"/>
                <w:szCs w:val="20"/>
              </w:rPr>
              <w:t>WEDNESDAY</w:t>
            </w:r>
          </w:p>
        </w:tc>
        <w:tc>
          <w:tcPr>
            <w:tcW w:w="2642" w:type="dxa"/>
            <w:shd w:val="clear" w:color="auto" w:fill="D9D9D9" w:themeFill="background1" w:themeFillShade="D9"/>
          </w:tcPr>
          <w:p w14:paraId="2998959E" w14:textId="77777777" w:rsidR="008D017F" w:rsidRPr="00796FC5" w:rsidRDefault="008D017F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42259BD" w14:textId="45F38094" w:rsidR="00C24B91" w:rsidRPr="00796FC5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96FC5">
              <w:rPr>
                <w:rFonts w:ascii="Arial" w:hAnsi="Arial" w:cs="Arial"/>
                <w:b/>
                <w:sz w:val="20"/>
                <w:szCs w:val="20"/>
              </w:rPr>
              <w:t>THURSDAY</w:t>
            </w:r>
          </w:p>
        </w:tc>
        <w:tc>
          <w:tcPr>
            <w:tcW w:w="2644" w:type="dxa"/>
            <w:shd w:val="clear" w:color="auto" w:fill="D9D9D9" w:themeFill="background1" w:themeFillShade="D9"/>
          </w:tcPr>
          <w:p w14:paraId="5BC8CE20" w14:textId="77777777" w:rsidR="008D017F" w:rsidRPr="00796FC5" w:rsidRDefault="008D017F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4D96BC6" w14:textId="5DB09ECC" w:rsidR="00C24B91" w:rsidRPr="00796FC5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96FC5">
              <w:rPr>
                <w:rFonts w:ascii="Arial" w:hAnsi="Arial" w:cs="Arial"/>
                <w:b/>
                <w:sz w:val="20"/>
                <w:szCs w:val="20"/>
              </w:rPr>
              <w:t>FRIDAY</w:t>
            </w:r>
          </w:p>
        </w:tc>
      </w:tr>
      <w:tr w:rsidR="002A4E4C" w:rsidRPr="00796FC5" w14:paraId="4E63B067" w14:textId="77777777" w:rsidTr="00796FC5">
        <w:tc>
          <w:tcPr>
            <w:tcW w:w="2113" w:type="dxa"/>
          </w:tcPr>
          <w:p w14:paraId="5BA5E84C" w14:textId="77777777" w:rsidR="002A4E4C" w:rsidRPr="00796FC5" w:rsidRDefault="002A4E4C" w:rsidP="002A4E4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96FC5">
              <w:rPr>
                <w:rFonts w:ascii="Arial" w:hAnsi="Arial" w:cs="Arial"/>
                <w:b/>
                <w:sz w:val="20"/>
                <w:szCs w:val="20"/>
              </w:rPr>
              <w:t>LISTENING AND SPEAKING</w:t>
            </w:r>
          </w:p>
        </w:tc>
        <w:tc>
          <w:tcPr>
            <w:tcW w:w="2901" w:type="dxa"/>
          </w:tcPr>
          <w:p w14:paraId="3E04061F" w14:textId="77777777" w:rsidR="00C4342C" w:rsidRPr="00796FC5" w:rsidRDefault="00C4342C" w:rsidP="00C4342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796FC5">
              <w:rPr>
                <w:rFonts w:ascii="Arial" w:hAnsi="Arial" w:cs="Arial"/>
                <w:sz w:val="20"/>
                <w:szCs w:val="20"/>
              </w:rPr>
              <w:t xml:space="preserve">Theme: Pets </w:t>
            </w:r>
          </w:p>
          <w:p w14:paraId="2F126F90" w14:textId="1E139921" w:rsidR="00C4342C" w:rsidRPr="00796FC5" w:rsidRDefault="00C4342C" w:rsidP="00353D32">
            <w:pPr>
              <w:rPr>
                <w:rFonts w:ascii="Arial" w:hAnsi="Arial" w:cs="Arial"/>
                <w:sz w:val="20"/>
                <w:szCs w:val="20"/>
              </w:rPr>
            </w:pPr>
            <w:r w:rsidRPr="00796FC5">
              <w:rPr>
                <w:rFonts w:ascii="Arial" w:hAnsi="Arial" w:cs="Arial"/>
                <w:sz w:val="20"/>
                <w:szCs w:val="20"/>
              </w:rPr>
              <w:t>Sings simple songs and does action e.g.</w:t>
            </w:r>
            <w:r w:rsidR="008A1553" w:rsidRPr="00796FC5">
              <w:rPr>
                <w:rFonts w:ascii="Arial" w:hAnsi="Arial" w:cs="Arial"/>
                <w:sz w:val="20"/>
                <w:szCs w:val="20"/>
              </w:rPr>
              <w:t>,</w:t>
            </w:r>
            <w:r w:rsidRPr="00796FC5">
              <w:rPr>
                <w:rFonts w:ascii="Arial" w:hAnsi="Arial" w:cs="Arial"/>
                <w:sz w:val="20"/>
                <w:szCs w:val="20"/>
              </w:rPr>
              <w:t xml:space="preserve"> DBE p 61</w:t>
            </w:r>
          </w:p>
          <w:p w14:paraId="14D3D4BD" w14:textId="2AB046F3" w:rsidR="002A4E4C" w:rsidRPr="00796FC5" w:rsidRDefault="00C4342C" w:rsidP="00796FC5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796FC5">
              <w:rPr>
                <w:rFonts w:ascii="Arial" w:hAnsi="Arial" w:cs="Arial"/>
                <w:sz w:val="20"/>
                <w:szCs w:val="20"/>
              </w:rPr>
              <w:t>Understand, follow and instructions.</w:t>
            </w:r>
          </w:p>
        </w:tc>
        <w:tc>
          <w:tcPr>
            <w:tcW w:w="2644" w:type="dxa"/>
          </w:tcPr>
          <w:p w14:paraId="65131D2E" w14:textId="77777777" w:rsidR="008A1553" w:rsidRPr="00796FC5" w:rsidRDefault="008A1553" w:rsidP="008A1553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796FC5">
              <w:rPr>
                <w:rFonts w:ascii="Arial" w:hAnsi="Arial" w:cs="Arial"/>
                <w:sz w:val="20"/>
                <w:szCs w:val="20"/>
              </w:rPr>
              <w:t>Responds physically to simple oral instructions, for example, ‘Take the apple. Put it on the table</w:t>
            </w:r>
            <w:r w:rsidRPr="00796FC5">
              <w:rPr>
                <w:rFonts w:ascii="Arial" w:hAnsi="Arial" w:cs="Arial"/>
                <w:b/>
                <w:sz w:val="20"/>
                <w:szCs w:val="20"/>
              </w:rPr>
              <w:t>.’</w:t>
            </w:r>
          </w:p>
          <w:p w14:paraId="5385741E" w14:textId="3B465265" w:rsidR="002A4E4C" w:rsidRPr="00796FC5" w:rsidRDefault="002A4E4C" w:rsidP="002A4E4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49" w:type="dxa"/>
          </w:tcPr>
          <w:p w14:paraId="5C530AD8" w14:textId="59039CEC" w:rsidR="002A4E4C" w:rsidRPr="00796FC5" w:rsidRDefault="008A1553" w:rsidP="00796FC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796FC5">
              <w:rPr>
                <w:rFonts w:ascii="Arial" w:hAnsi="Arial" w:cs="Arial"/>
                <w:sz w:val="20"/>
                <w:szCs w:val="20"/>
              </w:rPr>
              <w:t xml:space="preserve">‘Understands and responds to simple questions and instructions, </w:t>
            </w:r>
            <w:r w:rsidRPr="00796FC5">
              <w:rPr>
                <w:rFonts w:ascii="Arial" w:hAnsi="Arial" w:cs="Arial"/>
                <w:sz w:val="20"/>
                <w:szCs w:val="20"/>
              </w:rPr>
              <w:t>e.g., s</w:t>
            </w:r>
            <w:r w:rsidRPr="00796FC5">
              <w:rPr>
                <w:rFonts w:ascii="Arial" w:hAnsi="Arial" w:cs="Arial"/>
                <w:sz w:val="20"/>
                <w:szCs w:val="20"/>
              </w:rPr>
              <w:t>how me the dog. How many pets are there?</w:t>
            </w:r>
          </w:p>
        </w:tc>
        <w:tc>
          <w:tcPr>
            <w:tcW w:w="2642" w:type="dxa"/>
          </w:tcPr>
          <w:p w14:paraId="6B19C500" w14:textId="77777777" w:rsidR="00353D32" w:rsidRPr="00796FC5" w:rsidRDefault="00353D32" w:rsidP="00353D3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796FC5">
              <w:rPr>
                <w:rFonts w:ascii="Arial" w:hAnsi="Arial" w:cs="Arial"/>
                <w:sz w:val="20"/>
                <w:szCs w:val="20"/>
              </w:rPr>
              <w:t>Understand, say sentences, answer questions</w:t>
            </w:r>
          </w:p>
          <w:p w14:paraId="56A774F4" w14:textId="77777777" w:rsidR="00353D32" w:rsidRPr="00796FC5" w:rsidRDefault="00353D32" w:rsidP="00353D32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796FC5">
              <w:rPr>
                <w:rFonts w:ascii="Arial" w:hAnsi="Arial" w:cs="Arial"/>
                <w:sz w:val="20"/>
                <w:szCs w:val="20"/>
              </w:rPr>
              <w:t>Identify and name objects</w:t>
            </w:r>
          </w:p>
          <w:p w14:paraId="72C0E9BC" w14:textId="547B1170" w:rsidR="002A4E4C" w:rsidRPr="00796FC5" w:rsidRDefault="002A4E4C" w:rsidP="002A4E4C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644" w:type="dxa"/>
          </w:tcPr>
          <w:p w14:paraId="1BBA1FD3" w14:textId="6327F6F7" w:rsidR="002A4E4C" w:rsidRPr="00796FC5" w:rsidRDefault="008A1553" w:rsidP="002A4E4C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 w:rsidRPr="00796FC5">
              <w:rPr>
                <w:rFonts w:ascii="Arial" w:hAnsi="Arial" w:cs="Arial"/>
                <w:sz w:val="20"/>
                <w:szCs w:val="20"/>
              </w:rPr>
              <w:t>Assessment: Recite a rhyme taught</w:t>
            </w:r>
          </w:p>
        </w:tc>
      </w:tr>
      <w:tr w:rsidR="00C24B91" w:rsidRPr="00796FC5" w14:paraId="4C7C7117" w14:textId="77777777" w:rsidTr="00796FC5">
        <w:tc>
          <w:tcPr>
            <w:tcW w:w="2113" w:type="dxa"/>
          </w:tcPr>
          <w:p w14:paraId="1349A963" w14:textId="77777777" w:rsidR="00C24B91" w:rsidRPr="00796FC5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96FC5">
              <w:rPr>
                <w:rFonts w:ascii="Arial" w:hAnsi="Arial" w:cs="Arial"/>
                <w:b/>
                <w:sz w:val="20"/>
                <w:szCs w:val="20"/>
              </w:rPr>
              <w:t xml:space="preserve">SHARED READING: </w:t>
            </w:r>
            <w:r w:rsidRPr="00796FC5">
              <w:rPr>
                <w:rFonts w:ascii="Arial" w:hAnsi="Arial" w:cs="Arial"/>
                <w:sz w:val="20"/>
                <w:szCs w:val="20"/>
              </w:rPr>
              <w:t>Title –</w:t>
            </w:r>
            <w:r w:rsidRPr="00796FC5">
              <w:rPr>
                <w:rFonts w:ascii="Arial" w:hAnsi="Arial" w:cs="Arial"/>
                <w:b/>
                <w:sz w:val="20"/>
                <w:szCs w:val="20"/>
              </w:rPr>
              <w:t xml:space="preserve"> _____________ </w:t>
            </w:r>
          </w:p>
          <w:p w14:paraId="0BF4085F" w14:textId="77777777" w:rsidR="00C24B91" w:rsidRPr="00796FC5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BF1C9FA" w14:textId="77777777" w:rsidR="00C24B91" w:rsidRPr="00796FC5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796FC5">
              <w:rPr>
                <w:rFonts w:ascii="Arial" w:hAnsi="Arial" w:cs="Arial"/>
                <w:b/>
                <w:sz w:val="20"/>
                <w:szCs w:val="20"/>
              </w:rPr>
              <w:t xml:space="preserve">______________ - </w:t>
            </w:r>
          </w:p>
          <w:p w14:paraId="75DE4EC3" w14:textId="77777777" w:rsidR="00C24B91" w:rsidRPr="00796FC5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796FC5">
              <w:rPr>
                <w:rFonts w:ascii="Arial" w:hAnsi="Arial" w:cs="Arial"/>
                <w:sz w:val="20"/>
                <w:szCs w:val="20"/>
              </w:rPr>
              <w:t>New Big Book every week</w:t>
            </w:r>
          </w:p>
          <w:p w14:paraId="6C8091F6" w14:textId="77777777" w:rsidR="00C24B91" w:rsidRPr="00796FC5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96FC5">
              <w:rPr>
                <w:rFonts w:ascii="Arial" w:hAnsi="Arial" w:cs="Arial"/>
                <w:sz w:val="20"/>
                <w:szCs w:val="20"/>
              </w:rPr>
              <w:t>Integrate with Six Bricks</w:t>
            </w:r>
          </w:p>
        </w:tc>
        <w:tc>
          <w:tcPr>
            <w:tcW w:w="2901" w:type="dxa"/>
          </w:tcPr>
          <w:p w14:paraId="731E4DD9" w14:textId="7487E35B" w:rsidR="00D93493" w:rsidRPr="00796FC5" w:rsidRDefault="00D93493" w:rsidP="00D93493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796FC5">
              <w:rPr>
                <w:rFonts w:ascii="Arial" w:hAnsi="Arial" w:cs="Arial"/>
                <w:b/>
                <w:sz w:val="20"/>
                <w:szCs w:val="20"/>
              </w:rPr>
              <w:t>Text: DBE  p65</w:t>
            </w:r>
          </w:p>
          <w:p w14:paraId="6C9D854D" w14:textId="77777777" w:rsidR="00D93493" w:rsidRPr="00796FC5" w:rsidRDefault="00D93493" w:rsidP="00D93493">
            <w:pPr>
              <w:pStyle w:val="NoSpacing"/>
              <w:numPr>
                <w:ilvl w:val="0"/>
                <w:numId w:val="31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796FC5">
              <w:rPr>
                <w:rFonts w:ascii="Arial" w:hAnsi="Arial" w:cs="Arial"/>
                <w:sz w:val="20"/>
                <w:szCs w:val="20"/>
              </w:rPr>
              <w:t>Predict.</w:t>
            </w:r>
          </w:p>
          <w:p w14:paraId="720FC465" w14:textId="77777777" w:rsidR="00D93493" w:rsidRPr="00796FC5" w:rsidRDefault="00D93493" w:rsidP="00D93493">
            <w:pPr>
              <w:pStyle w:val="NoSpacing"/>
              <w:numPr>
                <w:ilvl w:val="0"/>
                <w:numId w:val="31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796FC5">
              <w:rPr>
                <w:rFonts w:ascii="Arial" w:hAnsi="Arial" w:cs="Arial"/>
                <w:sz w:val="20"/>
                <w:szCs w:val="20"/>
              </w:rPr>
              <w:t>Discuss.</w:t>
            </w:r>
          </w:p>
          <w:p w14:paraId="61EE4668" w14:textId="77777777" w:rsidR="00D93493" w:rsidRPr="00796FC5" w:rsidRDefault="00D93493" w:rsidP="00D93493">
            <w:pPr>
              <w:pStyle w:val="NoSpacing"/>
              <w:numPr>
                <w:ilvl w:val="0"/>
                <w:numId w:val="31"/>
              </w:numPr>
              <w:rPr>
                <w:rFonts w:ascii="Arial" w:hAnsi="Arial" w:cs="Arial"/>
                <w:sz w:val="20"/>
                <w:szCs w:val="20"/>
              </w:rPr>
            </w:pPr>
            <w:r w:rsidRPr="00796FC5">
              <w:rPr>
                <w:rFonts w:ascii="Arial" w:hAnsi="Arial" w:cs="Arial"/>
                <w:sz w:val="20"/>
                <w:szCs w:val="20"/>
              </w:rPr>
              <w:t>Main Idea.</w:t>
            </w:r>
          </w:p>
          <w:p w14:paraId="0D0FFD65" w14:textId="77777777" w:rsidR="00D93493" w:rsidRPr="00796FC5" w:rsidRDefault="00D93493" w:rsidP="00D93493">
            <w:pPr>
              <w:pStyle w:val="NoSpacing"/>
              <w:numPr>
                <w:ilvl w:val="0"/>
                <w:numId w:val="31"/>
              </w:numPr>
              <w:rPr>
                <w:rFonts w:ascii="Arial" w:hAnsi="Arial" w:cs="Arial"/>
                <w:sz w:val="20"/>
                <w:szCs w:val="20"/>
              </w:rPr>
            </w:pPr>
            <w:r w:rsidRPr="00796FC5">
              <w:rPr>
                <w:rFonts w:ascii="Arial" w:hAnsi="Arial" w:cs="Arial"/>
                <w:sz w:val="20"/>
                <w:szCs w:val="20"/>
              </w:rPr>
              <w:t>Read aloud.</w:t>
            </w:r>
          </w:p>
          <w:p w14:paraId="3978B79A" w14:textId="77777777" w:rsidR="00D93493" w:rsidRPr="00796FC5" w:rsidRDefault="00D93493" w:rsidP="00D93493">
            <w:pPr>
              <w:pStyle w:val="NoSpacing"/>
              <w:numPr>
                <w:ilvl w:val="0"/>
                <w:numId w:val="31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796FC5">
              <w:rPr>
                <w:rFonts w:ascii="Arial" w:hAnsi="Arial" w:cs="Arial"/>
                <w:sz w:val="20"/>
                <w:szCs w:val="20"/>
              </w:rPr>
              <w:t>Questions and Answers.</w:t>
            </w:r>
          </w:p>
          <w:p w14:paraId="2BB18A60" w14:textId="046E06A9" w:rsidR="00C24B91" w:rsidRPr="00796FC5" w:rsidRDefault="00D93493" w:rsidP="00796FC5">
            <w:pPr>
              <w:pStyle w:val="NoSpacing"/>
              <w:numPr>
                <w:ilvl w:val="0"/>
                <w:numId w:val="31"/>
              </w:numPr>
              <w:rPr>
                <w:rFonts w:ascii="Arial" w:hAnsi="Arial" w:cs="Arial"/>
                <w:sz w:val="20"/>
                <w:szCs w:val="20"/>
              </w:rPr>
            </w:pPr>
            <w:r w:rsidRPr="00796FC5">
              <w:rPr>
                <w:rFonts w:ascii="Arial" w:hAnsi="Arial" w:cs="Arial"/>
                <w:sz w:val="20"/>
                <w:szCs w:val="20"/>
              </w:rPr>
              <w:t>Prepositions</w:t>
            </w:r>
          </w:p>
        </w:tc>
        <w:tc>
          <w:tcPr>
            <w:tcW w:w="2644" w:type="dxa"/>
          </w:tcPr>
          <w:p w14:paraId="25CBE6C3" w14:textId="77777777" w:rsidR="00D93493" w:rsidRPr="00796FC5" w:rsidRDefault="00D93493" w:rsidP="00D93493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796FC5">
              <w:rPr>
                <w:rFonts w:ascii="Arial" w:hAnsi="Arial" w:cs="Arial"/>
                <w:b/>
                <w:sz w:val="20"/>
                <w:szCs w:val="20"/>
              </w:rPr>
              <w:t>Emergent Literacy</w:t>
            </w:r>
          </w:p>
          <w:p w14:paraId="1A60803D" w14:textId="77777777" w:rsidR="00D93493" w:rsidRPr="00796FC5" w:rsidRDefault="00D93493" w:rsidP="00D93493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796FC5">
              <w:rPr>
                <w:rFonts w:ascii="Arial" w:hAnsi="Arial" w:cs="Arial"/>
                <w:sz w:val="20"/>
                <w:szCs w:val="20"/>
              </w:rPr>
              <w:t>Recognises some common words in our everyday environment, for example, STOP, SCHOOL</w:t>
            </w:r>
          </w:p>
          <w:p w14:paraId="24E79387" w14:textId="024A0C7A" w:rsidR="00C24B91" w:rsidRPr="00796FC5" w:rsidRDefault="00C24B91" w:rsidP="00D93493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9" w:type="dxa"/>
          </w:tcPr>
          <w:p w14:paraId="50D1541B" w14:textId="6425B125" w:rsidR="00C24B91" w:rsidRPr="00796FC5" w:rsidRDefault="00D93493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96FC5">
              <w:rPr>
                <w:rFonts w:ascii="Arial" w:hAnsi="Arial" w:cs="Arial"/>
                <w:sz w:val="20"/>
                <w:szCs w:val="20"/>
              </w:rPr>
              <w:t>Develops emergent literacy such as concepts of print through the Shared</w:t>
            </w:r>
          </w:p>
        </w:tc>
        <w:tc>
          <w:tcPr>
            <w:tcW w:w="2642" w:type="dxa"/>
          </w:tcPr>
          <w:p w14:paraId="71ACFFA0" w14:textId="77777777" w:rsidR="00D93493" w:rsidRPr="00796FC5" w:rsidRDefault="00D93493" w:rsidP="00D93493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796FC5">
              <w:rPr>
                <w:rFonts w:ascii="Arial" w:hAnsi="Arial" w:cs="Arial"/>
                <w:sz w:val="20"/>
                <w:szCs w:val="20"/>
              </w:rPr>
              <w:t>Reading activity</w:t>
            </w:r>
          </w:p>
          <w:p w14:paraId="311D9528" w14:textId="450CBEE8" w:rsidR="00C24B91" w:rsidRPr="00796FC5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4" w:type="dxa"/>
          </w:tcPr>
          <w:p w14:paraId="4AC396C9" w14:textId="6DCD4B48" w:rsidR="00C24B91" w:rsidRPr="00796FC5" w:rsidRDefault="00D93493" w:rsidP="008C69D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96FC5">
              <w:rPr>
                <w:rFonts w:ascii="Arial" w:hAnsi="Arial" w:cs="Arial"/>
                <w:sz w:val="20"/>
                <w:szCs w:val="20"/>
              </w:rPr>
              <w:t>Clap syllables in words.</w:t>
            </w:r>
          </w:p>
        </w:tc>
      </w:tr>
      <w:tr w:rsidR="00C24B91" w:rsidRPr="00796FC5" w14:paraId="73F2C3AF" w14:textId="77777777" w:rsidTr="00796FC5">
        <w:tc>
          <w:tcPr>
            <w:tcW w:w="2113" w:type="dxa"/>
          </w:tcPr>
          <w:p w14:paraId="16447208" w14:textId="77777777" w:rsidR="00C24B91" w:rsidRPr="00796FC5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796FC5">
              <w:rPr>
                <w:rFonts w:ascii="Arial" w:hAnsi="Arial" w:cs="Arial"/>
                <w:b/>
                <w:sz w:val="20"/>
                <w:szCs w:val="20"/>
              </w:rPr>
              <w:t>PHONICS –</w:t>
            </w:r>
            <w:r w:rsidRPr="00796FC5">
              <w:rPr>
                <w:rFonts w:ascii="Arial" w:hAnsi="Arial" w:cs="Arial"/>
                <w:sz w:val="20"/>
                <w:szCs w:val="20"/>
              </w:rPr>
              <w:t>Use own Phonics programme</w:t>
            </w:r>
          </w:p>
          <w:p w14:paraId="5AD74E48" w14:textId="77777777" w:rsidR="00C24B91" w:rsidRPr="00796FC5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01" w:type="dxa"/>
          </w:tcPr>
          <w:p w14:paraId="42923F4A" w14:textId="77777777" w:rsidR="003A12DC" w:rsidRPr="00796FC5" w:rsidRDefault="003A12DC" w:rsidP="00431A26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796FC5">
              <w:rPr>
                <w:rFonts w:ascii="Arial" w:hAnsi="Arial" w:cs="Arial"/>
                <w:sz w:val="20"/>
                <w:szCs w:val="20"/>
              </w:rPr>
              <w:t xml:space="preserve">With the teacher’s help, identifies some rhyming words in stories, songs and rhymes, for example, ‘eat’ and ‘feet’ </w:t>
            </w:r>
          </w:p>
          <w:p w14:paraId="1F1CCE60" w14:textId="1C95EA0E" w:rsidR="00C24B91" w:rsidRPr="00796FC5" w:rsidRDefault="00C24B91" w:rsidP="00431A26">
            <w:pPr>
              <w:pStyle w:val="ListParagraph"/>
              <w:autoSpaceDE w:val="0"/>
              <w:autoSpaceDN w:val="0"/>
              <w:adjustRightInd w:val="0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4" w:type="dxa"/>
          </w:tcPr>
          <w:p w14:paraId="219B364A" w14:textId="77777777" w:rsidR="00431A26" w:rsidRPr="00796FC5" w:rsidRDefault="00431A26" w:rsidP="00431A26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796FC5">
              <w:rPr>
                <w:rFonts w:ascii="Arial" w:hAnsi="Arial" w:cs="Arial"/>
                <w:b/>
                <w:sz w:val="20"/>
                <w:szCs w:val="20"/>
              </w:rPr>
              <w:t>Emergent Literacy</w:t>
            </w:r>
          </w:p>
          <w:p w14:paraId="612FDFB7" w14:textId="5360F891" w:rsidR="00C24B91" w:rsidRPr="00796FC5" w:rsidRDefault="00431A26" w:rsidP="00796FC5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6FC5">
              <w:rPr>
                <w:rFonts w:ascii="Arial" w:hAnsi="Arial" w:cs="Arial"/>
                <w:sz w:val="20"/>
                <w:szCs w:val="20"/>
              </w:rPr>
              <w:t>Recognises some common words in our everyday environment, for example, STOP, SCHOOL SHOPRITE, MAC DONALDS</w:t>
            </w:r>
          </w:p>
        </w:tc>
        <w:tc>
          <w:tcPr>
            <w:tcW w:w="2649" w:type="dxa"/>
          </w:tcPr>
          <w:p w14:paraId="77D1ABED" w14:textId="77777777" w:rsidR="00431A26" w:rsidRPr="00796FC5" w:rsidRDefault="00431A26" w:rsidP="00431A26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796FC5">
              <w:rPr>
                <w:rFonts w:ascii="Arial" w:hAnsi="Arial" w:cs="Arial"/>
                <w:sz w:val="20"/>
                <w:szCs w:val="20"/>
              </w:rPr>
              <w:t>Develops emergent literacy such as concepts of print) through the Shared Reading activity</w:t>
            </w:r>
          </w:p>
          <w:p w14:paraId="5CB91C85" w14:textId="6547A4B9" w:rsidR="00C24B91" w:rsidRPr="00796FC5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2" w:type="dxa"/>
          </w:tcPr>
          <w:p w14:paraId="18779F56" w14:textId="77777777" w:rsidR="003A12DC" w:rsidRPr="00796FC5" w:rsidRDefault="003A12DC" w:rsidP="003A12D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796FC5">
              <w:rPr>
                <w:rFonts w:ascii="Arial" w:hAnsi="Arial" w:cs="Arial"/>
                <w:sz w:val="20"/>
                <w:szCs w:val="20"/>
              </w:rPr>
              <w:t>Clap syllables in words.</w:t>
            </w:r>
          </w:p>
          <w:p w14:paraId="7EF10262" w14:textId="093235F3" w:rsidR="00C24B91" w:rsidRPr="00796FC5" w:rsidRDefault="003A12DC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796FC5">
              <w:rPr>
                <w:rFonts w:ascii="Arial" w:hAnsi="Arial" w:cs="Arial"/>
                <w:sz w:val="20"/>
                <w:szCs w:val="20"/>
              </w:rPr>
              <w:t>Clap words in the sentences</w:t>
            </w:r>
          </w:p>
        </w:tc>
        <w:tc>
          <w:tcPr>
            <w:tcW w:w="2644" w:type="dxa"/>
          </w:tcPr>
          <w:p w14:paraId="5362C292" w14:textId="77777777" w:rsidR="00341C70" w:rsidRPr="00796FC5" w:rsidRDefault="00341C70" w:rsidP="00341C70">
            <w:pPr>
              <w:rPr>
                <w:rFonts w:ascii="Arial" w:hAnsi="Arial" w:cs="Arial"/>
                <w:sz w:val="20"/>
                <w:szCs w:val="20"/>
              </w:rPr>
            </w:pPr>
            <w:r w:rsidRPr="00796FC5">
              <w:rPr>
                <w:rFonts w:ascii="Arial" w:hAnsi="Arial" w:cs="Arial"/>
                <w:sz w:val="20"/>
                <w:szCs w:val="20"/>
              </w:rPr>
              <w:t>Spelling Test and Dictation.</w:t>
            </w:r>
          </w:p>
          <w:p w14:paraId="0ECF4E35" w14:textId="77777777" w:rsidR="00341C70" w:rsidRPr="00796FC5" w:rsidRDefault="00341C70" w:rsidP="00341C70">
            <w:pPr>
              <w:rPr>
                <w:rFonts w:ascii="Arial" w:hAnsi="Arial" w:cs="Arial"/>
                <w:sz w:val="20"/>
                <w:szCs w:val="20"/>
              </w:rPr>
            </w:pPr>
          </w:p>
          <w:p w14:paraId="6D9122D9" w14:textId="41F801B3" w:rsidR="00C24B91" w:rsidRPr="00796FC5" w:rsidRDefault="00341C70" w:rsidP="00341C70">
            <w:pPr>
              <w:rPr>
                <w:rFonts w:ascii="Arial" w:hAnsi="Arial" w:cs="Arial"/>
                <w:sz w:val="20"/>
                <w:szCs w:val="20"/>
              </w:rPr>
            </w:pPr>
            <w:r w:rsidRPr="00796FC5">
              <w:rPr>
                <w:rFonts w:ascii="Arial" w:hAnsi="Arial" w:cs="Arial"/>
                <w:sz w:val="20"/>
                <w:szCs w:val="20"/>
              </w:rPr>
              <w:t>Worksheet / Activity</w:t>
            </w:r>
          </w:p>
        </w:tc>
      </w:tr>
      <w:tr w:rsidR="00C24B91" w:rsidRPr="00796FC5" w14:paraId="29BC9BB0" w14:textId="77777777" w:rsidTr="00796FC5">
        <w:tc>
          <w:tcPr>
            <w:tcW w:w="2113" w:type="dxa"/>
          </w:tcPr>
          <w:p w14:paraId="088715AB" w14:textId="77777777" w:rsidR="00C24B91" w:rsidRPr="00796FC5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796FC5">
              <w:rPr>
                <w:rFonts w:ascii="Arial" w:hAnsi="Arial" w:cs="Arial"/>
                <w:b/>
                <w:sz w:val="20"/>
                <w:szCs w:val="20"/>
              </w:rPr>
              <w:t xml:space="preserve">WRITING: </w:t>
            </w:r>
            <w:r w:rsidRPr="00796FC5">
              <w:rPr>
                <w:rFonts w:ascii="Arial" w:hAnsi="Arial" w:cs="Arial"/>
                <w:sz w:val="20"/>
                <w:szCs w:val="20"/>
              </w:rPr>
              <w:t>1 written activity per week and 1 written DBE Workbook activity per week</w:t>
            </w:r>
          </w:p>
          <w:p w14:paraId="4156F86B" w14:textId="0D0AB87C" w:rsidR="00C24B91" w:rsidRPr="00796FC5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01" w:type="dxa"/>
          </w:tcPr>
          <w:p w14:paraId="4084FCA9" w14:textId="77777777" w:rsidR="00C24B91" w:rsidRPr="00796FC5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4" w:type="dxa"/>
          </w:tcPr>
          <w:p w14:paraId="48DDA66D" w14:textId="77777777" w:rsidR="00C24B91" w:rsidRPr="00796FC5" w:rsidRDefault="00C24B91" w:rsidP="008C69DE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49" w:type="dxa"/>
          </w:tcPr>
          <w:p w14:paraId="7A4684ED" w14:textId="77777777" w:rsidR="00C24B91" w:rsidRPr="00796FC5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2" w:type="dxa"/>
          </w:tcPr>
          <w:p w14:paraId="7E66766C" w14:textId="77777777" w:rsidR="00C24B91" w:rsidRPr="00796FC5" w:rsidRDefault="00C24B91" w:rsidP="008C69DE">
            <w:pPr>
              <w:spacing w:after="200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4" w:type="dxa"/>
          </w:tcPr>
          <w:p w14:paraId="1A831F13" w14:textId="77777777" w:rsidR="00796FC5" w:rsidRPr="00796FC5" w:rsidRDefault="00796FC5" w:rsidP="00796FC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96FC5">
              <w:rPr>
                <w:rFonts w:ascii="Arial" w:hAnsi="Arial" w:cs="Arial"/>
                <w:sz w:val="20"/>
                <w:szCs w:val="20"/>
              </w:rPr>
              <w:t>With the help of the teacher writes a caption for his/her drawing ‘ My favourite pet ‘and reads back what is written</w:t>
            </w:r>
          </w:p>
          <w:p w14:paraId="38B242E2" w14:textId="044CA56C" w:rsidR="00C24B91" w:rsidRPr="00796FC5" w:rsidRDefault="00796FC5" w:rsidP="00796FC5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796FC5">
              <w:rPr>
                <w:rFonts w:ascii="Arial" w:hAnsi="Arial" w:cs="Arial"/>
                <w:sz w:val="20"/>
                <w:szCs w:val="20"/>
              </w:rPr>
              <w:t>BDE p 60</w:t>
            </w:r>
          </w:p>
        </w:tc>
      </w:tr>
      <w:tr w:rsidR="00796FC5" w:rsidRPr="00796FC5" w14:paraId="327D4268" w14:textId="77777777" w:rsidTr="00796FC5">
        <w:tc>
          <w:tcPr>
            <w:tcW w:w="2113" w:type="dxa"/>
          </w:tcPr>
          <w:p w14:paraId="72443293" w14:textId="77777777" w:rsidR="00CF0CA4" w:rsidRDefault="00CF0CA4" w:rsidP="00796FC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18E5E74" w14:textId="11407E91" w:rsidR="00796FC5" w:rsidRPr="00796FC5" w:rsidRDefault="00796FC5" w:rsidP="00796FC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96FC5">
              <w:rPr>
                <w:rFonts w:ascii="Arial" w:hAnsi="Arial" w:cs="Arial"/>
                <w:b/>
                <w:sz w:val="20"/>
                <w:szCs w:val="20"/>
              </w:rPr>
              <w:t>HOMEWORK</w:t>
            </w:r>
          </w:p>
          <w:p w14:paraId="72795691" w14:textId="5AFD46B4" w:rsidR="00796FC5" w:rsidRPr="00796FC5" w:rsidRDefault="00796FC5" w:rsidP="00796FC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01" w:type="dxa"/>
          </w:tcPr>
          <w:p w14:paraId="3A48BB53" w14:textId="77777777" w:rsidR="00796FC5" w:rsidRDefault="00796FC5" w:rsidP="00796FC5">
            <w:pPr>
              <w:rPr>
                <w:rFonts w:ascii="Arial" w:hAnsi="Arial" w:cs="Arial"/>
                <w:sz w:val="20"/>
                <w:szCs w:val="20"/>
              </w:rPr>
            </w:pPr>
          </w:p>
          <w:p w14:paraId="33FAF116" w14:textId="077F50BB" w:rsidR="00796FC5" w:rsidRPr="00796FC5" w:rsidRDefault="00796FC5" w:rsidP="00796FC5">
            <w:pPr>
              <w:rPr>
                <w:rFonts w:ascii="Arial" w:hAnsi="Arial" w:cs="Arial"/>
                <w:sz w:val="20"/>
                <w:szCs w:val="20"/>
              </w:rPr>
            </w:pPr>
            <w:r w:rsidRPr="005224D7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44" w:type="dxa"/>
          </w:tcPr>
          <w:p w14:paraId="2C4E71DF" w14:textId="77777777" w:rsidR="00796FC5" w:rsidRDefault="00796FC5" w:rsidP="00796FC5">
            <w:pPr>
              <w:rPr>
                <w:rFonts w:ascii="Arial" w:hAnsi="Arial" w:cs="Arial"/>
                <w:sz w:val="20"/>
                <w:szCs w:val="20"/>
              </w:rPr>
            </w:pPr>
          </w:p>
          <w:p w14:paraId="3CFFAEEF" w14:textId="13472B22" w:rsidR="00796FC5" w:rsidRPr="00796FC5" w:rsidRDefault="00796FC5" w:rsidP="00796FC5">
            <w:pPr>
              <w:rPr>
                <w:rFonts w:ascii="Arial" w:hAnsi="Arial" w:cs="Arial"/>
                <w:sz w:val="20"/>
                <w:szCs w:val="20"/>
              </w:rPr>
            </w:pPr>
            <w:r w:rsidRPr="005224D7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49" w:type="dxa"/>
          </w:tcPr>
          <w:p w14:paraId="5A4BD30C" w14:textId="77777777" w:rsidR="00796FC5" w:rsidRDefault="00796FC5" w:rsidP="00796FC5">
            <w:pPr>
              <w:rPr>
                <w:rFonts w:ascii="Arial" w:hAnsi="Arial" w:cs="Arial"/>
                <w:sz w:val="20"/>
                <w:szCs w:val="20"/>
              </w:rPr>
            </w:pPr>
          </w:p>
          <w:p w14:paraId="37E6EDC7" w14:textId="58734C88" w:rsidR="00796FC5" w:rsidRPr="00796FC5" w:rsidRDefault="00796FC5" w:rsidP="00796FC5">
            <w:pPr>
              <w:rPr>
                <w:rFonts w:ascii="Arial" w:hAnsi="Arial" w:cs="Arial"/>
                <w:sz w:val="20"/>
                <w:szCs w:val="20"/>
              </w:rPr>
            </w:pPr>
            <w:r w:rsidRPr="005224D7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42" w:type="dxa"/>
          </w:tcPr>
          <w:p w14:paraId="6CE3E676" w14:textId="77777777" w:rsidR="00796FC5" w:rsidRDefault="00796FC5" w:rsidP="00796FC5">
            <w:pPr>
              <w:rPr>
                <w:rFonts w:ascii="Arial" w:hAnsi="Arial" w:cs="Arial"/>
                <w:sz w:val="20"/>
                <w:szCs w:val="20"/>
              </w:rPr>
            </w:pPr>
          </w:p>
          <w:p w14:paraId="3EDE7952" w14:textId="29EC64CD" w:rsidR="00796FC5" w:rsidRPr="005224D7" w:rsidRDefault="00796FC5" w:rsidP="00796FC5">
            <w:pPr>
              <w:rPr>
                <w:rFonts w:ascii="Arial" w:hAnsi="Arial" w:cs="Arial"/>
                <w:sz w:val="20"/>
                <w:szCs w:val="20"/>
              </w:rPr>
            </w:pPr>
            <w:r w:rsidRPr="005224D7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  <w:p w14:paraId="313CB4CD" w14:textId="77777777" w:rsidR="00796FC5" w:rsidRPr="00796FC5" w:rsidRDefault="00796FC5" w:rsidP="00796FC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4" w:type="dxa"/>
          </w:tcPr>
          <w:p w14:paraId="00F0D738" w14:textId="77777777" w:rsidR="00796FC5" w:rsidRPr="00796FC5" w:rsidRDefault="00796FC5" w:rsidP="00796FC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96FC5" w:rsidRPr="00796FC5" w14:paraId="43D8C6A2" w14:textId="77777777" w:rsidTr="00796FC5">
        <w:tc>
          <w:tcPr>
            <w:tcW w:w="2113" w:type="dxa"/>
          </w:tcPr>
          <w:p w14:paraId="068A9285" w14:textId="77777777" w:rsidR="00796FC5" w:rsidRPr="00796FC5" w:rsidRDefault="00796FC5" w:rsidP="00796FC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96FC5">
              <w:rPr>
                <w:rFonts w:ascii="Arial" w:hAnsi="Arial" w:cs="Arial"/>
                <w:b/>
                <w:sz w:val="20"/>
                <w:szCs w:val="20"/>
              </w:rPr>
              <w:t>REFLECTION</w:t>
            </w:r>
          </w:p>
          <w:p w14:paraId="0D23B007" w14:textId="78F4BE53" w:rsidR="00796FC5" w:rsidRPr="00796FC5" w:rsidRDefault="00796FC5" w:rsidP="00796FC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01" w:type="dxa"/>
          </w:tcPr>
          <w:p w14:paraId="2D24C51D" w14:textId="77777777" w:rsidR="00796FC5" w:rsidRPr="00796FC5" w:rsidRDefault="00796FC5" w:rsidP="00796FC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4" w:type="dxa"/>
          </w:tcPr>
          <w:p w14:paraId="76AAAD14" w14:textId="77777777" w:rsidR="00796FC5" w:rsidRPr="00796FC5" w:rsidRDefault="00796FC5" w:rsidP="00796FC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9" w:type="dxa"/>
          </w:tcPr>
          <w:p w14:paraId="0CBEE206" w14:textId="77777777" w:rsidR="00796FC5" w:rsidRPr="00796FC5" w:rsidRDefault="00796FC5" w:rsidP="00796FC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2" w:type="dxa"/>
          </w:tcPr>
          <w:p w14:paraId="11F1C4E4" w14:textId="77777777" w:rsidR="00796FC5" w:rsidRPr="00796FC5" w:rsidRDefault="00796FC5" w:rsidP="00796FC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4" w:type="dxa"/>
          </w:tcPr>
          <w:p w14:paraId="031B27F6" w14:textId="77777777" w:rsidR="00796FC5" w:rsidRPr="00796FC5" w:rsidRDefault="00796FC5" w:rsidP="00796FC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E490C84" w14:textId="21BFC5EF" w:rsidR="00C24B91" w:rsidRPr="00D57F0F" w:rsidRDefault="00D57F0F" w:rsidP="00C24B91">
      <w:pPr>
        <w:rPr>
          <w:rFonts w:ascii="Arial" w:hAnsi="Arial" w:cs="Arial"/>
          <w:b/>
          <w:sz w:val="20"/>
          <w:szCs w:val="20"/>
        </w:rPr>
      </w:pPr>
      <w:r w:rsidRPr="00D57F0F">
        <w:rPr>
          <w:rFonts w:ascii="Arial" w:hAnsi="Arial" w:cs="Arial"/>
          <w:noProof/>
          <w:sz w:val="20"/>
          <w:szCs w:val="20"/>
          <w:lang w:val="en-US"/>
        </w:rPr>
        <w:lastRenderedPageBreak/>
        <w:drawing>
          <wp:anchor distT="0" distB="0" distL="114300" distR="114300" simplePos="0" relativeHeight="251658240" behindDoc="0" locked="0" layoutInCell="1" allowOverlap="1" wp14:anchorId="4BFE8CB6" wp14:editId="17CB2D66">
            <wp:simplePos x="0" y="0"/>
            <wp:positionH relativeFrom="column">
              <wp:posOffset>-752475</wp:posOffset>
            </wp:positionH>
            <wp:positionV relativeFrom="paragraph">
              <wp:posOffset>-407035</wp:posOffset>
            </wp:positionV>
            <wp:extent cx="2047875" cy="847725"/>
            <wp:effectExtent l="0" t="0" r="9525" b="9525"/>
            <wp:wrapSquare wrapText="bothSides"/>
            <wp:docPr id="3" name="Picture 3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84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24B91" w:rsidRPr="00D57F0F">
        <w:rPr>
          <w:rFonts w:ascii="Arial" w:hAnsi="Arial" w:cs="Arial"/>
          <w:sz w:val="20"/>
          <w:szCs w:val="20"/>
        </w:rPr>
        <w:t xml:space="preserve">                                             </w:t>
      </w:r>
      <w:r w:rsidR="00341C70" w:rsidRPr="00D57F0F">
        <w:rPr>
          <w:rFonts w:ascii="Arial" w:hAnsi="Arial" w:cs="Arial"/>
          <w:sz w:val="20"/>
          <w:szCs w:val="20"/>
        </w:rPr>
        <w:t xml:space="preserve">  </w:t>
      </w:r>
      <w:r>
        <w:rPr>
          <w:rFonts w:ascii="Arial" w:hAnsi="Arial" w:cs="Arial"/>
          <w:sz w:val="20"/>
          <w:szCs w:val="20"/>
        </w:rPr>
        <w:t xml:space="preserve">      </w:t>
      </w:r>
      <w:r w:rsidR="00341C70" w:rsidRPr="00D57F0F">
        <w:rPr>
          <w:rFonts w:ascii="Arial" w:hAnsi="Arial" w:cs="Arial"/>
          <w:sz w:val="20"/>
          <w:szCs w:val="20"/>
        </w:rPr>
        <w:t xml:space="preserve">   </w:t>
      </w:r>
      <w:r w:rsidR="00C24B91" w:rsidRPr="00D57F0F">
        <w:rPr>
          <w:rFonts w:ascii="Arial" w:hAnsi="Arial" w:cs="Arial"/>
          <w:b/>
          <w:sz w:val="20"/>
          <w:szCs w:val="20"/>
        </w:rPr>
        <w:t>ECD/FOUNDATION PHASE</w:t>
      </w:r>
    </w:p>
    <w:p w14:paraId="037228BB" w14:textId="30B15BF3" w:rsidR="00C24B91" w:rsidRPr="00D57F0F" w:rsidRDefault="00C24B91" w:rsidP="00C24B91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D57F0F">
        <w:rPr>
          <w:rFonts w:ascii="Arial" w:hAnsi="Arial" w:cs="Arial"/>
          <w:b/>
          <w:sz w:val="20"/>
          <w:szCs w:val="20"/>
        </w:rPr>
        <w:t xml:space="preserve">                    </w:t>
      </w:r>
      <w:r w:rsidR="00D57F0F">
        <w:rPr>
          <w:rFonts w:ascii="Arial" w:hAnsi="Arial" w:cs="Arial"/>
          <w:b/>
          <w:sz w:val="20"/>
          <w:szCs w:val="20"/>
        </w:rPr>
        <w:t xml:space="preserve">    </w:t>
      </w:r>
      <w:r w:rsidRPr="00D57F0F">
        <w:rPr>
          <w:rFonts w:ascii="Arial" w:hAnsi="Arial" w:cs="Arial"/>
          <w:b/>
          <w:sz w:val="20"/>
          <w:szCs w:val="20"/>
        </w:rPr>
        <w:t xml:space="preserve">  LESSON PLANS: FIRST ADDITIONAL LANGUAGE – ENGLISH </w:t>
      </w:r>
    </w:p>
    <w:p w14:paraId="57C3B39C" w14:textId="17357EF4" w:rsidR="00C24B91" w:rsidRPr="00D57F0F" w:rsidRDefault="00C24B91" w:rsidP="00C24B91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D57F0F">
        <w:rPr>
          <w:rFonts w:ascii="Arial" w:hAnsi="Arial" w:cs="Arial"/>
          <w:b/>
          <w:sz w:val="20"/>
          <w:szCs w:val="20"/>
        </w:rPr>
        <w:t xml:space="preserve">  GRADE 1 TERM </w:t>
      </w:r>
      <w:r w:rsidR="00861608" w:rsidRPr="00D57F0F">
        <w:rPr>
          <w:rFonts w:ascii="Arial" w:hAnsi="Arial" w:cs="Arial"/>
          <w:b/>
          <w:sz w:val="20"/>
          <w:szCs w:val="20"/>
        </w:rPr>
        <w:t>2</w:t>
      </w:r>
      <w:r w:rsidRPr="00D57F0F">
        <w:rPr>
          <w:rFonts w:ascii="Arial" w:hAnsi="Arial" w:cs="Arial"/>
          <w:b/>
          <w:sz w:val="20"/>
          <w:szCs w:val="20"/>
        </w:rPr>
        <w:t xml:space="preserve">    </w:t>
      </w:r>
      <w:r w:rsidR="00341C70" w:rsidRPr="00D57F0F">
        <w:rPr>
          <w:rFonts w:ascii="Arial" w:hAnsi="Arial" w:cs="Arial"/>
          <w:b/>
          <w:sz w:val="20"/>
          <w:szCs w:val="20"/>
        </w:rPr>
        <w:t xml:space="preserve">                    </w:t>
      </w:r>
      <w:r w:rsidR="00D57F0F">
        <w:rPr>
          <w:rFonts w:ascii="Arial" w:hAnsi="Arial" w:cs="Arial"/>
          <w:b/>
          <w:sz w:val="20"/>
          <w:szCs w:val="20"/>
        </w:rPr>
        <w:t xml:space="preserve">                                     </w:t>
      </w:r>
      <w:r w:rsidR="004B4371">
        <w:rPr>
          <w:rFonts w:ascii="Arial" w:hAnsi="Arial" w:cs="Arial"/>
          <w:b/>
          <w:sz w:val="20"/>
          <w:szCs w:val="20"/>
        </w:rPr>
        <w:t xml:space="preserve"> </w:t>
      </w:r>
      <w:r w:rsidR="00341C70" w:rsidRPr="00D57F0F">
        <w:rPr>
          <w:rFonts w:ascii="Arial" w:hAnsi="Arial" w:cs="Arial"/>
          <w:b/>
          <w:sz w:val="20"/>
          <w:szCs w:val="20"/>
        </w:rPr>
        <w:t>MAXIMUM TIME OF 3 HOURS</w:t>
      </w:r>
      <w:r w:rsidRPr="00D57F0F">
        <w:rPr>
          <w:rFonts w:ascii="Arial" w:hAnsi="Arial" w:cs="Arial"/>
          <w:b/>
          <w:sz w:val="20"/>
          <w:szCs w:val="20"/>
        </w:rPr>
        <w:t xml:space="preserve">                                                                     Week: 7</w:t>
      </w:r>
      <w:r w:rsidR="00341C70" w:rsidRPr="00D57F0F">
        <w:rPr>
          <w:rFonts w:ascii="Arial" w:hAnsi="Arial" w:cs="Arial"/>
          <w:b/>
          <w:sz w:val="20"/>
          <w:szCs w:val="20"/>
        </w:rPr>
        <w:t xml:space="preserve"> 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C24B91" w:rsidRPr="00D57F0F" w14:paraId="41697535" w14:textId="77777777" w:rsidTr="008C69DE">
        <w:tc>
          <w:tcPr>
            <w:tcW w:w="2127" w:type="dxa"/>
            <w:shd w:val="clear" w:color="auto" w:fill="D9D9D9" w:themeFill="background1" w:themeFillShade="D9"/>
          </w:tcPr>
          <w:p w14:paraId="6DAC3281" w14:textId="77777777" w:rsidR="00000153" w:rsidRPr="001F4CC9" w:rsidRDefault="00000153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D7841B3" w14:textId="77777777" w:rsidR="00C24B91" w:rsidRPr="001F4CC9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F4CC9">
              <w:rPr>
                <w:rFonts w:ascii="Arial" w:hAnsi="Arial" w:cs="Arial"/>
                <w:b/>
                <w:sz w:val="20"/>
                <w:szCs w:val="20"/>
              </w:rPr>
              <w:t>COMPONENT</w:t>
            </w:r>
          </w:p>
          <w:p w14:paraId="09CE4CC1" w14:textId="021A7E9F" w:rsidR="00000153" w:rsidRPr="001F4CC9" w:rsidRDefault="00000153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7D2CB515" w14:textId="77777777" w:rsidR="00497DAA" w:rsidRPr="001F4CC9" w:rsidRDefault="00497DAA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A633CDD" w14:textId="36693540" w:rsidR="00C24B91" w:rsidRPr="001F4CC9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F4CC9">
              <w:rPr>
                <w:rFonts w:ascii="Arial" w:hAnsi="Arial" w:cs="Arial"/>
                <w:b/>
                <w:sz w:val="20"/>
                <w:szCs w:val="20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2A90E7B6" w14:textId="77777777" w:rsidR="00497DAA" w:rsidRPr="001F4CC9" w:rsidRDefault="00497DAA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C22BF54" w14:textId="372BE8DB" w:rsidR="00C24B91" w:rsidRPr="001F4CC9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F4CC9">
              <w:rPr>
                <w:rFonts w:ascii="Arial" w:hAnsi="Arial" w:cs="Arial"/>
                <w:b/>
                <w:sz w:val="20"/>
                <w:szCs w:val="20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29876F05" w14:textId="77777777" w:rsidR="00497DAA" w:rsidRPr="001F4CC9" w:rsidRDefault="00497DAA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C12D993" w14:textId="1415F5E8" w:rsidR="00C24B91" w:rsidRPr="001F4CC9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F4CC9">
              <w:rPr>
                <w:rFonts w:ascii="Arial" w:hAnsi="Arial" w:cs="Arial"/>
                <w:b/>
                <w:sz w:val="20"/>
                <w:szCs w:val="20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855D168" w14:textId="77777777" w:rsidR="00497DAA" w:rsidRPr="001F4CC9" w:rsidRDefault="00497DAA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A31B0FF" w14:textId="4BBACCF6" w:rsidR="00C24B91" w:rsidRPr="001F4CC9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F4CC9">
              <w:rPr>
                <w:rFonts w:ascii="Arial" w:hAnsi="Arial" w:cs="Arial"/>
                <w:b/>
                <w:sz w:val="20"/>
                <w:szCs w:val="20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5516951C" w14:textId="77777777" w:rsidR="00497DAA" w:rsidRPr="001F4CC9" w:rsidRDefault="00497DAA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F600340" w14:textId="6F4F6D07" w:rsidR="00C24B91" w:rsidRPr="001F4CC9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F4CC9">
              <w:rPr>
                <w:rFonts w:ascii="Arial" w:hAnsi="Arial" w:cs="Arial"/>
                <w:b/>
                <w:sz w:val="20"/>
                <w:szCs w:val="20"/>
              </w:rPr>
              <w:t>FRIDAY</w:t>
            </w:r>
          </w:p>
        </w:tc>
      </w:tr>
      <w:tr w:rsidR="00C24B91" w:rsidRPr="00D57F0F" w14:paraId="14BD89F3" w14:textId="77777777" w:rsidTr="008C69DE">
        <w:tc>
          <w:tcPr>
            <w:tcW w:w="2127" w:type="dxa"/>
          </w:tcPr>
          <w:p w14:paraId="0A02257D" w14:textId="77777777" w:rsidR="00C24B91" w:rsidRPr="001F4CC9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F4CC9">
              <w:rPr>
                <w:rFonts w:ascii="Arial" w:hAnsi="Arial" w:cs="Arial"/>
                <w:b/>
                <w:sz w:val="20"/>
                <w:szCs w:val="20"/>
              </w:rPr>
              <w:t>LISTENING AND SPEAKING</w:t>
            </w:r>
          </w:p>
        </w:tc>
        <w:tc>
          <w:tcPr>
            <w:tcW w:w="2693" w:type="dxa"/>
          </w:tcPr>
          <w:p w14:paraId="3E8EFC93" w14:textId="21FA5505" w:rsidR="00637C81" w:rsidRPr="001F4CC9" w:rsidRDefault="00637C81" w:rsidP="00BA4B5D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F4CC9">
              <w:rPr>
                <w:rFonts w:ascii="Arial" w:hAnsi="Arial" w:cs="Arial"/>
                <w:sz w:val="20"/>
                <w:szCs w:val="20"/>
              </w:rPr>
              <w:t xml:space="preserve">Listens to short stories or non-fiction texts told or read from a Big Book or illustrated poster, </w:t>
            </w:r>
            <w:r w:rsidR="005C164C" w:rsidRPr="001F4CC9">
              <w:rPr>
                <w:rFonts w:ascii="Arial" w:hAnsi="Arial" w:cs="Arial"/>
                <w:sz w:val="20"/>
                <w:szCs w:val="20"/>
              </w:rPr>
              <w:t>e.g.</w:t>
            </w:r>
            <w:r w:rsidRPr="001F4CC9">
              <w:rPr>
                <w:rFonts w:ascii="Arial" w:hAnsi="Arial" w:cs="Arial"/>
                <w:sz w:val="20"/>
                <w:szCs w:val="20"/>
              </w:rPr>
              <w:t>, with enjoyment and joins in choruses at the appropriate t</w:t>
            </w:r>
            <w:r w:rsidR="005C164C" w:rsidRPr="001F4CC9">
              <w:rPr>
                <w:rFonts w:ascii="Arial" w:hAnsi="Arial" w:cs="Arial"/>
                <w:sz w:val="20"/>
                <w:szCs w:val="20"/>
              </w:rPr>
              <w:t>i</w:t>
            </w:r>
            <w:r w:rsidRPr="001F4CC9">
              <w:rPr>
                <w:rFonts w:ascii="Arial" w:hAnsi="Arial" w:cs="Arial"/>
                <w:sz w:val="20"/>
                <w:szCs w:val="20"/>
              </w:rPr>
              <w:t>me</w:t>
            </w:r>
          </w:p>
          <w:p w14:paraId="7DF7F9DF" w14:textId="5794989A" w:rsidR="00C24B91" w:rsidRPr="001F4CC9" w:rsidRDefault="00C24B91" w:rsidP="005C164C">
            <w:pPr>
              <w:pStyle w:val="ListParagraph"/>
              <w:autoSpaceDE w:val="0"/>
              <w:autoSpaceDN w:val="0"/>
              <w:adjustRightInd w:val="0"/>
              <w:ind w:left="360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</w:tcPr>
          <w:p w14:paraId="52BEF6E3" w14:textId="77777777" w:rsidR="00C24B91" w:rsidRPr="001F4CC9" w:rsidRDefault="00BA4B5D" w:rsidP="005C164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F4CC9">
              <w:rPr>
                <w:rFonts w:ascii="Arial" w:hAnsi="Arial" w:cs="Arial"/>
                <w:sz w:val="20"/>
                <w:szCs w:val="20"/>
              </w:rPr>
              <w:t>Responds to simple questions, for example, ‘How many cows are there?’</w:t>
            </w:r>
          </w:p>
          <w:p w14:paraId="39CC6DB5" w14:textId="5021A208" w:rsidR="005C164C" w:rsidRPr="001F4CC9" w:rsidRDefault="005C164C" w:rsidP="004B4371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1F4CC9">
              <w:rPr>
                <w:rFonts w:ascii="Arial" w:hAnsi="Arial" w:cs="Arial"/>
                <w:sz w:val="20"/>
                <w:szCs w:val="20"/>
              </w:rPr>
              <w:t>Names some of the things in the picture in response to questions from the teacher, for example, ‘What is this?’ ‘A horse’</w:t>
            </w:r>
          </w:p>
        </w:tc>
        <w:tc>
          <w:tcPr>
            <w:tcW w:w="2693" w:type="dxa"/>
          </w:tcPr>
          <w:p w14:paraId="1A60A3A2" w14:textId="77777777" w:rsidR="00D56B90" w:rsidRPr="001F4CC9" w:rsidRDefault="00D56B90" w:rsidP="00D56B90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F4CC9">
              <w:rPr>
                <w:rFonts w:ascii="Arial" w:hAnsi="Arial" w:cs="Arial"/>
                <w:sz w:val="20"/>
                <w:szCs w:val="20"/>
              </w:rPr>
              <w:t>Understand, say sentences, answer questions</w:t>
            </w:r>
          </w:p>
          <w:p w14:paraId="0872323B" w14:textId="70D5C35B" w:rsidR="00D56B90" w:rsidRPr="001F4CC9" w:rsidRDefault="00D56B90" w:rsidP="00D56B90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F4CC9">
              <w:rPr>
                <w:rFonts w:ascii="Arial" w:hAnsi="Arial" w:cs="Arial"/>
                <w:sz w:val="20"/>
                <w:szCs w:val="20"/>
              </w:rPr>
              <w:t>Identify and name pictures DBE p 66-67</w:t>
            </w:r>
          </w:p>
          <w:p w14:paraId="16D78F3F" w14:textId="77777777" w:rsidR="00C24B91" w:rsidRPr="001F4CC9" w:rsidRDefault="00C24B91" w:rsidP="00341C7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</w:tcPr>
          <w:p w14:paraId="4E61740D" w14:textId="5BDB49AD" w:rsidR="00D56B90" w:rsidRPr="001F4CC9" w:rsidRDefault="00D56B90" w:rsidP="00D56B90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F4CC9">
              <w:rPr>
                <w:rFonts w:ascii="Arial" w:hAnsi="Arial" w:cs="Arial"/>
                <w:b/>
                <w:sz w:val="20"/>
                <w:szCs w:val="20"/>
              </w:rPr>
              <w:t>Formal Assessment Activity</w:t>
            </w:r>
            <w:r w:rsidRPr="001F4CC9">
              <w:rPr>
                <w:rFonts w:ascii="Arial" w:hAnsi="Arial" w:cs="Arial"/>
                <w:b/>
                <w:sz w:val="20"/>
                <w:szCs w:val="20"/>
              </w:rPr>
              <w:t xml:space="preserve">: </w:t>
            </w:r>
            <w:r w:rsidRPr="001F4CC9">
              <w:rPr>
                <w:rFonts w:ascii="Arial" w:hAnsi="Arial" w:cs="Arial"/>
                <w:sz w:val="20"/>
                <w:szCs w:val="20"/>
              </w:rPr>
              <w:t>Responding to an instruction (Listening activity) e.g., Draw three apples on the tree; draw 5 fishes in the pond.</w:t>
            </w:r>
          </w:p>
          <w:p w14:paraId="3BE6D4E1" w14:textId="77777777" w:rsidR="00C24B91" w:rsidRPr="001F4CC9" w:rsidRDefault="00C24B91" w:rsidP="00341C7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7E25341E" w14:textId="77777777" w:rsidR="00C24B91" w:rsidRPr="001F4CC9" w:rsidRDefault="00637C81" w:rsidP="00341C7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1F4CC9">
              <w:rPr>
                <w:rFonts w:ascii="Arial" w:hAnsi="Arial" w:cs="Arial"/>
                <w:sz w:val="20"/>
                <w:szCs w:val="20"/>
              </w:rPr>
              <w:t>Assessment: Recite a rhyme taught</w:t>
            </w:r>
          </w:p>
          <w:p w14:paraId="744D5709" w14:textId="4BC95A19" w:rsidR="00BA4B5D" w:rsidRPr="001F4CC9" w:rsidRDefault="00BA4B5D" w:rsidP="00BA4B5D">
            <w:pPr>
              <w:rPr>
                <w:rFonts w:ascii="Arial" w:hAnsi="Arial" w:cs="Arial"/>
                <w:sz w:val="20"/>
                <w:szCs w:val="20"/>
              </w:rPr>
            </w:pPr>
            <w:r w:rsidRPr="001F4CC9">
              <w:rPr>
                <w:rFonts w:ascii="Arial" w:hAnsi="Arial" w:cs="Arial"/>
                <w:sz w:val="20"/>
                <w:szCs w:val="20"/>
              </w:rPr>
              <w:t>Sings simple songs and does action e.g.</w:t>
            </w:r>
            <w:r w:rsidRPr="001F4CC9">
              <w:rPr>
                <w:rFonts w:ascii="Arial" w:hAnsi="Arial" w:cs="Arial"/>
                <w:sz w:val="20"/>
                <w:szCs w:val="20"/>
              </w:rPr>
              <w:t>,</w:t>
            </w:r>
            <w:r w:rsidRPr="001F4CC9">
              <w:rPr>
                <w:rFonts w:ascii="Arial" w:hAnsi="Arial" w:cs="Arial"/>
                <w:sz w:val="20"/>
                <w:szCs w:val="20"/>
              </w:rPr>
              <w:t xml:space="preserve"> Old Mac Donald DBE p 69</w:t>
            </w:r>
          </w:p>
          <w:p w14:paraId="28926F1E" w14:textId="69019E5D" w:rsidR="00BA4B5D" w:rsidRPr="001F4CC9" w:rsidRDefault="00BA4B5D" w:rsidP="00341C7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24B91" w:rsidRPr="00D57F0F" w14:paraId="1251AF2A" w14:textId="77777777" w:rsidTr="008C69DE">
        <w:tc>
          <w:tcPr>
            <w:tcW w:w="2127" w:type="dxa"/>
          </w:tcPr>
          <w:p w14:paraId="3FB9A076" w14:textId="77777777" w:rsidR="00C24B91" w:rsidRPr="001F4CC9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F4CC9">
              <w:rPr>
                <w:rFonts w:ascii="Arial" w:hAnsi="Arial" w:cs="Arial"/>
                <w:b/>
                <w:sz w:val="20"/>
                <w:szCs w:val="20"/>
              </w:rPr>
              <w:t xml:space="preserve">SHARED READING: </w:t>
            </w:r>
            <w:r w:rsidRPr="001F4CC9">
              <w:rPr>
                <w:rFonts w:ascii="Arial" w:hAnsi="Arial" w:cs="Arial"/>
                <w:sz w:val="20"/>
                <w:szCs w:val="20"/>
              </w:rPr>
              <w:t>Title –</w:t>
            </w:r>
            <w:r w:rsidRPr="001F4CC9">
              <w:rPr>
                <w:rFonts w:ascii="Arial" w:hAnsi="Arial" w:cs="Arial"/>
                <w:b/>
                <w:sz w:val="20"/>
                <w:szCs w:val="20"/>
              </w:rPr>
              <w:t xml:space="preserve"> _____________ </w:t>
            </w:r>
          </w:p>
          <w:p w14:paraId="4F4DB764" w14:textId="77777777" w:rsidR="00C24B91" w:rsidRPr="001F4CC9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3816013" w14:textId="77777777" w:rsidR="00C24B91" w:rsidRPr="001F4CC9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F4CC9">
              <w:rPr>
                <w:rFonts w:ascii="Arial" w:hAnsi="Arial" w:cs="Arial"/>
                <w:b/>
                <w:sz w:val="20"/>
                <w:szCs w:val="20"/>
              </w:rPr>
              <w:t xml:space="preserve">______________  </w:t>
            </w:r>
          </w:p>
          <w:p w14:paraId="454FB68F" w14:textId="77777777" w:rsidR="00C24B91" w:rsidRPr="001F4CC9" w:rsidRDefault="00C24B91" w:rsidP="008C69DE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1F4CC9">
              <w:rPr>
                <w:rFonts w:ascii="Arial" w:hAnsi="Arial" w:cs="Arial"/>
                <w:bCs/>
                <w:sz w:val="20"/>
                <w:szCs w:val="20"/>
              </w:rPr>
              <w:t>use new Big Book every week</w:t>
            </w:r>
          </w:p>
          <w:p w14:paraId="1E1B56F4" w14:textId="77777777" w:rsidR="00C24B91" w:rsidRPr="001F4CC9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F4CC9">
              <w:rPr>
                <w:rFonts w:ascii="Arial" w:hAnsi="Arial" w:cs="Arial"/>
                <w:sz w:val="20"/>
                <w:szCs w:val="20"/>
              </w:rPr>
              <w:t>Integrate with Six Bricks</w:t>
            </w:r>
          </w:p>
        </w:tc>
        <w:tc>
          <w:tcPr>
            <w:tcW w:w="2693" w:type="dxa"/>
          </w:tcPr>
          <w:p w14:paraId="1A9D9365" w14:textId="3F27C183" w:rsidR="008D7F50" w:rsidRPr="001F4CC9" w:rsidRDefault="008D7F50" w:rsidP="006E3B9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F4CC9">
              <w:rPr>
                <w:rFonts w:ascii="Arial" w:hAnsi="Arial" w:cs="Arial"/>
                <w:sz w:val="20"/>
                <w:szCs w:val="20"/>
              </w:rPr>
              <w:t>F</w:t>
            </w:r>
            <w:r w:rsidRPr="001F4CC9">
              <w:rPr>
                <w:rFonts w:ascii="Arial" w:hAnsi="Arial" w:cs="Arial"/>
                <w:b/>
                <w:sz w:val="20"/>
                <w:szCs w:val="20"/>
              </w:rPr>
              <w:t>ormal Assessment Activity</w:t>
            </w:r>
            <w:r w:rsidRPr="001F4CC9">
              <w:rPr>
                <w:rFonts w:ascii="Arial" w:hAnsi="Arial" w:cs="Arial"/>
                <w:sz w:val="20"/>
                <w:szCs w:val="20"/>
              </w:rPr>
              <w:t>: Answer simple questions.</w:t>
            </w:r>
          </w:p>
          <w:p w14:paraId="24B40066" w14:textId="4DDE8A80" w:rsidR="00C24B91" w:rsidRPr="001F4CC9" w:rsidRDefault="00C24B91" w:rsidP="00341C7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7197A65" w14:textId="62DB97B3" w:rsidR="00C24B91" w:rsidRPr="001F4CC9" w:rsidRDefault="008664E8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1F4CC9">
              <w:rPr>
                <w:rFonts w:ascii="Arial" w:hAnsi="Arial" w:cs="Arial"/>
                <w:sz w:val="20"/>
                <w:szCs w:val="20"/>
              </w:rPr>
              <w:t>Repeat the activity</w:t>
            </w:r>
          </w:p>
        </w:tc>
        <w:tc>
          <w:tcPr>
            <w:tcW w:w="2693" w:type="dxa"/>
          </w:tcPr>
          <w:p w14:paraId="1B1CD241" w14:textId="7516E1C6" w:rsidR="00C24B91" w:rsidRPr="001F4CC9" w:rsidRDefault="008664E8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1F4CC9">
              <w:rPr>
                <w:rFonts w:ascii="Arial" w:hAnsi="Arial" w:cs="Arial"/>
                <w:sz w:val="20"/>
                <w:szCs w:val="20"/>
              </w:rPr>
              <w:t>Repeat the activity</w:t>
            </w:r>
          </w:p>
        </w:tc>
        <w:tc>
          <w:tcPr>
            <w:tcW w:w="2693" w:type="dxa"/>
          </w:tcPr>
          <w:p w14:paraId="7EB1B059" w14:textId="09E05E0C" w:rsidR="00C24B91" w:rsidRPr="001F4CC9" w:rsidRDefault="008664E8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1F4CC9">
              <w:rPr>
                <w:rFonts w:ascii="Arial" w:hAnsi="Arial" w:cs="Arial"/>
                <w:sz w:val="20"/>
                <w:szCs w:val="20"/>
              </w:rPr>
              <w:t>Repeat the activity</w:t>
            </w:r>
          </w:p>
        </w:tc>
        <w:tc>
          <w:tcPr>
            <w:tcW w:w="2694" w:type="dxa"/>
          </w:tcPr>
          <w:p w14:paraId="52A80196" w14:textId="7F84A23C" w:rsidR="00C24B91" w:rsidRPr="001F4CC9" w:rsidRDefault="008664E8" w:rsidP="008C69D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1F4CC9">
              <w:rPr>
                <w:rFonts w:ascii="Arial" w:hAnsi="Arial" w:cs="Arial"/>
                <w:sz w:val="20"/>
                <w:szCs w:val="20"/>
              </w:rPr>
              <w:t>Repeat the activity</w:t>
            </w:r>
          </w:p>
        </w:tc>
      </w:tr>
      <w:tr w:rsidR="00C24B91" w:rsidRPr="00D57F0F" w14:paraId="2B07503C" w14:textId="77777777" w:rsidTr="008C69DE">
        <w:trPr>
          <w:trHeight w:val="1077"/>
        </w:trPr>
        <w:tc>
          <w:tcPr>
            <w:tcW w:w="2127" w:type="dxa"/>
          </w:tcPr>
          <w:p w14:paraId="04C80315" w14:textId="77777777" w:rsidR="00C24B91" w:rsidRPr="001F4CC9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F4CC9">
              <w:rPr>
                <w:rFonts w:ascii="Arial" w:hAnsi="Arial" w:cs="Arial"/>
                <w:b/>
                <w:sz w:val="20"/>
                <w:szCs w:val="20"/>
              </w:rPr>
              <w:t>PHONICS –</w:t>
            </w:r>
            <w:r w:rsidRPr="001F4CC9">
              <w:rPr>
                <w:rFonts w:ascii="Arial" w:hAnsi="Arial" w:cs="Arial"/>
                <w:sz w:val="20"/>
                <w:szCs w:val="20"/>
              </w:rPr>
              <w:t>Use own Phonics programme</w:t>
            </w:r>
          </w:p>
        </w:tc>
        <w:tc>
          <w:tcPr>
            <w:tcW w:w="2693" w:type="dxa"/>
          </w:tcPr>
          <w:p w14:paraId="51CBCBF6" w14:textId="312C69E7" w:rsidR="00D57F0F" w:rsidRPr="001F4CC9" w:rsidRDefault="00D57F0F" w:rsidP="00D57F0F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F4CC9">
              <w:rPr>
                <w:rFonts w:ascii="Arial" w:hAnsi="Arial" w:cs="Arial"/>
                <w:sz w:val="20"/>
                <w:szCs w:val="20"/>
              </w:rPr>
              <w:t xml:space="preserve">Begins to identify different initial sounds in words, for example, ‘h’ in horse, ‘d’ in duck </w:t>
            </w:r>
          </w:p>
          <w:p w14:paraId="2D4A3EB1" w14:textId="021E2644" w:rsidR="00C24B91" w:rsidRPr="001F4CC9" w:rsidRDefault="00C24B91" w:rsidP="00D57F0F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023B70F" w14:textId="77777777" w:rsidR="00D57F0F" w:rsidRPr="001F4CC9" w:rsidRDefault="00D57F0F" w:rsidP="00D57F0F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F4CC9">
              <w:rPr>
                <w:rFonts w:ascii="Arial" w:hAnsi="Arial" w:cs="Arial"/>
                <w:b/>
                <w:sz w:val="20"/>
                <w:szCs w:val="20"/>
              </w:rPr>
              <w:t>Emergent Literacy</w:t>
            </w:r>
          </w:p>
          <w:p w14:paraId="13DE5A24" w14:textId="720802C4" w:rsidR="00C24B91" w:rsidRPr="001F4CC9" w:rsidRDefault="00D57F0F" w:rsidP="004B437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F4CC9">
              <w:rPr>
                <w:rFonts w:ascii="Arial" w:hAnsi="Arial" w:cs="Arial"/>
                <w:sz w:val="20"/>
                <w:szCs w:val="20"/>
              </w:rPr>
              <w:t>Recognises some common words in our everyday environment, for example, STOP, SCHOOL, CHECKERS</w:t>
            </w:r>
          </w:p>
        </w:tc>
        <w:tc>
          <w:tcPr>
            <w:tcW w:w="2693" w:type="dxa"/>
          </w:tcPr>
          <w:p w14:paraId="2D62B4A2" w14:textId="77777777" w:rsidR="00D57F0F" w:rsidRPr="001F4CC9" w:rsidRDefault="00D57F0F" w:rsidP="00D57F0F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F4CC9">
              <w:rPr>
                <w:rFonts w:ascii="Arial" w:hAnsi="Arial" w:cs="Arial"/>
                <w:sz w:val="20"/>
                <w:szCs w:val="20"/>
              </w:rPr>
              <w:t>Develops emergent literacy such as concepts of print) through the Shared</w:t>
            </w:r>
            <w:r w:rsidRPr="001F4CC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1F4CC9">
              <w:rPr>
                <w:rFonts w:ascii="Arial" w:hAnsi="Arial" w:cs="Arial"/>
                <w:sz w:val="20"/>
                <w:szCs w:val="20"/>
              </w:rPr>
              <w:t>Reading activity</w:t>
            </w:r>
          </w:p>
          <w:p w14:paraId="31382436" w14:textId="3EB877CE" w:rsidR="00C24B91" w:rsidRPr="001F4CC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18CC6A7" w14:textId="59AEABBC" w:rsidR="00C24B91" w:rsidRPr="001F4CC9" w:rsidRDefault="00D57F0F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1F4CC9">
              <w:rPr>
                <w:rFonts w:ascii="Arial" w:hAnsi="Arial" w:cs="Arial"/>
                <w:sz w:val="20"/>
                <w:szCs w:val="20"/>
              </w:rPr>
              <w:t>Recognise rhyming words in a poem</w:t>
            </w:r>
          </w:p>
        </w:tc>
        <w:tc>
          <w:tcPr>
            <w:tcW w:w="2694" w:type="dxa"/>
          </w:tcPr>
          <w:p w14:paraId="10ADB0EA" w14:textId="77777777" w:rsidR="00C24B91" w:rsidRPr="001F4CC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1F4CC9">
              <w:rPr>
                <w:rFonts w:ascii="Arial" w:hAnsi="Arial" w:cs="Arial"/>
                <w:sz w:val="20"/>
                <w:szCs w:val="20"/>
              </w:rPr>
              <w:t>Spelling Test and Dictation.</w:t>
            </w:r>
          </w:p>
          <w:p w14:paraId="7268B5FB" w14:textId="77777777" w:rsidR="00C24B91" w:rsidRPr="001F4CC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  <w:p w14:paraId="361A53A2" w14:textId="77777777" w:rsidR="00C24B91" w:rsidRPr="001F4CC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1F4CC9">
              <w:rPr>
                <w:rFonts w:ascii="Arial" w:hAnsi="Arial" w:cs="Arial"/>
                <w:sz w:val="20"/>
                <w:szCs w:val="20"/>
              </w:rPr>
              <w:t>Worksheet / Activity</w:t>
            </w:r>
          </w:p>
        </w:tc>
      </w:tr>
      <w:tr w:rsidR="00C24B91" w:rsidRPr="00D57F0F" w14:paraId="0DBCD079" w14:textId="77777777" w:rsidTr="008C69DE">
        <w:tc>
          <w:tcPr>
            <w:tcW w:w="2127" w:type="dxa"/>
          </w:tcPr>
          <w:p w14:paraId="0BE3AB63" w14:textId="77777777" w:rsidR="00C24B91" w:rsidRPr="001F4CC9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F4CC9">
              <w:rPr>
                <w:rFonts w:ascii="Arial" w:hAnsi="Arial" w:cs="Arial"/>
                <w:b/>
                <w:sz w:val="20"/>
                <w:szCs w:val="20"/>
              </w:rPr>
              <w:t xml:space="preserve">WRITING: </w:t>
            </w:r>
            <w:r w:rsidRPr="001F4CC9">
              <w:rPr>
                <w:rFonts w:ascii="Arial" w:hAnsi="Arial" w:cs="Arial"/>
                <w:sz w:val="20"/>
                <w:szCs w:val="20"/>
              </w:rPr>
              <w:t>1 written activity per week and 1 written DBE Workbook activity per week</w:t>
            </w:r>
          </w:p>
        </w:tc>
        <w:tc>
          <w:tcPr>
            <w:tcW w:w="2693" w:type="dxa"/>
          </w:tcPr>
          <w:p w14:paraId="3832A12C" w14:textId="77777777" w:rsidR="00C24B91" w:rsidRPr="001F4CC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95DF545" w14:textId="77777777" w:rsidR="00C24B91" w:rsidRPr="001F4CC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4971B33" w14:textId="77777777" w:rsidR="00C24B91" w:rsidRPr="001F4CC9" w:rsidRDefault="00C24B91" w:rsidP="008C69D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63FB6A23" w14:textId="77777777" w:rsidR="00C24B91" w:rsidRPr="001F4CC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3F23AF3C" w14:textId="77777777" w:rsidR="00C24B91" w:rsidRPr="001F4CC9" w:rsidRDefault="00C24B91" w:rsidP="008C69DE">
            <w:pPr>
              <w:spacing w:after="200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77A542A2" w14:textId="77777777" w:rsidR="001F4CC9" w:rsidRPr="001F4CC9" w:rsidRDefault="001F4CC9" w:rsidP="001F4CC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F4CC9">
              <w:rPr>
                <w:rFonts w:ascii="Arial" w:hAnsi="Arial" w:cs="Arial"/>
                <w:sz w:val="20"/>
                <w:szCs w:val="20"/>
              </w:rPr>
              <w:t>With the help of the teacher writes a caption for his/her drawing and reads back what is written</w:t>
            </w:r>
          </w:p>
          <w:p w14:paraId="7BEEA855" w14:textId="19FA2CE7" w:rsidR="00C24B91" w:rsidRPr="001F4CC9" w:rsidRDefault="001F4CC9" w:rsidP="001F4CC9">
            <w:pPr>
              <w:rPr>
                <w:rFonts w:ascii="Arial" w:hAnsi="Arial" w:cs="Arial"/>
                <w:sz w:val="20"/>
                <w:szCs w:val="20"/>
              </w:rPr>
            </w:pPr>
            <w:r w:rsidRPr="001F4CC9">
              <w:rPr>
                <w:rFonts w:ascii="Arial" w:hAnsi="Arial" w:cs="Arial"/>
                <w:sz w:val="20"/>
                <w:szCs w:val="20"/>
              </w:rPr>
              <w:t>DBE p 68</w:t>
            </w:r>
          </w:p>
        </w:tc>
      </w:tr>
      <w:tr w:rsidR="00C24B91" w:rsidRPr="00D57F0F" w14:paraId="309F0B39" w14:textId="77777777" w:rsidTr="008C69DE">
        <w:tc>
          <w:tcPr>
            <w:tcW w:w="2127" w:type="dxa"/>
          </w:tcPr>
          <w:p w14:paraId="6A088A9D" w14:textId="598ADD7B" w:rsidR="00C24B91" w:rsidRPr="001F4CC9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F4CC9">
              <w:rPr>
                <w:rFonts w:ascii="Arial" w:hAnsi="Arial" w:cs="Arial"/>
                <w:b/>
                <w:sz w:val="20"/>
                <w:szCs w:val="20"/>
              </w:rPr>
              <w:t>HOMEWORK</w:t>
            </w:r>
          </w:p>
        </w:tc>
        <w:tc>
          <w:tcPr>
            <w:tcW w:w="2693" w:type="dxa"/>
          </w:tcPr>
          <w:p w14:paraId="62A8D821" w14:textId="77777777" w:rsidR="00C24B91" w:rsidRPr="001F4CC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1F4CC9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6004B1AE" w14:textId="77777777" w:rsidR="00C24B91" w:rsidRPr="001F4CC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1F4CC9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2991A3D4" w14:textId="77777777" w:rsidR="00C24B91" w:rsidRPr="001F4CC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1F4CC9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5E64B14A" w14:textId="77777777" w:rsidR="00C24B91" w:rsidRPr="001F4CC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1F4CC9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  <w:p w14:paraId="57F25DDD" w14:textId="77777777" w:rsidR="00C24B91" w:rsidRPr="001F4CC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0807DC67" w14:textId="77777777" w:rsidR="00C24B91" w:rsidRPr="001F4CC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24B91" w:rsidRPr="00D57F0F" w14:paraId="7F6685EB" w14:textId="77777777" w:rsidTr="008C69DE">
        <w:tc>
          <w:tcPr>
            <w:tcW w:w="2127" w:type="dxa"/>
          </w:tcPr>
          <w:p w14:paraId="6B170B08" w14:textId="60650987" w:rsidR="00100E7B" w:rsidRPr="001F4CC9" w:rsidRDefault="00C24B91" w:rsidP="00100E7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F4CC9">
              <w:rPr>
                <w:rFonts w:ascii="Arial" w:hAnsi="Arial" w:cs="Arial"/>
                <w:b/>
                <w:sz w:val="20"/>
                <w:szCs w:val="20"/>
              </w:rPr>
              <w:t>REFLECTION</w:t>
            </w:r>
          </w:p>
        </w:tc>
        <w:tc>
          <w:tcPr>
            <w:tcW w:w="2693" w:type="dxa"/>
          </w:tcPr>
          <w:p w14:paraId="6E0F1422" w14:textId="77777777" w:rsidR="00C24B91" w:rsidRPr="001F4CC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38461A6" w14:textId="77777777" w:rsidR="00C24B91" w:rsidRPr="001F4CC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8A2FC8B" w14:textId="77777777" w:rsidR="00C24B91" w:rsidRPr="001F4CC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3FBF0ECD" w14:textId="77777777" w:rsidR="00C24B91" w:rsidRPr="001F4CC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1FA7B20E" w14:textId="77777777" w:rsidR="00C24B91" w:rsidRPr="001F4CC9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B2C897A" w14:textId="793BB596" w:rsidR="00C24B91" w:rsidRPr="00795F0C" w:rsidRDefault="00C24B91" w:rsidP="00C24B91">
      <w:pPr>
        <w:rPr>
          <w:rFonts w:ascii="Arial" w:hAnsi="Arial" w:cs="Arial"/>
          <w:b/>
          <w:sz w:val="20"/>
          <w:szCs w:val="20"/>
        </w:rPr>
      </w:pPr>
      <w:r w:rsidRPr="00D57F0F">
        <w:rPr>
          <w:rFonts w:ascii="Arial" w:hAnsi="Arial" w:cs="Arial"/>
          <w:sz w:val="20"/>
          <w:szCs w:val="20"/>
        </w:rPr>
        <w:lastRenderedPageBreak/>
        <w:t xml:space="preserve">                                           </w:t>
      </w:r>
      <w:r w:rsidR="00341C70" w:rsidRPr="003116A7">
        <w:rPr>
          <w:rFonts w:ascii="Arial" w:hAnsi="Arial" w:cs="Arial"/>
          <w:noProof/>
          <w:sz w:val="18"/>
          <w:szCs w:val="18"/>
          <w:lang w:val="en-US"/>
        </w:rPr>
        <w:drawing>
          <wp:anchor distT="0" distB="0" distL="114300" distR="114300" simplePos="0" relativeHeight="251653120" behindDoc="0" locked="0" layoutInCell="1" allowOverlap="1" wp14:anchorId="7BE3FD29" wp14:editId="6899524E">
            <wp:simplePos x="0" y="0"/>
            <wp:positionH relativeFrom="column">
              <wp:posOffset>-654050</wp:posOffset>
            </wp:positionH>
            <wp:positionV relativeFrom="paragraph">
              <wp:posOffset>-317500</wp:posOffset>
            </wp:positionV>
            <wp:extent cx="2047875" cy="685800"/>
            <wp:effectExtent l="0" t="0" r="9525" b="0"/>
            <wp:wrapSquare wrapText="bothSides"/>
            <wp:docPr id="4" name="Picture 4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1C70">
        <w:rPr>
          <w:rFonts w:ascii="Arial" w:hAnsi="Arial" w:cs="Arial"/>
          <w:sz w:val="18"/>
          <w:szCs w:val="18"/>
        </w:rPr>
        <w:t xml:space="preserve">         </w:t>
      </w:r>
      <w:r w:rsidRPr="003116A7">
        <w:rPr>
          <w:rFonts w:ascii="Arial" w:hAnsi="Arial" w:cs="Arial"/>
          <w:sz w:val="18"/>
          <w:szCs w:val="18"/>
        </w:rPr>
        <w:t xml:space="preserve"> </w:t>
      </w:r>
      <w:r w:rsidR="00D6577E">
        <w:rPr>
          <w:rFonts w:ascii="Arial" w:hAnsi="Arial" w:cs="Arial"/>
          <w:sz w:val="18"/>
          <w:szCs w:val="18"/>
        </w:rPr>
        <w:t xml:space="preserve">            </w:t>
      </w:r>
      <w:r w:rsidRPr="00795F0C">
        <w:rPr>
          <w:rFonts w:ascii="Arial" w:hAnsi="Arial" w:cs="Arial"/>
          <w:b/>
          <w:sz w:val="20"/>
          <w:szCs w:val="20"/>
        </w:rPr>
        <w:t>ECD/FOUNDATION PHASE</w:t>
      </w:r>
    </w:p>
    <w:p w14:paraId="16A2BF9A" w14:textId="7871832E" w:rsidR="00C24B91" w:rsidRPr="00795F0C" w:rsidRDefault="00C24B91" w:rsidP="00C24B91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795F0C">
        <w:rPr>
          <w:rFonts w:ascii="Arial" w:hAnsi="Arial" w:cs="Arial"/>
          <w:b/>
          <w:sz w:val="20"/>
          <w:szCs w:val="20"/>
        </w:rPr>
        <w:t xml:space="preserve">                                LESSON PLANS: FIRST ADDITIONAL LANGUAGE – ENGLISH </w:t>
      </w:r>
    </w:p>
    <w:p w14:paraId="33C1EACC" w14:textId="0F0DF58C" w:rsidR="00C24B91" w:rsidRPr="00795F0C" w:rsidRDefault="00C24B91" w:rsidP="00C24B91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795F0C">
        <w:rPr>
          <w:rFonts w:ascii="Arial" w:hAnsi="Arial" w:cs="Arial"/>
          <w:b/>
          <w:sz w:val="20"/>
          <w:szCs w:val="20"/>
        </w:rPr>
        <w:t xml:space="preserve">  GRADE 1 TERM </w:t>
      </w:r>
      <w:r w:rsidR="00861608" w:rsidRPr="00795F0C">
        <w:rPr>
          <w:rFonts w:ascii="Arial" w:hAnsi="Arial" w:cs="Arial"/>
          <w:b/>
          <w:sz w:val="20"/>
          <w:szCs w:val="20"/>
        </w:rPr>
        <w:t>2</w:t>
      </w:r>
      <w:r w:rsidRPr="00795F0C">
        <w:rPr>
          <w:rFonts w:ascii="Arial" w:hAnsi="Arial" w:cs="Arial"/>
          <w:b/>
          <w:sz w:val="20"/>
          <w:szCs w:val="20"/>
        </w:rPr>
        <w:t xml:space="preserve">                            </w:t>
      </w:r>
      <w:r w:rsidR="00341C70" w:rsidRPr="00795F0C">
        <w:rPr>
          <w:rFonts w:ascii="Arial" w:hAnsi="Arial" w:cs="Arial"/>
          <w:b/>
          <w:sz w:val="20"/>
          <w:szCs w:val="20"/>
        </w:rPr>
        <w:t xml:space="preserve">                                             MAXIMUM TIME OF 3 HOURS</w:t>
      </w:r>
      <w:r w:rsidRPr="00795F0C">
        <w:rPr>
          <w:rFonts w:ascii="Arial" w:hAnsi="Arial" w:cs="Arial"/>
          <w:b/>
          <w:sz w:val="20"/>
          <w:szCs w:val="20"/>
        </w:rPr>
        <w:t xml:space="preserve">                                  </w:t>
      </w:r>
      <w:r w:rsidR="00341C70" w:rsidRPr="00795F0C">
        <w:rPr>
          <w:rFonts w:ascii="Arial" w:hAnsi="Arial" w:cs="Arial"/>
          <w:b/>
          <w:sz w:val="20"/>
          <w:szCs w:val="20"/>
        </w:rPr>
        <w:t xml:space="preserve">         </w:t>
      </w:r>
      <w:r w:rsidRPr="00795F0C">
        <w:rPr>
          <w:rFonts w:ascii="Arial" w:hAnsi="Arial" w:cs="Arial"/>
          <w:b/>
          <w:sz w:val="20"/>
          <w:szCs w:val="20"/>
        </w:rPr>
        <w:t xml:space="preserve">  Week: 8</w:t>
      </w:r>
      <w:r w:rsidR="00341C70" w:rsidRPr="00795F0C">
        <w:rPr>
          <w:rFonts w:ascii="Arial" w:hAnsi="Arial" w:cs="Arial"/>
          <w:b/>
          <w:sz w:val="20"/>
          <w:szCs w:val="20"/>
        </w:rPr>
        <w:t xml:space="preserve"> 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C24B91" w:rsidRPr="00795F0C" w14:paraId="692B90D5" w14:textId="77777777" w:rsidTr="008C69DE">
        <w:tc>
          <w:tcPr>
            <w:tcW w:w="2127" w:type="dxa"/>
            <w:shd w:val="clear" w:color="auto" w:fill="D9D9D9" w:themeFill="background1" w:themeFillShade="D9"/>
          </w:tcPr>
          <w:p w14:paraId="7A99AF74" w14:textId="77777777" w:rsidR="00100E7B" w:rsidRPr="00795F0C" w:rsidRDefault="00100E7B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202DD57" w14:textId="77777777" w:rsidR="00C24B91" w:rsidRPr="00795F0C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95F0C">
              <w:rPr>
                <w:rFonts w:ascii="Arial" w:hAnsi="Arial" w:cs="Arial"/>
                <w:b/>
                <w:sz w:val="20"/>
                <w:szCs w:val="20"/>
              </w:rPr>
              <w:t>COMPONENT</w:t>
            </w:r>
          </w:p>
          <w:p w14:paraId="31595C6B" w14:textId="74ECF869" w:rsidR="00100E7B" w:rsidRPr="00795F0C" w:rsidRDefault="00100E7B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1D3E7E81" w14:textId="77777777" w:rsidR="00100E7B" w:rsidRPr="00795F0C" w:rsidRDefault="00100E7B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C3B3336" w14:textId="02F21C90" w:rsidR="00C24B91" w:rsidRPr="00795F0C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95F0C">
              <w:rPr>
                <w:rFonts w:ascii="Arial" w:hAnsi="Arial" w:cs="Arial"/>
                <w:b/>
                <w:sz w:val="20"/>
                <w:szCs w:val="20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664D5D8" w14:textId="77777777" w:rsidR="00100E7B" w:rsidRPr="00795F0C" w:rsidRDefault="00100E7B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6287D41" w14:textId="0187EB91" w:rsidR="00C24B91" w:rsidRPr="00795F0C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95F0C">
              <w:rPr>
                <w:rFonts w:ascii="Arial" w:hAnsi="Arial" w:cs="Arial"/>
                <w:b/>
                <w:sz w:val="20"/>
                <w:szCs w:val="20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61707246" w14:textId="77777777" w:rsidR="00100E7B" w:rsidRPr="00795F0C" w:rsidRDefault="00100E7B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A59E9E7" w14:textId="756C93D6" w:rsidR="00C24B91" w:rsidRPr="00795F0C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95F0C">
              <w:rPr>
                <w:rFonts w:ascii="Arial" w:hAnsi="Arial" w:cs="Arial"/>
                <w:b/>
                <w:sz w:val="20"/>
                <w:szCs w:val="20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0871C5C" w14:textId="77777777" w:rsidR="00100E7B" w:rsidRPr="00795F0C" w:rsidRDefault="00100E7B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66EFABD" w14:textId="31DCD93F" w:rsidR="00C24B91" w:rsidRPr="00795F0C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95F0C">
              <w:rPr>
                <w:rFonts w:ascii="Arial" w:hAnsi="Arial" w:cs="Arial"/>
                <w:b/>
                <w:sz w:val="20"/>
                <w:szCs w:val="20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6DBE2AD5" w14:textId="77777777" w:rsidR="00100E7B" w:rsidRPr="00795F0C" w:rsidRDefault="00100E7B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A960ADC" w14:textId="5A579A0F" w:rsidR="00C24B91" w:rsidRPr="00795F0C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95F0C">
              <w:rPr>
                <w:rFonts w:ascii="Arial" w:hAnsi="Arial" w:cs="Arial"/>
                <w:b/>
                <w:sz w:val="20"/>
                <w:szCs w:val="20"/>
              </w:rPr>
              <w:t>FRIDAY</w:t>
            </w:r>
          </w:p>
        </w:tc>
      </w:tr>
      <w:tr w:rsidR="00C24B91" w:rsidRPr="00795F0C" w14:paraId="134CAF9F" w14:textId="77777777" w:rsidTr="008C69DE">
        <w:tc>
          <w:tcPr>
            <w:tcW w:w="2127" w:type="dxa"/>
          </w:tcPr>
          <w:p w14:paraId="4DA1C56D" w14:textId="77777777" w:rsidR="00C24B91" w:rsidRPr="00795F0C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95F0C">
              <w:rPr>
                <w:rFonts w:ascii="Arial" w:hAnsi="Arial" w:cs="Arial"/>
                <w:b/>
                <w:sz w:val="20"/>
                <w:szCs w:val="20"/>
              </w:rPr>
              <w:t>LISTENING AND SPEAKING</w:t>
            </w:r>
          </w:p>
        </w:tc>
        <w:tc>
          <w:tcPr>
            <w:tcW w:w="2693" w:type="dxa"/>
          </w:tcPr>
          <w:p w14:paraId="235F048B" w14:textId="5B37866A" w:rsidR="00070F1E" w:rsidRPr="00795F0C" w:rsidRDefault="00070F1E" w:rsidP="00070F1E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795F0C">
              <w:rPr>
                <w:rFonts w:ascii="Arial" w:hAnsi="Arial" w:cs="Arial"/>
                <w:sz w:val="20"/>
                <w:szCs w:val="20"/>
              </w:rPr>
              <w:t xml:space="preserve">Theme: Wild animals </w:t>
            </w:r>
          </w:p>
          <w:p w14:paraId="29540146" w14:textId="70D91C27" w:rsidR="00C24B91" w:rsidRPr="00795F0C" w:rsidRDefault="00DD237B" w:rsidP="00D6577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95F0C">
              <w:rPr>
                <w:rFonts w:ascii="Arial" w:hAnsi="Arial" w:cs="Arial"/>
                <w:sz w:val="20"/>
                <w:szCs w:val="20"/>
              </w:rPr>
              <w:t>Demonstrate understanding of basic oral vocabulary by responding to an instruction.</w:t>
            </w:r>
          </w:p>
        </w:tc>
        <w:tc>
          <w:tcPr>
            <w:tcW w:w="2693" w:type="dxa"/>
          </w:tcPr>
          <w:p w14:paraId="1B484520" w14:textId="54451B0A" w:rsidR="00C24B91" w:rsidRPr="00795F0C" w:rsidRDefault="00DD237B" w:rsidP="00D6577E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795F0C">
              <w:rPr>
                <w:rFonts w:ascii="Arial" w:hAnsi="Arial" w:cs="Arial"/>
                <w:sz w:val="20"/>
                <w:szCs w:val="20"/>
              </w:rPr>
              <w:t xml:space="preserve">Respond to simple questions with short answers. </w:t>
            </w:r>
          </w:p>
        </w:tc>
        <w:tc>
          <w:tcPr>
            <w:tcW w:w="2693" w:type="dxa"/>
          </w:tcPr>
          <w:p w14:paraId="4FB2108A" w14:textId="50AEC139" w:rsidR="00C24B91" w:rsidRPr="00795F0C" w:rsidRDefault="00070F1E" w:rsidP="00070F1E">
            <w:pPr>
              <w:pStyle w:val="NoSpacing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5F0C">
              <w:rPr>
                <w:rFonts w:ascii="Arial" w:hAnsi="Arial" w:cs="Arial"/>
                <w:sz w:val="20"/>
                <w:szCs w:val="20"/>
              </w:rPr>
              <w:t xml:space="preserve">Express self in simple ways by using short phrases. </w:t>
            </w:r>
          </w:p>
        </w:tc>
        <w:tc>
          <w:tcPr>
            <w:tcW w:w="2693" w:type="dxa"/>
          </w:tcPr>
          <w:p w14:paraId="1A86C671" w14:textId="49319FAE" w:rsidR="00070F1E" w:rsidRPr="00795F0C" w:rsidRDefault="00070F1E" w:rsidP="00070F1E">
            <w:pPr>
              <w:rPr>
                <w:rFonts w:ascii="Arial" w:hAnsi="Arial" w:cs="Arial"/>
                <w:sz w:val="20"/>
                <w:szCs w:val="20"/>
              </w:rPr>
            </w:pPr>
            <w:r w:rsidRPr="00795F0C">
              <w:rPr>
                <w:rFonts w:ascii="Arial" w:hAnsi="Arial" w:cs="Arial"/>
                <w:sz w:val="20"/>
                <w:szCs w:val="20"/>
              </w:rPr>
              <w:t>Sings simple songs and does action e.g., Simon says: ‘Jump to the left’</w:t>
            </w:r>
          </w:p>
          <w:p w14:paraId="0FC7B78C" w14:textId="4D446939" w:rsidR="00070F1E" w:rsidRPr="00795F0C" w:rsidRDefault="00070F1E" w:rsidP="00D6577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795F0C">
              <w:rPr>
                <w:rFonts w:ascii="Arial" w:hAnsi="Arial" w:cs="Arial"/>
                <w:sz w:val="20"/>
                <w:szCs w:val="20"/>
              </w:rPr>
              <w:t>DBE p 70-71</w:t>
            </w:r>
          </w:p>
          <w:p w14:paraId="6CCE91AC" w14:textId="635D06F7" w:rsidR="00C24B91" w:rsidRPr="00795F0C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57487F68" w14:textId="6A358949" w:rsidR="00C24B91" w:rsidRPr="00795F0C" w:rsidRDefault="00070F1E" w:rsidP="00D6577E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795F0C">
              <w:rPr>
                <w:rFonts w:ascii="Arial" w:hAnsi="Arial" w:cs="Arial"/>
                <w:sz w:val="20"/>
                <w:szCs w:val="20"/>
              </w:rPr>
              <w:t>Plays language games, for example, Guessing Game – one person picks up a picture card, others must guess what food</w:t>
            </w:r>
          </w:p>
        </w:tc>
      </w:tr>
      <w:tr w:rsidR="0008622C" w:rsidRPr="00795F0C" w14:paraId="14E65A3B" w14:textId="77777777" w:rsidTr="008C69DE">
        <w:trPr>
          <w:trHeight w:val="1670"/>
        </w:trPr>
        <w:tc>
          <w:tcPr>
            <w:tcW w:w="2127" w:type="dxa"/>
          </w:tcPr>
          <w:p w14:paraId="388B0C04" w14:textId="77777777" w:rsidR="0008622C" w:rsidRPr="00795F0C" w:rsidRDefault="0008622C" w:rsidP="0008622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95F0C">
              <w:rPr>
                <w:rFonts w:ascii="Arial" w:hAnsi="Arial" w:cs="Arial"/>
                <w:b/>
                <w:sz w:val="20"/>
                <w:szCs w:val="20"/>
              </w:rPr>
              <w:t xml:space="preserve">SHARED READING: </w:t>
            </w:r>
            <w:r w:rsidRPr="00795F0C">
              <w:rPr>
                <w:rFonts w:ascii="Arial" w:hAnsi="Arial" w:cs="Arial"/>
                <w:sz w:val="20"/>
                <w:szCs w:val="20"/>
              </w:rPr>
              <w:t>Title –</w:t>
            </w:r>
            <w:r w:rsidRPr="00795F0C">
              <w:rPr>
                <w:rFonts w:ascii="Arial" w:hAnsi="Arial" w:cs="Arial"/>
                <w:b/>
                <w:sz w:val="20"/>
                <w:szCs w:val="20"/>
              </w:rPr>
              <w:t xml:space="preserve"> _____________ </w:t>
            </w:r>
          </w:p>
          <w:p w14:paraId="4958BD3C" w14:textId="77777777" w:rsidR="0008622C" w:rsidRPr="00795F0C" w:rsidRDefault="0008622C" w:rsidP="0008622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C608115" w14:textId="77777777" w:rsidR="0008622C" w:rsidRPr="00795F0C" w:rsidRDefault="0008622C" w:rsidP="0008622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95F0C">
              <w:rPr>
                <w:rFonts w:ascii="Arial" w:hAnsi="Arial" w:cs="Arial"/>
                <w:b/>
                <w:sz w:val="20"/>
                <w:szCs w:val="20"/>
              </w:rPr>
              <w:t xml:space="preserve">______________ </w:t>
            </w:r>
          </w:p>
          <w:p w14:paraId="4D44FE1C" w14:textId="77777777" w:rsidR="0008622C" w:rsidRPr="00795F0C" w:rsidRDefault="0008622C" w:rsidP="0008622C">
            <w:pPr>
              <w:rPr>
                <w:rFonts w:ascii="Arial" w:hAnsi="Arial" w:cs="Arial"/>
                <w:sz w:val="20"/>
                <w:szCs w:val="20"/>
              </w:rPr>
            </w:pPr>
            <w:r w:rsidRPr="00795F0C">
              <w:rPr>
                <w:rFonts w:ascii="Arial" w:hAnsi="Arial" w:cs="Arial"/>
                <w:sz w:val="20"/>
                <w:szCs w:val="20"/>
              </w:rPr>
              <w:t>Use different Big Book every week.</w:t>
            </w:r>
          </w:p>
          <w:p w14:paraId="6AD55F32" w14:textId="77777777" w:rsidR="0008622C" w:rsidRPr="00795F0C" w:rsidRDefault="0008622C" w:rsidP="0008622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95F0C">
              <w:rPr>
                <w:rFonts w:ascii="Arial" w:hAnsi="Arial" w:cs="Arial"/>
                <w:sz w:val="20"/>
                <w:szCs w:val="20"/>
              </w:rPr>
              <w:t xml:space="preserve"> Integrate with Six Bricks</w:t>
            </w:r>
          </w:p>
        </w:tc>
        <w:tc>
          <w:tcPr>
            <w:tcW w:w="2693" w:type="dxa"/>
          </w:tcPr>
          <w:p w14:paraId="3BF383D7" w14:textId="15F38D3C" w:rsidR="0008622C" w:rsidRPr="00795F0C" w:rsidRDefault="0008622C" w:rsidP="0008622C">
            <w:pPr>
              <w:rPr>
                <w:rFonts w:ascii="Arial" w:hAnsi="Arial" w:cs="Arial"/>
                <w:sz w:val="20"/>
                <w:szCs w:val="20"/>
              </w:rPr>
            </w:pPr>
            <w:r w:rsidRPr="00795F0C">
              <w:rPr>
                <w:rFonts w:ascii="Arial" w:hAnsi="Arial" w:cs="Arial"/>
                <w:sz w:val="20"/>
                <w:szCs w:val="20"/>
              </w:rPr>
              <w:t>F</w:t>
            </w:r>
            <w:r w:rsidRPr="00795F0C">
              <w:rPr>
                <w:rFonts w:ascii="Arial" w:hAnsi="Arial" w:cs="Arial"/>
                <w:b/>
                <w:sz w:val="20"/>
                <w:szCs w:val="20"/>
              </w:rPr>
              <w:t>ormal Assessment Activity</w:t>
            </w:r>
            <w:r w:rsidRPr="00795F0C">
              <w:rPr>
                <w:rFonts w:ascii="Arial" w:hAnsi="Arial" w:cs="Arial"/>
                <w:sz w:val="20"/>
                <w:szCs w:val="20"/>
              </w:rPr>
              <w:t xml:space="preserve">:  </w:t>
            </w:r>
          </w:p>
          <w:p w14:paraId="0815A68D" w14:textId="77777777" w:rsidR="0008622C" w:rsidRPr="00795F0C" w:rsidRDefault="0008622C" w:rsidP="0008622C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795F0C">
              <w:rPr>
                <w:rFonts w:ascii="Arial" w:hAnsi="Arial" w:cs="Arial"/>
                <w:sz w:val="20"/>
                <w:szCs w:val="20"/>
              </w:rPr>
              <w:t>Answer simple questions on the theme.</w:t>
            </w:r>
          </w:p>
          <w:p w14:paraId="15601117" w14:textId="1B2029E2" w:rsidR="0008622C" w:rsidRPr="00795F0C" w:rsidRDefault="0008622C" w:rsidP="0008622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85F4477" w14:textId="0FBE45E4" w:rsidR="0008622C" w:rsidRPr="00795F0C" w:rsidRDefault="0008622C" w:rsidP="0008622C">
            <w:pPr>
              <w:rPr>
                <w:rFonts w:ascii="Arial" w:hAnsi="Arial" w:cs="Arial"/>
                <w:sz w:val="20"/>
                <w:szCs w:val="20"/>
              </w:rPr>
            </w:pPr>
            <w:r w:rsidRPr="00795F0C">
              <w:rPr>
                <w:rFonts w:ascii="Arial" w:hAnsi="Arial" w:cs="Arial"/>
                <w:sz w:val="20"/>
                <w:szCs w:val="20"/>
              </w:rPr>
              <w:t>Repeat the activity</w:t>
            </w:r>
          </w:p>
        </w:tc>
        <w:tc>
          <w:tcPr>
            <w:tcW w:w="2693" w:type="dxa"/>
          </w:tcPr>
          <w:p w14:paraId="719615A8" w14:textId="36F72A94" w:rsidR="0008622C" w:rsidRPr="00795F0C" w:rsidRDefault="0008622C" w:rsidP="0008622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95F0C">
              <w:rPr>
                <w:rFonts w:ascii="Arial" w:hAnsi="Arial" w:cs="Arial"/>
                <w:sz w:val="20"/>
                <w:szCs w:val="20"/>
              </w:rPr>
              <w:t>Repeat the activity</w:t>
            </w:r>
          </w:p>
        </w:tc>
        <w:tc>
          <w:tcPr>
            <w:tcW w:w="2693" w:type="dxa"/>
          </w:tcPr>
          <w:p w14:paraId="486737A6" w14:textId="4329439C" w:rsidR="0008622C" w:rsidRPr="00795F0C" w:rsidRDefault="0008622C" w:rsidP="0008622C">
            <w:pPr>
              <w:rPr>
                <w:rFonts w:ascii="Arial" w:hAnsi="Arial" w:cs="Arial"/>
                <w:sz w:val="20"/>
                <w:szCs w:val="20"/>
              </w:rPr>
            </w:pPr>
            <w:r w:rsidRPr="00795F0C">
              <w:rPr>
                <w:rFonts w:ascii="Arial" w:hAnsi="Arial" w:cs="Arial"/>
                <w:sz w:val="20"/>
                <w:szCs w:val="20"/>
              </w:rPr>
              <w:t>Repeat the activity</w:t>
            </w:r>
          </w:p>
        </w:tc>
        <w:tc>
          <w:tcPr>
            <w:tcW w:w="2694" w:type="dxa"/>
          </w:tcPr>
          <w:p w14:paraId="283BB047" w14:textId="21139B54" w:rsidR="0008622C" w:rsidRPr="00795F0C" w:rsidRDefault="0008622C" w:rsidP="0008622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95F0C">
              <w:rPr>
                <w:rFonts w:ascii="Arial" w:hAnsi="Arial" w:cs="Arial"/>
                <w:sz w:val="20"/>
                <w:szCs w:val="20"/>
              </w:rPr>
              <w:t>Repeat the activity</w:t>
            </w:r>
          </w:p>
        </w:tc>
      </w:tr>
      <w:tr w:rsidR="00C24B91" w:rsidRPr="00795F0C" w14:paraId="10C54337" w14:textId="77777777" w:rsidTr="008C69DE">
        <w:tc>
          <w:tcPr>
            <w:tcW w:w="2127" w:type="dxa"/>
          </w:tcPr>
          <w:p w14:paraId="42521963" w14:textId="77777777" w:rsidR="00C24B91" w:rsidRPr="00795F0C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95F0C">
              <w:rPr>
                <w:rFonts w:ascii="Arial" w:hAnsi="Arial" w:cs="Arial"/>
                <w:b/>
                <w:sz w:val="20"/>
                <w:szCs w:val="20"/>
              </w:rPr>
              <w:t>PHONICS –</w:t>
            </w:r>
            <w:r w:rsidRPr="00795F0C">
              <w:rPr>
                <w:rFonts w:ascii="Arial" w:hAnsi="Arial" w:cs="Arial"/>
                <w:sz w:val="20"/>
                <w:szCs w:val="20"/>
              </w:rPr>
              <w:t>Use own Phonics programme</w:t>
            </w:r>
          </w:p>
        </w:tc>
        <w:tc>
          <w:tcPr>
            <w:tcW w:w="2693" w:type="dxa"/>
          </w:tcPr>
          <w:p w14:paraId="1C90995E" w14:textId="675B54F0" w:rsidR="0097630C" w:rsidRPr="00795F0C" w:rsidRDefault="0097630C" w:rsidP="0027252D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795F0C">
              <w:rPr>
                <w:rFonts w:ascii="Arial" w:hAnsi="Arial" w:cs="Arial"/>
                <w:sz w:val="20"/>
                <w:szCs w:val="20"/>
              </w:rPr>
              <w:t>Begins to identify different initial sounds in words, for example, ‘, l’ lion</w:t>
            </w:r>
            <w:r w:rsidR="00795F0C">
              <w:rPr>
                <w:rFonts w:ascii="Arial" w:hAnsi="Arial" w:cs="Arial"/>
                <w:sz w:val="20"/>
                <w:szCs w:val="20"/>
              </w:rPr>
              <w:t xml:space="preserve">; </w:t>
            </w:r>
            <w:r w:rsidRPr="00795F0C">
              <w:rPr>
                <w:rFonts w:ascii="Arial" w:hAnsi="Arial" w:cs="Arial"/>
                <w:sz w:val="20"/>
                <w:szCs w:val="20"/>
              </w:rPr>
              <w:t>‘m’ monkey</w:t>
            </w:r>
          </w:p>
          <w:p w14:paraId="55D8BB36" w14:textId="482F79F7" w:rsidR="00C24B91" w:rsidRPr="00795F0C" w:rsidRDefault="00C24B91" w:rsidP="0027252D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2299DA15" w14:textId="77777777" w:rsidR="0097630C" w:rsidRPr="00795F0C" w:rsidRDefault="0097630C" w:rsidP="0097630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795F0C">
              <w:rPr>
                <w:rFonts w:ascii="Arial" w:hAnsi="Arial" w:cs="Arial"/>
                <w:b/>
                <w:sz w:val="20"/>
                <w:szCs w:val="20"/>
              </w:rPr>
              <w:t>Emergent Literacy</w:t>
            </w:r>
          </w:p>
          <w:p w14:paraId="14CBE9BF" w14:textId="4B3478FF" w:rsidR="00532731" w:rsidRPr="00795F0C" w:rsidRDefault="0097630C" w:rsidP="00D6577E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5F0C">
              <w:rPr>
                <w:rFonts w:ascii="Arial" w:hAnsi="Arial" w:cs="Arial"/>
                <w:sz w:val="20"/>
                <w:szCs w:val="20"/>
              </w:rPr>
              <w:t>Recognises some common words in our everyday environment, for example, STOP, SCHOOL</w:t>
            </w:r>
          </w:p>
        </w:tc>
        <w:tc>
          <w:tcPr>
            <w:tcW w:w="2693" w:type="dxa"/>
          </w:tcPr>
          <w:p w14:paraId="29C51CE9" w14:textId="77777777" w:rsidR="0097630C" w:rsidRPr="00795F0C" w:rsidRDefault="0097630C" w:rsidP="0097630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795F0C">
              <w:rPr>
                <w:rFonts w:ascii="Arial" w:hAnsi="Arial" w:cs="Arial"/>
                <w:sz w:val="20"/>
                <w:szCs w:val="20"/>
              </w:rPr>
              <w:t>Develops emergent literacy such as concepts of print) through the Shared Reading activity</w:t>
            </w:r>
          </w:p>
          <w:p w14:paraId="54BD4574" w14:textId="74A40806" w:rsidR="00C24B91" w:rsidRPr="00795F0C" w:rsidRDefault="00C24B91" w:rsidP="0097630C">
            <w:pPr>
              <w:pStyle w:val="NoSpacing"/>
              <w:ind w:left="319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0ACBD51" w14:textId="77777777" w:rsidR="0097630C" w:rsidRPr="00795F0C" w:rsidRDefault="0097630C" w:rsidP="0097630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795F0C">
              <w:rPr>
                <w:rFonts w:ascii="Arial" w:hAnsi="Arial" w:cs="Arial"/>
                <w:sz w:val="20"/>
                <w:szCs w:val="20"/>
              </w:rPr>
              <w:t>Clap each word in a sentence.</w:t>
            </w:r>
          </w:p>
          <w:p w14:paraId="7C1E46AF" w14:textId="6BD20F5B" w:rsidR="00C24B91" w:rsidRPr="00795F0C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308A95B8" w14:textId="77777777" w:rsidR="00C24B91" w:rsidRPr="00795F0C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795F0C">
              <w:rPr>
                <w:rFonts w:ascii="Arial" w:hAnsi="Arial" w:cs="Arial"/>
                <w:sz w:val="20"/>
                <w:szCs w:val="20"/>
              </w:rPr>
              <w:t>Spelling Test and Dictation</w:t>
            </w:r>
          </w:p>
          <w:p w14:paraId="4F9E8E48" w14:textId="77777777" w:rsidR="00C24B91" w:rsidRPr="00795F0C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795F0C">
              <w:rPr>
                <w:rFonts w:ascii="Arial" w:hAnsi="Arial" w:cs="Arial"/>
                <w:sz w:val="20"/>
                <w:szCs w:val="20"/>
              </w:rPr>
              <w:t xml:space="preserve">Worksheet / Activity </w:t>
            </w:r>
          </w:p>
        </w:tc>
      </w:tr>
      <w:tr w:rsidR="00532731" w:rsidRPr="00795F0C" w14:paraId="361C492C" w14:textId="77777777" w:rsidTr="008C69DE">
        <w:tc>
          <w:tcPr>
            <w:tcW w:w="2127" w:type="dxa"/>
          </w:tcPr>
          <w:p w14:paraId="589639A4" w14:textId="77777777" w:rsidR="00532731" w:rsidRPr="00795F0C" w:rsidRDefault="00532731" w:rsidP="0053273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95F0C">
              <w:rPr>
                <w:rFonts w:ascii="Arial" w:hAnsi="Arial" w:cs="Arial"/>
                <w:b/>
                <w:sz w:val="20"/>
                <w:szCs w:val="20"/>
              </w:rPr>
              <w:t xml:space="preserve">WRITING: </w:t>
            </w:r>
            <w:r w:rsidRPr="00795F0C">
              <w:rPr>
                <w:rFonts w:ascii="Arial" w:hAnsi="Arial" w:cs="Arial"/>
                <w:sz w:val="20"/>
                <w:szCs w:val="20"/>
              </w:rPr>
              <w:t>1 written activity per week and 1 written DBE Workbook activity per week</w:t>
            </w:r>
          </w:p>
        </w:tc>
        <w:tc>
          <w:tcPr>
            <w:tcW w:w="2693" w:type="dxa"/>
          </w:tcPr>
          <w:p w14:paraId="162E1E86" w14:textId="77777777" w:rsidR="00532731" w:rsidRPr="00795F0C" w:rsidRDefault="00532731" w:rsidP="0053273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255BB46" w14:textId="77777777" w:rsidR="00532731" w:rsidRPr="00795F0C" w:rsidRDefault="00532731" w:rsidP="0053273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2DFE0F93" w14:textId="77777777" w:rsidR="00532731" w:rsidRPr="00795F0C" w:rsidRDefault="00532731" w:rsidP="0053273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6A83527" w14:textId="77777777" w:rsidR="00532731" w:rsidRPr="00795F0C" w:rsidRDefault="00532731" w:rsidP="00532731">
            <w:pPr>
              <w:spacing w:after="200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6FE007E3" w14:textId="77777777" w:rsidR="00795F0C" w:rsidRPr="00795F0C" w:rsidRDefault="00795F0C" w:rsidP="00795F0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795F0C">
              <w:rPr>
                <w:rFonts w:ascii="Arial" w:hAnsi="Arial" w:cs="Arial"/>
                <w:sz w:val="20"/>
                <w:szCs w:val="20"/>
              </w:rPr>
              <w:t>Draw a picture of the tortoise. Copy the word from board. Read the word.</w:t>
            </w:r>
          </w:p>
          <w:p w14:paraId="25BF473A" w14:textId="0C364F89" w:rsidR="00532731" w:rsidRPr="00795F0C" w:rsidRDefault="00532731" w:rsidP="0053273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32731" w:rsidRPr="00795F0C" w14:paraId="0E100D3D" w14:textId="77777777" w:rsidTr="008C69DE">
        <w:tc>
          <w:tcPr>
            <w:tcW w:w="2127" w:type="dxa"/>
          </w:tcPr>
          <w:p w14:paraId="2360AE1A" w14:textId="77777777" w:rsidR="005A26AB" w:rsidRPr="00795F0C" w:rsidRDefault="005A26AB" w:rsidP="0053273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62FF34C" w14:textId="257F655F" w:rsidR="00532731" w:rsidRPr="00795F0C" w:rsidRDefault="00532731" w:rsidP="0053273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95F0C">
              <w:rPr>
                <w:rFonts w:ascii="Arial" w:hAnsi="Arial" w:cs="Arial"/>
                <w:b/>
                <w:sz w:val="20"/>
                <w:szCs w:val="20"/>
              </w:rPr>
              <w:t>HOMEWORK</w:t>
            </w:r>
          </w:p>
        </w:tc>
        <w:tc>
          <w:tcPr>
            <w:tcW w:w="2693" w:type="dxa"/>
          </w:tcPr>
          <w:p w14:paraId="63731F62" w14:textId="77777777" w:rsidR="005A26AB" w:rsidRPr="00795F0C" w:rsidRDefault="005A26AB" w:rsidP="00532731">
            <w:pPr>
              <w:rPr>
                <w:rFonts w:ascii="Arial" w:hAnsi="Arial" w:cs="Arial"/>
                <w:sz w:val="20"/>
                <w:szCs w:val="20"/>
              </w:rPr>
            </w:pPr>
          </w:p>
          <w:p w14:paraId="2895B467" w14:textId="4F03E4F3" w:rsidR="00532731" w:rsidRPr="00795F0C" w:rsidRDefault="00532731" w:rsidP="00532731">
            <w:pPr>
              <w:rPr>
                <w:rFonts w:ascii="Arial" w:hAnsi="Arial" w:cs="Arial"/>
                <w:sz w:val="20"/>
                <w:szCs w:val="20"/>
              </w:rPr>
            </w:pPr>
            <w:r w:rsidRPr="00795F0C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4110C1D3" w14:textId="77777777" w:rsidR="005A26AB" w:rsidRPr="00795F0C" w:rsidRDefault="005A26AB" w:rsidP="00532731">
            <w:pPr>
              <w:rPr>
                <w:rFonts w:ascii="Arial" w:hAnsi="Arial" w:cs="Arial"/>
                <w:sz w:val="20"/>
                <w:szCs w:val="20"/>
              </w:rPr>
            </w:pPr>
          </w:p>
          <w:p w14:paraId="1236AEC2" w14:textId="5287DC06" w:rsidR="00532731" w:rsidRPr="00795F0C" w:rsidRDefault="00532731" w:rsidP="00532731">
            <w:pPr>
              <w:rPr>
                <w:rFonts w:ascii="Arial" w:hAnsi="Arial" w:cs="Arial"/>
                <w:sz w:val="20"/>
                <w:szCs w:val="20"/>
              </w:rPr>
            </w:pPr>
            <w:r w:rsidRPr="00795F0C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05B0ABFD" w14:textId="77777777" w:rsidR="005A26AB" w:rsidRPr="00795F0C" w:rsidRDefault="005A26AB" w:rsidP="00532731">
            <w:pPr>
              <w:rPr>
                <w:rFonts w:ascii="Arial" w:hAnsi="Arial" w:cs="Arial"/>
                <w:sz w:val="20"/>
                <w:szCs w:val="20"/>
              </w:rPr>
            </w:pPr>
          </w:p>
          <w:p w14:paraId="56DB0C10" w14:textId="3AE887DB" w:rsidR="00532731" w:rsidRPr="00795F0C" w:rsidRDefault="00532731" w:rsidP="00532731">
            <w:pPr>
              <w:rPr>
                <w:rFonts w:ascii="Arial" w:hAnsi="Arial" w:cs="Arial"/>
                <w:sz w:val="20"/>
                <w:szCs w:val="20"/>
              </w:rPr>
            </w:pPr>
            <w:r w:rsidRPr="00795F0C">
              <w:rPr>
                <w:rFonts w:ascii="Arial" w:hAnsi="Arial" w:cs="Arial"/>
                <w:sz w:val="20"/>
                <w:szCs w:val="20"/>
              </w:rPr>
              <w:t>EFAL DBE W/B p________</w:t>
            </w:r>
          </w:p>
        </w:tc>
        <w:tc>
          <w:tcPr>
            <w:tcW w:w="2693" w:type="dxa"/>
          </w:tcPr>
          <w:p w14:paraId="781B9228" w14:textId="77777777" w:rsidR="005A26AB" w:rsidRPr="00795F0C" w:rsidRDefault="005A26AB" w:rsidP="00532731">
            <w:pPr>
              <w:rPr>
                <w:rFonts w:ascii="Arial" w:hAnsi="Arial" w:cs="Arial"/>
                <w:sz w:val="20"/>
                <w:szCs w:val="20"/>
              </w:rPr>
            </w:pPr>
          </w:p>
          <w:p w14:paraId="2C6A9582" w14:textId="65C2AAB3" w:rsidR="00532731" w:rsidRPr="00795F0C" w:rsidRDefault="00532731" w:rsidP="00532731">
            <w:pPr>
              <w:rPr>
                <w:rFonts w:ascii="Arial" w:hAnsi="Arial" w:cs="Arial"/>
                <w:sz w:val="20"/>
                <w:szCs w:val="20"/>
              </w:rPr>
            </w:pPr>
            <w:r w:rsidRPr="00795F0C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  <w:p w14:paraId="0FF671F3" w14:textId="77777777" w:rsidR="00532731" w:rsidRPr="00795F0C" w:rsidRDefault="00532731" w:rsidP="0053273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7C7E22F5" w14:textId="77777777" w:rsidR="00532731" w:rsidRPr="00795F0C" w:rsidRDefault="00532731" w:rsidP="0053273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32731" w:rsidRPr="00795F0C" w14:paraId="046C11C1" w14:textId="77777777" w:rsidTr="008C69DE">
        <w:tc>
          <w:tcPr>
            <w:tcW w:w="2127" w:type="dxa"/>
          </w:tcPr>
          <w:p w14:paraId="556751C1" w14:textId="77777777" w:rsidR="005A26AB" w:rsidRPr="00795F0C" w:rsidRDefault="005A26AB" w:rsidP="0053273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8D896EF" w14:textId="54C2EF68" w:rsidR="00532731" w:rsidRPr="00795F0C" w:rsidRDefault="00532731" w:rsidP="0053273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95F0C">
              <w:rPr>
                <w:rFonts w:ascii="Arial" w:hAnsi="Arial" w:cs="Arial"/>
                <w:b/>
                <w:sz w:val="20"/>
                <w:szCs w:val="20"/>
              </w:rPr>
              <w:t>REFLECTION</w:t>
            </w:r>
          </w:p>
          <w:p w14:paraId="48230406" w14:textId="77777777" w:rsidR="00532731" w:rsidRPr="00795F0C" w:rsidRDefault="00532731" w:rsidP="0053273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025E32AD" w14:textId="77777777" w:rsidR="00532731" w:rsidRPr="00795F0C" w:rsidRDefault="00532731" w:rsidP="0053273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2CAB7D0" w14:textId="77777777" w:rsidR="00532731" w:rsidRPr="00795F0C" w:rsidRDefault="00532731" w:rsidP="0053273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65FAA3C5" w14:textId="77777777" w:rsidR="00532731" w:rsidRPr="00795F0C" w:rsidRDefault="00532731" w:rsidP="0053273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B699B0D" w14:textId="77777777" w:rsidR="00532731" w:rsidRPr="00795F0C" w:rsidRDefault="00532731" w:rsidP="0053273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7D6E1D6E" w14:textId="77777777" w:rsidR="00532731" w:rsidRPr="00795F0C" w:rsidRDefault="00532731" w:rsidP="0053273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1C037CD" w14:textId="77777777" w:rsidR="00532731" w:rsidRDefault="00C24B91" w:rsidP="00C24B91">
      <w:pPr>
        <w:rPr>
          <w:rFonts w:ascii="Arial" w:hAnsi="Arial" w:cs="Arial"/>
          <w:sz w:val="18"/>
          <w:szCs w:val="18"/>
        </w:rPr>
      </w:pPr>
      <w:r w:rsidRPr="003116A7">
        <w:rPr>
          <w:rFonts w:ascii="Arial" w:hAnsi="Arial" w:cs="Arial"/>
          <w:sz w:val="18"/>
          <w:szCs w:val="18"/>
        </w:rPr>
        <w:t xml:space="preserve">                </w:t>
      </w:r>
      <w:r>
        <w:rPr>
          <w:rFonts w:ascii="Arial" w:hAnsi="Arial" w:cs="Arial"/>
          <w:sz w:val="18"/>
          <w:szCs w:val="18"/>
        </w:rPr>
        <w:t xml:space="preserve">                                   </w:t>
      </w:r>
      <w:r w:rsidRPr="003116A7">
        <w:rPr>
          <w:rFonts w:ascii="Arial" w:hAnsi="Arial" w:cs="Arial"/>
          <w:sz w:val="18"/>
          <w:szCs w:val="18"/>
        </w:rPr>
        <w:t xml:space="preserve"> </w:t>
      </w:r>
    </w:p>
    <w:p w14:paraId="40F1D847" w14:textId="0C8F91D2" w:rsidR="00C24B91" w:rsidRPr="000B0DFF" w:rsidRDefault="00532731" w:rsidP="00C24B91">
      <w:pPr>
        <w:rPr>
          <w:rFonts w:ascii="Arial" w:hAnsi="Arial" w:cs="Arial"/>
          <w:b/>
          <w:sz w:val="20"/>
          <w:szCs w:val="20"/>
        </w:rPr>
      </w:pPr>
      <w:r w:rsidRPr="000B0DFF">
        <w:rPr>
          <w:rFonts w:ascii="Arial" w:hAnsi="Arial" w:cs="Arial"/>
          <w:noProof/>
          <w:sz w:val="20"/>
          <w:szCs w:val="20"/>
          <w:lang w:val="en-US"/>
        </w:rPr>
        <w:lastRenderedPageBreak/>
        <w:drawing>
          <wp:anchor distT="0" distB="0" distL="114300" distR="114300" simplePos="0" relativeHeight="251661312" behindDoc="0" locked="0" layoutInCell="1" allowOverlap="1" wp14:anchorId="231FA8E6" wp14:editId="5CF779A3">
            <wp:simplePos x="0" y="0"/>
            <wp:positionH relativeFrom="column">
              <wp:posOffset>-676275</wp:posOffset>
            </wp:positionH>
            <wp:positionV relativeFrom="paragraph">
              <wp:posOffset>-435610</wp:posOffset>
            </wp:positionV>
            <wp:extent cx="1724025" cy="819150"/>
            <wp:effectExtent l="0" t="0" r="9525" b="0"/>
            <wp:wrapSquare wrapText="bothSides"/>
            <wp:docPr id="5" name="Picture 5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025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B0DFF">
        <w:rPr>
          <w:rFonts w:ascii="Arial" w:hAnsi="Arial" w:cs="Arial"/>
          <w:sz w:val="20"/>
          <w:szCs w:val="20"/>
        </w:rPr>
        <w:t xml:space="preserve">                                                                  </w:t>
      </w:r>
      <w:r w:rsidR="00C24B91" w:rsidRPr="000B0DFF">
        <w:rPr>
          <w:rFonts w:ascii="Arial" w:hAnsi="Arial" w:cs="Arial"/>
          <w:b/>
          <w:sz w:val="20"/>
          <w:szCs w:val="20"/>
        </w:rPr>
        <w:t>ECD/FOUNDATION PHASE</w:t>
      </w:r>
    </w:p>
    <w:p w14:paraId="1902FA5B" w14:textId="1834A2B5" w:rsidR="00C24B91" w:rsidRPr="000B0DFF" w:rsidRDefault="00C24B91" w:rsidP="00C24B91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0B0DFF">
        <w:rPr>
          <w:rFonts w:ascii="Arial" w:hAnsi="Arial" w:cs="Arial"/>
          <w:b/>
          <w:sz w:val="20"/>
          <w:szCs w:val="20"/>
        </w:rPr>
        <w:t xml:space="preserve">                 </w:t>
      </w:r>
      <w:r w:rsidR="008758A7">
        <w:rPr>
          <w:rFonts w:ascii="Arial" w:hAnsi="Arial" w:cs="Arial"/>
          <w:b/>
          <w:sz w:val="20"/>
          <w:szCs w:val="20"/>
        </w:rPr>
        <w:t xml:space="preserve">  </w:t>
      </w:r>
      <w:r w:rsidRPr="000B0DFF">
        <w:rPr>
          <w:rFonts w:ascii="Arial" w:hAnsi="Arial" w:cs="Arial"/>
          <w:b/>
          <w:sz w:val="20"/>
          <w:szCs w:val="20"/>
        </w:rPr>
        <w:t xml:space="preserve">   </w:t>
      </w:r>
      <w:r w:rsidR="00532731" w:rsidRPr="000B0DFF">
        <w:rPr>
          <w:rFonts w:ascii="Arial" w:hAnsi="Arial" w:cs="Arial"/>
          <w:b/>
          <w:sz w:val="20"/>
          <w:szCs w:val="20"/>
        </w:rPr>
        <w:t xml:space="preserve">       </w:t>
      </w:r>
      <w:r w:rsidRPr="000B0DFF">
        <w:rPr>
          <w:rFonts w:ascii="Arial" w:hAnsi="Arial" w:cs="Arial"/>
          <w:b/>
          <w:sz w:val="20"/>
          <w:szCs w:val="20"/>
        </w:rPr>
        <w:t xml:space="preserve">       LESSON PLANS: FIRST ADDITIONAL LANGUAGE – ENGLISH </w:t>
      </w:r>
    </w:p>
    <w:p w14:paraId="39B2122E" w14:textId="4205D5A4" w:rsidR="00C24B91" w:rsidRPr="000B0DFF" w:rsidRDefault="00C24B91" w:rsidP="00C24B91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0B0DFF">
        <w:rPr>
          <w:rFonts w:ascii="Arial" w:hAnsi="Arial" w:cs="Arial"/>
          <w:b/>
          <w:sz w:val="20"/>
          <w:szCs w:val="20"/>
        </w:rPr>
        <w:t xml:space="preserve">  GRADE 1 TERM </w:t>
      </w:r>
      <w:r w:rsidR="00861608" w:rsidRPr="000B0DFF">
        <w:rPr>
          <w:rFonts w:ascii="Arial" w:hAnsi="Arial" w:cs="Arial"/>
          <w:b/>
          <w:sz w:val="20"/>
          <w:szCs w:val="20"/>
        </w:rPr>
        <w:t>2</w:t>
      </w:r>
      <w:r w:rsidRPr="000B0DFF">
        <w:rPr>
          <w:rFonts w:ascii="Arial" w:hAnsi="Arial" w:cs="Arial"/>
          <w:b/>
          <w:sz w:val="20"/>
          <w:szCs w:val="20"/>
        </w:rPr>
        <w:t xml:space="preserve">           </w:t>
      </w:r>
      <w:r w:rsidR="00532731" w:rsidRPr="000B0DFF">
        <w:rPr>
          <w:rFonts w:ascii="Arial" w:hAnsi="Arial" w:cs="Arial"/>
          <w:b/>
          <w:sz w:val="20"/>
          <w:szCs w:val="20"/>
        </w:rPr>
        <w:t xml:space="preserve">                    </w:t>
      </w:r>
      <w:r w:rsidR="008758A7">
        <w:rPr>
          <w:rFonts w:ascii="Arial" w:hAnsi="Arial" w:cs="Arial"/>
          <w:b/>
          <w:sz w:val="20"/>
          <w:szCs w:val="20"/>
        </w:rPr>
        <w:t xml:space="preserve">                                </w:t>
      </w:r>
      <w:r w:rsidR="00532731" w:rsidRPr="000B0DFF">
        <w:rPr>
          <w:rFonts w:ascii="Arial" w:hAnsi="Arial" w:cs="Arial"/>
          <w:b/>
          <w:sz w:val="20"/>
          <w:szCs w:val="20"/>
        </w:rPr>
        <w:t xml:space="preserve"> MAXIMUM TIME OF 3 HOURS</w:t>
      </w:r>
      <w:r w:rsidRPr="000B0DFF">
        <w:rPr>
          <w:rFonts w:ascii="Arial" w:hAnsi="Arial" w:cs="Arial"/>
          <w:b/>
          <w:sz w:val="20"/>
          <w:szCs w:val="20"/>
        </w:rPr>
        <w:t xml:space="preserve">                                   Week: 9</w:t>
      </w:r>
      <w:r w:rsidR="00532731" w:rsidRPr="000B0DFF">
        <w:rPr>
          <w:rFonts w:ascii="Arial" w:hAnsi="Arial" w:cs="Arial"/>
          <w:b/>
          <w:sz w:val="20"/>
          <w:szCs w:val="20"/>
        </w:rPr>
        <w:t xml:space="preserve"> 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C24B91" w:rsidRPr="000B0DFF" w14:paraId="60377577" w14:textId="77777777" w:rsidTr="008C69DE">
        <w:tc>
          <w:tcPr>
            <w:tcW w:w="2127" w:type="dxa"/>
            <w:shd w:val="clear" w:color="auto" w:fill="D9D9D9" w:themeFill="background1" w:themeFillShade="D9"/>
          </w:tcPr>
          <w:p w14:paraId="364D122C" w14:textId="77777777" w:rsidR="00D6577E" w:rsidRPr="000B0DFF" w:rsidRDefault="00D6577E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A6B03DA" w14:textId="77777777" w:rsidR="00C24B91" w:rsidRPr="000B0DFF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B0DFF">
              <w:rPr>
                <w:rFonts w:ascii="Arial" w:hAnsi="Arial" w:cs="Arial"/>
                <w:b/>
                <w:sz w:val="20"/>
                <w:szCs w:val="20"/>
              </w:rPr>
              <w:t>COMPONENT</w:t>
            </w:r>
          </w:p>
          <w:p w14:paraId="7F705489" w14:textId="45BEF933" w:rsidR="00D6577E" w:rsidRPr="000B0DFF" w:rsidRDefault="00D6577E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671F079F" w14:textId="77777777" w:rsidR="00D6577E" w:rsidRPr="000B0DFF" w:rsidRDefault="00D6577E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3680635" w14:textId="067F925F" w:rsidR="00C24B91" w:rsidRPr="000B0DFF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B0DFF">
              <w:rPr>
                <w:rFonts w:ascii="Arial" w:hAnsi="Arial" w:cs="Arial"/>
                <w:b/>
                <w:sz w:val="20"/>
                <w:szCs w:val="20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688E59F" w14:textId="77777777" w:rsidR="00D6577E" w:rsidRPr="000B0DFF" w:rsidRDefault="00D6577E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8C2CB3D" w14:textId="2C74590C" w:rsidR="00C24B91" w:rsidRPr="000B0DFF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B0DFF">
              <w:rPr>
                <w:rFonts w:ascii="Arial" w:hAnsi="Arial" w:cs="Arial"/>
                <w:b/>
                <w:sz w:val="20"/>
                <w:szCs w:val="20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73AC4E67" w14:textId="77777777" w:rsidR="00D6577E" w:rsidRPr="000B0DFF" w:rsidRDefault="00D6577E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3FBAE8B" w14:textId="4CDDCA72" w:rsidR="00C24B91" w:rsidRPr="000B0DFF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B0DFF">
              <w:rPr>
                <w:rFonts w:ascii="Arial" w:hAnsi="Arial" w:cs="Arial"/>
                <w:b/>
                <w:sz w:val="20"/>
                <w:szCs w:val="20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66289E10" w14:textId="77777777" w:rsidR="00D6577E" w:rsidRPr="000B0DFF" w:rsidRDefault="00D6577E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963B3A1" w14:textId="3448C133" w:rsidR="00C24B91" w:rsidRPr="000B0DFF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B0DFF">
              <w:rPr>
                <w:rFonts w:ascii="Arial" w:hAnsi="Arial" w:cs="Arial"/>
                <w:b/>
                <w:sz w:val="20"/>
                <w:szCs w:val="20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4973D3BE" w14:textId="77777777" w:rsidR="00D6577E" w:rsidRPr="000B0DFF" w:rsidRDefault="00D6577E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0EF1CFA" w14:textId="3F44B22A" w:rsidR="00C24B91" w:rsidRPr="000B0DFF" w:rsidRDefault="00C24B91" w:rsidP="008C69D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B0DFF">
              <w:rPr>
                <w:rFonts w:ascii="Arial" w:hAnsi="Arial" w:cs="Arial"/>
                <w:b/>
                <w:sz w:val="20"/>
                <w:szCs w:val="20"/>
              </w:rPr>
              <w:t>FRIDAY</w:t>
            </w:r>
          </w:p>
        </w:tc>
      </w:tr>
      <w:tr w:rsidR="00C24B91" w:rsidRPr="000B0DFF" w14:paraId="7055E665" w14:textId="77777777" w:rsidTr="008C69DE">
        <w:tc>
          <w:tcPr>
            <w:tcW w:w="2127" w:type="dxa"/>
          </w:tcPr>
          <w:p w14:paraId="4D1D7D10" w14:textId="77777777" w:rsidR="00C24B91" w:rsidRPr="000B0DFF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B0DFF">
              <w:rPr>
                <w:rFonts w:ascii="Arial" w:hAnsi="Arial" w:cs="Arial"/>
                <w:b/>
                <w:sz w:val="20"/>
                <w:szCs w:val="20"/>
              </w:rPr>
              <w:t>LISTENING AND SPEAKING</w:t>
            </w:r>
          </w:p>
        </w:tc>
        <w:tc>
          <w:tcPr>
            <w:tcW w:w="2693" w:type="dxa"/>
          </w:tcPr>
          <w:p w14:paraId="7F539F6F" w14:textId="26925154" w:rsidR="00C24B91" w:rsidRPr="000B0DFF" w:rsidRDefault="003C336A" w:rsidP="000B0DFF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0B0DFF">
              <w:rPr>
                <w:rFonts w:ascii="Arial" w:hAnsi="Arial" w:cs="Arial"/>
                <w:sz w:val="20"/>
                <w:szCs w:val="20"/>
              </w:rPr>
              <w:t>Sings simple songs and does actions, for example, I like to eat, eat, eat, eat. I like to eat apples and bananas</w:t>
            </w:r>
            <w:r w:rsidRPr="000B0DFF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  <w:tc>
          <w:tcPr>
            <w:tcW w:w="2693" w:type="dxa"/>
          </w:tcPr>
          <w:p w14:paraId="4618503F" w14:textId="0FB6F6B3" w:rsidR="00C24B91" w:rsidRPr="000B0DFF" w:rsidRDefault="003C336A" w:rsidP="000B0DFF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0B0DFF">
              <w:rPr>
                <w:rFonts w:ascii="Arial" w:hAnsi="Arial" w:cs="Arial"/>
                <w:sz w:val="20"/>
                <w:szCs w:val="20"/>
              </w:rPr>
              <w:t>Names some of the things in the picture in response to questions from the teacher, for example, ‘What is this?’ ‘ Noah’s Ark.’</w:t>
            </w:r>
          </w:p>
        </w:tc>
        <w:tc>
          <w:tcPr>
            <w:tcW w:w="2693" w:type="dxa"/>
          </w:tcPr>
          <w:p w14:paraId="25D9DE0E" w14:textId="77777777" w:rsidR="003C336A" w:rsidRPr="000B0DFF" w:rsidRDefault="003C336A" w:rsidP="003C336A">
            <w:pPr>
              <w:rPr>
                <w:rFonts w:ascii="Arial" w:hAnsi="Arial" w:cs="Arial"/>
                <w:sz w:val="20"/>
                <w:szCs w:val="20"/>
              </w:rPr>
            </w:pPr>
            <w:r w:rsidRPr="000B0DFF">
              <w:rPr>
                <w:rFonts w:ascii="Arial" w:hAnsi="Arial" w:cs="Arial"/>
                <w:sz w:val="20"/>
                <w:szCs w:val="20"/>
              </w:rPr>
              <w:t>Sing the song ‘ Noah’s Ark.’</w:t>
            </w:r>
          </w:p>
          <w:p w14:paraId="2DCB6285" w14:textId="6CC3C4F1" w:rsidR="00C24B91" w:rsidRPr="000B0DFF" w:rsidRDefault="00C24B91" w:rsidP="008C69D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</w:tcPr>
          <w:p w14:paraId="6E8F55CA" w14:textId="08F85890" w:rsidR="00C24B91" w:rsidRPr="000B0DFF" w:rsidRDefault="003C336A" w:rsidP="000B0DFF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0B0DFF">
              <w:rPr>
                <w:rFonts w:ascii="Arial" w:hAnsi="Arial" w:cs="Arial"/>
                <w:sz w:val="20"/>
                <w:szCs w:val="20"/>
              </w:rPr>
              <w:t>Plays language games, for example, Guessing Game – one person picks up a picture card, others must guess what animal it is.</w:t>
            </w:r>
          </w:p>
        </w:tc>
        <w:tc>
          <w:tcPr>
            <w:tcW w:w="2694" w:type="dxa"/>
          </w:tcPr>
          <w:p w14:paraId="0BDB1F8C" w14:textId="54EE58FD" w:rsidR="00C24B91" w:rsidRPr="000B0DFF" w:rsidRDefault="003C336A" w:rsidP="008C69D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0B0DFF">
              <w:rPr>
                <w:rFonts w:ascii="Arial" w:hAnsi="Arial" w:cs="Arial"/>
                <w:sz w:val="20"/>
                <w:szCs w:val="20"/>
              </w:rPr>
              <w:t>Repeat the game</w:t>
            </w:r>
          </w:p>
        </w:tc>
      </w:tr>
      <w:tr w:rsidR="00C24B91" w:rsidRPr="000B0DFF" w14:paraId="03AC1035" w14:textId="77777777" w:rsidTr="008C69DE">
        <w:tc>
          <w:tcPr>
            <w:tcW w:w="2127" w:type="dxa"/>
          </w:tcPr>
          <w:p w14:paraId="5B0C9A00" w14:textId="77777777" w:rsidR="00C24B91" w:rsidRPr="000B0DFF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B0DFF">
              <w:rPr>
                <w:rFonts w:ascii="Arial" w:hAnsi="Arial" w:cs="Arial"/>
                <w:b/>
                <w:sz w:val="20"/>
                <w:szCs w:val="20"/>
              </w:rPr>
              <w:t xml:space="preserve">SHARED READING: </w:t>
            </w:r>
            <w:r w:rsidRPr="000B0DFF">
              <w:rPr>
                <w:rFonts w:ascii="Arial" w:hAnsi="Arial" w:cs="Arial"/>
                <w:sz w:val="20"/>
                <w:szCs w:val="20"/>
              </w:rPr>
              <w:t>Title –</w:t>
            </w:r>
            <w:r w:rsidRPr="000B0DFF">
              <w:rPr>
                <w:rFonts w:ascii="Arial" w:hAnsi="Arial" w:cs="Arial"/>
                <w:b/>
                <w:sz w:val="20"/>
                <w:szCs w:val="20"/>
              </w:rPr>
              <w:t xml:space="preserve"> _____________ </w:t>
            </w:r>
          </w:p>
          <w:p w14:paraId="0D7CCA45" w14:textId="77777777" w:rsidR="00C24B91" w:rsidRPr="000B0DFF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7686B7F" w14:textId="77777777" w:rsidR="00C24B91" w:rsidRPr="000B0DFF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0B0DFF">
              <w:rPr>
                <w:rFonts w:ascii="Arial" w:hAnsi="Arial" w:cs="Arial"/>
                <w:b/>
                <w:sz w:val="20"/>
                <w:szCs w:val="20"/>
              </w:rPr>
              <w:t xml:space="preserve">______________ </w:t>
            </w:r>
          </w:p>
          <w:p w14:paraId="4BF0A3FA" w14:textId="77777777" w:rsidR="00C24B91" w:rsidRPr="000B0DFF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0B0DFF">
              <w:rPr>
                <w:rFonts w:ascii="Arial" w:hAnsi="Arial" w:cs="Arial"/>
                <w:sz w:val="20"/>
                <w:szCs w:val="20"/>
              </w:rPr>
              <w:t>Use different Big Book every week.</w:t>
            </w:r>
          </w:p>
          <w:p w14:paraId="69CF9A8A" w14:textId="77777777" w:rsidR="00C24B91" w:rsidRPr="000B0DFF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B0DFF">
              <w:rPr>
                <w:rFonts w:ascii="Arial" w:hAnsi="Arial" w:cs="Arial"/>
                <w:sz w:val="20"/>
                <w:szCs w:val="20"/>
              </w:rPr>
              <w:t>Integrate with Six Bricks</w:t>
            </w:r>
          </w:p>
        </w:tc>
        <w:tc>
          <w:tcPr>
            <w:tcW w:w="2693" w:type="dxa"/>
          </w:tcPr>
          <w:p w14:paraId="02E73AFF" w14:textId="77777777" w:rsidR="00BB1035" w:rsidRPr="000B0DFF" w:rsidRDefault="00BB1035" w:rsidP="00BB1035">
            <w:pPr>
              <w:rPr>
                <w:rFonts w:ascii="Arial" w:hAnsi="Arial" w:cs="Arial"/>
                <w:sz w:val="20"/>
                <w:szCs w:val="20"/>
              </w:rPr>
            </w:pPr>
            <w:r w:rsidRPr="000B0DFF">
              <w:rPr>
                <w:rFonts w:ascii="Arial" w:hAnsi="Arial" w:cs="Arial"/>
                <w:sz w:val="20"/>
                <w:szCs w:val="20"/>
              </w:rPr>
              <w:t>Repeat or revise any of the previous activities</w:t>
            </w:r>
          </w:p>
          <w:p w14:paraId="04A0DD01" w14:textId="1D9FA2BB" w:rsidR="00C24B91" w:rsidRPr="000B0DFF" w:rsidRDefault="00C24B91" w:rsidP="00BB1035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6BBAB8AE" w14:textId="77777777" w:rsidR="00BB1035" w:rsidRPr="000B0DFF" w:rsidRDefault="00BB1035" w:rsidP="00BB1035">
            <w:pPr>
              <w:rPr>
                <w:rFonts w:ascii="Arial" w:hAnsi="Arial" w:cs="Arial"/>
                <w:sz w:val="20"/>
                <w:szCs w:val="20"/>
              </w:rPr>
            </w:pPr>
            <w:r w:rsidRPr="000B0DFF">
              <w:rPr>
                <w:rFonts w:ascii="Arial" w:hAnsi="Arial" w:cs="Arial"/>
                <w:sz w:val="20"/>
                <w:szCs w:val="20"/>
              </w:rPr>
              <w:t>Listen to a story.’ How zebra got his stripes’</w:t>
            </w:r>
          </w:p>
          <w:p w14:paraId="6E8ABEAC" w14:textId="369E7FD8" w:rsidR="00C24B91" w:rsidRPr="000B0DFF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260E6A3E" w14:textId="77777777" w:rsidR="00BB1035" w:rsidRPr="000B0DFF" w:rsidRDefault="00BB1035" w:rsidP="00BB1035">
            <w:pPr>
              <w:rPr>
                <w:rFonts w:ascii="Arial" w:hAnsi="Arial" w:cs="Arial"/>
                <w:sz w:val="20"/>
                <w:szCs w:val="20"/>
              </w:rPr>
            </w:pPr>
            <w:r w:rsidRPr="000B0DFF">
              <w:rPr>
                <w:rFonts w:ascii="Arial" w:hAnsi="Arial" w:cs="Arial"/>
                <w:sz w:val="20"/>
                <w:szCs w:val="20"/>
              </w:rPr>
              <w:t>Listen to a story.’ How zebra got his stripes’</w:t>
            </w:r>
          </w:p>
          <w:p w14:paraId="11603200" w14:textId="77777777" w:rsidR="00C24B91" w:rsidRPr="000B0DFF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5DA56E26" w14:textId="77777777" w:rsidR="00BB1035" w:rsidRPr="000B0DFF" w:rsidRDefault="00BB1035" w:rsidP="00BB103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B0DFF">
              <w:rPr>
                <w:rFonts w:ascii="Arial" w:hAnsi="Arial" w:cs="Arial"/>
                <w:sz w:val="20"/>
                <w:szCs w:val="20"/>
              </w:rPr>
              <w:t>Answer simple questions with short answers</w:t>
            </w:r>
          </w:p>
          <w:p w14:paraId="358A4965" w14:textId="6808E18E" w:rsidR="00C24B91" w:rsidRPr="000B0DFF" w:rsidRDefault="00C24B91" w:rsidP="008C69D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94" w:type="dxa"/>
          </w:tcPr>
          <w:p w14:paraId="34D5A873" w14:textId="103295E3" w:rsidR="00C24B91" w:rsidRPr="000B0DFF" w:rsidRDefault="00BB1035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0B0DFF">
              <w:rPr>
                <w:rFonts w:ascii="Arial" w:hAnsi="Arial" w:cs="Arial"/>
                <w:sz w:val="20"/>
                <w:szCs w:val="20"/>
              </w:rPr>
              <w:t>Concept big and small DBE p 74</w:t>
            </w:r>
          </w:p>
        </w:tc>
      </w:tr>
      <w:tr w:rsidR="00C24B91" w:rsidRPr="000B0DFF" w14:paraId="0E651472" w14:textId="77777777" w:rsidTr="008C69DE">
        <w:tc>
          <w:tcPr>
            <w:tcW w:w="2127" w:type="dxa"/>
          </w:tcPr>
          <w:p w14:paraId="5D7B6980" w14:textId="77777777" w:rsidR="00C24B91" w:rsidRPr="000B0DFF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0B0DFF">
              <w:rPr>
                <w:rFonts w:ascii="Arial" w:hAnsi="Arial" w:cs="Arial"/>
                <w:b/>
                <w:sz w:val="20"/>
                <w:szCs w:val="20"/>
              </w:rPr>
              <w:t>PHONICS –</w:t>
            </w:r>
            <w:r w:rsidRPr="000B0DFF">
              <w:rPr>
                <w:rFonts w:ascii="Arial" w:hAnsi="Arial" w:cs="Arial"/>
                <w:sz w:val="20"/>
                <w:szCs w:val="20"/>
              </w:rPr>
              <w:t>Use own Phonics programme</w:t>
            </w:r>
          </w:p>
          <w:p w14:paraId="628B2B8A" w14:textId="77777777" w:rsidR="00C24B91" w:rsidRPr="000B0DFF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25E373CF" w14:textId="05DB2E09" w:rsidR="00C24B91" w:rsidRPr="000B0DFF" w:rsidRDefault="00A442F2" w:rsidP="000B0DFF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0B0DFF">
              <w:rPr>
                <w:rFonts w:ascii="Arial" w:hAnsi="Arial" w:cs="Arial"/>
                <w:sz w:val="20"/>
                <w:szCs w:val="20"/>
              </w:rPr>
              <w:t>Segments oral sentences into individual words by clapping on each word, for example, sentences from the story</w:t>
            </w:r>
          </w:p>
        </w:tc>
        <w:tc>
          <w:tcPr>
            <w:tcW w:w="2693" w:type="dxa"/>
          </w:tcPr>
          <w:p w14:paraId="6209AC6D" w14:textId="77777777" w:rsidR="00A442F2" w:rsidRPr="000B0DFF" w:rsidRDefault="00A442F2" w:rsidP="00A442F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0B0DFF">
              <w:rPr>
                <w:rFonts w:ascii="Arial" w:hAnsi="Arial" w:cs="Arial"/>
                <w:b/>
                <w:sz w:val="20"/>
                <w:szCs w:val="20"/>
              </w:rPr>
              <w:t>Emergent Literacy</w:t>
            </w:r>
          </w:p>
          <w:p w14:paraId="727E22DE" w14:textId="43280E39" w:rsidR="00C24B91" w:rsidRPr="000B0DFF" w:rsidRDefault="00A442F2" w:rsidP="000B0DFF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B0DFF">
              <w:rPr>
                <w:rFonts w:ascii="Arial" w:hAnsi="Arial" w:cs="Arial"/>
                <w:sz w:val="20"/>
                <w:szCs w:val="20"/>
              </w:rPr>
              <w:t>Recognises some common words in our everyday environment, for example, STOP, SCHOOL</w:t>
            </w:r>
          </w:p>
        </w:tc>
        <w:tc>
          <w:tcPr>
            <w:tcW w:w="2693" w:type="dxa"/>
          </w:tcPr>
          <w:p w14:paraId="35ECD8A5" w14:textId="00DD8D0E" w:rsidR="00C24B91" w:rsidRPr="000B0DFF" w:rsidRDefault="00A442F2" w:rsidP="000B0DFF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0B0DFF">
              <w:rPr>
                <w:rFonts w:ascii="Arial" w:hAnsi="Arial" w:cs="Arial"/>
                <w:sz w:val="20"/>
                <w:szCs w:val="20"/>
              </w:rPr>
              <w:t>Develops emergent literacy such as concepts of print) through the Shared Reading activity</w:t>
            </w:r>
          </w:p>
        </w:tc>
        <w:tc>
          <w:tcPr>
            <w:tcW w:w="2693" w:type="dxa"/>
          </w:tcPr>
          <w:p w14:paraId="40EFDA51" w14:textId="77777777" w:rsidR="00A442F2" w:rsidRPr="000B0DFF" w:rsidRDefault="00A442F2" w:rsidP="00A442F2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0B0DFF">
              <w:rPr>
                <w:rFonts w:ascii="Arial" w:hAnsi="Arial" w:cs="Arial"/>
                <w:sz w:val="20"/>
                <w:szCs w:val="20"/>
              </w:rPr>
              <w:t>Identify the initial sounds – h, f, d.</w:t>
            </w:r>
          </w:p>
          <w:p w14:paraId="5A3FFF31" w14:textId="17F1AC1D" w:rsidR="00C24B91" w:rsidRPr="000B0DFF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642DDF0E" w14:textId="77777777" w:rsidR="00C24B91" w:rsidRPr="000B0DFF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0B0DFF">
              <w:rPr>
                <w:rFonts w:ascii="Arial" w:hAnsi="Arial" w:cs="Arial"/>
                <w:sz w:val="20"/>
                <w:szCs w:val="20"/>
              </w:rPr>
              <w:t>Spelling Test and Dictation</w:t>
            </w:r>
          </w:p>
          <w:p w14:paraId="4ED2F746" w14:textId="77777777" w:rsidR="00C24B91" w:rsidRPr="000B0DFF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0B0DFF">
              <w:rPr>
                <w:rFonts w:ascii="Arial" w:hAnsi="Arial" w:cs="Arial"/>
                <w:sz w:val="20"/>
                <w:szCs w:val="20"/>
              </w:rPr>
              <w:t>Worksheet / Activity</w:t>
            </w:r>
          </w:p>
        </w:tc>
      </w:tr>
      <w:tr w:rsidR="00C24B91" w:rsidRPr="000B0DFF" w14:paraId="27966D04" w14:textId="77777777" w:rsidTr="008C69DE">
        <w:tc>
          <w:tcPr>
            <w:tcW w:w="2127" w:type="dxa"/>
          </w:tcPr>
          <w:p w14:paraId="3A21D4E1" w14:textId="77777777" w:rsidR="00C24B91" w:rsidRPr="000B0DFF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B0DFF">
              <w:rPr>
                <w:rFonts w:ascii="Arial" w:hAnsi="Arial" w:cs="Arial"/>
                <w:b/>
                <w:sz w:val="20"/>
                <w:szCs w:val="20"/>
              </w:rPr>
              <w:t xml:space="preserve">WRITING: </w:t>
            </w:r>
            <w:r w:rsidRPr="000B0DFF">
              <w:rPr>
                <w:rFonts w:ascii="Arial" w:hAnsi="Arial" w:cs="Arial"/>
                <w:sz w:val="20"/>
                <w:szCs w:val="20"/>
              </w:rPr>
              <w:t>1 written activity per week and 1 written DBE Workbook activity per week</w:t>
            </w:r>
          </w:p>
        </w:tc>
        <w:tc>
          <w:tcPr>
            <w:tcW w:w="2693" w:type="dxa"/>
          </w:tcPr>
          <w:p w14:paraId="3EF094D4" w14:textId="77777777" w:rsidR="00C24B91" w:rsidRPr="000B0DFF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  <w:p w14:paraId="6B1DE202" w14:textId="77777777" w:rsidR="00C24B91" w:rsidRPr="000B0DFF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  <w:p w14:paraId="74746102" w14:textId="77777777" w:rsidR="00C24B91" w:rsidRPr="000B0DFF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  <w:p w14:paraId="2FBA745A" w14:textId="77777777" w:rsidR="00C24B91" w:rsidRPr="000B0DFF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  <w:p w14:paraId="1F0E6675" w14:textId="77777777" w:rsidR="00C24B91" w:rsidRPr="000B0DFF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  <w:p w14:paraId="067D4E1B" w14:textId="77777777" w:rsidR="00C24B91" w:rsidRPr="000B0DFF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02A0CBF" w14:textId="77777777" w:rsidR="00C24B91" w:rsidRPr="000B0DFF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3837B1EF" w14:textId="77777777" w:rsidR="00C24B91" w:rsidRPr="000B0DFF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  <w:p w14:paraId="4BB200A7" w14:textId="77777777" w:rsidR="00C24B91" w:rsidRPr="000B0DFF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6CFF6EA" w14:textId="77777777" w:rsidR="00C24B91" w:rsidRPr="000B0DFF" w:rsidRDefault="00C24B91" w:rsidP="008C69DE">
            <w:pPr>
              <w:spacing w:after="200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7D5B0620" w14:textId="77777777" w:rsidR="000B0DFF" w:rsidRPr="000B0DFF" w:rsidRDefault="000B0DFF" w:rsidP="000B0DFF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0B0DFF">
              <w:rPr>
                <w:rFonts w:ascii="Arial" w:hAnsi="Arial" w:cs="Arial"/>
                <w:sz w:val="20"/>
                <w:szCs w:val="20"/>
              </w:rPr>
              <w:t>Draw a picture of the animal you like best. Copy the words from the board. Read the word.</w:t>
            </w:r>
          </w:p>
          <w:p w14:paraId="2807049E" w14:textId="77777777" w:rsidR="000B0DFF" w:rsidRPr="000B0DFF" w:rsidRDefault="000B0DFF" w:rsidP="000B0DFF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0B0DFF">
              <w:rPr>
                <w:rFonts w:ascii="Arial" w:hAnsi="Arial" w:cs="Arial"/>
                <w:sz w:val="20"/>
                <w:szCs w:val="20"/>
              </w:rPr>
              <w:t>ASSESSMENT TASK</w:t>
            </w:r>
          </w:p>
          <w:p w14:paraId="7E7D4A40" w14:textId="3048F924" w:rsidR="00C24B91" w:rsidRPr="000B0DFF" w:rsidRDefault="000B0DFF" w:rsidP="000B0DFF">
            <w:pPr>
              <w:pStyle w:val="ListParagraph"/>
              <w:ind w:left="42"/>
              <w:rPr>
                <w:rFonts w:ascii="Arial" w:hAnsi="Arial" w:cs="Arial"/>
                <w:sz w:val="20"/>
                <w:szCs w:val="20"/>
              </w:rPr>
            </w:pPr>
            <w:r w:rsidRPr="000B0DFF">
              <w:rPr>
                <w:rFonts w:ascii="Arial" w:hAnsi="Arial" w:cs="Arial"/>
                <w:sz w:val="20"/>
                <w:szCs w:val="20"/>
              </w:rPr>
              <w:t>DBE p 72-75</w:t>
            </w:r>
          </w:p>
        </w:tc>
      </w:tr>
      <w:tr w:rsidR="00C24B91" w:rsidRPr="000B0DFF" w14:paraId="796CA011" w14:textId="77777777" w:rsidTr="008C69DE">
        <w:tc>
          <w:tcPr>
            <w:tcW w:w="2127" w:type="dxa"/>
          </w:tcPr>
          <w:p w14:paraId="50E0FE5B" w14:textId="775A690C" w:rsidR="00C24B91" w:rsidRPr="000B0DFF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28AC2F9" w14:textId="77777777" w:rsidR="00C24B91" w:rsidRPr="000B0DFF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B0DFF">
              <w:rPr>
                <w:rFonts w:ascii="Arial" w:hAnsi="Arial" w:cs="Arial"/>
                <w:b/>
                <w:sz w:val="20"/>
                <w:szCs w:val="20"/>
              </w:rPr>
              <w:t>HOMEWORK</w:t>
            </w:r>
          </w:p>
        </w:tc>
        <w:tc>
          <w:tcPr>
            <w:tcW w:w="2693" w:type="dxa"/>
          </w:tcPr>
          <w:p w14:paraId="0066A31A" w14:textId="77777777" w:rsidR="00C24B91" w:rsidRPr="000B0DFF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  <w:p w14:paraId="7C8BCB59" w14:textId="77777777" w:rsidR="00C24B91" w:rsidRPr="000B0DFF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0B0DFF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1A050A4D" w14:textId="77777777" w:rsidR="00C24B91" w:rsidRPr="000B0DFF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  <w:p w14:paraId="4E68DC4D" w14:textId="77777777" w:rsidR="00C24B91" w:rsidRPr="000B0DFF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0B0DFF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27D855E2" w14:textId="77777777" w:rsidR="00C24B91" w:rsidRPr="000B0DFF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  <w:p w14:paraId="316385C3" w14:textId="77777777" w:rsidR="00C24B91" w:rsidRPr="000B0DFF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0B0DFF">
              <w:rPr>
                <w:rFonts w:ascii="Arial" w:hAnsi="Arial" w:cs="Arial"/>
                <w:sz w:val="20"/>
                <w:szCs w:val="20"/>
              </w:rPr>
              <w:t>EFAL DBE W/B p _______</w:t>
            </w:r>
          </w:p>
        </w:tc>
        <w:tc>
          <w:tcPr>
            <w:tcW w:w="2693" w:type="dxa"/>
          </w:tcPr>
          <w:p w14:paraId="520F4854" w14:textId="77777777" w:rsidR="00C24B91" w:rsidRPr="000B0DFF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  <w:p w14:paraId="2F56AB17" w14:textId="77777777" w:rsidR="00C24B91" w:rsidRPr="000B0DFF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  <w:r w:rsidRPr="000B0DFF">
              <w:rPr>
                <w:rFonts w:ascii="Arial" w:hAnsi="Arial" w:cs="Arial"/>
                <w:sz w:val="20"/>
                <w:szCs w:val="20"/>
              </w:rPr>
              <w:t>EFAL DBE W/B p_____</w:t>
            </w:r>
          </w:p>
          <w:p w14:paraId="2AEE4C67" w14:textId="77777777" w:rsidR="00C24B91" w:rsidRPr="000B0DFF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12F5C3FE" w14:textId="77777777" w:rsidR="00C24B91" w:rsidRPr="000B0DFF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24B91" w:rsidRPr="000B0DFF" w14:paraId="2DE5E783" w14:textId="77777777" w:rsidTr="008C69DE">
        <w:tc>
          <w:tcPr>
            <w:tcW w:w="2127" w:type="dxa"/>
          </w:tcPr>
          <w:p w14:paraId="5745A03D" w14:textId="05D26E37" w:rsidR="00C24B91" w:rsidRPr="000B0DFF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5212BF0" w14:textId="77777777" w:rsidR="00C24B91" w:rsidRPr="000B0DFF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B0DFF">
              <w:rPr>
                <w:rFonts w:ascii="Arial" w:hAnsi="Arial" w:cs="Arial"/>
                <w:b/>
                <w:sz w:val="20"/>
                <w:szCs w:val="20"/>
              </w:rPr>
              <w:t>REFLECTION</w:t>
            </w:r>
          </w:p>
          <w:p w14:paraId="049F5F9F" w14:textId="77777777" w:rsidR="00C24B91" w:rsidRPr="000B0DFF" w:rsidRDefault="00C24B91" w:rsidP="008C69D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71240A89" w14:textId="77777777" w:rsidR="00C24B91" w:rsidRPr="000B0DFF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EB51751" w14:textId="77777777" w:rsidR="00C24B91" w:rsidRPr="000B0DFF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544C477B" w14:textId="77777777" w:rsidR="00C24B91" w:rsidRPr="000B0DFF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D5F1759" w14:textId="77777777" w:rsidR="00C24B91" w:rsidRPr="000B0DFF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140F66C2" w14:textId="77777777" w:rsidR="00C24B91" w:rsidRPr="000B0DFF" w:rsidRDefault="00C24B91" w:rsidP="008C69D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7EF478E" w14:textId="79020045" w:rsidR="00C24B91" w:rsidRDefault="00C24B91" w:rsidP="00C24B91">
      <w:pPr>
        <w:rPr>
          <w:rFonts w:ascii="Arial" w:hAnsi="Arial" w:cs="Arial"/>
          <w:sz w:val="18"/>
          <w:szCs w:val="18"/>
        </w:rPr>
      </w:pPr>
      <w:r w:rsidRPr="003116A7">
        <w:rPr>
          <w:rFonts w:ascii="Arial" w:hAnsi="Arial" w:cs="Arial"/>
          <w:sz w:val="18"/>
          <w:szCs w:val="18"/>
        </w:rPr>
        <w:t xml:space="preserve">                                              </w:t>
      </w:r>
    </w:p>
    <w:p w14:paraId="482AC44A" w14:textId="01FB3D78" w:rsidR="00C24B91" w:rsidRPr="003116A7" w:rsidRDefault="00124490" w:rsidP="00C24B91">
      <w:pPr>
        <w:rPr>
          <w:rFonts w:ascii="Arial" w:hAnsi="Arial" w:cs="Arial"/>
          <w:b/>
          <w:sz w:val="18"/>
          <w:szCs w:val="18"/>
        </w:rPr>
      </w:pPr>
      <w:r w:rsidRPr="003116A7">
        <w:rPr>
          <w:rFonts w:ascii="Arial" w:hAnsi="Arial" w:cs="Arial"/>
          <w:noProof/>
          <w:sz w:val="18"/>
          <w:szCs w:val="18"/>
          <w:lang w:val="en-US"/>
        </w:rPr>
        <w:lastRenderedPageBreak/>
        <w:drawing>
          <wp:anchor distT="0" distB="0" distL="114300" distR="114300" simplePos="0" relativeHeight="251661312" behindDoc="0" locked="0" layoutInCell="1" allowOverlap="1" wp14:anchorId="4B94509B" wp14:editId="0A94DA60">
            <wp:simplePos x="0" y="0"/>
            <wp:positionH relativeFrom="column">
              <wp:posOffset>-619125</wp:posOffset>
            </wp:positionH>
            <wp:positionV relativeFrom="paragraph">
              <wp:posOffset>-243840</wp:posOffset>
            </wp:positionV>
            <wp:extent cx="2047875" cy="685800"/>
            <wp:effectExtent l="0" t="0" r="9525" b="0"/>
            <wp:wrapSquare wrapText="bothSides"/>
            <wp:docPr id="10" name="Picture 10" descr="GDE LOGO 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DE LOGO lat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sz w:val="18"/>
          <w:szCs w:val="18"/>
        </w:rPr>
        <w:t xml:space="preserve">                                          </w:t>
      </w:r>
      <w:r w:rsidR="00C24B91" w:rsidRPr="003116A7">
        <w:rPr>
          <w:rFonts w:ascii="Arial" w:hAnsi="Arial" w:cs="Arial"/>
          <w:b/>
          <w:sz w:val="18"/>
          <w:szCs w:val="18"/>
        </w:rPr>
        <w:t>ECD/FOUNDATION PHASE</w:t>
      </w:r>
    </w:p>
    <w:p w14:paraId="2BB91836" w14:textId="1C574DA9" w:rsidR="00C24B91" w:rsidRPr="003116A7" w:rsidRDefault="00C24B91" w:rsidP="00C24B91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3116A7">
        <w:rPr>
          <w:rFonts w:ascii="Arial" w:hAnsi="Arial" w:cs="Arial"/>
          <w:b/>
          <w:sz w:val="18"/>
          <w:szCs w:val="18"/>
        </w:rPr>
        <w:t xml:space="preserve">  </w:t>
      </w:r>
      <w:r>
        <w:rPr>
          <w:rFonts w:ascii="Arial" w:hAnsi="Arial" w:cs="Arial"/>
          <w:b/>
          <w:sz w:val="18"/>
          <w:szCs w:val="18"/>
        </w:rPr>
        <w:t xml:space="preserve">                 </w:t>
      </w:r>
      <w:r w:rsidRPr="003116A7">
        <w:rPr>
          <w:rFonts w:ascii="Arial" w:hAnsi="Arial" w:cs="Arial"/>
          <w:b/>
          <w:sz w:val="18"/>
          <w:szCs w:val="18"/>
        </w:rPr>
        <w:t xml:space="preserve">LESSON PLANS: FIRST ADDITIONAL LANGUAGE – ENGLISH </w:t>
      </w:r>
    </w:p>
    <w:p w14:paraId="6D66E362" w14:textId="7C7EA31E" w:rsidR="00C24B91" w:rsidRPr="003116A7" w:rsidRDefault="00C24B91" w:rsidP="00C24B91">
      <w:pPr>
        <w:spacing w:line="240" w:lineRule="auto"/>
        <w:rPr>
          <w:rFonts w:ascii="Arial" w:hAnsi="Arial" w:cs="Arial"/>
          <w:b/>
          <w:sz w:val="18"/>
          <w:szCs w:val="18"/>
        </w:rPr>
      </w:pPr>
      <w:r w:rsidRPr="003116A7">
        <w:rPr>
          <w:rFonts w:ascii="Arial" w:hAnsi="Arial" w:cs="Arial"/>
          <w:b/>
          <w:sz w:val="18"/>
          <w:szCs w:val="18"/>
        </w:rPr>
        <w:t xml:space="preserve">  GRADE 1 TERM </w:t>
      </w:r>
      <w:r w:rsidR="00861608">
        <w:rPr>
          <w:rFonts w:ascii="Arial" w:hAnsi="Arial" w:cs="Arial"/>
          <w:b/>
          <w:sz w:val="18"/>
          <w:szCs w:val="18"/>
        </w:rPr>
        <w:t>2</w:t>
      </w:r>
      <w:r w:rsidRPr="003116A7">
        <w:rPr>
          <w:rFonts w:ascii="Arial" w:hAnsi="Arial" w:cs="Arial"/>
          <w:b/>
          <w:sz w:val="18"/>
          <w:szCs w:val="18"/>
        </w:rPr>
        <w:t xml:space="preserve">                                    </w:t>
      </w:r>
      <w:r w:rsidR="00532731">
        <w:rPr>
          <w:rFonts w:ascii="Arial" w:hAnsi="Arial" w:cs="Arial"/>
          <w:b/>
          <w:sz w:val="18"/>
          <w:szCs w:val="18"/>
        </w:rPr>
        <w:t xml:space="preserve">                          MAXIMUM TIME OF 3 HOURS</w:t>
      </w:r>
      <w:r w:rsidRPr="003116A7">
        <w:rPr>
          <w:rFonts w:ascii="Arial" w:hAnsi="Arial" w:cs="Arial"/>
          <w:b/>
          <w:sz w:val="18"/>
          <w:szCs w:val="18"/>
        </w:rPr>
        <w:t xml:space="preserve">                                 Week: </w:t>
      </w:r>
      <w:r>
        <w:rPr>
          <w:rFonts w:ascii="Arial" w:hAnsi="Arial" w:cs="Arial"/>
          <w:b/>
          <w:sz w:val="18"/>
          <w:szCs w:val="18"/>
        </w:rPr>
        <w:t>10</w:t>
      </w:r>
      <w:r w:rsidR="00532731">
        <w:rPr>
          <w:rFonts w:ascii="Arial" w:hAnsi="Arial" w:cs="Arial"/>
          <w:b/>
          <w:sz w:val="18"/>
          <w:szCs w:val="18"/>
        </w:rPr>
        <w:t xml:space="preserve"> </w:t>
      </w:r>
    </w:p>
    <w:tbl>
      <w:tblPr>
        <w:tblStyle w:val="TableGrid"/>
        <w:tblW w:w="15593" w:type="dxa"/>
        <w:tblInd w:w="-743" w:type="dxa"/>
        <w:tblLook w:val="04A0" w:firstRow="1" w:lastRow="0" w:firstColumn="1" w:lastColumn="0" w:noHBand="0" w:noVBand="1"/>
      </w:tblPr>
      <w:tblGrid>
        <w:gridCol w:w="2127"/>
        <w:gridCol w:w="2693"/>
        <w:gridCol w:w="2693"/>
        <w:gridCol w:w="2693"/>
        <w:gridCol w:w="2693"/>
        <w:gridCol w:w="2694"/>
      </w:tblGrid>
      <w:tr w:rsidR="00C24B91" w:rsidRPr="003116A7" w14:paraId="1F337AD5" w14:textId="77777777" w:rsidTr="008C69DE">
        <w:tc>
          <w:tcPr>
            <w:tcW w:w="2127" w:type="dxa"/>
            <w:shd w:val="clear" w:color="auto" w:fill="D9D9D9" w:themeFill="background1" w:themeFillShade="D9"/>
          </w:tcPr>
          <w:p w14:paraId="647AF039" w14:textId="77777777" w:rsidR="008758A7" w:rsidRDefault="008758A7" w:rsidP="008C69D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76425CC" w14:textId="77777777" w:rsidR="00C24B91" w:rsidRDefault="00C24B91" w:rsidP="008C69D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COMPONENT</w:t>
            </w:r>
          </w:p>
          <w:p w14:paraId="1F2E2981" w14:textId="5B5E9AC4" w:rsidR="008758A7" w:rsidRPr="003116A7" w:rsidRDefault="008758A7" w:rsidP="008C69D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1435832B" w14:textId="77777777" w:rsidR="008758A7" w:rsidRDefault="008758A7" w:rsidP="008C69D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8FAF9ED" w14:textId="380ADFB9" w:rsidR="00C24B91" w:rsidRPr="003116A7" w:rsidRDefault="00C24B91" w:rsidP="008C69D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MON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6551FBD9" w14:textId="77777777" w:rsidR="008758A7" w:rsidRDefault="008758A7" w:rsidP="008C69D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F52DE8D" w14:textId="63F5BC9F" w:rsidR="00C24B91" w:rsidRPr="003116A7" w:rsidRDefault="00C24B91" w:rsidP="008C69D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TU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109EA183" w14:textId="77777777" w:rsidR="008758A7" w:rsidRDefault="008758A7" w:rsidP="008C69D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9309ED1" w14:textId="153796BE" w:rsidR="00C24B91" w:rsidRPr="003116A7" w:rsidRDefault="00C24B91" w:rsidP="008C69D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WEDNESDAY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AC7487F" w14:textId="77777777" w:rsidR="008758A7" w:rsidRDefault="008758A7" w:rsidP="008C69D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949785E" w14:textId="30A6D1B1" w:rsidR="00C24B91" w:rsidRPr="003116A7" w:rsidRDefault="00C24B91" w:rsidP="008C69D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THURSDAY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7D120CEA" w14:textId="77777777" w:rsidR="008758A7" w:rsidRDefault="008758A7" w:rsidP="008C69D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29B69B8" w14:textId="1A34F7C5" w:rsidR="00C24B91" w:rsidRPr="003116A7" w:rsidRDefault="00C24B91" w:rsidP="008C69D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FRIDAY</w:t>
            </w:r>
          </w:p>
        </w:tc>
      </w:tr>
      <w:tr w:rsidR="00C24B91" w:rsidRPr="003116A7" w14:paraId="7A70B28F" w14:textId="77777777" w:rsidTr="008C69DE">
        <w:tc>
          <w:tcPr>
            <w:tcW w:w="2127" w:type="dxa"/>
          </w:tcPr>
          <w:p w14:paraId="228D10A1" w14:textId="77777777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LISTENING AND SPEAKING</w:t>
            </w:r>
          </w:p>
        </w:tc>
        <w:tc>
          <w:tcPr>
            <w:tcW w:w="2693" w:type="dxa"/>
          </w:tcPr>
          <w:p w14:paraId="5DA61535" w14:textId="77777777" w:rsidR="004665C1" w:rsidRPr="004665C1" w:rsidRDefault="004665C1" w:rsidP="004665C1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0"/>
                <w:szCs w:val="20"/>
              </w:rPr>
            </w:pPr>
            <w:r w:rsidRPr="004665C1">
              <w:rPr>
                <w:rFonts w:ascii="Arial" w:hAnsi="Arial" w:cs="Arial"/>
                <w:sz w:val="20"/>
                <w:szCs w:val="20"/>
              </w:rPr>
              <w:t>The Munchy caterpillar</w:t>
            </w:r>
          </w:p>
          <w:p w14:paraId="599408F3" w14:textId="77777777" w:rsidR="004665C1" w:rsidRPr="009E0964" w:rsidRDefault="004665C1" w:rsidP="004665C1">
            <w:pPr>
              <w:pStyle w:val="ListParagraph"/>
              <w:autoSpaceDE w:val="0"/>
              <w:autoSpaceDN w:val="0"/>
              <w:adjustRightInd w:val="0"/>
              <w:ind w:left="360"/>
              <w:rPr>
                <w:rFonts w:ascii="ArialMT" w:hAnsi="ArialMT" w:cs="ArialMT"/>
                <w:sz w:val="20"/>
                <w:szCs w:val="20"/>
              </w:rPr>
            </w:pPr>
            <w:r w:rsidRPr="009E0964">
              <w:rPr>
                <w:rFonts w:ascii="ArialMT" w:hAnsi="ArialMT" w:cs="ArialMT"/>
                <w:sz w:val="20"/>
                <w:szCs w:val="20"/>
              </w:rPr>
              <w:t xml:space="preserve">. </w:t>
            </w:r>
          </w:p>
          <w:p w14:paraId="18C3B679" w14:textId="1B852340" w:rsidR="00C24B91" w:rsidRPr="00CA09F2" w:rsidRDefault="00C24B91" w:rsidP="008C69DE">
            <w:pPr>
              <w:pStyle w:val="ListParagraph"/>
              <w:ind w:left="0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3EFCCF60" w14:textId="77777777" w:rsidR="004665C1" w:rsidRPr="004665C1" w:rsidRDefault="004665C1" w:rsidP="004665C1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0"/>
                <w:szCs w:val="20"/>
              </w:rPr>
            </w:pPr>
            <w:r w:rsidRPr="004665C1">
              <w:rPr>
                <w:rFonts w:ascii="Arial" w:hAnsi="Arial" w:cs="Arial"/>
                <w:sz w:val="20"/>
                <w:szCs w:val="20"/>
              </w:rPr>
              <w:t>Joins in action rhymes and songs, doing the actions, for example, Jelly on the plate</w:t>
            </w:r>
          </w:p>
          <w:p w14:paraId="273C0C76" w14:textId="365950FF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3AC76FC" w14:textId="77777777" w:rsidR="004665C1" w:rsidRPr="004665C1" w:rsidRDefault="004665C1" w:rsidP="004665C1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0"/>
                <w:szCs w:val="20"/>
              </w:rPr>
            </w:pPr>
            <w:r w:rsidRPr="004665C1">
              <w:rPr>
                <w:rFonts w:ascii="Arial" w:hAnsi="Arial" w:cs="Arial"/>
                <w:sz w:val="20"/>
                <w:szCs w:val="20"/>
              </w:rPr>
              <w:t>Joins in action rhymes and songs, doing the actions, for example, Jelly on the plate</w:t>
            </w:r>
          </w:p>
          <w:p w14:paraId="45B6CFCD" w14:textId="631EF992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73DA6A0F" w14:textId="7BACE4BF" w:rsidR="004665C1" w:rsidRPr="004665C1" w:rsidRDefault="004665C1" w:rsidP="004665C1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0"/>
                <w:szCs w:val="20"/>
              </w:rPr>
            </w:pPr>
            <w:r w:rsidRPr="004665C1">
              <w:rPr>
                <w:rFonts w:ascii="ArialMT" w:hAnsi="ArialMT" w:cs="ArialMT"/>
                <w:sz w:val="20"/>
                <w:szCs w:val="20"/>
              </w:rPr>
              <w:t>Listens with enjoyment to short stories or non-fiction texts told or read from Big Books or illustrated posters and joins in DBE p 78</w:t>
            </w:r>
          </w:p>
          <w:p w14:paraId="114EC983" w14:textId="525D5F54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1D23A63B" w14:textId="32D05FE2" w:rsidR="004665C1" w:rsidRPr="004665C1" w:rsidRDefault="004665C1" w:rsidP="004665C1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0"/>
                <w:szCs w:val="20"/>
              </w:rPr>
            </w:pPr>
            <w:r w:rsidRPr="004665C1">
              <w:rPr>
                <w:rFonts w:ascii="ArialMT" w:hAnsi="ArialMT" w:cs="ArialMT"/>
                <w:sz w:val="20"/>
                <w:szCs w:val="20"/>
              </w:rPr>
              <w:t>Listens with enjoyment to short stories or non-fiction texts told or read from Big Books or illustrated posters and joins in DBE p 78</w:t>
            </w:r>
          </w:p>
          <w:p w14:paraId="1695587F" w14:textId="2C9E5CDD" w:rsidR="00C24B91" w:rsidRPr="003116A7" w:rsidRDefault="00C24B91" w:rsidP="008C69DE">
            <w:pPr>
              <w:pStyle w:val="ListParagraph"/>
              <w:ind w:left="36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C24B91" w:rsidRPr="003116A7" w14:paraId="7104B7D2" w14:textId="77777777" w:rsidTr="008C69DE">
        <w:tc>
          <w:tcPr>
            <w:tcW w:w="2127" w:type="dxa"/>
          </w:tcPr>
          <w:p w14:paraId="7A781644" w14:textId="77777777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 xml:space="preserve">SHARED READING: </w:t>
            </w:r>
            <w:r w:rsidRPr="003116A7">
              <w:rPr>
                <w:rFonts w:ascii="Arial" w:hAnsi="Arial" w:cs="Arial"/>
                <w:sz w:val="18"/>
                <w:szCs w:val="18"/>
              </w:rPr>
              <w:t>Title –</w:t>
            </w:r>
            <w:r w:rsidRPr="003116A7">
              <w:rPr>
                <w:rFonts w:ascii="Arial" w:hAnsi="Arial" w:cs="Arial"/>
                <w:b/>
                <w:sz w:val="18"/>
                <w:szCs w:val="18"/>
              </w:rPr>
              <w:t xml:space="preserve"> _____________ </w:t>
            </w:r>
          </w:p>
          <w:p w14:paraId="6BFB37AB" w14:textId="77777777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F939CD3" w14:textId="77777777" w:rsidR="00C24B91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______________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7CF40E4F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  <w:p w14:paraId="39D5EDBA" w14:textId="77777777" w:rsidR="00C24B91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sz w:val="18"/>
                <w:szCs w:val="18"/>
              </w:rPr>
              <w:t xml:space="preserve">Use </w:t>
            </w:r>
            <w:r>
              <w:rPr>
                <w:rFonts w:ascii="Arial" w:hAnsi="Arial" w:cs="Arial"/>
                <w:sz w:val="18"/>
                <w:szCs w:val="18"/>
              </w:rPr>
              <w:t xml:space="preserve">different </w:t>
            </w:r>
            <w:r w:rsidRPr="003116A7">
              <w:rPr>
                <w:rFonts w:ascii="Arial" w:hAnsi="Arial" w:cs="Arial"/>
                <w:sz w:val="18"/>
                <w:szCs w:val="18"/>
              </w:rPr>
              <w:t xml:space="preserve">Big Book </w:t>
            </w:r>
            <w:r>
              <w:rPr>
                <w:rFonts w:ascii="Arial" w:hAnsi="Arial" w:cs="Arial"/>
                <w:sz w:val="18"/>
                <w:szCs w:val="18"/>
              </w:rPr>
              <w:t>every</w:t>
            </w:r>
            <w:r w:rsidRPr="003116A7">
              <w:rPr>
                <w:rFonts w:ascii="Arial" w:hAnsi="Arial" w:cs="Arial"/>
                <w:sz w:val="18"/>
                <w:szCs w:val="18"/>
              </w:rPr>
              <w:t xml:space="preserve"> week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5F0DCA51" w14:textId="77777777" w:rsidR="00C24B91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ntegrate with</w:t>
            </w:r>
            <w:r w:rsidRPr="003116A7">
              <w:rPr>
                <w:rFonts w:ascii="Arial" w:hAnsi="Arial" w:cs="Arial"/>
                <w:sz w:val="18"/>
                <w:szCs w:val="18"/>
              </w:rPr>
              <w:t xml:space="preserve"> Six Bricks</w:t>
            </w:r>
          </w:p>
          <w:p w14:paraId="2F1765C9" w14:textId="77777777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559FD276" w14:textId="77777777" w:rsidR="00897337" w:rsidRPr="00897337" w:rsidRDefault="00897337" w:rsidP="00897337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0"/>
                <w:szCs w:val="20"/>
              </w:rPr>
            </w:pPr>
            <w:r w:rsidRPr="00897337">
              <w:rPr>
                <w:rFonts w:ascii="Arial" w:hAnsi="Arial" w:cs="Arial"/>
                <w:sz w:val="20"/>
                <w:szCs w:val="20"/>
              </w:rPr>
              <w:t>The Munchy caterpillar</w:t>
            </w:r>
          </w:p>
          <w:p w14:paraId="580A7991" w14:textId="0AE0300B" w:rsidR="00C24B91" w:rsidRPr="003116A7" w:rsidRDefault="00C24B91" w:rsidP="00936D31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23422A6" w14:textId="77777777" w:rsidR="00897337" w:rsidRPr="00897337" w:rsidRDefault="00897337" w:rsidP="00897337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0"/>
                <w:szCs w:val="20"/>
              </w:rPr>
            </w:pPr>
            <w:r w:rsidRPr="00897337">
              <w:rPr>
                <w:rFonts w:ascii="Arial" w:hAnsi="Arial" w:cs="Arial"/>
                <w:sz w:val="20"/>
                <w:szCs w:val="20"/>
              </w:rPr>
              <w:t>The Munchy caterpillar</w:t>
            </w:r>
          </w:p>
          <w:p w14:paraId="332A4D37" w14:textId="5239CB1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52214BF" w14:textId="77777777" w:rsidR="00897337" w:rsidRPr="00897337" w:rsidRDefault="00897337" w:rsidP="00897337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0"/>
                <w:szCs w:val="20"/>
              </w:rPr>
            </w:pPr>
            <w:r w:rsidRPr="00897337">
              <w:rPr>
                <w:rFonts w:ascii="Arial" w:hAnsi="Arial" w:cs="Arial"/>
                <w:sz w:val="20"/>
                <w:szCs w:val="20"/>
              </w:rPr>
              <w:t>The Munchy caterpillar</w:t>
            </w:r>
          </w:p>
          <w:p w14:paraId="341CF939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782A015" w14:textId="77777777" w:rsidR="00897337" w:rsidRPr="00897337" w:rsidRDefault="00897337" w:rsidP="00897337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0"/>
                <w:szCs w:val="20"/>
              </w:rPr>
            </w:pPr>
            <w:r w:rsidRPr="00897337">
              <w:rPr>
                <w:rFonts w:ascii="Arial" w:hAnsi="Arial" w:cs="Arial"/>
                <w:sz w:val="20"/>
                <w:szCs w:val="20"/>
              </w:rPr>
              <w:t>The Munchy caterpillar</w:t>
            </w:r>
          </w:p>
          <w:p w14:paraId="7BFF5F69" w14:textId="789381FC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3943FE0D" w14:textId="77777777" w:rsidR="00897337" w:rsidRPr="00897337" w:rsidRDefault="00897337" w:rsidP="00897337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0"/>
                <w:szCs w:val="20"/>
              </w:rPr>
            </w:pPr>
            <w:r w:rsidRPr="00897337">
              <w:rPr>
                <w:rFonts w:ascii="Arial" w:hAnsi="Arial" w:cs="Arial"/>
                <w:sz w:val="20"/>
                <w:szCs w:val="20"/>
              </w:rPr>
              <w:t>The Munchy caterpillar</w:t>
            </w:r>
          </w:p>
          <w:p w14:paraId="7BB8864A" w14:textId="1CE46C59" w:rsidR="00C24B91" w:rsidRPr="003116A7" w:rsidRDefault="00C24B91" w:rsidP="00936D31">
            <w:pPr>
              <w:pStyle w:val="ListParagraph"/>
              <w:ind w:left="42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C24B91" w:rsidRPr="003116A7" w14:paraId="13BD3C6A" w14:textId="77777777" w:rsidTr="008C69DE">
        <w:tc>
          <w:tcPr>
            <w:tcW w:w="2127" w:type="dxa"/>
          </w:tcPr>
          <w:p w14:paraId="52D51251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PHONICS –</w:t>
            </w:r>
            <w:r>
              <w:rPr>
                <w:rFonts w:ascii="Arial" w:hAnsi="Arial" w:cs="Arial"/>
                <w:sz w:val="18"/>
                <w:szCs w:val="18"/>
              </w:rPr>
              <w:t>. U</w:t>
            </w:r>
            <w:r w:rsidRPr="003116A7">
              <w:rPr>
                <w:rFonts w:ascii="Arial" w:hAnsi="Arial" w:cs="Arial"/>
                <w:sz w:val="18"/>
                <w:szCs w:val="18"/>
              </w:rPr>
              <w:t>se own Phonics programme</w:t>
            </w:r>
          </w:p>
          <w:p w14:paraId="532C84CB" w14:textId="77777777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6395F966" w14:textId="77777777" w:rsidR="0066507C" w:rsidRPr="0066507C" w:rsidRDefault="0066507C" w:rsidP="0066507C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0"/>
                <w:szCs w:val="20"/>
              </w:rPr>
            </w:pPr>
            <w:r w:rsidRPr="0066507C">
              <w:rPr>
                <w:rFonts w:ascii="ArialMT" w:hAnsi="ArialMT" w:cs="ArialMT"/>
                <w:sz w:val="20"/>
                <w:szCs w:val="20"/>
              </w:rPr>
              <w:t xml:space="preserve">Claps out the syllables in familiar words, for example, </w:t>
            </w:r>
          </w:p>
          <w:p w14:paraId="0B8DB69E" w14:textId="77777777" w:rsidR="0066507C" w:rsidRPr="0066507C" w:rsidRDefault="0066507C" w:rsidP="0066507C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0"/>
                <w:szCs w:val="20"/>
              </w:rPr>
            </w:pPr>
            <w:r w:rsidRPr="0066507C">
              <w:rPr>
                <w:rFonts w:ascii="ArialMT" w:hAnsi="ArialMT" w:cs="ArialMT"/>
                <w:sz w:val="20"/>
                <w:szCs w:val="20"/>
              </w:rPr>
              <w:t>e-le-</w:t>
            </w:r>
            <w:proofErr w:type="spellStart"/>
            <w:r w:rsidRPr="0066507C">
              <w:rPr>
                <w:rFonts w:ascii="ArialMT" w:hAnsi="ArialMT" w:cs="ArialMT"/>
                <w:sz w:val="20"/>
                <w:szCs w:val="20"/>
              </w:rPr>
              <w:t>phant</w:t>
            </w:r>
            <w:proofErr w:type="spellEnd"/>
            <w:r w:rsidRPr="0066507C">
              <w:rPr>
                <w:rFonts w:ascii="ArialMT" w:hAnsi="ArialMT" w:cs="ArialMT"/>
                <w:sz w:val="20"/>
                <w:szCs w:val="20"/>
              </w:rPr>
              <w:t>. Li-on , mon-key</w:t>
            </w:r>
          </w:p>
          <w:p w14:paraId="01DF560A" w14:textId="20C17B54" w:rsidR="00C24B91" w:rsidRPr="00356292" w:rsidRDefault="00C24B91" w:rsidP="0066507C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A7FA1BF" w14:textId="77777777" w:rsidR="0066507C" w:rsidRPr="00A01159" w:rsidRDefault="0066507C" w:rsidP="0066507C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0"/>
                <w:szCs w:val="20"/>
              </w:rPr>
            </w:pPr>
            <w:r w:rsidRPr="00A01159">
              <w:rPr>
                <w:rFonts w:ascii="ArialMT" w:hAnsi="ArialMT" w:cs="ArialMT"/>
                <w:b/>
                <w:sz w:val="20"/>
                <w:szCs w:val="20"/>
              </w:rPr>
              <w:t>Emergent Literacy</w:t>
            </w:r>
          </w:p>
          <w:p w14:paraId="0D6D1A45" w14:textId="77777777" w:rsidR="0066507C" w:rsidRPr="0066507C" w:rsidRDefault="0066507C" w:rsidP="0066507C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0"/>
                <w:szCs w:val="20"/>
              </w:rPr>
            </w:pPr>
            <w:r w:rsidRPr="0066507C">
              <w:rPr>
                <w:rFonts w:ascii="ArialMT" w:hAnsi="ArialMT" w:cs="ArialMT"/>
                <w:sz w:val="20"/>
                <w:szCs w:val="20"/>
              </w:rPr>
              <w:t>Recognises some common words in our everyday environment, for example, STOP, SCHOOL</w:t>
            </w:r>
          </w:p>
          <w:p w14:paraId="11C07889" w14:textId="77777777" w:rsidR="00C24B91" w:rsidRPr="003116A7" w:rsidRDefault="00C24B91" w:rsidP="0066507C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693" w:type="dxa"/>
          </w:tcPr>
          <w:p w14:paraId="7118A78D" w14:textId="77777777" w:rsidR="0066507C" w:rsidRPr="0066507C" w:rsidRDefault="0066507C" w:rsidP="0066507C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0"/>
                <w:szCs w:val="20"/>
              </w:rPr>
            </w:pPr>
            <w:r w:rsidRPr="0066507C">
              <w:rPr>
                <w:rFonts w:ascii="ArialMT" w:hAnsi="ArialMT" w:cs="ArialMT"/>
                <w:sz w:val="20"/>
                <w:szCs w:val="20"/>
              </w:rPr>
              <w:t>Develops emergent literacy such as concepts of print) through the Shared Reading activity</w:t>
            </w:r>
          </w:p>
          <w:p w14:paraId="3CBC7A41" w14:textId="6662C247" w:rsidR="00C24B91" w:rsidRPr="003116A7" w:rsidRDefault="00C24B91" w:rsidP="008C69D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6E7EE8B" w14:textId="39A50C8C" w:rsidR="00C24B91" w:rsidRPr="003116A7" w:rsidRDefault="0066507C" w:rsidP="008C69DE">
            <w:pPr>
              <w:rPr>
                <w:rFonts w:ascii="Arial" w:hAnsi="Arial" w:cs="Arial"/>
                <w:sz w:val="18"/>
                <w:szCs w:val="18"/>
              </w:rPr>
            </w:pPr>
            <w:r w:rsidRPr="00CE5EF6">
              <w:rPr>
                <w:rFonts w:ascii="ArialMT" w:hAnsi="ArialMT" w:cs="ArialMT"/>
                <w:sz w:val="20"/>
                <w:szCs w:val="20"/>
              </w:rPr>
              <w:t>Ide</w:t>
            </w:r>
            <w:r>
              <w:rPr>
                <w:rFonts w:ascii="ArialMT" w:hAnsi="ArialMT" w:cs="ArialMT"/>
                <w:sz w:val="20"/>
                <w:szCs w:val="20"/>
              </w:rPr>
              <w:t>ntify initial sounds – j, l</w:t>
            </w:r>
          </w:p>
        </w:tc>
        <w:tc>
          <w:tcPr>
            <w:tcW w:w="2694" w:type="dxa"/>
          </w:tcPr>
          <w:p w14:paraId="2AB6FF52" w14:textId="77777777" w:rsidR="00C24B91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pelling Test and Dictation</w:t>
            </w:r>
          </w:p>
          <w:p w14:paraId="496DC8CD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orksheet / Activity</w:t>
            </w:r>
          </w:p>
        </w:tc>
      </w:tr>
      <w:tr w:rsidR="00C24B91" w:rsidRPr="003116A7" w14:paraId="143A4E0F" w14:textId="77777777" w:rsidTr="008C69DE">
        <w:tc>
          <w:tcPr>
            <w:tcW w:w="2127" w:type="dxa"/>
          </w:tcPr>
          <w:p w14:paraId="2AD7FAA0" w14:textId="77777777" w:rsidR="00C24B91" w:rsidRPr="00CB7594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 xml:space="preserve">WRITING: </w:t>
            </w:r>
            <w:r w:rsidRPr="00CB7594">
              <w:rPr>
                <w:rFonts w:ascii="Arial" w:hAnsi="Arial" w:cs="Arial"/>
                <w:sz w:val="18"/>
                <w:szCs w:val="18"/>
              </w:rPr>
              <w:t>1 written activity per week and 1 written DBE Workbook activity per week</w:t>
            </w:r>
          </w:p>
          <w:p w14:paraId="3AB6A4D7" w14:textId="77777777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0BDEA859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7ED0272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A83BE62" w14:textId="77777777" w:rsidR="00C24B91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  <w:p w14:paraId="0B2B8FE5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213BF2F3" w14:textId="77777777" w:rsidR="00C24B91" w:rsidRPr="003116A7" w:rsidRDefault="00C24B91" w:rsidP="008C69DE">
            <w:pPr>
              <w:spacing w:after="200" w:line="276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554F06D5" w14:textId="6EF449D0" w:rsidR="00AA1E36" w:rsidRPr="00AA1E36" w:rsidRDefault="00AA1E36" w:rsidP="00AA1E36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0"/>
                <w:szCs w:val="20"/>
              </w:rPr>
            </w:pPr>
            <w:r>
              <w:rPr>
                <w:rFonts w:ascii="ArialMT" w:hAnsi="ArialMT" w:cs="ArialMT"/>
                <w:sz w:val="20"/>
                <w:szCs w:val="20"/>
              </w:rPr>
              <w:t>C</w:t>
            </w:r>
            <w:r w:rsidRPr="00AA1E36">
              <w:rPr>
                <w:rFonts w:ascii="ArialMT" w:hAnsi="ArialMT" w:cs="ArialMT"/>
                <w:sz w:val="20"/>
                <w:szCs w:val="20"/>
              </w:rPr>
              <w:t>ontinues to build oral vocabulary, including conceptual vocabulary, for example, sequence – days of the week</w:t>
            </w:r>
            <w:r>
              <w:rPr>
                <w:rFonts w:ascii="ArialMT" w:hAnsi="ArialMT" w:cs="ArialMT"/>
                <w:sz w:val="20"/>
                <w:szCs w:val="20"/>
              </w:rPr>
              <w:t xml:space="preserve"> </w:t>
            </w:r>
            <w:r w:rsidRPr="00AA1E36">
              <w:rPr>
                <w:rFonts w:ascii="ArialMT" w:hAnsi="ArialMT" w:cs="ArialMT"/>
                <w:sz w:val="20"/>
                <w:szCs w:val="20"/>
              </w:rPr>
              <w:t>/ numbers DBE p 77</w:t>
            </w:r>
          </w:p>
          <w:p w14:paraId="2BFFED2B" w14:textId="47FBD3DF" w:rsidR="00C24B91" w:rsidRPr="003116A7" w:rsidRDefault="00C24B91" w:rsidP="00AA1E36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24B91" w:rsidRPr="003116A7" w14:paraId="4203586B" w14:textId="77777777" w:rsidTr="008C69DE">
        <w:tc>
          <w:tcPr>
            <w:tcW w:w="2127" w:type="dxa"/>
          </w:tcPr>
          <w:p w14:paraId="5C6A1989" w14:textId="77777777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D628511" w14:textId="77777777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116A7">
              <w:rPr>
                <w:rFonts w:ascii="Arial" w:hAnsi="Arial" w:cs="Arial"/>
                <w:b/>
                <w:sz w:val="18"/>
                <w:szCs w:val="18"/>
              </w:rPr>
              <w:t>REFLECTION</w:t>
            </w:r>
          </w:p>
          <w:p w14:paraId="7797D761" w14:textId="77777777" w:rsidR="00C24B91" w:rsidRPr="003116A7" w:rsidRDefault="00C24B91" w:rsidP="008C69D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14:paraId="172EAE55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74E2C3B9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3A7B9009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</w:tcPr>
          <w:p w14:paraId="31517E9D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1E73229B" w14:textId="77777777" w:rsidR="00C24B91" w:rsidRPr="003116A7" w:rsidRDefault="00C24B91" w:rsidP="008C69D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1563DEFC" w14:textId="77777777" w:rsidR="00C24B91" w:rsidRPr="003116A7" w:rsidRDefault="00C24B91" w:rsidP="00C24B91">
      <w:pPr>
        <w:rPr>
          <w:rFonts w:ascii="Arial" w:hAnsi="Arial" w:cs="Arial"/>
          <w:sz w:val="18"/>
          <w:szCs w:val="18"/>
        </w:rPr>
      </w:pPr>
    </w:p>
    <w:p w14:paraId="4E7176D0" w14:textId="77777777" w:rsidR="00C24B91" w:rsidRPr="003116A7" w:rsidRDefault="00C24B91" w:rsidP="00F126C9">
      <w:pPr>
        <w:rPr>
          <w:rFonts w:ascii="Arial" w:hAnsi="Arial" w:cs="Arial"/>
          <w:sz w:val="18"/>
          <w:szCs w:val="18"/>
        </w:rPr>
      </w:pPr>
    </w:p>
    <w:sectPr w:rsidR="00C24B91" w:rsidRPr="003116A7" w:rsidSect="00C7498C">
      <w:pgSz w:w="16838" w:h="11906" w:orient="landscape"/>
      <w:pgMar w:top="85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40577E" w14:textId="77777777" w:rsidR="00763046" w:rsidRDefault="00763046" w:rsidP="00CA09F2">
      <w:pPr>
        <w:spacing w:after="0" w:line="240" w:lineRule="auto"/>
      </w:pPr>
      <w:r>
        <w:separator/>
      </w:r>
    </w:p>
  </w:endnote>
  <w:endnote w:type="continuationSeparator" w:id="0">
    <w:p w14:paraId="0524D0A6" w14:textId="77777777" w:rsidR="00763046" w:rsidRDefault="00763046" w:rsidP="00CA09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8080000" w:usb2="00000010" w:usb3="00000000" w:csb0="001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51B5A6" w14:textId="77777777" w:rsidR="00763046" w:rsidRDefault="00763046" w:rsidP="00CA09F2">
      <w:pPr>
        <w:spacing w:after="0" w:line="240" w:lineRule="auto"/>
      </w:pPr>
      <w:r>
        <w:separator/>
      </w:r>
    </w:p>
  </w:footnote>
  <w:footnote w:type="continuationSeparator" w:id="0">
    <w:p w14:paraId="3AD7845B" w14:textId="77777777" w:rsidR="00763046" w:rsidRDefault="00763046" w:rsidP="00CA09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8226F"/>
    <w:multiLevelType w:val="hybridMultilevel"/>
    <w:tmpl w:val="B7F47A48"/>
    <w:lvl w:ilvl="0" w:tplc="1C090001">
      <w:start w:val="1"/>
      <w:numFmt w:val="bullet"/>
      <w:lvlText w:val=""/>
      <w:lvlJc w:val="left"/>
      <w:pPr>
        <w:ind w:left="133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05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77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49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21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93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65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37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092" w:hanging="360"/>
      </w:pPr>
      <w:rPr>
        <w:rFonts w:ascii="Wingdings" w:hAnsi="Wingdings" w:hint="default"/>
      </w:rPr>
    </w:lvl>
  </w:abstractNum>
  <w:abstractNum w:abstractNumId="1" w15:restartNumberingAfterBreak="0">
    <w:nsid w:val="0266359E"/>
    <w:multiLevelType w:val="hybridMultilevel"/>
    <w:tmpl w:val="D55CCE1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2923B26"/>
    <w:multiLevelType w:val="hybridMultilevel"/>
    <w:tmpl w:val="AEB2922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171CD2"/>
    <w:multiLevelType w:val="hybridMultilevel"/>
    <w:tmpl w:val="8C807CCA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F224769"/>
    <w:multiLevelType w:val="hybridMultilevel"/>
    <w:tmpl w:val="961E9BA0"/>
    <w:lvl w:ilvl="0" w:tplc="1C090001">
      <w:start w:val="1"/>
      <w:numFmt w:val="bullet"/>
      <w:lvlText w:val=""/>
      <w:lvlJc w:val="left"/>
      <w:pPr>
        <w:ind w:left="133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05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77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49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21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93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65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37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092" w:hanging="360"/>
      </w:pPr>
      <w:rPr>
        <w:rFonts w:ascii="Wingdings" w:hAnsi="Wingdings" w:hint="default"/>
      </w:rPr>
    </w:lvl>
  </w:abstractNum>
  <w:abstractNum w:abstractNumId="5" w15:restartNumberingAfterBreak="0">
    <w:nsid w:val="163A641F"/>
    <w:multiLevelType w:val="hybridMultilevel"/>
    <w:tmpl w:val="61A0C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A27500"/>
    <w:multiLevelType w:val="hybridMultilevel"/>
    <w:tmpl w:val="F75E772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6F2048C"/>
    <w:multiLevelType w:val="hybridMultilevel"/>
    <w:tmpl w:val="E59AC780"/>
    <w:lvl w:ilvl="0" w:tplc="5F34CFD6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  <w:sz w:val="20"/>
        <w:szCs w:val="20"/>
      </w:rPr>
    </w:lvl>
    <w:lvl w:ilvl="1" w:tplc="1C090003" w:tentative="1">
      <w:start w:val="1"/>
      <w:numFmt w:val="bullet"/>
      <w:lvlText w:val="o"/>
      <w:lvlJc w:val="left"/>
      <w:pPr>
        <w:ind w:left="205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77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49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21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93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65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37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092" w:hanging="360"/>
      </w:pPr>
      <w:rPr>
        <w:rFonts w:ascii="Wingdings" w:hAnsi="Wingdings" w:hint="default"/>
      </w:rPr>
    </w:lvl>
  </w:abstractNum>
  <w:abstractNum w:abstractNumId="8" w15:restartNumberingAfterBreak="0">
    <w:nsid w:val="21421750"/>
    <w:multiLevelType w:val="hybridMultilevel"/>
    <w:tmpl w:val="CE4E40D4"/>
    <w:lvl w:ilvl="0" w:tplc="784439E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20B2D9C"/>
    <w:multiLevelType w:val="hybridMultilevel"/>
    <w:tmpl w:val="2334F86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2E15D97"/>
    <w:multiLevelType w:val="hybridMultilevel"/>
    <w:tmpl w:val="8C9A91C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2B6CF8"/>
    <w:multiLevelType w:val="hybridMultilevel"/>
    <w:tmpl w:val="78F48D22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3D71B59"/>
    <w:multiLevelType w:val="hybridMultilevel"/>
    <w:tmpl w:val="011CDDE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4F056C4"/>
    <w:multiLevelType w:val="hybridMultilevel"/>
    <w:tmpl w:val="9BAC99C6"/>
    <w:lvl w:ilvl="0" w:tplc="AB72C478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2F3EB4"/>
    <w:multiLevelType w:val="hybridMultilevel"/>
    <w:tmpl w:val="99CA72BE"/>
    <w:lvl w:ilvl="0" w:tplc="5F34CF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B324DB1"/>
    <w:multiLevelType w:val="hybridMultilevel"/>
    <w:tmpl w:val="B62AF56A"/>
    <w:lvl w:ilvl="0" w:tplc="5F34CFD6">
      <w:start w:val="1"/>
      <w:numFmt w:val="bullet"/>
      <w:lvlText w:val=""/>
      <w:lvlJc w:val="left"/>
      <w:pPr>
        <w:ind w:left="1692" w:hanging="360"/>
      </w:pPr>
      <w:rPr>
        <w:rFonts w:ascii="Symbol" w:hAnsi="Symbol" w:hint="default"/>
        <w:sz w:val="20"/>
        <w:szCs w:val="20"/>
      </w:rPr>
    </w:lvl>
    <w:lvl w:ilvl="1" w:tplc="1C090003" w:tentative="1">
      <w:start w:val="1"/>
      <w:numFmt w:val="bullet"/>
      <w:lvlText w:val="o"/>
      <w:lvlJc w:val="left"/>
      <w:pPr>
        <w:ind w:left="241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13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85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7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9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01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73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452" w:hanging="360"/>
      </w:pPr>
      <w:rPr>
        <w:rFonts w:ascii="Wingdings" w:hAnsi="Wingdings" w:hint="default"/>
      </w:rPr>
    </w:lvl>
  </w:abstractNum>
  <w:abstractNum w:abstractNumId="16" w15:restartNumberingAfterBreak="0">
    <w:nsid w:val="2D2A585A"/>
    <w:multiLevelType w:val="hybridMultilevel"/>
    <w:tmpl w:val="A6EC5B5E"/>
    <w:lvl w:ilvl="0" w:tplc="1C090001">
      <w:start w:val="1"/>
      <w:numFmt w:val="bullet"/>
      <w:lvlText w:val=""/>
      <w:lvlJc w:val="left"/>
      <w:pPr>
        <w:ind w:left="133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05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77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49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21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93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65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37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092" w:hanging="360"/>
      </w:pPr>
      <w:rPr>
        <w:rFonts w:ascii="Wingdings" w:hAnsi="Wingdings" w:hint="default"/>
      </w:rPr>
    </w:lvl>
  </w:abstractNum>
  <w:abstractNum w:abstractNumId="17" w15:restartNumberingAfterBreak="0">
    <w:nsid w:val="326761F1"/>
    <w:multiLevelType w:val="hybridMultilevel"/>
    <w:tmpl w:val="B8B4800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31C6D24"/>
    <w:multiLevelType w:val="hybridMultilevel"/>
    <w:tmpl w:val="8F16B0A0"/>
    <w:lvl w:ilvl="0" w:tplc="1C090001">
      <w:start w:val="1"/>
      <w:numFmt w:val="bullet"/>
      <w:lvlText w:val=""/>
      <w:lvlJc w:val="left"/>
      <w:pPr>
        <w:ind w:left="133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05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77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49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21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93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65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37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092" w:hanging="360"/>
      </w:pPr>
      <w:rPr>
        <w:rFonts w:ascii="Wingdings" w:hAnsi="Wingdings" w:hint="default"/>
      </w:rPr>
    </w:lvl>
  </w:abstractNum>
  <w:abstractNum w:abstractNumId="19" w15:restartNumberingAfterBreak="0">
    <w:nsid w:val="33B01722"/>
    <w:multiLevelType w:val="hybridMultilevel"/>
    <w:tmpl w:val="DABC1F34"/>
    <w:lvl w:ilvl="0" w:tplc="5F34CFD6">
      <w:start w:val="1"/>
      <w:numFmt w:val="bullet"/>
      <w:lvlText w:val=""/>
      <w:lvlJc w:val="left"/>
      <w:pPr>
        <w:ind w:left="1682" w:hanging="360"/>
      </w:pPr>
      <w:rPr>
        <w:rFonts w:ascii="Symbol" w:hAnsi="Symbol" w:hint="default"/>
        <w:sz w:val="20"/>
        <w:szCs w:val="20"/>
      </w:rPr>
    </w:lvl>
    <w:lvl w:ilvl="1" w:tplc="1C090003" w:tentative="1">
      <w:start w:val="1"/>
      <w:numFmt w:val="bullet"/>
      <w:lvlText w:val="o"/>
      <w:lvlJc w:val="left"/>
      <w:pPr>
        <w:ind w:left="276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48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20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92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64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36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08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802" w:hanging="360"/>
      </w:pPr>
      <w:rPr>
        <w:rFonts w:ascii="Wingdings" w:hAnsi="Wingdings" w:hint="default"/>
      </w:rPr>
    </w:lvl>
  </w:abstractNum>
  <w:abstractNum w:abstractNumId="20" w15:restartNumberingAfterBreak="0">
    <w:nsid w:val="3CDB6B81"/>
    <w:multiLevelType w:val="hybridMultilevel"/>
    <w:tmpl w:val="501A4FB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EF466CC"/>
    <w:multiLevelType w:val="hybridMultilevel"/>
    <w:tmpl w:val="2B583B72"/>
    <w:lvl w:ilvl="0" w:tplc="1C090001">
      <w:start w:val="1"/>
      <w:numFmt w:val="bullet"/>
      <w:lvlText w:val=""/>
      <w:lvlJc w:val="left"/>
      <w:pPr>
        <w:ind w:left="133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05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77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49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21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93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65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37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092" w:hanging="360"/>
      </w:pPr>
      <w:rPr>
        <w:rFonts w:ascii="Wingdings" w:hAnsi="Wingdings" w:hint="default"/>
      </w:rPr>
    </w:lvl>
  </w:abstractNum>
  <w:abstractNum w:abstractNumId="22" w15:restartNumberingAfterBreak="0">
    <w:nsid w:val="3F1D0DB3"/>
    <w:multiLevelType w:val="hybridMultilevel"/>
    <w:tmpl w:val="23D2856E"/>
    <w:lvl w:ilvl="0" w:tplc="49465D18">
      <w:start w:val="1"/>
      <w:numFmt w:val="decimal"/>
      <w:lvlText w:val="%1."/>
      <w:lvlJc w:val="left"/>
      <w:pPr>
        <w:ind w:left="972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692" w:hanging="360"/>
      </w:pPr>
    </w:lvl>
    <w:lvl w:ilvl="2" w:tplc="1C09001B" w:tentative="1">
      <w:start w:val="1"/>
      <w:numFmt w:val="lowerRoman"/>
      <w:lvlText w:val="%3."/>
      <w:lvlJc w:val="right"/>
      <w:pPr>
        <w:ind w:left="2412" w:hanging="180"/>
      </w:pPr>
    </w:lvl>
    <w:lvl w:ilvl="3" w:tplc="1C09000F" w:tentative="1">
      <w:start w:val="1"/>
      <w:numFmt w:val="decimal"/>
      <w:lvlText w:val="%4."/>
      <w:lvlJc w:val="left"/>
      <w:pPr>
        <w:ind w:left="3132" w:hanging="360"/>
      </w:pPr>
    </w:lvl>
    <w:lvl w:ilvl="4" w:tplc="1C090019" w:tentative="1">
      <w:start w:val="1"/>
      <w:numFmt w:val="lowerLetter"/>
      <w:lvlText w:val="%5."/>
      <w:lvlJc w:val="left"/>
      <w:pPr>
        <w:ind w:left="3852" w:hanging="360"/>
      </w:pPr>
    </w:lvl>
    <w:lvl w:ilvl="5" w:tplc="1C09001B" w:tentative="1">
      <w:start w:val="1"/>
      <w:numFmt w:val="lowerRoman"/>
      <w:lvlText w:val="%6."/>
      <w:lvlJc w:val="right"/>
      <w:pPr>
        <w:ind w:left="4572" w:hanging="180"/>
      </w:pPr>
    </w:lvl>
    <w:lvl w:ilvl="6" w:tplc="1C09000F" w:tentative="1">
      <w:start w:val="1"/>
      <w:numFmt w:val="decimal"/>
      <w:lvlText w:val="%7."/>
      <w:lvlJc w:val="left"/>
      <w:pPr>
        <w:ind w:left="5292" w:hanging="360"/>
      </w:pPr>
    </w:lvl>
    <w:lvl w:ilvl="7" w:tplc="1C090019" w:tentative="1">
      <w:start w:val="1"/>
      <w:numFmt w:val="lowerLetter"/>
      <w:lvlText w:val="%8."/>
      <w:lvlJc w:val="left"/>
      <w:pPr>
        <w:ind w:left="6012" w:hanging="360"/>
      </w:pPr>
    </w:lvl>
    <w:lvl w:ilvl="8" w:tplc="1C09001B" w:tentative="1">
      <w:start w:val="1"/>
      <w:numFmt w:val="lowerRoman"/>
      <w:lvlText w:val="%9."/>
      <w:lvlJc w:val="right"/>
      <w:pPr>
        <w:ind w:left="6732" w:hanging="180"/>
      </w:pPr>
    </w:lvl>
  </w:abstractNum>
  <w:abstractNum w:abstractNumId="23" w15:restartNumberingAfterBreak="0">
    <w:nsid w:val="41BC1493"/>
    <w:multiLevelType w:val="hybridMultilevel"/>
    <w:tmpl w:val="D6040AE6"/>
    <w:lvl w:ilvl="0" w:tplc="5F34CF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28E7591"/>
    <w:multiLevelType w:val="hybridMultilevel"/>
    <w:tmpl w:val="50A09B28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36B1351"/>
    <w:multiLevelType w:val="hybridMultilevel"/>
    <w:tmpl w:val="858265E4"/>
    <w:lvl w:ilvl="0" w:tplc="415496AA">
      <w:start w:val="1"/>
      <w:numFmt w:val="decimal"/>
      <w:lvlText w:val="%1."/>
      <w:lvlJc w:val="left"/>
      <w:pPr>
        <w:ind w:left="957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677" w:hanging="360"/>
      </w:pPr>
    </w:lvl>
    <w:lvl w:ilvl="2" w:tplc="1C09001B" w:tentative="1">
      <w:start w:val="1"/>
      <w:numFmt w:val="lowerRoman"/>
      <w:lvlText w:val="%3."/>
      <w:lvlJc w:val="right"/>
      <w:pPr>
        <w:ind w:left="2397" w:hanging="180"/>
      </w:pPr>
    </w:lvl>
    <w:lvl w:ilvl="3" w:tplc="1C09000F" w:tentative="1">
      <w:start w:val="1"/>
      <w:numFmt w:val="decimal"/>
      <w:lvlText w:val="%4."/>
      <w:lvlJc w:val="left"/>
      <w:pPr>
        <w:ind w:left="3117" w:hanging="360"/>
      </w:pPr>
    </w:lvl>
    <w:lvl w:ilvl="4" w:tplc="1C090019" w:tentative="1">
      <w:start w:val="1"/>
      <w:numFmt w:val="lowerLetter"/>
      <w:lvlText w:val="%5."/>
      <w:lvlJc w:val="left"/>
      <w:pPr>
        <w:ind w:left="3837" w:hanging="360"/>
      </w:pPr>
    </w:lvl>
    <w:lvl w:ilvl="5" w:tplc="1C09001B" w:tentative="1">
      <w:start w:val="1"/>
      <w:numFmt w:val="lowerRoman"/>
      <w:lvlText w:val="%6."/>
      <w:lvlJc w:val="right"/>
      <w:pPr>
        <w:ind w:left="4557" w:hanging="180"/>
      </w:pPr>
    </w:lvl>
    <w:lvl w:ilvl="6" w:tplc="1C09000F" w:tentative="1">
      <w:start w:val="1"/>
      <w:numFmt w:val="decimal"/>
      <w:lvlText w:val="%7."/>
      <w:lvlJc w:val="left"/>
      <w:pPr>
        <w:ind w:left="5277" w:hanging="360"/>
      </w:pPr>
    </w:lvl>
    <w:lvl w:ilvl="7" w:tplc="1C090019" w:tentative="1">
      <w:start w:val="1"/>
      <w:numFmt w:val="lowerLetter"/>
      <w:lvlText w:val="%8."/>
      <w:lvlJc w:val="left"/>
      <w:pPr>
        <w:ind w:left="5997" w:hanging="360"/>
      </w:pPr>
    </w:lvl>
    <w:lvl w:ilvl="8" w:tplc="1C09001B" w:tentative="1">
      <w:start w:val="1"/>
      <w:numFmt w:val="lowerRoman"/>
      <w:lvlText w:val="%9."/>
      <w:lvlJc w:val="right"/>
      <w:pPr>
        <w:ind w:left="6717" w:hanging="180"/>
      </w:pPr>
    </w:lvl>
  </w:abstractNum>
  <w:abstractNum w:abstractNumId="26" w15:restartNumberingAfterBreak="0">
    <w:nsid w:val="4427421B"/>
    <w:multiLevelType w:val="hybridMultilevel"/>
    <w:tmpl w:val="9C24876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48B4C39"/>
    <w:multiLevelType w:val="hybridMultilevel"/>
    <w:tmpl w:val="D1D2ECDC"/>
    <w:lvl w:ilvl="0" w:tplc="5F34CFD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0"/>
        <w:szCs w:val="20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A031936"/>
    <w:multiLevelType w:val="hybridMultilevel"/>
    <w:tmpl w:val="23D2856E"/>
    <w:lvl w:ilvl="0" w:tplc="49465D18">
      <w:start w:val="1"/>
      <w:numFmt w:val="decimal"/>
      <w:lvlText w:val="%1."/>
      <w:lvlJc w:val="left"/>
      <w:pPr>
        <w:ind w:left="972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692" w:hanging="360"/>
      </w:pPr>
    </w:lvl>
    <w:lvl w:ilvl="2" w:tplc="1C09001B" w:tentative="1">
      <w:start w:val="1"/>
      <w:numFmt w:val="lowerRoman"/>
      <w:lvlText w:val="%3."/>
      <w:lvlJc w:val="right"/>
      <w:pPr>
        <w:ind w:left="2412" w:hanging="180"/>
      </w:pPr>
    </w:lvl>
    <w:lvl w:ilvl="3" w:tplc="1C09000F" w:tentative="1">
      <w:start w:val="1"/>
      <w:numFmt w:val="decimal"/>
      <w:lvlText w:val="%4."/>
      <w:lvlJc w:val="left"/>
      <w:pPr>
        <w:ind w:left="3132" w:hanging="360"/>
      </w:pPr>
    </w:lvl>
    <w:lvl w:ilvl="4" w:tplc="1C090019" w:tentative="1">
      <w:start w:val="1"/>
      <w:numFmt w:val="lowerLetter"/>
      <w:lvlText w:val="%5."/>
      <w:lvlJc w:val="left"/>
      <w:pPr>
        <w:ind w:left="3852" w:hanging="360"/>
      </w:pPr>
    </w:lvl>
    <w:lvl w:ilvl="5" w:tplc="1C09001B" w:tentative="1">
      <w:start w:val="1"/>
      <w:numFmt w:val="lowerRoman"/>
      <w:lvlText w:val="%6."/>
      <w:lvlJc w:val="right"/>
      <w:pPr>
        <w:ind w:left="4572" w:hanging="180"/>
      </w:pPr>
    </w:lvl>
    <w:lvl w:ilvl="6" w:tplc="1C09000F" w:tentative="1">
      <w:start w:val="1"/>
      <w:numFmt w:val="decimal"/>
      <w:lvlText w:val="%7."/>
      <w:lvlJc w:val="left"/>
      <w:pPr>
        <w:ind w:left="5292" w:hanging="360"/>
      </w:pPr>
    </w:lvl>
    <w:lvl w:ilvl="7" w:tplc="1C090019" w:tentative="1">
      <w:start w:val="1"/>
      <w:numFmt w:val="lowerLetter"/>
      <w:lvlText w:val="%8."/>
      <w:lvlJc w:val="left"/>
      <w:pPr>
        <w:ind w:left="6012" w:hanging="360"/>
      </w:pPr>
    </w:lvl>
    <w:lvl w:ilvl="8" w:tplc="1C09001B" w:tentative="1">
      <w:start w:val="1"/>
      <w:numFmt w:val="lowerRoman"/>
      <w:lvlText w:val="%9."/>
      <w:lvlJc w:val="right"/>
      <w:pPr>
        <w:ind w:left="6732" w:hanging="180"/>
      </w:pPr>
    </w:lvl>
  </w:abstractNum>
  <w:abstractNum w:abstractNumId="29" w15:restartNumberingAfterBreak="0">
    <w:nsid w:val="4BAF416F"/>
    <w:multiLevelType w:val="hybridMultilevel"/>
    <w:tmpl w:val="EEAAAAE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5F55902"/>
    <w:multiLevelType w:val="hybridMultilevel"/>
    <w:tmpl w:val="3BD486B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1B36974"/>
    <w:multiLevelType w:val="hybridMultilevel"/>
    <w:tmpl w:val="97B22126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A7309CA"/>
    <w:multiLevelType w:val="hybridMultilevel"/>
    <w:tmpl w:val="2950545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D507331"/>
    <w:multiLevelType w:val="hybridMultilevel"/>
    <w:tmpl w:val="DB34E43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E0F014B"/>
    <w:multiLevelType w:val="hybridMultilevel"/>
    <w:tmpl w:val="B72EEAC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E502FF4"/>
    <w:multiLevelType w:val="hybridMultilevel"/>
    <w:tmpl w:val="4D9CDA94"/>
    <w:lvl w:ilvl="0" w:tplc="1C090001">
      <w:start w:val="1"/>
      <w:numFmt w:val="bullet"/>
      <w:lvlText w:val=""/>
      <w:lvlJc w:val="left"/>
      <w:pPr>
        <w:ind w:left="1322" w:hanging="360"/>
      </w:pPr>
      <w:rPr>
        <w:rFonts w:ascii="Symbol" w:hAnsi="Symbol" w:hint="default"/>
      </w:rPr>
    </w:lvl>
    <w:lvl w:ilvl="1" w:tplc="1C090019" w:tentative="1">
      <w:start w:val="1"/>
      <w:numFmt w:val="lowerLetter"/>
      <w:lvlText w:val="%2."/>
      <w:lvlJc w:val="left"/>
      <w:pPr>
        <w:ind w:left="2042" w:hanging="360"/>
      </w:pPr>
    </w:lvl>
    <w:lvl w:ilvl="2" w:tplc="1C09001B" w:tentative="1">
      <w:start w:val="1"/>
      <w:numFmt w:val="lowerRoman"/>
      <w:lvlText w:val="%3."/>
      <w:lvlJc w:val="right"/>
      <w:pPr>
        <w:ind w:left="2762" w:hanging="180"/>
      </w:pPr>
    </w:lvl>
    <w:lvl w:ilvl="3" w:tplc="1C09000F" w:tentative="1">
      <w:start w:val="1"/>
      <w:numFmt w:val="decimal"/>
      <w:lvlText w:val="%4."/>
      <w:lvlJc w:val="left"/>
      <w:pPr>
        <w:ind w:left="3482" w:hanging="360"/>
      </w:pPr>
    </w:lvl>
    <w:lvl w:ilvl="4" w:tplc="1C090019" w:tentative="1">
      <w:start w:val="1"/>
      <w:numFmt w:val="lowerLetter"/>
      <w:lvlText w:val="%5."/>
      <w:lvlJc w:val="left"/>
      <w:pPr>
        <w:ind w:left="4202" w:hanging="360"/>
      </w:pPr>
    </w:lvl>
    <w:lvl w:ilvl="5" w:tplc="1C09001B" w:tentative="1">
      <w:start w:val="1"/>
      <w:numFmt w:val="lowerRoman"/>
      <w:lvlText w:val="%6."/>
      <w:lvlJc w:val="right"/>
      <w:pPr>
        <w:ind w:left="4922" w:hanging="180"/>
      </w:pPr>
    </w:lvl>
    <w:lvl w:ilvl="6" w:tplc="1C09000F" w:tentative="1">
      <w:start w:val="1"/>
      <w:numFmt w:val="decimal"/>
      <w:lvlText w:val="%7."/>
      <w:lvlJc w:val="left"/>
      <w:pPr>
        <w:ind w:left="5642" w:hanging="360"/>
      </w:pPr>
    </w:lvl>
    <w:lvl w:ilvl="7" w:tplc="1C090019" w:tentative="1">
      <w:start w:val="1"/>
      <w:numFmt w:val="lowerLetter"/>
      <w:lvlText w:val="%8."/>
      <w:lvlJc w:val="left"/>
      <w:pPr>
        <w:ind w:left="6362" w:hanging="360"/>
      </w:pPr>
    </w:lvl>
    <w:lvl w:ilvl="8" w:tplc="1C09001B" w:tentative="1">
      <w:start w:val="1"/>
      <w:numFmt w:val="lowerRoman"/>
      <w:lvlText w:val="%9."/>
      <w:lvlJc w:val="right"/>
      <w:pPr>
        <w:ind w:left="7082" w:hanging="180"/>
      </w:pPr>
    </w:lvl>
  </w:abstractNum>
  <w:abstractNum w:abstractNumId="36" w15:restartNumberingAfterBreak="0">
    <w:nsid w:val="6E992A30"/>
    <w:multiLevelType w:val="hybridMultilevel"/>
    <w:tmpl w:val="F776FC7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F956B2E"/>
    <w:multiLevelType w:val="hybridMultilevel"/>
    <w:tmpl w:val="5C56B58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1080494"/>
    <w:multiLevelType w:val="hybridMultilevel"/>
    <w:tmpl w:val="4300E97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B85FE2"/>
    <w:multiLevelType w:val="hybridMultilevel"/>
    <w:tmpl w:val="23D2856E"/>
    <w:lvl w:ilvl="0" w:tplc="49465D18">
      <w:start w:val="1"/>
      <w:numFmt w:val="decimal"/>
      <w:lvlText w:val="%1."/>
      <w:lvlJc w:val="left"/>
      <w:pPr>
        <w:ind w:left="972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692" w:hanging="360"/>
      </w:pPr>
    </w:lvl>
    <w:lvl w:ilvl="2" w:tplc="1C09001B" w:tentative="1">
      <w:start w:val="1"/>
      <w:numFmt w:val="lowerRoman"/>
      <w:lvlText w:val="%3."/>
      <w:lvlJc w:val="right"/>
      <w:pPr>
        <w:ind w:left="2412" w:hanging="180"/>
      </w:pPr>
    </w:lvl>
    <w:lvl w:ilvl="3" w:tplc="1C09000F" w:tentative="1">
      <w:start w:val="1"/>
      <w:numFmt w:val="decimal"/>
      <w:lvlText w:val="%4."/>
      <w:lvlJc w:val="left"/>
      <w:pPr>
        <w:ind w:left="3132" w:hanging="360"/>
      </w:pPr>
    </w:lvl>
    <w:lvl w:ilvl="4" w:tplc="1C090019" w:tentative="1">
      <w:start w:val="1"/>
      <w:numFmt w:val="lowerLetter"/>
      <w:lvlText w:val="%5."/>
      <w:lvlJc w:val="left"/>
      <w:pPr>
        <w:ind w:left="3852" w:hanging="360"/>
      </w:pPr>
    </w:lvl>
    <w:lvl w:ilvl="5" w:tplc="1C09001B" w:tentative="1">
      <w:start w:val="1"/>
      <w:numFmt w:val="lowerRoman"/>
      <w:lvlText w:val="%6."/>
      <w:lvlJc w:val="right"/>
      <w:pPr>
        <w:ind w:left="4572" w:hanging="180"/>
      </w:pPr>
    </w:lvl>
    <w:lvl w:ilvl="6" w:tplc="1C09000F" w:tentative="1">
      <w:start w:val="1"/>
      <w:numFmt w:val="decimal"/>
      <w:lvlText w:val="%7."/>
      <w:lvlJc w:val="left"/>
      <w:pPr>
        <w:ind w:left="5292" w:hanging="360"/>
      </w:pPr>
    </w:lvl>
    <w:lvl w:ilvl="7" w:tplc="1C090019" w:tentative="1">
      <w:start w:val="1"/>
      <w:numFmt w:val="lowerLetter"/>
      <w:lvlText w:val="%8."/>
      <w:lvlJc w:val="left"/>
      <w:pPr>
        <w:ind w:left="6012" w:hanging="360"/>
      </w:pPr>
    </w:lvl>
    <w:lvl w:ilvl="8" w:tplc="1C09001B" w:tentative="1">
      <w:start w:val="1"/>
      <w:numFmt w:val="lowerRoman"/>
      <w:lvlText w:val="%9."/>
      <w:lvlJc w:val="right"/>
      <w:pPr>
        <w:ind w:left="6732" w:hanging="180"/>
      </w:pPr>
    </w:lvl>
  </w:abstractNum>
  <w:abstractNum w:abstractNumId="40" w15:restartNumberingAfterBreak="0">
    <w:nsid w:val="7E611B3F"/>
    <w:multiLevelType w:val="hybridMultilevel"/>
    <w:tmpl w:val="F4DAD23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FA53CBB"/>
    <w:multiLevelType w:val="hybridMultilevel"/>
    <w:tmpl w:val="A9DCD718"/>
    <w:lvl w:ilvl="0" w:tplc="1C090005">
      <w:start w:val="1"/>
      <w:numFmt w:val="bullet"/>
      <w:lvlText w:val=""/>
      <w:lvlJc w:val="left"/>
      <w:pPr>
        <w:ind w:left="612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30"/>
  </w:num>
  <w:num w:numId="3">
    <w:abstractNumId w:val="33"/>
  </w:num>
  <w:num w:numId="4">
    <w:abstractNumId w:val="10"/>
  </w:num>
  <w:num w:numId="5">
    <w:abstractNumId w:val="9"/>
  </w:num>
  <w:num w:numId="6">
    <w:abstractNumId w:val="38"/>
  </w:num>
  <w:num w:numId="7">
    <w:abstractNumId w:val="5"/>
  </w:num>
  <w:num w:numId="8">
    <w:abstractNumId w:val="34"/>
  </w:num>
  <w:num w:numId="9">
    <w:abstractNumId w:val="37"/>
  </w:num>
  <w:num w:numId="10">
    <w:abstractNumId w:val="13"/>
  </w:num>
  <w:num w:numId="11">
    <w:abstractNumId w:val="32"/>
  </w:num>
  <w:num w:numId="12">
    <w:abstractNumId w:val="24"/>
  </w:num>
  <w:num w:numId="13">
    <w:abstractNumId w:val="6"/>
  </w:num>
  <w:num w:numId="14">
    <w:abstractNumId w:val="25"/>
  </w:num>
  <w:num w:numId="15">
    <w:abstractNumId w:val="0"/>
  </w:num>
  <w:num w:numId="16">
    <w:abstractNumId w:val="40"/>
  </w:num>
  <w:num w:numId="17">
    <w:abstractNumId w:val="21"/>
  </w:num>
  <w:num w:numId="18">
    <w:abstractNumId w:val="8"/>
  </w:num>
  <w:num w:numId="19">
    <w:abstractNumId w:val="11"/>
  </w:num>
  <w:num w:numId="20">
    <w:abstractNumId w:val="3"/>
  </w:num>
  <w:num w:numId="21">
    <w:abstractNumId w:val="19"/>
  </w:num>
  <w:num w:numId="22">
    <w:abstractNumId w:val="39"/>
  </w:num>
  <w:num w:numId="23">
    <w:abstractNumId w:val="35"/>
  </w:num>
  <w:num w:numId="24">
    <w:abstractNumId w:val="23"/>
  </w:num>
  <w:num w:numId="25">
    <w:abstractNumId w:val="28"/>
  </w:num>
  <w:num w:numId="26">
    <w:abstractNumId w:val="7"/>
  </w:num>
  <w:num w:numId="27">
    <w:abstractNumId w:val="14"/>
  </w:num>
  <w:num w:numId="28">
    <w:abstractNumId w:val="36"/>
  </w:num>
  <w:num w:numId="29">
    <w:abstractNumId w:val="20"/>
  </w:num>
  <w:num w:numId="30">
    <w:abstractNumId w:val="17"/>
  </w:num>
  <w:num w:numId="31">
    <w:abstractNumId w:val="22"/>
  </w:num>
  <w:num w:numId="32">
    <w:abstractNumId w:val="2"/>
  </w:num>
  <w:num w:numId="33">
    <w:abstractNumId w:val="16"/>
  </w:num>
  <w:num w:numId="34">
    <w:abstractNumId w:val="12"/>
  </w:num>
  <w:num w:numId="35">
    <w:abstractNumId w:val="15"/>
  </w:num>
  <w:num w:numId="36">
    <w:abstractNumId w:val="18"/>
  </w:num>
  <w:num w:numId="37">
    <w:abstractNumId w:val="41"/>
  </w:num>
  <w:num w:numId="38">
    <w:abstractNumId w:val="26"/>
  </w:num>
  <w:num w:numId="39">
    <w:abstractNumId w:val="27"/>
  </w:num>
  <w:num w:numId="40">
    <w:abstractNumId w:val="4"/>
  </w:num>
  <w:num w:numId="41">
    <w:abstractNumId w:val="31"/>
  </w:num>
  <w:num w:numId="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NDQxMDK0tDA2MDZU0lEKTi0uzszPAykwqQUAKBd8eCwAAAA="/>
  </w:docVars>
  <w:rsids>
    <w:rsidRoot w:val="00530322"/>
    <w:rsid w:val="00000153"/>
    <w:rsid w:val="000071A1"/>
    <w:rsid w:val="000143BD"/>
    <w:rsid w:val="000162C5"/>
    <w:rsid w:val="0001747D"/>
    <w:rsid w:val="00032C76"/>
    <w:rsid w:val="00036293"/>
    <w:rsid w:val="00052C34"/>
    <w:rsid w:val="00070F1E"/>
    <w:rsid w:val="00072F2E"/>
    <w:rsid w:val="00083A37"/>
    <w:rsid w:val="0008622C"/>
    <w:rsid w:val="000878F8"/>
    <w:rsid w:val="00097788"/>
    <w:rsid w:val="000A0F61"/>
    <w:rsid w:val="000A4BAD"/>
    <w:rsid w:val="000A7182"/>
    <w:rsid w:val="000B0DFF"/>
    <w:rsid w:val="000B104F"/>
    <w:rsid w:val="000B57B9"/>
    <w:rsid w:val="000B6147"/>
    <w:rsid w:val="000D2430"/>
    <w:rsid w:val="000E1D7F"/>
    <w:rsid w:val="000E2E93"/>
    <w:rsid w:val="000E4938"/>
    <w:rsid w:val="000F112E"/>
    <w:rsid w:val="00100E7B"/>
    <w:rsid w:val="00124490"/>
    <w:rsid w:val="00127C16"/>
    <w:rsid w:val="00131C96"/>
    <w:rsid w:val="001340D8"/>
    <w:rsid w:val="001535A5"/>
    <w:rsid w:val="001541D7"/>
    <w:rsid w:val="001550F4"/>
    <w:rsid w:val="0015799E"/>
    <w:rsid w:val="0018623E"/>
    <w:rsid w:val="0018658B"/>
    <w:rsid w:val="001B6E83"/>
    <w:rsid w:val="001B75F7"/>
    <w:rsid w:val="001C2FA6"/>
    <w:rsid w:val="001E7D7E"/>
    <w:rsid w:val="001F4CC9"/>
    <w:rsid w:val="001F55F5"/>
    <w:rsid w:val="001F6A72"/>
    <w:rsid w:val="002034AA"/>
    <w:rsid w:val="00217919"/>
    <w:rsid w:val="00233187"/>
    <w:rsid w:val="00233287"/>
    <w:rsid w:val="00237BF5"/>
    <w:rsid w:val="00244D7B"/>
    <w:rsid w:val="00245DEA"/>
    <w:rsid w:val="00250165"/>
    <w:rsid w:val="00257147"/>
    <w:rsid w:val="002602A8"/>
    <w:rsid w:val="0027104C"/>
    <w:rsid w:val="0027252D"/>
    <w:rsid w:val="00276E78"/>
    <w:rsid w:val="002914F4"/>
    <w:rsid w:val="00291FD7"/>
    <w:rsid w:val="002A2756"/>
    <w:rsid w:val="002A4E4C"/>
    <w:rsid w:val="002C23B7"/>
    <w:rsid w:val="002C3A73"/>
    <w:rsid w:val="002D7401"/>
    <w:rsid w:val="002E2438"/>
    <w:rsid w:val="002E4D7C"/>
    <w:rsid w:val="00304E8D"/>
    <w:rsid w:val="003116A7"/>
    <w:rsid w:val="00320E50"/>
    <w:rsid w:val="003230B2"/>
    <w:rsid w:val="00327C9D"/>
    <w:rsid w:val="00341C70"/>
    <w:rsid w:val="00343279"/>
    <w:rsid w:val="00353D32"/>
    <w:rsid w:val="00356292"/>
    <w:rsid w:val="00371A54"/>
    <w:rsid w:val="00387040"/>
    <w:rsid w:val="00387D0C"/>
    <w:rsid w:val="003A12DC"/>
    <w:rsid w:val="003C0D58"/>
    <w:rsid w:val="003C336A"/>
    <w:rsid w:val="003E075B"/>
    <w:rsid w:val="003E2FF5"/>
    <w:rsid w:val="003E3C21"/>
    <w:rsid w:val="003F086A"/>
    <w:rsid w:val="00415820"/>
    <w:rsid w:val="0042013E"/>
    <w:rsid w:val="00431A26"/>
    <w:rsid w:val="00442FFE"/>
    <w:rsid w:val="00444923"/>
    <w:rsid w:val="00453C44"/>
    <w:rsid w:val="004665C1"/>
    <w:rsid w:val="00466C65"/>
    <w:rsid w:val="0046700F"/>
    <w:rsid w:val="00491224"/>
    <w:rsid w:val="0049394E"/>
    <w:rsid w:val="004962A2"/>
    <w:rsid w:val="00497DAA"/>
    <w:rsid w:val="004B2690"/>
    <w:rsid w:val="004B4371"/>
    <w:rsid w:val="004B77DD"/>
    <w:rsid w:val="004C2700"/>
    <w:rsid w:val="004D0BA6"/>
    <w:rsid w:val="004D20C6"/>
    <w:rsid w:val="004D63A4"/>
    <w:rsid w:val="004E5000"/>
    <w:rsid w:val="004F1483"/>
    <w:rsid w:val="004F200C"/>
    <w:rsid w:val="004F45A5"/>
    <w:rsid w:val="00501011"/>
    <w:rsid w:val="0050229A"/>
    <w:rsid w:val="0050497D"/>
    <w:rsid w:val="00505701"/>
    <w:rsid w:val="005224D7"/>
    <w:rsid w:val="00530322"/>
    <w:rsid w:val="00532731"/>
    <w:rsid w:val="00534DCB"/>
    <w:rsid w:val="00536A37"/>
    <w:rsid w:val="00551409"/>
    <w:rsid w:val="0055256D"/>
    <w:rsid w:val="00557EEA"/>
    <w:rsid w:val="00570BE5"/>
    <w:rsid w:val="005A0AB5"/>
    <w:rsid w:val="005A26AB"/>
    <w:rsid w:val="005B0148"/>
    <w:rsid w:val="005B4F2C"/>
    <w:rsid w:val="005C164C"/>
    <w:rsid w:val="005C1AB9"/>
    <w:rsid w:val="005C26D5"/>
    <w:rsid w:val="005D440E"/>
    <w:rsid w:val="005E0F07"/>
    <w:rsid w:val="005E1881"/>
    <w:rsid w:val="005F05B7"/>
    <w:rsid w:val="00620188"/>
    <w:rsid w:val="00624E12"/>
    <w:rsid w:val="00637C81"/>
    <w:rsid w:val="006478F1"/>
    <w:rsid w:val="00647E53"/>
    <w:rsid w:val="0066396E"/>
    <w:rsid w:val="0066507C"/>
    <w:rsid w:val="00674699"/>
    <w:rsid w:val="006770E4"/>
    <w:rsid w:val="006814D1"/>
    <w:rsid w:val="00692EB8"/>
    <w:rsid w:val="006A41AC"/>
    <w:rsid w:val="006A597D"/>
    <w:rsid w:val="006B4143"/>
    <w:rsid w:val="006D2C67"/>
    <w:rsid w:val="006D6661"/>
    <w:rsid w:val="006E33FE"/>
    <w:rsid w:val="006E3B96"/>
    <w:rsid w:val="006F2112"/>
    <w:rsid w:val="006F583E"/>
    <w:rsid w:val="0071097B"/>
    <w:rsid w:val="00722BB8"/>
    <w:rsid w:val="00730FB8"/>
    <w:rsid w:val="00744707"/>
    <w:rsid w:val="00746F31"/>
    <w:rsid w:val="0075045A"/>
    <w:rsid w:val="007572B5"/>
    <w:rsid w:val="00763046"/>
    <w:rsid w:val="0077072E"/>
    <w:rsid w:val="00793E19"/>
    <w:rsid w:val="00795F0C"/>
    <w:rsid w:val="00796FC5"/>
    <w:rsid w:val="007A506D"/>
    <w:rsid w:val="007B5E96"/>
    <w:rsid w:val="007C2902"/>
    <w:rsid w:val="007D55EB"/>
    <w:rsid w:val="007D78E6"/>
    <w:rsid w:val="007F503E"/>
    <w:rsid w:val="00800931"/>
    <w:rsid w:val="00801904"/>
    <w:rsid w:val="0080421A"/>
    <w:rsid w:val="008166E1"/>
    <w:rsid w:val="0082008C"/>
    <w:rsid w:val="00820483"/>
    <w:rsid w:val="00822D38"/>
    <w:rsid w:val="00825272"/>
    <w:rsid w:val="0082746B"/>
    <w:rsid w:val="008373B0"/>
    <w:rsid w:val="00841701"/>
    <w:rsid w:val="00845F51"/>
    <w:rsid w:val="008514A5"/>
    <w:rsid w:val="00851CD6"/>
    <w:rsid w:val="00855198"/>
    <w:rsid w:val="00861608"/>
    <w:rsid w:val="008664E8"/>
    <w:rsid w:val="008758A7"/>
    <w:rsid w:val="00893CA7"/>
    <w:rsid w:val="0089468E"/>
    <w:rsid w:val="00894E67"/>
    <w:rsid w:val="00896378"/>
    <w:rsid w:val="00897337"/>
    <w:rsid w:val="0089790B"/>
    <w:rsid w:val="008A08BD"/>
    <w:rsid w:val="008A1553"/>
    <w:rsid w:val="008B5D2F"/>
    <w:rsid w:val="008C115A"/>
    <w:rsid w:val="008C4F04"/>
    <w:rsid w:val="008C69DE"/>
    <w:rsid w:val="008D017F"/>
    <w:rsid w:val="008D1F66"/>
    <w:rsid w:val="008D7F50"/>
    <w:rsid w:val="008E26DF"/>
    <w:rsid w:val="008F5245"/>
    <w:rsid w:val="00901B61"/>
    <w:rsid w:val="00902E99"/>
    <w:rsid w:val="009037BD"/>
    <w:rsid w:val="00917143"/>
    <w:rsid w:val="00926FE2"/>
    <w:rsid w:val="00927934"/>
    <w:rsid w:val="00930F0E"/>
    <w:rsid w:val="00936D31"/>
    <w:rsid w:val="00965909"/>
    <w:rsid w:val="009731A5"/>
    <w:rsid w:val="0097630C"/>
    <w:rsid w:val="00980385"/>
    <w:rsid w:val="00994F8E"/>
    <w:rsid w:val="009A0498"/>
    <w:rsid w:val="009B2604"/>
    <w:rsid w:val="009D1B87"/>
    <w:rsid w:val="009D6583"/>
    <w:rsid w:val="009D68EC"/>
    <w:rsid w:val="009E1BDE"/>
    <w:rsid w:val="009E22D5"/>
    <w:rsid w:val="009E40BA"/>
    <w:rsid w:val="009E5DD4"/>
    <w:rsid w:val="009F0E41"/>
    <w:rsid w:val="009F1069"/>
    <w:rsid w:val="009F7A92"/>
    <w:rsid w:val="00A06C5C"/>
    <w:rsid w:val="00A12338"/>
    <w:rsid w:val="00A14651"/>
    <w:rsid w:val="00A17006"/>
    <w:rsid w:val="00A176B5"/>
    <w:rsid w:val="00A26557"/>
    <w:rsid w:val="00A442F2"/>
    <w:rsid w:val="00A44F9D"/>
    <w:rsid w:val="00A5383E"/>
    <w:rsid w:val="00A53DEB"/>
    <w:rsid w:val="00A62082"/>
    <w:rsid w:val="00A917D8"/>
    <w:rsid w:val="00AA1E36"/>
    <w:rsid w:val="00AC2E4D"/>
    <w:rsid w:val="00AC6C40"/>
    <w:rsid w:val="00AD3E52"/>
    <w:rsid w:val="00AE1107"/>
    <w:rsid w:val="00AE3F17"/>
    <w:rsid w:val="00AF009F"/>
    <w:rsid w:val="00B20FF1"/>
    <w:rsid w:val="00B328DA"/>
    <w:rsid w:val="00B3567D"/>
    <w:rsid w:val="00B40ACD"/>
    <w:rsid w:val="00B44321"/>
    <w:rsid w:val="00B55F46"/>
    <w:rsid w:val="00B67BEA"/>
    <w:rsid w:val="00B840C3"/>
    <w:rsid w:val="00B90819"/>
    <w:rsid w:val="00BA1976"/>
    <w:rsid w:val="00BA4B5D"/>
    <w:rsid w:val="00BA5088"/>
    <w:rsid w:val="00BA56E2"/>
    <w:rsid w:val="00BB1035"/>
    <w:rsid w:val="00BC6B16"/>
    <w:rsid w:val="00BD603F"/>
    <w:rsid w:val="00BF6160"/>
    <w:rsid w:val="00C17F98"/>
    <w:rsid w:val="00C24B91"/>
    <w:rsid w:val="00C35829"/>
    <w:rsid w:val="00C358ED"/>
    <w:rsid w:val="00C4342C"/>
    <w:rsid w:val="00C463EA"/>
    <w:rsid w:val="00C52614"/>
    <w:rsid w:val="00C61854"/>
    <w:rsid w:val="00C653F8"/>
    <w:rsid w:val="00C72E08"/>
    <w:rsid w:val="00C7498C"/>
    <w:rsid w:val="00C74AEB"/>
    <w:rsid w:val="00C80BEB"/>
    <w:rsid w:val="00C87FBF"/>
    <w:rsid w:val="00C94492"/>
    <w:rsid w:val="00C9728B"/>
    <w:rsid w:val="00CA09F2"/>
    <w:rsid w:val="00CA35DA"/>
    <w:rsid w:val="00CA6051"/>
    <w:rsid w:val="00CB1C9D"/>
    <w:rsid w:val="00CB2CCF"/>
    <w:rsid w:val="00CB4A2F"/>
    <w:rsid w:val="00CB7594"/>
    <w:rsid w:val="00CC4606"/>
    <w:rsid w:val="00CE5998"/>
    <w:rsid w:val="00CF00C1"/>
    <w:rsid w:val="00CF0CA4"/>
    <w:rsid w:val="00CF1D68"/>
    <w:rsid w:val="00CF2C21"/>
    <w:rsid w:val="00D05E86"/>
    <w:rsid w:val="00D07439"/>
    <w:rsid w:val="00D21C4E"/>
    <w:rsid w:val="00D35DB9"/>
    <w:rsid w:val="00D41A47"/>
    <w:rsid w:val="00D51D6A"/>
    <w:rsid w:val="00D55B04"/>
    <w:rsid w:val="00D56B90"/>
    <w:rsid w:val="00D57F0F"/>
    <w:rsid w:val="00D6577E"/>
    <w:rsid w:val="00D71277"/>
    <w:rsid w:val="00D907AF"/>
    <w:rsid w:val="00D93493"/>
    <w:rsid w:val="00D94CDE"/>
    <w:rsid w:val="00D958BE"/>
    <w:rsid w:val="00D95E2C"/>
    <w:rsid w:val="00D96CFB"/>
    <w:rsid w:val="00D97FCB"/>
    <w:rsid w:val="00DA6CEF"/>
    <w:rsid w:val="00DB496A"/>
    <w:rsid w:val="00DC22E3"/>
    <w:rsid w:val="00DD237B"/>
    <w:rsid w:val="00DE2763"/>
    <w:rsid w:val="00DE6DA6"/>
    <w:rsid w:val="00E04980"/>
    <w:rsid w:val="00E22E42"/>
    <w:rsid w:val="00E31931"/>
    <w:rsid w:val="00E40875"/>
    <w:rsid w:val="00E47BD1"/>
    <w:rsid w:val="00E751CE"/>
    <w:rsid w:val="00E91992"/>
    <w:rsid w:val="00E91EEC"/>
    <w:rsid w:val="00EC541D"/>
    <w:rsid w:val="00ED6B23"/>
    <w:rsid w:val="00ED70D7"/>
    <w:rsid w:val="00ED7DDB"/>
    <w:rsid w:val="00EE2D22"/>
    <w:rsid w:val="00EF790A"/>
    <w:rsid w:val="00F01E65"/>
    <w:rsid w:val="00F10E98"/>
    <w:rsid w:val="00F126C9"/>
    <w:rsid w:val="00F15C77"/>
    <w:rsid w:val="00F2252D"/>
    <w:rsid w:val="00F263A1"/>
    <w:rsid w:val="00F43CC9"/>
    <w:rsid w:val="00F56F1D"/>
    <w:rsid w:val="00F60F89"/>
    <w:rsid w:val="00F66FBE"/>
    <w:rsid w:val="00FB36E0"/>
    <w:rsid w:val="00FC0556"/>
    <w:rsid w:val="00FF6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69336E74"/>
  <w15:docId w15:val="{1859B703-2EBA-4A85-A1BF-2FC5CD152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03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D0B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A56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56E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A09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09F2"/>
  </w:style>
  <w:style w:type="paragraph" w:styleId="Footer">
    <w:name w:val="footer"/>
    <w:basedOn w:val="Normal"/>
    <w:link w:val="FooterChar"/>
    <w:uiPriority w:val="99"/>
    <w:unhideWhenUsed/>
    <w:rsid w:val="00CA09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09F2"/>
  </w:style>
  <w:style w:type="paragraph" w:styleId="NoSpacing">
    <w:name w:val="No Spacing"/>
    <w:uiPriority w:val="1"/>
    <w:qFormat/>
    <w:rsid w:val="000F112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D50EC0-DB97-4375-9304-3105EE214C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0</Pages>
  <Words>2954</Words>
  <Characters>16844</Characters>
  <Application>Microsoft Office Word</Application>
  <DocSecurity>0</DocSecurity>
  <Lines>14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iner</dc:creator>
  <cp:lastModifiedBy>Gloria Hendricks (GPEDU)</cp:lastModifiedBy>
  <cp:revision>87</cp:revision>
  <dcterms:created xsi:type="dcterms:W3CDTF">2021-12-07T09:32:00Z</dcterms:created>
  <dcterms:modified xsi:type="dcterms:W3CDTF">2021-12-07T11:41:00Z</dcterms:modified>
</cp:coreProperties>
</file>